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1C5C7" w14:textId="77777777" w:rsidR="00F36E57" w:rsidRDefault="00000000">
      <w:r>
        <w:t>NOTIFIABLE MEDICAL CONDITIONS SURVEILLANCE SYSTEM</w:t>
      </w:r>
    </w:p>
    <w:sdt>
      <w:sdtPr>
        <w:id w:val="2020657928"/>
        <w:docPartObj>
          <w:docPartGallery w:val="Table of Contents"/>
          <w:docPartUnique/>
        </w:docPartObj>
      </w:sdtPr>
      <w:sdtContent>
        <w:p w14:paraId="037D1F9D" w14:textId="77777777" w:rsidR="00F36E57" w:rsidRDefault="00000000">
          <w:r>
            <w:t>Table of Contents</w:t>
          </w:r>
        </w:p>
        <w:p w14:paraId="723285FA" w14:textId="77777777" w:rsidR="004046E2" w:rsidRDefault="00000000">
          <w:pPr>
            <w:pStyle w:val="TOC1"/>
            <w:tabs>
              <w:tab w:val="left" w:pos="480"/>
              <w:tab w:val="right" w:leader="dot" w:pos="12950"/>
            </w:tabs>
            <w:rPr>
              <w:noProof/>
            </w:rPr>
          </w:pPr>
          <w:r>
            <w:fldChar w:fldCharType="begin"/>
          </w:r>
          <w:r>
            <w:instrText>TOC \o "1-3" \h \z \u</w:instrText>
          </w:r>
          <w:r>
            <w:fldChar w:fldCharType="separate"/>
          </w:r>
          <w:hyperlink w:anchor="_Toc138342517" w:history="1">
            <w:r w:rsidR="004046E2" w:rsidRPr="003D0625">
              <w:rPr>
                <w:rStyle w:val="Hyperlink"/>
                <w:noProof/>
              </w:rPr>
              <w:t>1</w:t>
            </w:r>
            <w:r w:rsidR="004046E2">
              <w:rPr>
                <w:noProof/>
              </w:rPr>
              <w:tab/>
            </w:r>
            <w:r w:rsidR="004046E2" w:rsidRPr="003D0625">
              <w:rPr>
                <w:rStyle w:val="Hyperlink"/>
                <w:noProof/>
              </w:rPr>
              <w:t>Introduction</w:t>
            </w:r>
            <w:r w:rsidR="004046E2">
              <w:rPr>
                <w:noProof/>
                <w:webHidden/>
              </w:rPr>
              <w:tab/>
            </w:r>
            <w:r w:rsidR="004046E2">
              <w:rPr>
                <w:noProof/>
                <w:webHidden/>
              </w:rPr>
              <w:fldChar w:fldCharType="begin"/>
            </w:r>
            <w:r w:rsidR="004046E2">
              <w:rPr>
                <w:noProof/>
                <w:webHidden/>
              </w:rPr>
              <w:instrText xml:space="preserve"> PAGEREF _Toc138342517 \h </w:instrText>
            </w:r>
            <w:r w:rsidR="004046E2">
              <w:rPr>
                <w:noProof/>
                <w:webHidden/>
              </w:rPr>
            </w:r>
            <w:r w:rsidR="004046E2">
              <w:rPr>
                <w:noProof/>
                <w:webHidden/>
              </w:rPr>
              <w:fldChar w:fldCharType="separate"/>
            </w:r>
            <w:r w:rsidR="004046E2">
              <w:rPr>
                <w:noProof/>
                <w:webHidden/>
              </w:rPr>
              <w:t>2</w:t>
            </w:r>
            <w:r w:rsidR="004046E2">
              <w:rPr>
                <w:noProof/>
                <w:webHidden/>
              </w:rPr>
              <w:fldChar w:fldCharType="end"/>
            </w:r>
          </w:hyperlink>
        </w:p>
        <w:p w14:paraId="174AADA7" w14:textId="77777777" w:rsidR="00F36E57" w:rsidRDefault="00000000">
          <w:r>
            <w:fldChar w:fldCharType="end"/>
          </w:r>
        </w:p>
      </w:sdtContent>
    </w:sdt>
    <w:p w14:paraId="26F48D73" w14:textId="77777777" w:rsidR="00F36E57" w:rsidRDefault="00000000">
      <w:r>
        <w:rPr>
          <w:noProof/>
        </w:rPr>
        <w:drawing>
          <wp:inline distT="0" distB="0" distL="0" distR="0" wp14:anchorId="0424F920" wp14:editId="1975FE5E">
            <wp:extent cx="3810000" cy="2540000"/>
            <wp:effectExtent l="0" t="0" r="0" b="0"/>
            <wp:docPr id="21" name="Picture" descr="alt text here"/>
            <wp:cNvGraphicFramePr/>
            <a:graphic xmlns:a="http://schemas.openxmlformats.org/drawingml/2006/main">
              <a:graphicData uri="http://schemas.openxmlformats.org/drawingml/2006/picture">
                <pic:pic xmlns:pic="http://schemas.openxmlformats.org/drawingml/2006/picture">
                  <pic:nvPicPr>
                    <pic:cNvPr id="22" name="Picture" descr="images/SA-Department-of-Health-Logo.jpg"/>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r>
        <w:t>{width = “200”}</w:t>
      </w:r>
    </w:p>
    <w:p w14:paraId="0EE34DF2" w14:textId="77777777" w:rsidR="00F36E57" w:rsidRDefault="00000000">
      <w:r>
        <w:rPr>
          <w:noProof/>
        </w:rPr>
        <w:drawing>
          <wp:inline distT="0" distB="0" distL="0" distR="0" wp14:anchorId="5EAC2966" wp14:editId="0DBD1250">
            <wp:extent cx="1905000" cy="714828"/>
            <wp:effectExtent l="0" t="0" r="0" b="0"/>
            <wp:docPr id="24" name="Picture" descr="alt text"/>
            <wp:cNvGraphicFramePr/>
            <a:graphic xmlns:a="http://schemas.openxmlformats.org/drawingml/2006/main">
              <a:graphicData uri="http://schemas.openxmlformats.org/drawingml/2006/picture">
                <pic:pic xmlns:pic="http://schemas.openxmlformats.org/drawingml/2006/picture">
                  <pic:nvPicPr>
                    <pic:cNvPr id="25" name="Picture" descr="images/NHLS_logo_RGB.jpg"/>
                    <pic:cNvPicPr>
                      <a:picLocks noChangeAspect="1" noChangeArrowheads="1"/>
                    </pic:cNvPicPr>
                  </pic:nvPicPr>
                  <pic:blipFill>
                    <a:blip r:embed="rId8"/>
                    <a:stretch>
                      <a:fillRect/>
                    </a:stretch>
                  </pic:blipFill>
                  <pic:spPr bwMode="auto">
                    <a:xfrm>
                      <a:off x="0" y="0"/>
                      <a:ext cx="1905000" cy="714828"/>
                    </a:xfrm>
                    <a:prstGeom prst="rect">
                      <a:avLst/>
                    </a:prstGeom>
                    <a:noFill/>
                    <a:ln w="9525">
                      <a:noFill/>
                      <a:headEnd/>
                      <a:tailEnd/>
                    </a:ln>
                  </pic:spPr>
                </pic:pic>
              </a:graphicData>
            </a:graphic>
          </wp:inline>
        </w:drawing>
      </w:r>
      <w:r>
        <w:t xml:space="preserve"> </w:t>
      </w:r>
      <w:r>
        <w:rPr>
          <w:noProof/>
        </w:rPr>
        <w:drawing>
          <wp:inline distT="0" distB="0" distL="0" distR="0" wp14:anchorId="29743BE3" wp14:editId="6B2A4F79">
            <wp:extent cx="1905000" cy="524565"/>
            <wp:effectExtent l="0" t="0" r="0" b="0"/>
            <wp:docPr id="27" name="Picture" descr="alt text hello"/>
            <wp:cNvGraphicFramePr/>
            <a:graphic xmlns:a="http://schemas.openxmlformats.org/drawingml/2006/main">
              <a:graphicData uri="http://schemas.openxmlformats.org/drawingml/2006/picture">
                <pic:pic xmlns:pic="http://schemas.openxmlformats.org/drawingml/2006/picture">
                  <pic:nvPicPr>
                    <pic:cNvPr id="28" name="Picture" descr="images/cropped-NICD-LogoHR_page-0001.jpg"/>
                    <pic:cNvPicPr>
                      <a:picLocks noChangeAspect="1" noChangeArrowheads="1"/>
                    </pic:cNvPicPr>
                  </pic:nvPicPr>
                  <pic:blipFill>
                    <a:blip r:embed="rId9"/>
                    <a:stretch>
                      <a:fillRect/>
                    </a:stretch>
                  </pic:blipFill>
                  <pic:spPr bwMode="auto">
                    <a:xfrm>
                      <a:off x="0" y="0"/>
                      <a:ext cx="1905000" cy="524565"/>
                    </a:xfrm>
                    <a:prstGeom prst="rect">
                      <a:avLst/>
                    </a:prstGeom>
                    <a:noFill/>
                    <a:ln w="9525">
                      <a:noFill/>
                      <a:headEnd/>
                      <a:tailEnd/>
                    </a:ln>
                  </pic:spPr>
                </pic:pic>
              </a:graphicData>
            </a:graphic>
          </wp:inline>
        </w:drawing>
      </w:r>
    </w:p>
    <w:p w14:paraId="4131F63C" w14:textId="77777777" w:rsidR="00F36E57" w:rsidRDefault="00000000">
      <w:r>
        <w:br w:type="page"/>
      </w:r>
    </w:p>
    <w:p w14:paraId="34C033EA" w14:textId="77777777" w:rsidR="00F36E57" w:rsidRPr="004046E2" w:rsidRDefault="00000000" w:rsidP="004046E2">
      <w:pPr>
        <w:pStyle w:val="Heading1"/>
      </w:pPr>
      <w:bookmarkStart w:id="0" w:name="introduction"/>
      <w:bookmarkStart w:id="1" w:name="_Toc138342517"/>
      <w:r>
        <w:lastRenderedPageBreak/>
        <w:t>1</w:t>
      </w:r>
      <w:r>
        <w:tab/>
        <w:t>Introduction</w:t>
      </w:r>
      <w:bookmarkEnd w:id="1"/>
    </w:p>
    <w:p w14:paraId="4C9462DC" w14:textId="77777777" w:rsidR="00F36E57" w:rsidRDefault="00000000">
      <w:r>
        <w:t xml:space="preserve">This report summarizes data on cases diagnosed and notified in </w:t>
      </w:r>
      <w:r>
        <w:rPr>
          <w:b/>
          <w:bCs/>
        </w:rPr>
        <w:t>01 May 2023</w:t>
      </w:r>
      <w:r>
        <w:t xml:space="preserve"> using the national Notifiable Medical Conditions surveillance system (NMCSS). However, the back captured cases notified in May` are reported separately (</w:t>
      </w:r>
      <w:r>
        <w:rPr>
          <w:b/>
          <w:bCs/>
        </w:rPr>
        <w:t>see Appendix no.1&amp;3</w:t>
      </w:r>
      <w:r>
        <w:t>).This report also provides the distribution of case notifications by source i.e. clinical or laboratory notification, as well as merged cases (</w:t>
      </w:r>
      <w:r>
        <w:rPr>
          <w:b/>
          <w:bCs/>
        </w:rPr>
        <w:t>see Appendix no.3</w:t>
      </w:r>
      <w:r>
        <w:t xml:space="preserve">) and the number of reported deaths.It tracks the use of the electronic Application (App) for notification, data quality, specifically completeness and timeliness, of clinical notifications over time and showcase the NMC Reporting Application platform. We have excluded category 4 NMCs, coronavirus disease 2019 (COVID-19), multi-system inflammatory syndrome (MIS-C), and Respiratory Disease acuse by a novel apthogen. COVID-19 data are reported from </w:t>
      </w:r>
      <w:hyperlink r:id="rId10">
        <w:r>
          <w:rPr>
            <w:rStyle w:val="Hyperlink"/>
          </w:rPr>
          <w:t>another platform</w:t>
        </w:r>
      </w:hyperlink>
      <w:r>
        <w:t>.</w:t>
      </w:r>
    </w:p>
    <w:p w14:paraId="73A17D5E" w14:textId="77777777" w:rsidR="00F36E57" w:rsidRDefault="00000000">
      <w:bookmarkStart w:id="2" w:name="highlights"/>
      <w:r>
        <w:t>1.1</w:t>
      </w:r>
      <w:r>
        <w:tab/>
      </w:r>
      <w:r>
        <w:rPr>
          <w:b/>
          <w:bCs/>
        </w:rPr>
        <w:t>HIGHLIGHTS</w:t>
      </w:r>
    </w:p>
    <w:p w14:paraId="15536B1F" w14:textId="77777777" w:rsidR="00F36E57" w:rsidRDefault="00000000">
      <w:pPr>
        <w:numPr>
          <w:ilvl w:val="0"/>
          <w:numId w:val="10"/>
        </w:numPr>
      </w:pPr>
      <w:r>
        <w:t>A total of 8627 cases were notified in r reporting_date_month_year and the majority were category 2 conditions.</w:t>
      </w:r>
    </w:p>
    <w:p w14:paraId="3C41545C" w14:textId="77777777" w:rsidR="00F36E57" w:rsidRDefault="00000000">
      <w:pPr>
        <w:numPr>
          <w:ilvl w:val="0"/>
          <w:numId w:val="10"/>
        </w:numPr>
      </w:pPr>
      <w:r>
        <w:t>There were 227 average active users of the NMC App in r reporting_date_month_year</w:t>
      </w:r>
    </w:p>
    <w:p w14:paraId="314E2DEE" w14:textId="77777777" w:rsidR="00F36E57" w:rsidRDefault="00000000">
      <w:pPr>
        <w:numPr>
          <w:ilvl w:val="0"/>
          <w:numId w:val="10"/>
        </w:numPr>
      </w:pPr>
      <w:r>
        <w:t>Overall, it took a median of 0 day (IQR: 0-0 days) to report category 1 NMCs.</w:t>
      </w:r>
    </w:p>
    <w:p w14:paraId="1F44DB81" w14:textId="77777777" w:rsidR="00F36E57" w:rsidRDefault="00000000">
      <w:bookmarkStart w:id="3" w:name="nmc-reporting-application"/>
      <w:bookmarkEnd w:id="2"/>
      <w:r>
        <w:t>1.2</w:t>
      </w:r>
      <w:r>
        <w:tab/>
      </w:r>
      <w:r>
        <w:rPr>
          <w:b/>
          <w:bCs/>
        </w:rPr>
        <w:t>NMC Reporting Application</w:t>
      </w:r>
    </w:p>
    <w:p w14:paraId="2FA5A7C0" w14:textId="437BAD49" w:rsidR="00F36E57" w:rsidRDefault="00000000">
      <w:pPr>
        <w:numPr>
          <w:ilvl w:val="0"/>
          <w:numId w:val="11"/>
        </w:numPr>
      </w:pPr>
      <w:hyperlink r:id="rId11">
        <w:r>
          <w:rPr>
            <w:rStyle w:val="Hyperlink"/>
          </w:rPr>
          <w:t>NMC Reporting App</w:t>
        </w:r>
      </w:hyperlink>
      <w:r>
        <w:t xml:space="preserve"> is available on both web and mobile platforms</w:t>
      </w:r>
    </w:p>
    <w:p w14:paraId="012139F6" w14:textId="77777777" w:rsidR="00F36E57" w:rsidRDefault="00000000">
      <w:pPr>
        <w:numPr>
          <w:ilvl w:val="0"/>
          <w:numId w:val="11"/>
        </w:numPr>
      </w:pPr>
      <w:r>
        <w:t>Use recommended browsers in order to access NMC reporting App for notifications, searching of cases and reports.</w:t>
      </w:r>
    </w:p>
    <w:p w14:paraId="72B9313C" w14:textId="77777777" w:rsidR="00F36E57" w:rsidRDefault="00000000">
      <w:pPr>
        <w:numPr>
          <w:ilvl w:val="0"/>
          <w:numId w:val="11"/>
        </w:numPr>
      </w:pPr>
      <w:r>
        <w:t>Register if you have no NMC account and you can reset the password if you have not used the application over 12 months.</w:t>
      </w:r>
    </w:p>
    <w:p w14:paraId="45A2C4B5" w14:textId="77777777" w:rsidR="00F36E57" w:rsidRDefault="00F36E57"/>
    <w:p w14:paraId="10612727" w14:textId="77777777" w:rsidR="00F36E57" w:rsidRDefault="00000000">
      <w:r>
        <w:t xml:space="preserve">NOTES: For any additional information contact the NMC national technical team: </w:t>
      </w:r>
      <w:hyperlink r:id="rId12">
        <w:r>
          <w:rPr>
            <w:rStyle w:val="Hyperlink"/>
          </w:rPr>
          <w:t>NMCAppSupport@nicd.ac.za</w:t>
        </w:r>
      </w:hyperlink>
      <w:r>
        <w:t xml:space="preserve"> or NMC hotline 072 621 3805 .Please refer to Appendices for: NMC data flow, definitions and interpretation of epidemiology data in this report.</w:t>
      </w:r>
    </w:p>
    <w:p w14:paraId="7A27BD02" w14:textId="77777777" w:rsidR="00F36E57" w:rsidRDefault="00000000">
      <w:r>
        <w:rPr>
          <w:b/>
          <w:bCs/>
          <w:i/>
          <w:iCs/>
        </w:rPr>
        <w:t>DATA IS CONTINUOUSLY CLEANED, DE-DUPLICATED, AND UPDATED, HENCE IS SUBJECT TO CHANGE. ALL NUMBERS REPORTED ARE PRELIMINARY UNLESS OTHERWISE STATED. DATE OF DIAGNOSIS IS USED FOR REPORTING.</w:t>
      </w:r>
    </w:p>
    <w:p w14:paraId="618AFE9E" w14:textId="77777777" w:rsidR="00F36E57" w:rsidRDefault="00000000">
      <w:r>
        <w:br w:type="page"/>
      </w:r>
    </w:p>
    <w:p w14:paraId="2C56EE35" w14:textId="77777777" w:rsidR="00F36E57" w:rsidRDefault="00000000">
      <w:bookmarkStart w:id="4" w:name="Xadc88768a6d63c65a0ba9508e9f3743127faf48"/>
      <w:r>
        <w:lastRenderedPageBreak/>
        <w:t>1.2.1</w:t>
      </w:r>
      <w:r>
        <w:tab/>
        <w:t>NMC data summary, r reporting_date_month_year</w:t>
      </w:r>
    </w:p>
    <w:p w14:paraId="1DFD35EE" w14:textId="77777777" w:rsidR="00F36E57" w:rsidRDefault="00000000">
      <w:r>
        <w:t>A total of 8627 cases were diagnosed and notified to the NMCSS in r reporting_date_month_year. There were 4 821 current notifications and 356 delayed notifications (</w:t>
      </w:r>
      <w:r>
        <w:rPr>
          <w:b/>
          <w:bCs/>
        </w:rPr>
        <w:t>see Appendix no.3 for definitions</w:t>
      </w:r>
      <w:r>
        <w:t>). The majority were category 2 conditions (76.7%, including for clinical notifications (94.5%, n=0 / 0 (</w:t>
      </w:r>
      <w:r>
        <w:rPr>
          <w:b/>
          <w:bCs/>
        </w:rPr>
        <w:t>Table 1</w:t>
      </w:r>
      <w:r>
        <w:t>). The provinces with the highest number of notifications were KwaZulu-Natal (n=2137, 24.8%), Western Cape (n=1236, 14.3%)), Gauteng (n=2287,26.5%). The provinces with the least number of notifications were Northern Cape (n=234, 2.7%) and North West (n=246, 2.9%). (</w:t>
      </w:r>
      <w:r>
        <w:rPr>
          <w:b/>
          <w:bCs/>
        </w:rPr>
        <w:t>Figure 1</w:t>
      </w:r>
      <w:r>
        <w:t>) There were 0 back captured clinical notifications diagnosed since January 2021 to 20 May 2022 and only notified in r reporting_date_month_year. The majority of those notifications were TB cases (n=3358, 408% 97.5%) (</w:t>
      </w:r>
      <w:r>
        <w:rPr>
          <w:b/>
          <w:bCs/>
        </w:rPr>
        <w:t>See Appendix no.1</w:t>
      </w:r>
      <w:r>
        <w:t>).</w:t>
      </w:r>
    </w:p>
    <w:p w14:paraId="160ABAAA" w14:textId="77777777" w:rsidR="00F36E57" w:rsidRDefault="00000000">
      <w:pPr>
        <w:pStyle w:val="TableCaption"/>
      </w:pPr>
      <w:bookmarkStart w:id="5" w:name="tab:tbl-cat-bycase"/>
      <w:bookmarkEnd w:id="5"/>
      <w:r>
        <w:t xml:space="preserve">Table 1.1: Description of NMC notifications by case source, </w:t>
      </w:r>
    </w:p>
    <w:tbl>
      <w:tblPr>
        <w:tblW w:w="4750" w:type="pct"/>
        <w:jc w:val="center"/>
        <w:tblLook w:val="0420" w:firstRow="1" w:lastRow="0" w:firstColumn="0" w:lastColumn="0" w:noHBand="0" w:noVBand="1"/>
      </w:tblPr>
      <w:tblGrid>
        <w:gridCol w:w="2897"/>
        <w:gridCol w:w="3425"/>
        <w:gridCol w:w="2786"/>
        <w:gridCol w:w="3204"/>
      </w:tblGrid>
      <w:tr w:rsidR="00F36E57" w14:paraId="2CD60C94"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A7BF03"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5792DC"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Clinical</w:t>
            </w:r>
            <w:r>
              <w:rPr>
                <w:rFonts w:eastAsia="Helvetica" w:hAnsi="Helvetica" w:cs="Helvetica"/>
                <w:color w:val="000000"/>
                <w:sz w:val="18"/>
                <w:szCs w:val="18"/>
              </w:rPr>
              <w:t>, N = 5,292</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A9C150"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Lab</w:t>
            </w:r>
            <w:r>
              <w:rPr>
                <w:rFonts w:eastAsia="Helvetica" w:hAnsi="Helvetica" w:cs="Helvetica"/>
                <w:color w:val="000000"/>
                <w:sz w:val="18"/>
                <w:szCs w:val="18"/>
              </w:rPr>
              <w:t>, N = 2,993</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69E72A"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Merged</w:t>
            </w:r>
            <w:r>
              <w:rPr>
                <w:rFonts w:eastAsia="Helvetica" w:hAnsi="Helvetica" w:cs="Helvetica"/>
                <w:color w:val="000000"/>
                <w:sz w:val="18"/>
                <w:szCs w:val="18"/>
              </w:rPr>
              <w:t>, N = 342</w:t>
            </w:r>
            <w:r>
              <w:rPr>
                <w:rFonts w:eastAsia="Helvetica" w:hAnsi="Helvetica" w:cs="Helvetica"/>
                <w:color w:val="000000"/>
                <w:sz w:val="18"/>
                <w:szCs w:val="18"/>
                <w:vertAlign w:val="superscript"/>
              </w:rPr>
              <w:t>1</w:t>
            </w:r>
          </w:p>
        </w:tc>
      </w:tr>
      <w:tr w:rsidR="00F36E57" w14:paraId="1292EF8D"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AD46D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rPr>
              <w:t>NMC Category</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8334A4"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75A8F"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A9F7C5"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36E57" w14:paraId="2D2248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FCA36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Category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6771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71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E2CBA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097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AB7E8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21 (65%)</w:t>
            </w:r>
          </w:p>
        </w:tc>
      </w:tr>
      <w:tr w:rsidR="00F36E57" w14:paraId="1950A6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FC43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Category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6CFA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721 (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F97F4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786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93B9E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10 (32%)</w:t>
            </w:r>
          </w:p>
        </w:tc>
      </w:tr>
      <w:tr w:rsidR="00F36E57" w14:paraId="71713C7D"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18B0B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Category 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C404E7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A0E4FD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10 (3.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218EE0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1 (3.2%)</w:t>
            </w:r>
          </w:p>
        </w:tc>
      </w:tr>
      <w:tr w:rsidR="00F36E57" w14:paraId="1B0E9EDF" w14:textId="77777777">
        <w:trPr>
          <w:jc w:val="center"/>
        </w:trPr>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2A8A7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1AF187DD" w14:textId="77777777" w:rsidR="00F36E57" w:rsidRDefault="00000000">
      <w:pPr>
        <w:pStyle w:val="SourceCode"/>
      </w:pPr>
      <w:r>
        <w:t>## `summarise()` has grouped output by 'province'. You can override using the</w:t>
      </w:r>
      <w:r>
        <w:br/>
        <w:t>## `.groups` argument.</w:t>
      </w:r>
      <w:r>
        <w:br/>
        <w:t>## `summarise()` has grouped output by 'province'. You can override using the</w:t>
      </w:r>
      <w:r>
        <w:br/>
        <w:t>## `.groups` argument.</w:t>
      </w:r>
    </w:p>
    <w:p w14:paraId="3EF5DB43" w14:textId="05EF3BBA" w:rsidR="00F36E57" w:rsidRDefault="00000000">
      <w:r>
        <w:rPr>
          <w:noProof/>
        </w:rPr>
        <w:lastRenderedPageBreak/>
        <w:drawing>
          <wp:inline distT="0" distB="0" distL="0" distR="0" wp14:anchorId="3957A3E0" wp14:editId="45D3086A">
            <wp:extent cx="7322522" cy="5491891"/>
            <wp:effectExtent l="0" t="0" r="0" b="0"/>
            <wp:docPr id="38" name="Picture" descr="(#fig:unnamed-chunk-3-2)Distribution of notifications by province and source"/>
            <wp:cNvGraphicFramePr/>
            <a:graphic xmlns:a="http://schemas.openxmlformats.org/drawingml/2006/main">
              <a:graphicData uri="http://schemas.openxmlformats.org/drawingml/2006/picture">
                <pic:pic xmlns:pic="http://schemas.openxmlformats.org/drawingml/2006/picture">
                  <pic:nvPicPr>
                    <pic:cNvPr id="39" name="Picture" descr="plot.png"/>
                    <pic:cNvPicPr>
                      <a:picLocks noChangeAspect="1" noChangeArrowheads="1"/>
                    </pic:cNvPicPr>
                  </pic:nvPicPr>
                  <pic:blipFill>
                    <a:blip r:embed="rId13"/>
                    <a:stretch>
                      <a:fillRect/>
                    </a:stretch>
                  </pic:blipFill>
                  <pic:spPr bwMode="auto">
                    <a:xfrm>
                      <a:off x="0" y="0"/>
                      <a:ext cx="7322522" cy="5491891"/>
                    </a:xfrm>
                    <a:prstGeom prst="rect">
                      <a:avLst/>
                    </a:prstGeom>
                    <a:noFill/>
                    <a:ln w="9525">
                      <a:noFill/>
                      <a:headEnd/>
                      <a:tailEnd/>
                    </a:ln>
                  </pic:spPr>
                </pic:pic>
              </a:graphicData>
            </a:graphic>
          </wp:inline>
        </w:drawing>
      </w:r>
      <w:r>
        <w:t xml:space="preserve"> </w:t>
      </w:r>
    </w:p>
    <w:p w14:paraId="78E97918" w14:textId="77777777" w:rsidR="00F36E57" w:rsidRDefault="00000000">
      <w:r>
        <w:t>There were r private_clinical_notifications Clinical notifications from from the private sector (i.e. private hospitals, private practice and mining industry) compared to 5,030 (89%) in the public sector. The majority of the clinical notifications were captured using the NMC Reporting Application (see Table 2).</w:t>
      </w:r>
    </w:p>
    <w:p w14:paraId="2FD7932B" w14:textId="77777777" w:rsidR="00F36E57" w:rsidRDefault="00000000">
      <w:pPr>
        <w:pStyle w:val="SourceCode"/>
      </w:pPr>
      <w:r>
        <w:lastRenderedPageBreak/>
        <w:t xml:space="preserve">##    [1] "Android"           "Paper-based"       "Web"              </w:t>
      </w:r>
      <w:r>
        <w:br/>
        <w:t xml:space="preserve">##    [4] "Android"           "Web"               "Web"              </w:t>
      </w:r>
      <w:r>
        <w:br/>
        <w:t xml:space="preserve">##    [7] "Paper-based"       "Web"               "Android"          </w:t>
      </w:r>
      <w:r>
        <w:br/>
        <w:t xml:space="preserve">##   [10] "Web"               "Web"               "Web"              </w:t>
      </w:r>
      <w:r>
        <w:br/>
        <w:t xml:space="preserve">##   [13] "iOS"               "Web"               "Web"              </w:t>
      </w:r>
      <w:r>
        <w:br/>
        <w:t xml:space="preserve">##   [16] "Web"               "Web"               "Web"              </w:t>
      </w:r>
      <w:r>
        <w:br/>
        <w:t xml:space="preserve">##   [19] "Web"               "Web"               "Web"              </w:t>
      </w:r>
      <w:r>
        <w:br/>
        <w:t xml:space="preserve">##   [22] "iOS"               "Web"               "iOS"              </w:t>
      </w:r>
      <w:r>
        <w:br/>
        <w:t xml:space="preserve">##   [25] "Web"               "Web"               "Web"              </w:t>
      </w:r>
      <w:r>
        <w:br/>
        <w:t xml:space="preserve">##   [28] "Web"               "Web"               "Web"              </w:t>
      </w:r>
      <w:r>
        <w:br/>
        <w:t xml:space="preserve">##   [31] "Web"               "Web"               "Web"              </w:t>
      </w:r>
      <w:r>
        <w:br/>
        <w:t xml:space="preserve">##   [34] "Web"               "Web"               "Web"              </w:t>
      </w:r>
      <w:r>
        <w:br/>
        <w:t xml:space="preserve">##   [37] "Web"               "Android"           "Web"              </w:t>
      </w:r>
      <w:r>
        <w:br/>
        <w:t xml:space="preserve">##   [40] "Android"           "Web"               "Web"              </w:t>
      </w:r>
      <w:r>
        <w:br/>
        <w:t xml:space="preserve">##   [43] "Web"               "Android"           "Web"              </w:t>
      </w:r>
      <w:r>
        <w:br/>
        <w:t xml:space="preserve">##   [46] "Web"               "Web"               "Web"              </w:t>
      </w:r>
      <w:r>
        <w:br/>
        <w:t xml:space="preserve">##   [49] "iOS"               "Android"           "Web"              </w:t>
      </w:r>
      <w:r>
        <w:br/>
        <w:t xml:space="preserve">##   [52] "Web"               "Android"           "Web"              </w:t>
      </w:r>
      <w:r>
        <w:br/>
        <w:t xml:space="preserve">##   [55] "Android"           "Web"               "Android"          </w:t>
      </w:r>
      <w:r>
        <w:br/>
        <w:t xml:space="preserve">##   [58] "Android"           "Web"               "Android"          </w:t>
      </w:r>
      <w:r>
        <w:br/>
        <w:t xml:space="preserve">##   [61] "Android"           "Web"               "Android"          </w:t>
      </w:r>
      <w:r>
        <w:br/>
        <w:t xml:space="preserve">##   [64] "Web"               "Android"           "Android"          </w:t>
      </w:r>
      <w:r>
        <w:br/>
        <w:t xml:space="preserve">##   [67] "Web"               "Web"               "Web"              </w:t>
      </w:r>
      <w:r>
        <w:br/>
        <w:t xml:space="preserve">##   [70] "Web"               "Web"               "Web"              </w:t>
      </w:r>
      <w:r>
        <w:br/>
        <w:t>##   [73] "Web"               "Web"               "Microstrategy/SDW"</w:t>
      </w:r>
      <w:r>
        <w:br/>
        <w:t>##   [76] "Microstrategy/SDW" "Microstrategy/SDW" "Microstrategy/SDW"</w:t>
      </w:r>
      <w:r>
        <w:br/>
        <w:t>##   [79] "Microstrategy/SDW" "Microstrategy/SDW" "Microstrategy/SDW"</w:t>
      </w:r>
      <w:r>
        <w:br/>
        <w:t>##   [82] "Microstrategy/SDW" "Microstrategy/SDW" "Microstrategy/SDW"</w:t>
      </w:r>
      <w:r>
        <w:br/>
        <w:t>##   [85] "Microstrategy/SDW" "Microstrategy/SDW" "Microstrategy/SDW"</w:t>
      </w:r>
      <w:r>
        <w:br/>
        <w:t>##   [88] "Microstrategy/SDW" "Microstrategy/SDW" "Microstrategy/SDW"</w:t>
      </w:r>
      <w:r>
        <w:br/>
        <w:t>##   [91] "Android"           "Microstrategy/SDW" "Microstrategy/SDW"</w:t>
      </w:r>
      <w:r>
        <w:br/>
        <w:t>##   [94] "Microstrategy/SDW" "Microstrategy/SDW" "Microstrategy/SDW"</w:t>
      </w:r>
      <w:r>
        <w:br/>
        <w:t>##   [97] "Microstrategy/SDW" "Microstrategy/SDW" "Microstrategy/SDW"</w:t>
      </w:r>
      <w:r>
        <w:br/>
        <w:t>##  [100] "Microstrategy/SDW" "Microstrategy/SDW" "Microstrategy/SDW"</w:t>
      </w:r>
      <w:r>
        <w:br/>
        <w:t>##  [103] "Microstrategy/SDW" "Microstrategy/SDW" "Microstrategy/SDW"</w:t>
      </w:r>
      <w:r>
        <w:br/>
        <w:t>##  [106] "Microstrategy/SDW" "Microstrategy/SDW" "Microstrategy/SDW"</w:t>
      </w:r>
      <w:r>
        <w:br/>
        <w:t>##  [109] "Microstrategy/SDW" "Microstrategy/SDW" "Microstrategy/SDW"</w:t>
      </w:r>
      <w:r>
        <w:br/>
      </w:r>
      <w:r>
        <w:lastRenderedPageBreak/>
        <w:t>##  [112] "Microstrategy/SDW" "Microstrategy/SDW" "Microstrategy/SDW"</w:t>
      </w:r>
      <w:r>
        <w:br/>
        <w:t>##  [115] "Microstrategy/SDW" "Microstrategy/SDW" "Microstrategy/SDW"</w:t>
      </w:r>
      <w:r>
        <w:br/>
        <w:t>##  [118] "Microstrategy/SDW" "Microstrategy/SDW" "Microstrategy/SDW"</w:t>
      </w:r>
      <w:r>
        <w:br/>
        <w:t>##  [121] "Microstrategy/SDW" "Microstrategy/SDW" "Microstrategy/SDW"</w:t>
      </w:r>
      <w:r>
        <w:br/>
        <w:t>##  [124] "Microstrategy/SDW" "Microstrategy/SDW" "Microstrategy/SDW"</w:t>
      </w:r>
      <w:r>
        <w:br/>
        <w:t>##  [127] "Microstrategy/SDW" "Microstrategy/SDW" "Microstrategy/SDW"</w:t>
      </w:r>
      <w:r>
        <w:br/>
        <w:t>##  [130] "Microstrategy/SDW" "Microstrategy/SDW" "Microstrategy/SDW"</w:t>
      </w:r>
      <w:r>
        <w:br/>
        <w:t>##  [133] "Microstrategy/SDW" "Microstrategy/SDW" "Microstrategy/SDW"</w:t>
      </w:r>
      <w:r>
        <w:br/>
        <w:t>##  [136] "Microstrategy/SDW" "Microstrategy/SDW" "Microstrategy/SDW"</w:t>
      </w:r>
      <w:r>
        <w:br/>
        <w:t>##  [139] "Microstrategy/SDW" "Microstrategy/SDW" "Microstrategy/SDW"</w:t>
      </w:r>
      <w:r>
        <w:br/>
        <w:t>##  [142] "Microstrategy/SDW" "Microstrategy/SDW" "Microstrategy/SDW"</w:t>
      </w:r>
      <w:r>
        <w:br/>
        <w:t>##  [145] "Microstrategy/SDW" "Microstrategy/SDW" "Microstrategy/SDW"</w:t>
      </w:r>
      <w:r>
        <w:br/>
        <w:t>##  [148] "Microstrategy/SDW" "Microstrategy/SDW" "Microstrategy/SDW"</w:t>
      </w:r>
      <w:r>
        <w:br/>
        <w:t>##  [151] "Microstrategy/SDW" "Microstrategy/SDW" "Microstrategy/SDW"</w:t>
      </w:r>
      <w:r>
        <w:br/>
        <w:t>##  [154] "Microstrategy/SDW" "Microstrategy/SDW" "Microstrategy/SDW"</w:t>
      </w:r>
      <w:r>
        <w:br/>
        <w:t>##  [157] "Microstrategy/SDW" "Microstrategy/SDW" "Microstrategy/SDW"</w:t>
      </w:r>
      <w:r>
        <w:br/>
        <w:t>##  [160] "Microstrategy/SDW" "Microstrategy/SDW" "Microstrategy/SDW"</w:t>
      </w:r>
      <w:r>
        <w:br/>
        <w:t>##  [163] "Microstrategy/SDW" "Microstrategy/SDW" "Microstrategy/SDW"</w:t>
      </w:r>
      <w:r>
        <w:br/>
        <w:t>##  [166] "Microstrategy/SDW" "Web"               "Microstrategy/SDW"</w:t>
      </w:r>
      <w:r>
        <w:br/>
        <w:t>##  [169] "Microstrategy/SDW" "Microstrategy/SDW" "Microstrategy/SDW"</w:t>
      </w:r>
      <w:r>
        <w:br/>
        <w:t>##  [172] "Microstrategy/SDW" "Microstrategy/SDW" "Microstrategy/SDW"</w:t>
      </w:r>
      <w:r>
        <w:br/>
        <w:t>##  [175] "Microstrategy/SDW" "Microstrategy/SDW" "Microstrategy/SDW"</w:t>
      </w:r>
      <w:r>
        <w:br/>
        <w:t>##  [178] "Microstrategy/SDW" "Microstrategy/SDW" "Microstrategy/SDW"</w:t>
      </w:r>
      <w:r>
        <w:br/>
        <w:t>##  [181] "Microstrategy/SDW" "Microstrategy/SDW" "Microstrategy/SDW"</w:t>
      </w:r>
      <w:r>
        <w:br/>
        <w:t>##  [184] "Microstrategy/SDW" "Microstrategy/SDW" "Microstrategy/SDW"</w:t>
      </w:r>
      <w:r>
        <w:br/>
        <w:t>##  [187] "Microstrategy/SDW" "Microstrategy/SDW" "Microstrategy/SDW"</w:t>
      </w:r>
      <w:r>
        <w:br/>
        <w:t>##  [190] "Microstrategy/SDW" "Microstrategy/SDW" "Microstrategy/SDW"</w:t>
      </w:r>
      <w:r>
        <w:br/>
        <w:t>##  [193] "Microstrategy/SDW" "Microstrategy/SDW" "Microstrategy/SDW"</w:t>
      </w:r>
      <w:r>
        <w:br/>
        <w:t>##  [196] "Microstrategy/SDW" "Microstrategy/SDW" "Microstrategy/SDW"</w:t>
      </w:r>
      <w:r>
        <w:br/>
        <w:t>##  [199] "Microstrategy/SDW" "Microstrategy/SDW" "Microstrategy/SDW"</w:t>
      </w:r>
      <w:r>
        <w:br/>
        <w:t>##  [202] "Microstrategy/SDW" "Microstrategy/SDW" "Microstrategy/SDW"</w:t>
      </w:r>
      <w:r>
        <w:br/>
        <w:t xml:space="preserve">##  [205] "Microstrategy/SDW" "Microstrategy/SDW" "Android"          </w:t>
      </w:r>
      <w:r>
        <w:br/>
        <w:t>##  [208] "Microstrategy/SDW" "Microstrategy/SDW" "Microstrategy/SDW"</w:t>
      </w:r>
      <w:r>
        <w:br/>
        <w:t>##  [211] "Microstrategy/SDW" "Microstrategy/SDW" "Microstrategy/SDW"</w:t>
      </w:r>
      <w:r>
        <w:br/>
        <w:t>##  [214] "Web"               "Microstrategy/SDW" "Microstrategy/SDW"</w:t>
      </w:r>
      <w:r>
        <w:br/>
        <w:t>##  [217] "Microstrategy/SDW" "Microstrategy/SDW" "Microstrategy/SDW"</w:t>
      </w:r>
      <w:r>
        <w:br/>
        <w:t>##  [220] "Microstrategy/SDW" "Microstrategy/SDW" "Microstrategy/SDW"</w:t>
      </w:r>
      <w:r>
        <w:br/>
      </w:r>
      <w:r>
        <w:lastRenderedPageBreak/>
        <w:t>##  [223] "Microstrategy/SDW" "Microstrategy/SDW" "Microstrategy/SDW"</w:t>
      </w:r>
      <w:r>
        <w:br/>
        <w:t>##  [226] "Microstrategy/SDW" "Microstrategy/SDW" "Microstrategy/SDW"</w:t>
      </w:r>
      <w:r>
        <w:br/>
        <w:t>##  [229] "Microstrategy/SDW" "Microstrategy/SDW" "Microstrategy/SDW"</w:t>
      </w:r>
      <w:r>
        <w:br/>
        <w:t>##  [232] "Microstrategy/SDW" "Microstrategy/SDW" "Microstrategy/SDW"</w:t>
      </w:r>
      <w:r>
        <w:br/>
        <w:t>##  [235] "Microstrategy/SDW" "Microstrategy/SDW" "Microstrategy/SDW"</w:t>
      </w:r>
      <w:r>
        <w:br/>
        <w:t>##  [238] "Microstrategy/SDW" "Microstrategy/SDW" "Microstrategy/SDW"</w:t>
      </w:r>
      <w:r>
        <w:br/>
        <w:t>##  [241] "Microstrategy/SDW" "Microstrategy/SDW" "Microstrategy/SDW"</w:t>
      </w:r>
      <w:r>
        <w:br/>
        <w:t>##  [244] "Microstrategy/SDW" "Microstrategy/SDW" "Microstrategy/SDW"</w:t>
      </w:r>
      <w:r>
        <w:br/>
        <w:t>##  [247] "Microstrategy/SDW" "Microstrategy/SDW" "Microstrategy/SDW"</w:t>
      </w:r>
      <w:r>
        <w:br/>
        <w:t>##  [250] "Microstrategy/SDW" "Microstrategy/SDW" "Microstrategy/SDW"</w:t>
      </w:r>
      <w:r>
        <w:br/>
        <w:t>##  [253] "Microstrategy/SDW" "Microstrategy/SDW" "Microstrategy/SDW"</w:t>
      </w:r>
      <w:r>
        <w:br/>
        <w:t>##  [256] "Microstrategy/SDW" "Microstrategy/SDW" "Microstrategy/SDW"</w:t>
      </w:r>
      <w:r>
        <w:br/>
        <w:t>##  [259] "Microstrategy/SDW" "Microstrategy/SDW" "Microstrategy/SDW"</w:t>
      </w:r>
      <w:r>
        <w:br/>
        <w:t>##  [262] "Microstrategy/SDW" "Microstrategy/SDW" "Microstrategy/SDW"</w:t>
      </w:r>
      <w:r>
        <w:br/>
        <w:t>##  [265] "Microstrategy/SDW" "Microstrategy/SDW" "Microstrategy/SDW"</w:t>
      </w:r>
      <w:r>
        <w:br/>
        <w:t>##  [268] "Microstrategy/SDW" "Microstrategy/SDW" "Microstrategy/SDW"</w:t>
      </w:r>
      <w:r>
        <w:br/>
        <w:t>##  [271] "Microstrategy/SDW" "Microstrategy/SDW" "Microstrategy/SDW"</w:t>
      </w:r>
      <w:r>
        <w:br/>
        <w:t>##  [274] "Web"               "Microstrategy/SDW" "Microstrategy/SDW"</w:t>
      </w:r>
      <w:r>
        <w:br/>
        <w:t>##  [277] "Microstrategy/SDW" "Android"           "Microstrategy/SDW"</w:t>
      </w:r>
      <w:r>
        <w:br/>
        <w:t>##  [280] "Microstrategy/SDW" "Microstrategy/SDW" "Microstrategy/SDW"</w:t>
      </w:r>
      <w:r>
        <w:br/>
        <w:t>##  [283] "Microstrategy/SDW" "Microstrategy/SDW" "Microstrategy/SDW"</w:t>
      </w:r>
      <w:r>
        <w:br/>
        <w:t>##  [286] "Microstrategy/SDW" "Microstrategy/SDW" "Microstrategy/SDW"</w:t>
      </w:r>
      <w:r>
        <w:br/>
        <w:t>##  [289] "Microstrategy/SDW" "Microstrategy/SDW" "Microstrategy/SDW"</w:t>
      </w:r>
      <w:r>
        <w:br/>
        <w:t>##  [292] "Microstrategy/SDW" "Microstrategy/SDW" "Microstrategy/SDW"</w:t>
      </w:r>
      <w:r>
        <w:br/>
        <w:t>##  [295] "Microstrategy/SDW" "Microstrategy/SDW" "Microstrategy/SDW"</w:t>
      </w:r>
      <w:r>
        <w:br/>
        <w:t>##  [298] "Microstrategy/SDW" "Microstrategy/SDW" "Microstrategy/SDW"</w:t>
      </w:r>
      <w:r>
        <w:br/>
        <w:t>##  [301] "Microstrategy/SDW" "Microstrategy/SDW" "Microstrategy/SDW"</w:t>
      </w:r>
      <w:r>
        <w:br/>
        <w:t>##  [304] "Microstrategy/SDW" "Microstrategy/SDW" "Microstrategy/SDW"</w:t>
      </w:r>
      <w:r>
        <w:br/>
        <w:t>##  [307] "Microstrategy/SDW" "Microstrategy/SDW" "Microstrategy/SDW"</w:t>
      </w:r>
      <w:r>
        <w:br/>
        <w:t>##  [310] "Microstrategy/SDW" "Microstrategy/SDW" "Microstrategy/SDW"</w:t>
      </w:r>
      <w:r>
        <w:br/>
        <w:t xml:space="preserve">##  [313] "Microstrategy/SDW" "Microstrategy/SDW" "Android"          </w:t>
      </w:r>
      <w:r>
        <w:br/>
        <w:t>##  [316] "Microstrategy/SDW" "Microstrategy/SDW" "Microstrategy/SDW"</w:t>
      </w:r>
      <w:r>
        <w:br/>
        <w:t>##  [319] "Microstrategy/SDW" "Microstrategy/SDW" "Microstrategy/SDW"</w:t>
      </w:r>
      <w:r>
        <w:br/>
        <w:t>##  [322] "Microstrategy/SDW" "Microstrategy/SDW" "Microstrategy/SDW"</w:t>
      </w:r>
      <w:r>
        <w:br/>
        <w:t>##  [325] "Microstrategy/SDW" "Microstrategy/SDW" "Microstrategy/SDW"</w:t>
      </w:r>
      <w:r>
        <w:br/>
        <w:t>##  [328] "Microstrategy/SDW" "Microstrategy/SDW" "Microstrategy/SDW"</w:t>
      </w:r>
      <w:r>
        <w:br/>
        <w:t>##  [331] "Microstrategy/SDW" "Microstrategy/SDW" "Microstrategy/SDW"</w:t>
      </w:r>
      <w:r>
        <w:br/>
      </w:r>
      <w:r>
        <w:lastRenderedPageBreak/>
        <w:t>##  [334] "Microstrategy/SDW" "Microstrategy/SDW" "Microstrategy/SDW"</w:t>
      </w:r>
      <w:r>
        <w:br/>
        <w:t>##  [337] "Microstrategy/SDW" "Microstrategy/SDW" "Microstrategy/SDW"</w:t>
      </w:r>
      <w:r>
        <w:br/>
        <w:t>##  [340] "Microstrategy/SDW" "Microstrategy/SDW" "Microstrategy/SDW"</w:t>
      </w:r>
      <w:r>
        <w:br/>
        <w:t>##  [343] "Microstrategy/SDW" "Microstrategy/SDW" "Microstrategy/SDW"</w:t>
      </w:r>
      <w:r>
        <w:br/>
        <w:t>##  [346] "Microstrategy/SDW" "Microstrategy/SDW" "Microstrategy/SDW"</w:t>
      </w:r>
      <w:r>
        <w:br/>
        <w:t>##  [349] "Microstrategy/SDW" "Microstrategy/SDW" "Microstrategy/SDW"</w:t>
      </w:r>
      <w:r>
        <w:br/>
        <w:t>##  [352] "Microstrategy/SDW" "Android"           "Microstrategy/SDW"</w:t>
      </w:r>
      <w:r>
        <w:br/>
        <w:t>##  [355] "Microstrategy/SDW" "Microstrategy/SDW" "Microstrategy/SDW"</w:t>
      </w:r>
      <w:r>
        <w:br/>
        <w:t>##  [358] "Microstrategy/SDW" "Microstrategy/SDW" "Microstrategy/SDW"</w:t>
      </w:r>
      <w:r>
        <w:br/>
        <w:t>##  [361] "Microstrategy/SDW" "Microstrategy/SDW" "Microstrategy/SDW"</w:t>
      </w:r>
      <w:r>
        <w:br/>
        <w:t>##  [364] "Microstrategy/SDW" "Microstrategy/SDW" "Microstrategy/SDW"</w:t>
      </w:r>
      <w:r>
        <w:br/>
        <w:t>##  [367] "Microstrategy/SDW" "Microstrategy/SDW" "Microstrategy/SDW"</w:t>
      </w:r>
      <w:r>
        <w:br/>
        <w:t>##  [370] "Microstrategy/SDW" "Microstrategy/SDW" "Microstrategy/SDW"</w:t>
      </w:r>
      <w:r>
        <w:br/>
        <w:t>##  [373] "Microstrategy/SDW" "Microstrategy/SDW" "Microstrategy/SDW"</w:t>
      </w:r>
      <w:r>
        <w:br/>
        <w:t>##  [376] "Microstrategy/SDW" "Microstrategy/SDW" "Microstrategy/SDW"</w:t>
      </w:r>
      <w:r>
        <w:br/>
        <w:t>##  [379] "Microstrategy/SDW" "Android"           "Microstrategy/SDW"</w:t>
      </w:r>
      <w:r>
        <w:br/>
        <w:t>##  [382] "Microstrategy/SDW" "Microstrategy/SDW" "Microstrategy/SDW"</w:t>
      </w:r>
      <w:r>
        <w:br/>
        <w:t>##  [385] "Microstrategy/SDW" "Microstrategy/SDW" "Microstrategy/SDW"</w:t>
      </w:r>
      <w:r>
        <w:br/>
        <w:t>##  [388] "Microstrategy/SDW" "Microstrategy/SDW" "Microstrategy/SDW"</w:t>
      </w:r>
      <w:r>
        <w:br/>
        <w:t>##  [391] "Paper-based"       "Microstrategy/SDW" "Microstrategy/SDW"</w:t>
      </w:r>
      <w:r>
        <w:br/>
        <w:t>##  [394] "Microstrategy/SDW" "Microstrategy/SDW" "Microstrategy/SDW"</w:t>
      </w:r>
      <w:r>
        <w:br/>
        <w:t>##  [397] "Web"               "Microstrategy/SDW" "Microstrategy/SDW"</w:t>
      </w:r>
      <w:r>
        <w:br/>
        <w:t>##  [400] "Microstrategy/SDW" "Microstrategy/SDW" "Microstrategy/SDW"</w:t>
      </w:r>
      <w:r>
        <w:br/>
        <w:t>##  [403] "Microstrategy/SDW" "Microstrategy/SDW" "Microstrategy/SDW"</w:t>
      </w:r>
      <w:r>
        <w:br/>
        <w:t>##  [406] "Microstrategy/SDW" "Microstrategy/SDW" "Microstrategy/SDW"</w:t>
      </w:r>
      <w:r>
        <w:br/>
        <w:t>##  [409] "Microstrategy/SDW" "Microstrategy/SDW" "Microstrategy/SDW"</w:t>
      </w:r>
      <w:r>
        <w:br/>
        <w:t>##  [412] "Microstrategy/SDW" "Microstrategy/SDW" "Microstrategy/SDW"</w:t>
      </w:r>
      <w:r>
        <w:br/>
        <w:t>##  [415] "Microstrategy/SDW" "Microstrategy/SDW" "Microstrategy/SDW"</w:t>
      </w:r>
      <w:r>
        <w:br/>
        <w:t>##  [418] "Microstrategy/SDW" "Microstrategy/SDW" "Microstrategy/SDW"</w:t>
      </w:r>
      <w:r>
        <w:br/>
        <w:t>##  [421] "Microstrategy/SDW" "Microstrategy/SDW" "Microstrategy/SDW"</w:t>
      </w:r>
      <w:r>
        <w:br/>
        <w:t>##  [424] "Microstrategy/SDW" "Microstrategy/SDW" "Microstrategy/SDW"</w:t>
      </w:r>
      <w:r>
        <w:br/>
        <w:t>##  [427] "Microstrategy/SDW" "Microstrategy/SDW" "Microstrategy/SDW"</w:t>
      </w:r>
      <w:r>
        <w:br/>
        <w:t>##  [430] "Microstrategy/SDW" "Microstrategy/SDW" "Microstrategy/SDW"</w:t>
      </w:r>
      <w:r>
        <w:br/>
        <w:t>##  [433] "Microstrategy/SDW" "Microstrategy/SDW" "Microstrategy/SDW"</w:t>
      </w:r>
      <w:r>
        <w:br/>
        <w:t>##  [436] "Microstrategy/SDW" "Microstrategy/SDW" "Microstrategy/SDW"</w:t>
      </w:r>
      <w:r>
        <w:br/>
        <w:t>##  [439] "Microstrategy/SDW" "Microstrategy/SDW" "Microstrategy/SDW"</w:t>
      </w:r>
      <w:r>
        <w:br/>
        <w:t>##  [442] "Microstrategy/SDW" "Microstrategy/SDW" "Microstrategy/SDW"</w:t>
      </w:r>
      <w:r>
        <w:br/>
      </w:r>
      <w:r>
        <w:lastRenderedPageBreak/>
        <w:t>##  [445] "Microstrategy/SDW" "Microstrategy/SDW" "Microstrategy/SDW"</w:t>
      </w:r>
      <w:r>
        <w:br/>
        <w:t>##  [448] "Microstrategy/SDW" "Microstrategy/SDW" "Microstrategy/SDW"</w:t>
      </w:r>
      <w:r>
        <w:br/>
        <w:t>##  [451] "Microstrategy/SDW" "Microstrategy/SDW" "Microstrategy/SDW"</w:t>
      </w:r>
      <w:r>
        <w:br/>
        <w:t>##  [454] "Microstrategy/SDW" "Microstrategy/SDW" "Microstrategy/SDW"</w:t>
      </w:r>
      <w:r>
        <w:br/>
        <w:t>##  [457] "Microstrategy/SDW" "Microstrategy/SDW" "Microstrategy/SDW"</w:t>
      </w:r>
      <w:r>
        <w:br/>
        <w:t>##  [460] "Microstrategy/SDW" "Microstrategy/SDW" "Microstrategy/SDW"</w:t>
      </w:r>
      <w:r>
        <w:br/>
        <w:t>##  [463] "Microstrategy/SDW" "Microstrategy/SDW" "Microstrategy/SDW"</w:t>
      </w:r>
      <w:r>
        <w:br/>
        <w:t>##  [466] "Microstrategy/SDW" "Microstrategy/SDW" "Microstrategy/SDW"</w:t>
      </w:r>
      <w:r>
        <w:br/>
        <w:t>##  [469] "Microstrategy/SDW" "Microstrategy/SDW" "Microstrategy/SDW"</w:t>
      </w:r>
      <w:r>
        <w:br/>
        <w:t>##  [472] "Microstrategy/SDW" "Microstrategy/SDW" "Microstrategy/SDW"</w:t>
      </w:r>
      <w:r>
        <w:br/>
        <w:t>##  [475] "Microstrategy/SDW" "Microstrategy/SDW" "Microstrategy/SDW"</w:t>
      </w:r>
      <w:r>
        <w:br/>
        <w:t>##  [478] "Android"           "Microstrategy/SDW" "Microstrategy/SDW"</w:t>
      </w:r>
      <w:r>
        <w:br/>
        <w:t>##  [481] "Microstrategy/SDW" "Microstrategy/SDW" "Microstrategy/SDW"</w:t>
      </w:r>
      <w:r>
        <w:br/>
        <w:t>##  [484] "Microstrategy/SDW" "Android"           "Microstrategy/SDW"</w:t>
      </w:r>
      <w:r>
        <w:br/>
        <w:t>##  [487] "Microstrategy/SDW" "Microstrategy/SDW" "Microstrategy/SDW"</w:t>
      </w:r>
      <w:r>
        <w:br/>
        <w:t>##  [490] "Microstrategy/SDW" "Microstrategy/SDW" "Microstrategy/SDW"</w:t>
      </w:r>
      <w:r>
        <w:br/>
        <w:t>##  [493] "Microstrategy/SDW" "Microstrategy/SDW" "Microstrategy/SDW"</w:t>
      </w:r>
      <w:r>
        <w:br/>
        <w:t>##  [496] "Microstrategy/SDW" "Microstrategy/SDW" "Microstrategy/SDW"</w:t>
      </w:r>
      <w:r>
        <w:br/>
        <w:t>##  [499] "Microstrategy/SDW" "Microstrategy/SDW" "Microstrategy/SDW"</w:t>
      </w:r>
      <w:r>
        <w:br/>
        <w:t xml:space="preserve">##  [502] "Microstrategy/SDW" "Microstrategy/SDW" "Web"              </w:t>
      </w:r>
      <w:r>
        <w:br/>
        <w:t>##  [505] "Microstrategy/SDW" "Microstrategy/SDW" "Microstrategy/SDW"</w:t>
      </w:r>
      <w:r>
        <w:br/>
        <w:t>##  [508] "Microstrategy/SDW" "Microstrategy/SDW" "Microstrategy/SDW"</w:t>
      </w:r>
      <w:r>
        <w:br/>
        <w:t>##  [511] "Microstrategy/SDW" "Microstrategy/SDW" "Microstrategy/SDW"</w:t>
      </w:r>
      <w:r>
        <w:br/>
        <w:t xml:space="preserve">##  [514] "Android"           "Microstrategy/SDW" "Android"          </w:t>
      </w:r>
      <w:r>
        <w:br/>
        <w:t>##  [517] "Microstrategy/SDW" "Microstrategy/SDW" "Microstrategy/SDW"</w:t>
      </w:r>
      <w:r>
        <w:br/>
        <w:t>##  [520] "Microstrategy/SDW" "Microstrategy/SDW" "Microstrategy/SDW"</w:t>
      </w:r>
      <w:r>
        <w:br/>
        <w:t>##  [523] "Microstrategy/SDW" "Microstrategy/SDW" "Microstrategy/SDW"</w:t>
      </w:r>
      <w:r>
        <w:br/>
        <w:t>##  [526] "Microstrategy/SDW" "Microstrategy/SDW" "Microstrategy/SDW"</w:t>
      </w:r>
      <w:r>
        <w:br/>
        <w:t>##  [529] "Microstrategy/SDW" "Microstrategy/SDW" "Microstrategy/SDW"</w:t>
      </w:r>
      <w:r>
        <w:br/>
        <w:t>##  [532] "Microstrategy/SDW" "Microstrategy/SDW" "Microstrategy/SDW"</w:t>
      </w:r>
      <w:r>
        <w:br/>
        <w:t>##  [535] "Microstrategy/SDW" "Microstrategy/SDW" "Microstrategy/SDW"</w:t>
      </w:r>
      <w:r>
        <w:br/>
        <w:t>##  [538] "Microstrategy/SDW" "Microstrategy/SDW" "Microstrategy/SDW"</w:t>
      </w:r>
      <w:r>
        <w:br/>
        <w:t>##  [541] "Microstrategy/SDW" "Microstrategy/SDW" "Microstrategy/SDW"</w:t>
      </w:r>
      <w:r>
        <w:br/>
        <w:t>##  [544] "Microstrategy/SDW" "Microstrategy/SDW" "Microstrategy/SDW"</w:t>
      </w:r>
      <w:r>
        <w:br/>
        <w:t>##  [547] "Microstrategy/SDW" "Microstrategy/SDW" "Microstrategy/SDW"</w:t>
      </w:r>
      <w:r>
        <w:br/>
        <w:t>##  [550] "Microstrategy/SDW" "Microstrategy/SDW" "Microstrategy/SDW"</w:t>
      </w:r>
      <w:r>
        <w:br/>
        <w:t>##  [553] "Microstrategy/SDW" "Microstrategy/SDW" "Microstrategy/SDW"</w:t>
      </w:r>
      <w:r>
        <w:br/>
      </w:r>
      <w:r>
        <w:lastRenderedPageBreak/>
        <w:t>##  [556] "Microstrategy/SDW" "Microstrategy/SDW" "Microstrategy/SDW"</w:t>
      </w:r>
      <w:r>
        <w:br/>
        <w:t>##  [559] "Microstrategy/SDW" "Microstrategy/SDW" "Microstrategy/SDW"</w:t>
      </w:r>
      <w:r>
        <w:br/>
        <w:t>##  [562] "Microstrategy/SDW" "Microstrategy/SDW" "Microstrategy/SDW"</w:t>
      </w:r>
      <w:r>
        <w:br/>
        <w:t>##  [565] "Microstrategy/SDW" "Microstrategy/SDW" "Microstrategy/SDW"</w:t>
      </w:r>
      <w:r>
        <w:br/>
        <w:t>##  [568] "Microstrategy/SDW" "Microstrategy/SDW" "Microstrategy/SDW"</w:t>
      </w:r>
      <w:r>
        <w:br/>
        <w:t>##  [571] "Microstrategy/SDW" "Microstrategy/SDW" "Microstrategy/SDW"</w:t>
      </w:r>
      <w:r>
        <w:br/>
        <w:t>##  [574] "Web"               "Android"           "Microstrategy/SDW"</w:t>
      </w:r>
      <w:r>
        <w:br/>
        <w:t>##  [577] "Microstrategy/SDW" "Microstrategy/SDW" "Microstrategy/SDW"</w:t>
      </w:r>
      <w:r>
        <w:br/>
        <w:t>##  [580] "iOS"               "Microstrategy/SDW" "Microstrategy/SDW"</w:t>
      </w:r>
      <w:r>
        <w:br/>
        <w:t>##  [583] "Microstrategy/SDW" "Microstrategy/SDW" "Microstrategy/SDW"</w:t>
      </w:r>
      <w:r>
        <w:br/>
        <w:t>##  [586] "Microstrategy/SDW" "Microstrategy/SDW" "Microstrategy/SDW"</w:t>
      </w:r>
      <w:r>
        <w:br/>
        <w:t>##  [589] "Microstrategy/SDW" "Microstrategy/SDW" "Microstrategy/SDW"</w:t>
      </w:r>
      <w:r>
        <w:br/>
        <w:t>##  [592] "Microstrategy/SDW" "Android"           "Microstrategy/SDW"</w:t>
      </w:r>
      <w:r>
        <w:br/>
        <w:t>##  [595] "Microstrategy/SDW" "Microstrategy/SDW" "Microstrategy/SDW"</w:t>
      </w:r>
      <w:r>
        <w:br/>
        <w:t>##  [598] "Web"               "Microstrategy/SDW" "Microstrategy/SDW"</w:t>
      </w:r>
      <w:r>
        <w:br/>
        <w:t>##  [601] "Microstrategy/SDW" "Microstrategy/SDW" "Microstrategy/SDW"</w:t>
      </w:r>
      <w:r>
        <w:br/>
        <w:t>##  [604] "Microstrategy/SDW" "Microstrategy/SDW" "Microstrategy/SDW"</w:t>
      </w:r>
      <w:r>
        <w:br/>
        <w:t>##  [607] "Microstrategy/SDW" "Microstrategy/SDW" "Microstrategy/SDW"</w:t>
      </w:r>
      <w:r>
        <w:br/>
        <w:t>##  [610] "Microstrategy/SDW" "Microstrategy/SDW" "Microstrategy/SDW"</w:t>
      </w:r>
      <w:r>
        <w:br/>
        <w:t>##  [613] "Microstrategy/SDW" "Microstrategy/SDW" "Microstrategy/SDW"</w:t>
      </w:r>
      <w:r>
        <w:br/>
        <w:t>##  [616] "Microstrategy/SDW" "Microstrategy/SDW" "Microstrategy/SDW"</w:t>
      </w:r>
      <w:r>
        <w:br/>
        <w:t>##  [619] "Microstrategy/SDW" "Microstrategy/SDW" "Microstrategy/SDW"</w:t>
      </w:r>
      <w:r>
        <w:br/>
        <w:t>##  [622] "Microstrategy/SDW" "Microstrategy/SDW" "Microstrategy/SDW"</w:t>
      </w:r>
      <w:r>
        <w:br/>
        <w:t>##  [625] "Microstrategy/SDW" "Microstrategy/SDW" "Microstrategy/SDW"</w:t>
      </w:r>
      <w:r>
        <w:br/>
        <w:t>##  [628] "Web"               "Microstrategy/SDW" "Microstrategy/SDW"</w:t>
      </w:r>
      <w:r>
        <w:br/>
        <w:t>##  [631] "Microstrategy/SDW" "Microstrategy/SDW" "Microstrategy/SDW"</w:t>
      </w:r>
      <w:r>
        <w:br/>
        <w:t>##  [634] "Microstrategy/SDW" "Microstrategy/SDW" "Microstrategy/SDW"</w:t>
      </w:r>
      <w:r>
        <w:br/>
        <w:t>##  [637] "Microstrategy/SDW" "Microstrategy/SDW" "Microstrategy/SDW"</w:t>
      </w:r>
      <w:r>
        <w:br/>
        <w:t>##  [640] "Microstrategy/SDW" "Microstrategy/SDW" "Microstrategy/SDW"</w:t>
      </w:r>
      <w:r>
        <w:br/>
        <w:t>##  [643] "Microstrategy/SDW" "Microstrategy/SDW" "Microstrategy/SDW"</w:t>
      </w:r>
      <w:r>
        <w:br/>
        <w:t>##  [646] "Microstrategy/SDW" "Microstrategy/SDW" "Microstrategy/SDW"</w:t>
      </w:r>
      <w:r>
        <w:br/>
        <w:t>##  [649] "Microstrategy/SDW" "Microstrategy/SDW" "Microstrategy/SDW"</w:t>
      </w:r>
      <w:r>
        <w:br/>
        <w:t>##  [652] "Microstrategy/SDW" "Microstrategy/SDW" "Microstrategy/SDW"</w:t>
      </w:r>
      <w:r>
        <w:br/>
        <w:t>##  [655] "Microstrategy/SDW" "Microstrategy/SDW" "Microstrategy/SDW"</w:t>
      </w:r>
      <w:r>
        <w:br/>
        <w:t>##  [658] "Microstrategy/SDW" "Microstrategy/SDW" "Microstrategy/SDW"</w:t>
      </w:r>
      <w:r>
        <w:br/>
        <w:t xml:space="preserve">##  [661] "Microstrategy/SDW" "Microstrategy/SDW" "Web"              </w:t>
      </w:r>
      <w:r>
        <w:br/>
        <w:t>##  [664] "Microstrategy/SDW" "Microstrategy/SDW" "Microstrategy/SDW"</w:t>
      </w:r>
      <w:r>
        <w:br/>
      </w:r>
      <w:r>
        <w:lastRenderedPageBreak/>
        <w:t xml:space="preserve">##  [667] "Microstrategy/SDW" "Microstrategy/SDW" "Web"              </w:t>
      </w:r>
      <w:r>
        <w:br/>
        <w:t>##  [670] "Microstrategy/SDW" "Microstrategy/SDW" "Microstrategy/SDW"</w:t>
      </w:r>
      <w:r>
        <w:br/>
        <w:t>##  [673] "Web"               "Microstrategy/SDW" "Microstrategy/SDW"</w:t>
      </w:r>
      <w:r>
        <w:br/>
        <w:t>##  [676] "Microstrategy/SDW" "Microstrategy/SDW" "Microstrategy/SDW"</w:t>
      </w:r>
      <w:r>
        <w:br/>
        <w:t>##  [679] "Android"           "Microstrategy/SDW" "Microstrategy/SDW"</w:t>
      </w:r>
      <w:r>
        <w:br/>
        <w:t>##  [682] "Microstrategy/SDW" "Microstrategy/SDW" "Microstrategy/SDW"</w:t>
      </w:r>
      <w:r>
        <w:br/>
        <w:t xml:space="preserve">##  [685] "Microstrategy/SDW" "Microstrategy/SDW" "Android"          </w:t>
      </w:r>
      <w:r>
        <w:br/>
        <w:t>##  [688] "Microstrategy/SDW" "Microstrategy/SDW" "Microstrategy/SDW"</w:t>
      </w:r>
      <w:r>
        <w:br/>
        <w:t>##  [691] "Microstrategy/SDW" "Microstrategy/SDW" "Microstrategy/SDW"</w:t>
      </w:r>
      <w:r>
        <w:br/>
        <w:t>##  [694] "Microstrategy/SDW" "Microstrategy/SDW" "Microstrategy/SDW"</w:t>
      </w:r>
      <w:r>
        <w:br/>
        <w:t>##  [697] "Microstrategy/SDW" "Microstrategy/SDW" "Microstrategy/SDW"</w:t>
      </w:r>
      <w:r>
        <w:br/>
        <w:t>##  [700] "Microstrategy/SDW" "Microstrategy/SDW" "Microstrategy/SDW"</w:t>
      </w:r>
      <w:r>
        <w:br/>
        <w:t>##  [703] "Microstrategy/SDW" "Microstrategy/SDW" "Microstrategy/SDW"</w:t>
      </w:r>
      <w:r>
        <w:br/>
        <w:t>##  [706] "Microstrategy/SDW" "Microstrategy/SDW" "Microstrategy/SDW"</w:t>
      </w:r>
      <w:r>
        <w:br/>
        <w:t>##  [709] "Microstrategy/SDW" "Microstrategy/SDW" "Microstrategy/SDW"</w:t>
      </w:r>
      <w:r>
        <w:br/>
        <w:t>##  [712] "Microstrategy/SDW" "Microstrategy/SDW" "Microstrategy/SDW"</w:t>
      </w:r>
      <w:r>
        <w:br/>
        <w:t>##  [715] "Microstrategy/SDW" "Microstrategy/SDW" "Microstrategy/SDW"</w:t>
      </w:r>
      <w:r>
        <w:br/>
        <w:t>##  [718] "Microstrategy/SDW" "Microstrategy/SDW" "Microstrategy/SDW"</w:t>
      </w:r>
      <w:r>
        <w:br/>
        <w:t>##  [721] "Microstrategy/SDW" "Microstrategy/SDW" "Microstrategy/SDW"</w:t>
      </w:r>
      <w:r>
        <w:br/>
        <w:t>##  [724] "Microstrategy/SDW" "Microstrategy/SDW" "Microstrategy/SDW"</w:t>
      </w:r>
      <w:r>
        <w:br/>
        <w:t>##  [727] "Microstrategy/SDW" "Microstrategy/SDW" "Microstrategy/SDW"</w:t>
      </w:r>
      <w:r>
        <w:br/>
        <w:t>##  [730] "Microstrategy/SDW" "Microstrategy/SDW" "Microstrategy/SDW"</w:t>
      </w:r>
      <w:r>
        <w:br/>
        <w:t>##  [733] "Microstrategy/SDW" "Microstrategy/SDW" "Microstrategy/SDW"</w:t>
      </w:r>
      <w:r>
        <w:br/>
        <w:t>##  [736] "Microstrategy/SDW" "Microstrategy/SDW" "Microstrategy/SDW"</w:t>
      </w:r>
      <w:r>
        <w:br/>
        <w:t>##  [739] "Microstrategy/SDW" "Microstrategy/SDW" "Microstrategy/SDW"</w:t>
      </w:r>
      <w:r>
        <w:br/>
        <w:t>##  [742] "Microstrategy/SDW" "Microstrategy/SDW" "Microstrategy/SDW"</w:t>
      </w:r>
      <w:r>
        <w:br/>
        <w:t>##  [745] "Microstrategy/SDW" "Microstrategy/SDW" "Microstrategy/SDW"</w:t>
      </w:r>
      <w:r>
        <w:br/>
        <w:t>##  [748] "Microstrategy/SDW" "Microstrategy/SDW" "Microstrategy/SDW"</w:t>
      </w:r>
      <w:r>
        <w:br/>
        <w:t>##  [751] "Microstrategy/SDW" "Microstrategy/SDW" "Microstrategy/SDW"</w:t>
      </w:r>
      <w:r>
        <w:br/>
        <w:t>##  [754] "Microstrategy/SDW" "Microstrategy/SDW" "Microstrategy/SDW"</w:t>
      </w:r>
      <w:r>
        <w:br/>
        <w:t>##  [757] "Microstrategy/SDW" "Microstrategy/SDW" "Microstrategy/SDW"</w:t>
      </w:r>
      <w:r>
        <w:br/>
        <w:t>##  [760] "Microstrategy/SDW" "Microstrategy/SDW" "Microstrategy/SDW"</w:t>
      </w:r>
      <w:r>
        <w:br/>
        <w:t>##  [763] "Microstrategy/SDW" "Microstrategy/SDW" "Microstrategy/SDW"</w:t>
      </w:r>
      <w:r>
        <w:br/>
        <w:t>##  [766] "Microstrategy/SDW" "Microstrategy/SDW" "Microstrategy/SDW"</w:t>
      </w:r>
      <w:r>
        <w:br/>
        <w:t>##  [769] "Microstrategy/SDW" "Microstrategy/SDW" "Microstrategy/SDW"</w:t>
      </w:r>
      <w:r>
        <w:br/>
        <w:t>##  [772] "Microstrategy/SDW" "Microstrategy/SDW" "Microstrategy/SDW"</w:t>
      </w:r>
      <w:r>
        <w:br/>
        <w:t>##  [775] "Microstrategy/SDW" "Microstrategy/SDW" "Microstrategy/SDW"</w:t>
      </w:r>
      <w:r>
        <w:br/>
      </w:r>
      <w:r>
        <w:lastRenderedPageBreak/>
        <w:t>##  [778] "Microstrategy/SDW" "Microstrategy/SDW" "Microstrategy/SDW"</w:t>
      </w:r>
      <w:r>
        <w:br/>
        <w:t>##  [781] "Microstrategy/SDW" "Microstrategy/SDW" "Microstrategy/SDW"</w:t>
      </w:r>
      <w:r>
        <w:br/>
        <w:t>##  [784] "Microstrategy/SDW" "Microstrategy/SDW" "Microstrategy/SDW"</w:t>
      </w:r>
      <w:r>
        <w:br/>
        <w:t>##  [787] "Microstrategy/SDW" "Microstrategy/SDW" "Microstrategy/SDW"</w:t>
      </w:r>
      <w:r>
        <w:br/>
        <w:t>##  [790] "Microstrategy/SDW" "Microstrategy/SDW" "Microstrategy/SDW"</w:t>
      </w:r>
      <w:r>
        <w:br/>
        <w:t>##  [793] "Microstrategy/SDW" "Microstrategy/SDW" "Microstrategy/SDW"</w:t>
      </w:r>
      <w:r>
        <w:br/>
        <w:t>##  [796] "Microstrategy/SDW" "Microstrategy/SDW" "Microstrategy/SDW"</w:t>
      </w:r>
      <w:r>
        <w:br/>
        <w:t>##  [799] "Microstrategy/SDW" "Microstrategy/SDW" "Microstrategy/SDW"</w:t>
      </w:r>
      <w:r>
        <w:br/>
        <w:t xml:space="preserve">##  [802] "Microstrategy/SDW" "Microstrategy/SDW" "Android"          </w:t>
      </w:r>
      <w:r>
        <w:br/>
        <w:t>##  [805] "Microstrategy/SDW" "Microstrategy/SDW" "Microstrategy/SDW"</w:t>
      </w:r>
      <w:r>
        <w:br/>
        <w:t>##  [808] "Microstrategy/SDW" "Microstrategy/SDW" "Microstrategy/SDW"</w:t>
      </w:r>
      <w:r>
        <w:br/>
        <w:t>##  [811] "Microstrategy/SDW" "Microstrategy/SDW" "Microstrategy/SDW"</w:t>
      </w:r>
      <w:r>
        <w:br/>
        <w:t>##  [814] "Microstrategy/SDW" "Microstrategy/SDW" "Microstrategy/SDW"</w:t>
      </w:r>
      <w:r>
        <w:br/>
        <w:t>##  [817] "Microstrategy/SDW" "Microstrategy/SDW" "Microstrategy/SDW"</w:t>
      </w:r>
      <w:r>
        <w:br/>
        <w:t>##  [820] "Microstrategy/SDW" "Microstrategy/SDW" "Microstrategy/SDW"</w:t>
      </w:r>
      <w:r>
        <w:br/>
        <w:t>##  [823] "Web"               "Microstrategy/SDW" "Microstrategy/SDW"</w:t>
      </w:r>
      <w:r>
        <w:br/>
        <w:t>##  [826] "Microstrategy/SDW" "Microstrategy/SDW" "Microstrategy/SDW"</w:t>
      </w:r>
      <w:r>
        <w:br/>
        <w:t>##  [829] "Microstrategy/SDW" "Microstrategy/SDW" "Microstrategy/SDW"</w:t>
      </w:r>
      <w:r>
        <w:br/>
        <w:t>##  [832] "Microstrategy/SDW" "Microstrategy/SDW" "Microstrategy/SDW"</w:t>
      </w:r>
      <w:r>
        <w:br/>
        <w:t>##  [835] "Android"           "Microstrategy/SDW" "Microstrategy/SDW"</w:t>
      </w:r>
      <w:r>
        <w:br/>
        <w:t>##  [838] "Microstrategy/SDW" "Microstrategy/SDW" "Microstrategy/SDW"</w:t>
      </w:r>
      <w:r>
        <w:br/>
        <w:t>##  [841] "Microstrategy/SDW" "Microstrategy/SDW" "Microstrategy/SDW"</w:t>
      </w:r>
      <w:r>
        <w:br/>
        <w:t>##  [844] "Microstrategy/SDW" "Microstrategy/SDW" "Microstrategy/SDW"</w:t>
      </w:r>
      <w:r>
        <w:br/>
        <w:t>##  [847] "Microstrategy/SDW" "Paper-based"       "Microstrategy/SDW"</w:t>
      </w:r>
      <w:r>
        <w:br/>
        <w:t>##  [850] "Microstrategy/SDW" "Microstrategy/SDW" "Microstrategy/SDW"</w:t>
      </w:r>
      <w:r>
        <w:br/>
        <w:t>##  [853] "Microstrategy/SDW" "Microstrategy/SDW" "Microstrategy/SDW"</w:t>
      </w:r>
      <w:r>
        <w:br/>
        <w:t>##  [856] "Microstrategy/SDW" "Microstrategy/SDW" "Microstrategy/SDW"</w:t>
      </w:r>
      <w:r>
        <w:br/>
        <w:t>##  [859] "Microstrategy/SDW" "Microstrategy/SDW" "Microstrategy/SDW"</w:t>
      </w:r>
      <w:r>
        <w:br/>
        <w:t>##  [862] "Microstrategy/SDW" "Microstrategy/SDW" "Microstrategy/SDW"</w:t>
      </w:r>
      <w:r>
        <w:br/>
        <w:t>##  [865] "Microstrategy/SDW" "Microstrategy/SDW" "Microstrategy/SDW"</w:t>
      </w:r>
      <w:r>
        <w:br/>
        <w:t xml:space="preserve">##  [868] "Microstrategy/SDW" "Microstrategy/SDW" "Web"              </w:t>
      </w:r>
      <w:r>
        <w:br/>
        <w:t>##  [871] "Microstrategy/SDW" "Web"               "Microstrategy/SDW"</w:t>
      </w:r>
      <w:r>
        <w:br/>
        <w:t>##  [874] "Microstrategy/SDW" "Microstrategy/SDW" "Microstrategy/SDW"</w:t>
      </w:r>
      <w:r>
        <w:br/>
        <w:t>##  [877] "Microstrategy/SDW" "Microstrategy/SDW" "Microstrategy/SDW"</w:t>
      </w:r>
      <w:r>
        <w:br/>
        <w:t>##  [880] "Microstrategy/SDW" "Microstrategy/SDW" "Microstrategy/SDW"</w:t>
      </w:r>
      <w:r>
        <w:br/>
        <w:t>##  [883] "Microstrategy/SDW" "Microstrategy/SDW" "Microstrategy/SDW"</w:t>
      </w:r>
      <w:r>
        <w:br/>
        <w:t>##  [886] "Web"               "Web"               "Microstrategy/SDW"</w:t>
      </w:r>
      <w:r>
        <w:br/>
      </w:r>
      <w:r>
        <w:lastRenderedPageBreak/>
        <w:t xml:space="preserve">##  [889] "Web"               "Microstrategy/SDW" "iOS"              </w:t>
      </w:r>
      <w:r>
        <w:br/>
        <w:t xml:space="preserve">##  [892] "Microstrategy/SDW" "Android"           "Web"              </w:t>
      </w:r>
      <w:r>
        <w:br/>
        <w:t>##  [895] "Microstrategy/SDW" "Web"               "Microstrategy/SDW"</w:t>
      </w:r>
      <w:r>
        <w:br/>
        <w:t xml:space="preserve">##  [898] "Android"           "Microstrategy/SDW" "Android"          </w:t>
      </w:r>
      <w:r>
        <w:br/>
        <w:t xml:space="preserve">##  [901] "Microstrategy/SDW" "Web"               "Android"          </w:t>
      </w:r>
      <w:r>
        <w:br/>
        <w:t xml:space="preserve">##  [904] "Web"               "Android"           "Android"          </w:t>
      </w:r>
      <w:r>
        <w:br/>
        <w:t>##  [907] "Android"           "Microstrategy/SDW" "Microstrategy/SDW"</w:t>
      </w:r>
      <w:r>
        <w:br/>
        <w:t>##  [910] "Web"               "Microstrategy/SDW" "Microstrategy/SDW"</w:t>
      </w:r>
      <w:r>
        <w:br/>
        <w:t>##  [913] "Microstrategy/SDW" "Web"               "Microstrategy/SDW"</w:t>
      </w:r>
      <w:r>
        <w:br/>
        <w:t xml:space="preserve">##  [916] "Android"           "iOS"               "Android"          </w:t>
      </w:r>
      <w:r>
        <w:br/>
        <w:t xml:space="preserve">##  [919] "Web"               "iOS"               "Android"          </w:t>
      </w:r>
      <w:r>
        <w:br/>
        <w:t>##  [922] "Paper-based"       "Paper-based"       "Microstrategy/SDW"</w:t>
      </w:r>
      <w:r>
        <w:br/>
        <w:t xml:space="preserve">##  [925] "Microstrategy/SDW" "Microstrategy/SDW" "Web"              </w:t>
      </w:r>
      <w:r>
        <w:br/>
        <w:t>##  [928] "Web"               "Web"               "Microstrategy/SDW"</w:t>
      </w:r>
      <w:r>
        <w:br/>
        <w:t xml:space="preserve">##  [931] "Web"               "Microstrategy/SDW" "Web"              </w:t>
      </w:r>
      <w:r>
        <w:br/>
        <w:t xml:space="preserve">##  [934] "Web"               "Web"               "Web"              </w:t>
      </w:r>
      <w:r>
        <w:br/>
        <w:t>##  [937] "Web"               "Web"               "Microstrategy/SDW"</w:t>
      </w:r>
      <w:r>
        <w:br/>
        <w:t xml:space="preserve">##  [940] "Microstrategy/SDW" "Microstrategy/SDW" "Web"              </w:t>
      </w:r>
      <w:r>
        <w:br/>
        <w:t>##  [943] "Web"               "Microstrategy/SDW" "Microstrategy/SDW"</w:t>
      </w:r>
      <w:r>
        <w:br/>
        <w:t xml:space="preserve">##  [946] "Web"               "Web"               "Web"              </w:t>
      </w:r>
      <w:r>
        <w:br/>
        <w:t xml:space="preserve">##  [949] "Web"               "Android"           "Web"              </w:t>
      </w:r>
      <w:r>
        <w:br/>
        <w:t>##  [952] "Microstrategy/SDW" "Microstrategy/SDW" "Microstrategy/SDW"</w:t>
      </w:r>
      <w:r>
        <w:br/>
        <w:t xml:space="preserve">##  [955] "Microstrategy/SDW" "Android"           "Android"          </w:t>
      </w:r>
      <w:r>
        <w:br/>
        <w:t xml:space="preserve">##  [958] "Web"               "Microstrategy/SDW" "Web"              </w:t>
      </w:r>
      <w:r>
        <w:br/>
        <w:t>##  [961] "Microstrategy/SDW" "Microstrategy/SDW" "Microstrategy/SDW"</w:t>
      </w:r>
      <w:r>
        <w:br/>
        <w:t>##  [964] "Microstrategy/SDW" "Microstrategy/SDW" "Microstrategy/SDW"</w:t>
      </w:r>
      <w:r>
        <w:br/>
        <w:t>##  [967] "Microstrategy/SDW" "Microstrategy/SDW" "Microstrategy/SDW"</w:t>
      </w:r>
      <w:r>
        <w:br/>
        <w:t>##  [970] "Microstrategy/SDW" "Microstrategy/SDW" "Microstrategy/SDW"</w:t>
      </w:r>
      <w:r>
        <w:br/>
        <w:t>##  [973] "Microstrategy/SDW" "Microstrategy/SDW" "Microstrategy/SDW"</w:t>
      </w:r>
      <w:r>
        <w:br/>
        <w:t>##  [976] "Microstrategy/SDW" "Microstrategy/SDW" "Microstrategy/SDW"</w:t>
      </w:r>
      <w:r>
        <w:br/>
        <w:t>##  [979] "Microstrategy/SDW" "Microstrategy/SDW" "Microstrategy/SDW"</w:t>
      </w:r>
      <w:r>
        <w:br/>
        <w:t>##  [982] "Microstrategy/SDW" "Microstrategy/SDW" "Microstrategy/SDW"</w:t>
      </w:r>
      <w:r>
        <w:br/>
        <w:t>##  [985] "Microstrategy/SDW" "Microstrategy/SDW" "Microstrategy/SDW"</w:t>
      </w:r>
      <w:r>
        <w:br/>
        <w:t>##  [988] "Microstrategy/SDW" "Microstrategy/SDW" "Microstrategy/SDW"</w:t>
      </w:r>
      <w:r>
        <w:br/>
        <w:t>##  [991] "Microstrategy/SDW" "Microstrategy/SDW" "Microstrategy/SDW"</w:t>
      </w:r>
      <w:r>
        <w:br/>
        <w:t>##  [994] "Microstrategy/SDW" "Microstrategy/SDW" "Microstrategy/SDW"</w:t>
      </w:r>
      <w:r>
        <w:br/>
        <w:t>##  [997] "Microstrategy/SDW" "Microstrategy/SDW" "Microstrategy/SDW"</w:t>
      </w:r>
      <w:r>
        <w:br/>
      </w:r>
      <w:r>
        <w:lastRenderedPageBreak/>
        <w:t>## [1000] "Microstrategy/SDW" "Microstrategy/SDW" "Microstrategy/SDW"</w:t>
      </w:r>
      <w:r>
        <w:br/>
        <w:t>## [1003] "Microstrategy/SDW" "Microstrategy/SDW" "Microstrategy/SDW"</w:t>
      </w:r>
      <w:r>
        <w:br/>
        <w:t>## [1006] "Microstrategy/SDW" "Microstrategy/SDW" "Microstrategy/SDW"</w:t>
      </w:r>
      <w:r>
        <w:br/>
        <w:t>## [1009] "Microstrategy/SDW" "Microstrategy/SDW" "Microstrategy/SDW"</w:t>
      </w:r>
      <w:r>
        <w:br/>
        <w:t>## [1012] "Android"           "Android"           "Microstrategy/SDW"</w:t>
      </w:r>
      <w:r>
        <w:br/>
        <w:t>## [1015] "Microstrategy/SDW" "Microstrategy/SDW" "Microstrategy/SDW"</w:t>
      </w:r>
      <w:r>
        <w:br/>
        <w:t>## [1018] "Microstrategy/SDW" "Microstrategy/SDW" "Microstrategy/SDW"</w:t>
      </w:r>
      <w:r>
        <w:br/>
        <w:t>## [1021] "Microstrategy/SDW" "Microstrategy/SDW" "Microstrategy/SDW"</w:t>
      </w:r>
      <w:r>
        <w:br/>
        <w:t>## [1024] "Microstrategy/SDW" "Microstrategy/SDW" "Microstrategy/SDW"</w:t>
      </w:r>
      <w:r>
        <w:br/>
        <w:t xml:space="preserve">## [1027] "Microstrategy/SDW" "Microstrategy/SDW" "Android"          </w:t>
      </w:r>
      <w:r>
        <w:br/>
        <w:t>## [1030] "Microstrategy/SDW" "Microstrategy/SDW" "Microstrategy/SDW"</w:t>
      </w:r>
      <w:r>
        <w:br/>
        <w:t>## [1033] "Microstrategy/SDW" "Microstrategy/SDW" "Microstrategy/SDW"</w:t>
      </w:r>
      <w:r>
        <w:br/>
        <w:t>## [1036] "Microstrategy/SDW" "Microstrategy/SDW" "Microstrategy/SDW"</w:t>
      </w:r>
      <w:r>
        <w:br/>
        <w:t xml:space="preserve">## [1039] "Android"           "Web"               "Web"              </w:t>
      </w:r>
      <w:r>
        <w:br/>
        <w:t xml:space="preserve">## [1042] "Microstrategy/SDW" "Android"           "Android"          </w:t>
      </w:r>
      <w:r>
        <w:br/>
        <w:t xml:space="preserve">## [1045] "Microstrategy/SDW" "Microstrategy/SDW" "Android"          </w:t>
      </w:r>
      <w:r>
        <w:br/>
        <w:t xml:space="preserve">## [1048] "Paper-based"       "iOS"               "Web"              </w:t>
      </w:r>
      <w:r>
        <w:br/>
        <w:t xml:space="preserve">## [1051] "Web"               "Web"               "Web"              </w:t>
      </w:r>
      <w:r>
        <w:br/>
        <w:t xml:space="preserve">## [1054] "Web"               "Web"               "Android"          </w:t>
      </w:r>
      <w:r>
        <w:br/>
        <w:t xml:space="preserve">## [1057] "Android"           "Android"           "Android"          </w:t>
      </w:r>
      <w:r>
        <w:br/>
        <w:t xml:space="preserve">## [1060] "iOS"               "Android"           "Android"          </w:t>
      </w:r>
      <w:r>
        <w:br/>
        <w:t>## [1063] "Android"           "Web"               "Microstrategy/SDW"</w:t>
      </w:r>
      <w:r>
        <w:br/>
        <w:t xml:space="preserve">## [1066] "Android"           "Paper-based"       "iOS"              </w:t>
      </w:r>
      <w:r>
        <w:br/>
        <w:t>## [1069] "Android"           "Microstrategy/SDW" "Microstrategy/SDW"</w:t>
      </w:r>
      <w:r>
        <w:br/>
        <w:t xml:space="preserve">## [1072] "Microstrategy/SDW" "Web"               "Web"              </w:t>
      </w:r>
      <w:r>
        <w:br/>
        <w:t xml:space="preserve">## [1075] "Web"               "Android"           "Android"          </w:t>
      </w:r>
      <w:r>
        <w:br/>
        <w:t>## [1078] "Microstrategy/SDW" "Microstrategy/SDW" "Microstrategy/SDW"</w:t>
      </w:r>
      <w:r>
        <w:br/>
        <w:t xml:space="preserve">## [1081] "Microstrategy/SDW" "Web"               "Android"          </w:t>
      </w:r>
      <w:r>
        <w:br/>
        <w:t xml:space="preserve">## [1084] "Android"           "Microstrategy/SDW" "Web"              </w:t>
      </w:r>
      <w:r>
        <w:br/>
        <w:t xml:space="preserve">## [1087] "Microstrategy/SDW" "Web"               "Web"              </w:t>
      </w:r>
      <w:r>
        <w:br/>
        <w:t xml:space="preserve">## [1090] "Web"               "Android"           "Web"              </w:t>
      </w:r>
      <w:r>
        <w:br/>
        <w:t xml:space="preserve">## [1093] "Web"               "Web"               "Web"              </w:t>
      </w:r>
      <w:r>
        <w:br/>
        <w:t xml:space="preserve">## [1096] "iOS"               "iOS"               "Android"          </w:t>
      </w:r>
      <w:r>
        <w:br/>
        <w:t xml:space="preserve">## [1099] "Android"           "Android"           "Web"              </w:t>
      </w:r>
      <w:r>
        <w:br/>
        <w:t xml:space="preserve">## [1102] "Web"               "Web"               "Web"              </w:t>
      </w:r>
      <w:r>
        <w:br/>
        <w:t xml:space="preserve">## [1105] "Web"               "Web"               "Web"              </w:t>
      </w:r>
      <w:r>
        <w:br/>
        <w:t xml:space="preserve">## [1108] "Web"               "Web"               "Android"          </w:t>
      </w:r>
      <w:r>
        <w:br/>
      </w:r>
      <w:r>
        <w:lastRenderedPageBreak/>
        <w:t xml:space="preserve">## [1111] "Web"               "iOS"               "Web"              </w:t>
      </w:r>
      <w:r>
        <w:br/>
        <w:t xml:space="preserve">## [1114] "Web"               "Microstrategy/SDW" "Web"              </w:t>
      </w:r>
      <w:r>
        <w:br/>
        <w:t>## [1117] "Microstrategy/SDW" "Microstrategy/SDW" "Microstrategy/SDW"</w:t>
      </w:r>
      <w:r>
        <w:br/>
        <w:t>## [1120] "Microstrategy/SDW" "Microstrategy/SDW" "Microstrategy/SDW"</w:t>
      </w:r>
      <w:r>
        <w:br/>
        <w:t>## [1123] "Microstrategy/SDW" "Microstrategy/SDW" "Microstrategy/SDW"</w:t>
      </w:r>
      <w:r>
        <w:br/>
        <w:t>## [1126] "Microstrategy/SDW" "Microstrategy/SDW" "Microstrategy/SDW"</w:t>
      </w:r>
      <w:r>
        <w:br/>
        <w:t>## [1129] "Microstrategy/SDW" "Microstrategy/SDW" "Microstrategy/SDW"</w:t>
      </w:r>
      <w:r>
        <w:br/>
        <w:t>## [1132] "iOS"               "Microstrategy/SDW" "Microstrategy/SDW"</w:t>
      </w:r>
      <w:r>
        <w:br/>
        <w:t>## [1135] "Microstrategy/SDW" "Microstrategy/SDW" "Microstrategy/SDW"</w:t>
      </w:r>
      <w:r>
        <w:br/>
        <w:t>## [1138] "Microstrategy/SDW" "Microstrategy/SDW" "Microstrategy/SDW"</w:t>
      </w:r>
      <w:r>
        <w:br/>
        <w:t>## [1141] "Microstrategy/SDW" "Microstrategy/SDW" "Microstrategy/SDW"</w:t>
      </w:r>
      <w:r>
        <w:br/>
        <w:t>## [1144] "Microstrategy/SDW" "Microstrategy/SDW" "Microstrategy/SDW"</w:t>
      </w:r>
      <w:r>
        <w:br/>
        <w:t>## [1147] "Android"           "Microstrategy/SDW" "Microstrategy/SDW"</w:t>
      </w:r>
      <w:r>
        <w:br/>
        <w:t>## [1150] "Microstrategy/SDW" "Microstrategy/SDW" "Microstrategy/SDW"</w:t>
      </w:r>
      <w:r>
        <w:br/>
        <w:t>## [1153] "Microstrategy/SDW" "Microstrategy/SDW" "Microstrategy/SDW"</w:t>
      </w:r>
      <w:r>
        <w:br/>
        <w:t xml:space="preserve">## [1156] "Web"               "Web"               "Web"              </w:t>
      </w:r>
      <w:r>
        <w:br/>
        <w:t>## [1159] "Microstrategy/SDW" "Microstrategy/SDW" "Microstrategy/SDW"</w:t>
      </w:r>
      <w:r>
        <w:br/>
        <w:t>## [1162] "Android"           "Microstrategy/SDW" "Microstrategy/SDW"</w:t>
      </w:r>
      <w:r>
        <w:br/>
        <w:t xml:space="preserve">## [1165] "Microstrategy/SDW" "Microstrategy/SDW" "Android"          </w:t>
      </w:r>
      <w:r>
        <w:br/>
        <w:t>## [1168] "Microstrategy/SDW" "Microstrategy/SDW" "Microstrategy/SDW"</w:t>
      </w:r>
      <w:r>
        <w:br/>
        <w:t>## [1171] "Microstrategy/SDW" "Microstrategy/SDW" "Microstrategy/SDW"</w:t>
      </w:r>
      <w:r>
        <w:br/>
        <w:t>## [1174] "Microstrategy/SDW" "Android"           "Microstrategy/SDW"</w:t>
      </w:r>
      <w:r>
        <w:br/>
        <w:t>## [1177] "Android"           "Microstrategy/SDW" "Microstrategy/SDW"</w:t>
      </w:r>
      <w:r>
        <w:br/>
        <w:t>## [1180] "Microstrategy/SDW" "Web"               "Microstrategy/SDW"</w:t>
      </w:r>
      <w:r>
        <w:br/>
        <w:t>## [1183] "Android"           "Microstrategy/SDW" "Microstrategy/SDW"</w:t>
      </w:r>
      <w:r>
        <w:br/>
        <w:t>## [1186] "iOS"               "Microstrategy/SDW" "Microstrategy/SDW"</w:t>
      </w:r>
      <w:r>
        <w:br/>
        <w:t>## [1189] "Microstrategy/SDW" "Microstrategy/SDW" "Microstrategy/SDW"</w:t>
      </w:r>
      <w:r>
        <w:br/>
        <w:t>## [1192] "Microstrategy/SDW" "Microstrategy/SDW" "Microstrategy/SDW"</w:t>
      </w:r>
      <w:r>
        <w:br/>
        <w:t>## [1195] "Microstrategy/SDW" "Microstrategy/SDW" "Microstrategy/SDW"</w:t>
      </w:r>
      <w:r>
        <w:br/>
        <w:t>## [1198] "Web"               "Microstrategy/SDW" "Microstrategy/SDW"</w:t>
      </w:r>
      <w:r>
        <w:br/>
        <w:t>## [1201] "Microstrategy/SDW" "Microstrategy/SDW" "Microstrategy/SDW"</w:t>
      </w:r>
      <w:r>
        <w:br/>
        <w:t>## [1204] "Microstrategy/SDW" "iOS"               "Microstrategy/SDW"</w:t>
      </w:r>
      <w:r>
        <w:br/>
        <w:t>## [1207] "Microstrategy/SDW" "Microstrategy/SDW" "Microstrategy/SDW"</w:t>
      </w:r>
      <w:r>
        <w:br/>
        <w:t>## [1210] "Web"               "Microstrategy/SDW" "Microstrategy/SDW"</w:t>
      </w:r>
      <w:r>
        <w:br/>
        <w:t>## [1213] "Microstrategy/SDW" "Microstrategy/SDW" "Microstrategy/SDW"</w:t>
      </w:r>
      <w:r>
        <w:br/>
        <w:t xml:space="preserve">## [1216] "Microstrategy/SDW" "Microstrategy/SDW" "Android"          </w:t>
      </w:r>
      <w:r>
        <w:br/>
        <w:t xml:space="preserve">## [1219] "Microstrategy/SDW" "Microstrategy/SDW" "Web"              </w:t>
      </w:r>
      <w:r>
        <w:br/>
      </w:r>
      <w:r>
        <w:lastRenderedPageBreak/>
        <w:t xml:space="preserve">## [1222] "Microstrategy/SDW" "Microstrategy/SDW" "Android"          </w:t>
      </w:r>
      <w:r>
        <w:br/>
        <w:t>## [1225] "Microstrategy/SDW" "Microstrategy/SDW" "Microstrategy/SDW"</w:t>
      </w:r>
      <w:r>
        <w:br/>
        <w:t>## [1228] "Microstrategy/SDW" "Microstrategy/SDW" "Microstrategy/SDW"</w:t>
      </w:r>
      <w:r>
        <w:br/>
        <w:t>## [1231] "Microstrategy/SDW" "Microstrategy/SDW" "Microstrategy/SDW"</w:t>
      </w:r>
      <w:r>
        <w:br/>
        <w:t>## [1234] "Microstrategy/SDW" "Microstrategy/SDW" "Microstrategy/SDW"</w:t>
      </w:r>
      <w:r>
        <w:br/>
        <w:t>## [1237] "Microstrategy/SDW" "Microstrategy/SDW" "Microstrategy/SDW"</w:t>
      </w:r>
      <w:r>
        <w:br/>
        <w:t>## [1240] "Microstrategy/SDW" "Web"               "Microstrategy/SDW"</w:t>
      </w:r>
      <w:r>
        <w:br/>
        <w:t>## [1243] "Microstrategy/SDW" "Microstrategy/SDW" "Microstrategy/SDW"</w:t>
      </w:r>
      <w:r>
        <w:br/>
        <w:t xml:space="preserve">## [1246] "Microstrategy/SDW" "Microstrategy/SDW" "Android"          </w:t>
      </w:r>
      <w:r>
        <w:br/>
        <w:t>## [1249] "Microstrategy/SDW" "Microstrategy/SDW" "Microstrategy/SDW"</w:t>
      </w:r>
      <w:r>
        <w:br/>
        <w:t>## [1252] "Microstrategy/SDW" "Microstrategy/SDW" "Microstrategy/SDW"</w:t>
      </w:r>
      <w:r>
        <w:br/>
        <w:t xml:space="preserve">## [1255] "Web"               "Microstrategy/SDW" "Web"              </w:t>
      </w:r>
      <w:r>
        <w:br/>
        <w:t>## [1258] "Microstrategy/SDW" "Android"           "Microstrategy/SDW"</w:t>
      </w:r>
      <w:r>
        <w:br/>
        <w:t>## [1261] "Microstrategy/SDW" "Web"               "Microstrategy/SDW"</w:t>
      </w:r>
      <w:r>
        <w:br/>
        <w:t>## [1264] "Microstrategy/SDW" "Microstrategy/SDW" "Microstrategy/SDW"</w:t>
      </w:r>
      <w:r>
        <w:br/>
        <w:t xml:space="preserve">## [1267] "Web"               "Microstrategy/SDW" "Android"          </w:t>
      </w:r>
      <w:r>
        <w:br/>
        <w:t>## [1270] "Microstrategy/SDW" "Microstrategy/SDW" "Microstrategy/SDW"</w:t>
      </w:r>
      <w:r>
        <w:br/>
        <w:t>## [1273] "Microstrategy/SDW" "Android"           "Microstrategy/SDW"</w:t>
      </w:r>
      <w:r>
        <w:br/>
        <w:t>## [1276] "Microstrategy/SDW" "Microstrategy/SDW" "Microstrategy/SDW"</w:t>
      </w:r>
      <w:r>
        <w:br/>
        <w:t>## [1279] "Microstrategy/SDW" "Web"               "Microstrategy/SDW"</w:t>
      </w:r>
      <w:r>
        <w:br/>
        <w:t>## [1282] "Microstrategy/SDW" "Android"           "Microstrategy/SDW"</w:t>
      </w:r>
      <w:r>
        <w:br/>
        <w:t>## [1285] "Microstrategy/SDW" "Microstrategy/SDW" "Microstrategy/SDW"</w:t>
      </w:r>
      <w:r>
        <w:br/>
        <w:t>## [1288] "Microstrategy/SDW" "Microstrategy/SDW" "Microstrategy/SDW"</w:t>
      </w:r>
      <w:r>
        <w:br/>
        <w:t>## [1291] "Microstrategy/SDW" "Microstrategy/SDW" "Microstrategy/SDW"</w:t>
      </w:r>
      <w:r>
        <w:br/>
        <w:t>## [1294] "Microstrategy/SDW" "Microstrategy/SDW" "Microstrategy/SDW"</w:t>
      </w:r>
      <w:r>
        <w:br/>
        <w:t>## [1297] "Web"               "Microstrategy/SDW" "Microstrategy/SDW"</w:t>
      </w:r>
      <w:r>
        <w:br/>
        <w:t>## [1300] "Microstrategy/SDW" "Microstrategy/SDW" "Microstrategy/SDW"</w:t>
      </w:r>
      <w:r>
        <w:br/>
        <w:t>## [1303] "Microstrategy/SDW" "Microstrategy/SDW" "Microstrategy/SDW"</w:t>
      </w:r>
      <w:r>
        <w:br/>
        <w:t>## [1306] "Microstrategy/SDW" "Microstrategy/SDW" "Microstrategy/SDW"</w:t>
      </w:r>
      <w:r>
        <w:br/>
        <w:t>## [1309] "Microstrategy/SDW" "Microstrategy/SDW" "Microstrategy/SDW"</w:t>
      </w:r>
      <w:r>
        <w:br/>
        <w:t>## [1312] "Microstrategy/SDW" "Microstrategy/SDW" "Microstrategy/SDW"</w:t>
      </w:r>
      <w:r>
        <w:br/>
        <w:t>## [1315] "Microstrategy/SDW" "Microstrategy/SDW" "Microstrategy/SDW"</w:t>
      </w:r>
      <w:r>
        <w:br/>
        <w:t xml:space="preserve">## [1318] "Microstrategy/SDW" "Microstrategy/SDW" "Android"          </w:t>
      </w:r>
      <w:r>
        <w:br/>
        <w:t>## [1321] "Microstrategy/SDW" "Microstrategy/SDW" "Microstrategy/SDW"</w:t>
      </w:r>
      <w:r>
        <w:br/>
        <w:t>## [1324] "Microstrategy/SDW" "Microstrategy/SDW" "Microstrategy/SDW"</w:t>
      </w:r>
      <w:r>
        <w:br/>
        <w:t>## [1327] "Microstrategy/SDW" "Microstrategy/SDW" "Microstrategy/SDW"</w:t>
      </w:r>
      <w:r>
        <w:br/>
        <w:t>## [1330] "Microstrategy/SDW" "Microstrategy/SDW" "Microstrategy/SDW"</w:t>
      </w:r>
      <w:r>
        <w:br/>
      </w:r>
      <w:r>
        <w:lastRenderedPageBreak/>
        <w:t xml:space="preserve">## [1333] "Microstrategy/SDW" "Microstrategy/SDW" "Web"              </w:t>
      </w:r>
      <w:r>
        <w:br/>
        <w:t>## [1336] "Web"               "Microstrategy/SDW" "Microstrategy/SDW"</w:t>
      </w:r>
      <w:r>
        <w:br/>
        <w:t>## [1339] "Microstrategy/SDW" "Microstrategy/SDW" "Microstrategy/SDW"</w:t>
      </w:r>
      <w:r>
        <w:br/>
        <w:t>## [1342] "Microstrategy/SDW" "Microstrategy/SDW" "Microstrategy/SDW"</w:t>
      </w:r>
      <w:r>
        <w:br/>
        <w:t>## [1345] "Microstrategy/SDW" "Microstrategy/SDW" "Microstrategy/SDW"</w:t>
      </w:r>
      <w:r>
        <w:br/>
        <w:t>## [1348] "Microstrategy/SDW" "Microstrategy/SDW" "Microstrategy/SDW"</w:t>
      </w:r>
      <w:r>
        <w:br/>
        <w:t>## [1351] "Microstrategy/SDW" "Microstrategy/SDW" "Microstrategy/SDW"</w:t>
      </w:r>
      <w:r>
        <w:br/>
        <w:t>## [1354] "iOS"               "Microstrategy/SDW" "Microstrategy/SDW"</w:t>
      </w:r>
      <w:r>
        <w:br/>
        <w:t>## [1357] "Microstrategy/SDW" "Android"           "Microstrategy/SDW"</w:t>
      </w:r>
      <w:r>
        <w:br/>
        <w:t>## [1360] "Microstrategy/SDW" "Microstrategy/SDW" "Microstrategy/SDW"</w:t>
      </w:r>
      <w:r>
        <w:br/>
        <w:t>## [1363] "Microstrategy/SDW" "Microstrategy/SDW" "Microstrategy/SDW"</w:t>
      </w:r>
      <w:r>
        <w:br/>
        <w:t>## [1366] "Microstrategy/SDW" "Microstrategy/SDW" "Microstrategy/SDW"</w:t>
      </w:r>
      <w:r>
        <w:br/>
        <w:t>## [1369] "Microstrategy/SDW" "Microstrategy/SDW" "Microstrategy/SDW"</w:t>
      </w:r>
      <w:r>
        <w:br/>
        <w:t>## [1372] "Microstrategy/SDW" "Microstrategy/SDW" "Microstrategy/SDW"</w:t>
      </w:r>
      <w:r>
        <w:br/>
        <w:t>## [1375] "Microstrategy/SDW" "Microstrategy/SDW" "Microstrategy/SDW"</w:t>
      </w:r>
      <w:r>
        <w:br/>
        <w:t>## [1378] "Microstrategy/SDW" "iOS"               "Microstrategy/SDW"</w:t>
      </w:r>
      <w:r>
        <w:br/>
        <w:t xml:space="preserve">## [1381] "Android"           "Microstrategy/SDW" "iOS"              </w:t>
      </w:r>
      <w:r>
        <w:br/>
        <w:t>## [1384] "Microstrategy/SDW" "Android"           "Microstrategy/SDW"</w:t>
      </w:r>
      <w:r>
        <w:br/>
        <w:t>## [1387] "Android"           "Microstrategy/SDW" "Microstrategy/SDW"</w:t>
      </w:r>
      <w:r>
        <w:br/>
        <w:t>## [1390] "Microstrategy/SDW" "Microstrategy/SDW" "Microstrategy/SDW"</w:t>
      </w:r>
      <w:r>
        <w:br/>
        <w:t>## [1393] "Microstrategy/SDW" "Microstrategy/SDW" "Microstrategy/SDW"</w:t>
      </w:r>
      <w:r>
        <w:br/>
        <w:t>## [1396] "Microstrategy/SDW" "Microstrategy/SDW" "Microstrategy/SDW"</w:t>
      </w:r>
      <w:r>
        <w:br/>
        <w:t xml:space="preserve">## [1399] "Web"               "Microstrategy/SDW" "Web"              </w:t>
      </w:r>
      <w:r>
        <w:br/>
        <w:t>## [1402] "Microstrategy/SDW" "Microstrategy/SDW" "Microstrategy/SDW"</w:t>
      </w:r>
      <w:r>
        <w:br/>
        <w:t xml:space="preserve">## [1405] "Web"               "Android"           "Android"          </w:t>
      </w:r>
      <w:r>
        <w:br/>
        <w:t xml:space="preserve">## [1408] "Microstrategy/SDW" "Web"               "Web"              </w:t>
      </w:r>
      <w:r>
        <w:br/>
        <w:t xml:space="preserve">## [1411] "Microstrategy/SDW" "Microstrategy/SDW" "Web"              </w:t>
      </w:r>
      <w:r>
        <w:br/>
        <w:t>## [1414] "Microstrategy/SDW" "Microstrategy/SDW" "Microstrategy/SDW"</w:t>
      </w:r>
      <w:r>
        <w:br/>
        <w:t>## [1417] "Microstrategy/SDW" "Web"               "Microstrategy/SDW"</w:t>
      </w:r>
      <w:r>
        <w:br/>
        <w:t xml:space="preserve">## [1420] "Microstrategy/SDW" "Web"               "Web"              </w:t>
      </w:r>
      <w:r>
        <w:br/>
        <w:t>## [1423] "Microstrategy/SDW" "Microstrategy/SDW" "Microstrategy/SDW"</w:t>
      </w:r>
      <w:r>
        <w:br/>
        <w:t xml:space="preserve">## [1426] "Microstrategy/SDW" "Microstrategy/SDW" "iOS"              </w:t>
      </w:r>
      <w:r>
        <w:br/>
        <w:t>## [1429] "Microstrategy/SDW" "Microstrategy/SDW" "Microstrategy/SDW"</w:t>
      </w:r>
      <w:r>
        <w:br/>
        <w:t>## [1432] "Microstrategy/SDW" "Microstrategy/SDW" "Microstrategy/SDW"</w:t>
      </w:r>
      <w:r>
        <w:br/>
        <w:t>## [1435] "Web"               "Microstrategy/SDW" "Microstrategy/SDW"</w:t>
      </w:r>
      <w:r>
        <w:br/>
        <w:t>## [1438] "Microstrategy/SDW" "Web"               "Microstrategy/SDW"</w:t>
      </w:r>
      <w:r>
        <w:br/>
        <w:t xml:space="preserve">## [1441] "Microstrategy/SDW" "Android"           "Web"              </w:t>
      </w:r>
      <w:r>
        <w:br/>
      </w:r>
      <w:r>
        <w:lastRenderedPageBreak/>
        <w:t>## [1444] "Microstrategy/SDW" "Microstrategy/SDW" "Microstrategy/SDW"</w:t>
      </w:r>
      <w:r>
        <w:br/>
        <w:t>## [1447] "Android"           "Microstrategy/SDW" "Microstrategy/SDW"</w:t>
      </w:r>
      <w:r>
        <w:br/>
        <w:t>## [1450] "Microstrategy/SDW" "Microstrategy/SDW" "Microstrategy/SDW"</w:t>
      </w:r>
      <w:r>
        <w:br/>
        <w:t>## [1453] "Microstrategy/SDW" "Microstrategy/SDW" "Microstrategy/SDW"</w:t>
      </w:r>
      <w:r>
        <w:br/>
        <w:t>## [1456] "Web"               "Microstrategy/SDW" "Microstrategy/SDW"</w:t>
      </w:r>
      <w:r>
        <w:br/>
        <w:t>## [1459] "Microstrategy/SDW" "Microstrategy/SDW" "Microstrategy/SDW"</w:t>
      </w:r>
      <w:r>
        <w:br/>
        <w:t xml:space="preserve">## [1462] "Microstrategy/SDW" "Microstrategy/SDW" "Web"              </w:t>
      </w:r>
      <w:r>
        <w:br/>
        <w:t>## [1465] "Web"               "Microstrategy/SDW" "Microstrategy/SDW"</w:t>
      </w:r>
      <w:r>
        <w:br/>
        <w:t>## [1468] "Microstrategy/SDW" "Microstrategy/SDW" "Microstrategy/SDW"</w:t>
      </w:r>
      <w:r>
        <w:br/>
        <w:t>## [1471] "Microstrategy/SDW" "Microstrategy/SDW" "Microstrategy/SDW"</w:t>
      </w:r>
      <w:r>
        <w:br/>
        <w:t>## [1474] "Microstrategy/SDW" "Microstrategy/SDW" "Microstrategy/SDW"</w:t>
      </w:r>
      <w:r>
        <w:br/>
        <w:t>## [1477] "Microstrategy/SDW" "Microstrategy/SDW" "Microstrategy/SDW"</w:t>
      </w:r>
      <w:r>
        <w:br/>
        <w:t>## [1480] "Microstrategy/SDW" "Microstrategy/SDW" "Microstrategy/SDW"</w:t>
      </w:r>
      <w:r>
        <w:br/>
        <w:t>## [1483] "Microstrategy/SDW" "Microstrategy/SDW" "Microstrategy/SDW"</w:t>
      </w:r>
      <w:r>
        <w:br/>
        <w:t>## [1486] "Microstrategy/SDW" "Microstrategy/SDW" "Microstrategy/SDW"</w:t>
      </w:r>
      <w:r>
        <w:br/>
        <w:t>## [1489] "Microstrategy/SDW" "Microstrategy/SDW" "Microstrategy/SDW"</w:t>
      </w:r>
      <w:r>
        <w:br/>
        <w:t xml:space="preserve">## [1492] "Microstrategy/SDW" "Microstrategy/SDW" "Web"              </w:t>
      </w:r>
      <w:r>
        <w:br/>
        <w:t>## [1495] "Microstrategy/SDW" "Microstrategy/SDW" "Microstrategy/SDW"</w:t>
      </w:r>
      <w:r>
        <w:br/>
        <w:t>## [1498] "Microstrategy/SDW" "Web"               "Microstrategy/SDW"</w:t>
      </w:r>
      <w:r>
        <w:br/>
        <w:t>## [1501] "Microstrategy/SDW" "Microstrategy/SDW" "Microstrategy/SDW"</w:t>
      </w:r>
      <w:r>
        <w:br/>
        <w:t>## [1504] "Microstrategy/SDW" "Microstrategy/SDW" "Microstrategy/SDW"</w:t>
      </w:r>
      <w:r>
        <w:br/>
        <w:t>## [1507] "Microstrategy/SDW" "Microstrategy/SDW" "Microstrategy/SDW"</w:t>
      </w:r>
      <w:r>
        <w:br/>
        <w:t>## [1510] "Microstrategy/SDW" "Microstrategy/SDW" "Microstrategy/SDW"</w:t>
      </w:r>
      <w:r>
        <w:br/>
        <w:t xml:space="preserve">## [1513] "Microstrategy/SDW" "Web"               "Android"          </w:t>
      </w:r>
      <w:r>
        <w:br/>
        <w:t xml:space="preserve">## [1516] "Microstrategy/SDW" "Microstrategy/SDW" "Web"              </w:t>
      </w:r>
      <w:r>
        <w:br/>
        <w:t xml:space="preserve">## [1519] "Microstrategy/SDW" "Microstrategy/SDW" "Web"              </w:t>
      </w:r>
      <w:r>
        <w:br/>
        <w:t>## [1522] "Microstrategy/SDW" "Web"               "Microstrategy/SDW"</w:t>
      </w:r>
      <w:r>
        <w:br/>
        <w:t>## [1525] "Microstrategy/SDW" "Microstrategy/SDW" "Microstrategy/SDW"</w:t>
      </w:r>
      <w:r>
        <w:br/>
        <w:t>## [1528] "Microstrategy/SDW" "Microstrategy/SDW" "Microstrategy/SDW"</w:t>
      </w:r>
      <w:r>
        <w:br/>
        <w:t>## [1531] "Microstrategy/SDW" "Microstrategy/SDW" "Microstrategy/SDW"</w:t>
      </w:r>
      <w:r>
        <w:br/>
        <w:t>## [1534] "Microstrategy/SDW" "Web"               "Microstrategy/SDW"</w:t>
      </w:r>
      <w:r>
        <w:br/>
        <w:t>## [1537] "Microstrategy/SDW" "Microstrategy/SDW" "Microstrategy/SDW"</w:t>
      </w:r>
      <w:r>
        <w:br/>
        <w:t>## [1540] "Microstrategy/SDW" "Microstrategy/SDW" "Microstrategy/SDW"</w:t>
      </w:r>
      <w:r>
        <w:br/>
        <w:t>## [1543] "iOS"               "Microstrategy/SDW" "Microstrategy/SDW"</w:t>
      </w:r>
      <w:r>
        <w:br/>
        <w:t xml:space="preserve">## [1546] "iOS"               "Microstrategy/SDW" "iOS"              </w:t>
      </w:r>
      <w:r>
        <w:br/>
        <w:t xml:space="preserve">## [1549] "Web"               "Web"               "Web"              </w:t>
      </w:r>
      <w:r>
        <w:br/>
        <w:t xml:space="preserve">## [1552] "Web"               "Web"               "Web"              </w:t>
      </w:r>
      <w:r>
        <w:br/>
      </w:r>
      <w:r>
        <w:lastRenderedPageBreak/>
        <w:t xml:space="preserve">## [1555] "Web"               "Web"               "Web"              </w:t>
      </w:r>
      <w:r>
        <w:br/>
        <w:t xml:space="preserve">## [1558] "Web"               "Web"               "Web"              </w:t>
      </w:r>
      <w:r>
        <w:br/>
        <w:t xml:space="preserve">## [1561] "Web"               "Web"               "Web"              </w:t>
      </w:r>
      <w:r>
        <w:br/>
        <w:t xml:space="preserve">## [1564] "Web"               "Web"               "iOS"              </w:t>
      </w:r>
      <w:r>
        <w:br/>
        <w:t xml:space="preserve">## [1567] "iOS"               "iOS"               "Web"              </w:t>
      </w:r>
      <w:r>
        <w:br/>
        <w:t>## [1570] "Web"               "Web"               "Microstrategy/SDW"</w:t>
      </w:r>
      <w:r>
        <w:br/>
        <w:t>## [1573] "Microstrategy/SDW" "Microstrategy/SDW" "Microstrategy/SDW"</w:t>
      </w:r>
      <w:r>
        <w:br/>
        <w:t>## [1576] "Microstrategy/SDW" "Microstrategy/SDW" "Microstrategy/SDW"</w:t>
      </w:r>
      <w:r>
        <w:br/>
        <w:t>## [1579] "Microstrategy/SDW" "Microstrategy/SDW" "Microstrategy/SDW"</w:t>
      </w:r>
      <w:r>
        <w:br/>
        <w:t>## [1582] "Microstrategy/SDW" "Microstrategy/SDW" "Microstrategy/SDW"</w:t>
      </w:r>
      <w:r>
        <w:br/>
        <w:t>## [1585] "Microstrategy/SDW" "Microstrategy/SDW" "Microstrategy/SDW"</w:t>
      </w:r>
      <w:r>
        <w:br/>
        <w:t>## [1588] "Microstrategy/SDW" "Android"           "Microstrategy/SDW"</w:t>
      </w:r>
      <w:r>
        <w:br/>
        <w:t xml:space="preserve">## [1591] "Android"           "Web"               "Web"              </w:t>
      </w:r>
      <w:r>
        <w:br/>
        <w:t xml:space="preserve">## [1594] "Web"               "Web"               "Web"              </w:t>
      </w:r>
      <w:r>
        <w:br/>
        <w:t xml:space="preserve">## [1597] "Web"               "Web"               "Web"              </w:t>
      </w:r>
      <w:r>
        <w:br/>
        <w:t>## [1600] "Web"               "Microstrategy/SDW" "Microstrategy/SDW"</w:t>
      </w:r>
      <w:r>
        <w:br/>
        <w:t>## [1603] "Microstrategy/SDW" "Microstrategy/SDW" "Microstrategy/SDW"</w:t>
      </w:r>
      <w:r>
        <w:br/>
        <w:t>## [1606] "Web"               "Microstrategy/SDW" "Microstrategy/SDW"</w:t>
      </w:r>
      <w:r>
        <w:br/>
        <w:t>## [1609] "Microstrategy/SDW" "Microstrategy/SDW" "Microstrategy/SDW"</w:t>
      </w:r>
      <w:r>
        <w:br/>
        <w:t>## [1612] "Microstrategy/SDW" "Microstrategy/SDW" "Microstrategy/SDW"</w:t>
      </w:r>
      <w:r>
        <w:br/>
        <w:t xml:space="preserve">## [1615] "Microstrategy/SDW" "Microstrategy/SDW" "Android"          </w:t>
      </w:r>
      <w:r>
        <w:br/>
        <w:t>## [1618] "Microstrategy/SDW" "Microstrategy/SDW" "Microstrategy/SDW"</w:t>
      </w:r>
      <w:r>
        <w:br/>
        <w:t>## [1621] "Microstrategy/SDW" "Microstrategy/SDW" "Microstrategy/SDW"</w:t>
      </w:r>
      <w:r>
        <w:br/>
        <w:t>## [1624] "Microstrategy/SDW" "Microstrategy/SDW" "Microstrategy/SDW"</w:t>
      </w:r>
      <w:r>
        <w:br/>
        <w:t>## [1627] "Web"               "Microstrategy/SDW" "Microstrategy/SDW"</w:t>
      </w:r>
      <w:r>
        <w:br/>
        <w:t>## [1630] "Microstrategy/SDW" "Microstrategy/SDW" "Microstrategy/SDW"</w:t>
      </w:r>
      <w:r>
        <w:br/>
        <w:t>## [1633] "Microstrategy/SDW" "Microstrategy/SDW" "Microstrategy/SDW"</w:t>
      </w:r>
      <w:r>
        <w:br/>
        <w:t>## [1636] "Microstrategy/SDW" "Microstrategy/SDW" "Microstrategy/SDW"</w:t>
      </w:r>
      <w:r>
        <w:br/>
        <w:t>## [1639] "Microstrategy/SDW" "Microstrategy/SDW" "Microstrategy/SDW"</w:t>
      </w:r>
      <w:r>
        <w:br/>
        <w:t>## [1642] "Microstrategy/SDW" "Microstrategy/SDW" "Microstrategy/SDW"</w:t>
      </w:r>
      <w:r>
        <w:br/>
        <w:t xml:space="preserve">## [1645] "Microstrategy/SDW" "Microstrategy/SDW" "Web"              </w:t>
      </w:r>
      <w:r>
        <w:br/>
        <w:t>## [1648] "Microstrategy/SDW" "Microstrategy/SDW" "Microstrategy/SDW"</w:t>
      </w:r>
      <w:r>
        <w:br/>
        <w:t xml:space="preserve">## [1651] "Android"           "Microstrategy/SDW" "Android"          </w:t>
      </w:r>
      <w:r>
        <w:br/>
        <w:t>## [1654] "Android"           "Android"           "Microstrategy/SDW"</w:t>
      </w:r>
      <w:r>
        <w:br/>
        <w:t xml:space="preserve">## [1657] "Web"               "Microstrategy/SDW" "Web"              </w:t>
      </w:r>
      <w:r>
        <w:br/>
        <w:t>## [1660] "Microstrategy/SDW" "Microstrategy/SDW" "Microstrategy/SDW"</w:t>
      </w:r>
      <w:r>
        <w:br/>
        <w:t>## [1663] "Microstrategy/SDW" "Microstrategy/SDW" "Microstrategy/SDW"</w:t>
      </w:r>
      <w:r>
        <w:br/>
      </w:r>
      <w:r>
        <w:lastRenderedPageBreak/>
        <w:t>## [1666] "Microstrategy/SDW" "Microstrategy/SDW" "Microstrategy/SDW"</w:t>
      </w:r>
      <w:r>
        <w:br/>
        <w:t>## [1669] "Web"               "Microstrategy/SDW" "Microstrategy/SDW"</w:t>
      </w:r>
      <w:r>
        <w:br/>
        <w:t>## [1672] "Microstrategy/SDW" "Microstrategy/SDW" "Microstrategy/SDW"</w:t>
      </w:r>
      <w:r>
        <w:br/>
        <w:t>## [1675] "iOS"               "Microstrategy/SDW" "Microstrategy/SDW"</w:t>
      </w:r>
      <w:r>
        <w:br/>
        <w:t>## [1678] "Microstrategy/SDW" "Microstrategy/SDW" "Microstrategy/SDW"</w:t>
      </w:r>
      <w:r>
        <w:br/>
        <w:t>## [1681] "Microstrategy/SDW" "Microstrategy/SDW" "Microstrategy/SDW"</w:t>
      </w:r>
      <w:r>
        <w:br/>
        <w:t>## [1684] "Microstrategy/SDW" "Microstrategy/SDW" "Microstrategy/SDW"</w:t>
      </w:r>
      <w:r>
        <w:br/>
        <w:t>## [1687] "Microstrategy/SDW" "Web"               "Microstrategy/SDW"</w:t>
      </w:r>
      <w:r>
        <w:br/>
        <w:t xml:space="preserve">## [1690] "Android"           "Microstrategy/SDW" "Android"          </w:t>
      </w:r>
      <w:r>
        <w:br/>
        <w:t>## [1693] "Microstrategy/SDW" "Microstrategy/SDW" "Microstrategy/SDW"</w:t>
      </w:r>
      <w:r>
        <w:br/>
        <w:t>## [1696] "Microstrategy/SDW" "Microstrategy/SDW" "Microstrategy/SDW"</w:t>
      </w:r>
      <w:r>
        <w:br/>
        <w:t>## [1699] "Android"           "Microstrategy/SDW" "Microstrategy/SDW"</w:t>
      </w:r>
      <w:r>
        <w:br/>
        <w:t>## [1702] "Microstrategy/SDW" "Microstrategy/SDW" "Microstrategy/SDW"</w:t>
      </w:r>
      <w:r>
        <w:br/>
        <w:t>## [1705] "Microstrategy/SDW" "Microstrategy/SDW" "Microstrategy/SDW"</w:t>
      </w:r>
      <w:r>
        <w:br/>
        <w:t>## [1708] "Microstrategy/SDW" "Microstrategy/SDW" "Microstrategy/SDW"</w:t>
      </w:r>
      <w:r>
        <w:br/>
        <w:t>## [1711] "Microstrategy/SDW" "Microstrategy/SDW" "Microstrategy/SDW"</w:t>
      </w:r>
      <w:r>
        <w:br/>
        <w:t>## [1714] "Microstrategy/SDW" "Microstrategy/SDW" "Microstrategy/SDW"</w:t>
      </w:r>
      <w:r>
        <w:br/>
        <w:t>## [1717] "Microstrategy/SDW" "Microstrategy/SDW" "Microstrategy/SDW"</w:t>
      </w:r>
      <w:r>
        <w:br/>
        <w:t>## [1720] "Microstrategy/SDW" "Microstrategy/SDW" "Microstrategy/SDW"</w:t>
      </w:r>
      <w:r>
        <w:br/>
        <w:t>## [1723] "Microstrategy/SDW" "Microstrategy/SDW" "Microstrategy/SDW"</w:t>
      </w:r>
      <w:r>
        <w:br/>
        <w:t>## [1726] "Microstrategy/SDW" "Microstrategy/SDW" "Microstrategy/SDW"</w:t>
      </w:r>
      <w:r>
        <w:br/>
        <w:t>## [1729] "Microstrategy/SDW" "Microstrategy/SDW" "Microstrategy/SDW"</w:t>
      </w:r>
      <w:r>
        <w:br/>
        <w:t>## [1732] "Microstrategy/SDW" "Microstrategy/SDW" "Microstrategy/SDW"</w:t>
      </w:r>
      <w:r>
        <w:br/>
        <w:t>## [1735] "Microstrategy/SDW" "Microstrategy/SDW" "Microstrategy/SDW"</w:t>
      </w:r>
      <w:r>
        <w:br/>
        <w:t>## [1738] "Microstrategy/SDW" "Microstrategy/SDW" "Microstrategy/SDW"</w:t>
      </w:r>
      <w:r>
        <w:br/>
        <w:t>## [1741] "Microstrategy/SDW" "Microstrategy/SDW" "Microstrategy/SDW"</w:t>
      </w:r>
      <w:r>
        <w:br/>
        <w:t>## [1744] "Microstrategy/SDW" "Microstrategy/SDW" "Microstrategy/SDW"</w:t>
      </w:r>
      <w:r>
        <w:br/>
        <w:t>## [1747] "Microstrategy/SDW" "Microstrategy/SDW" "Microstrategy/SDW"</w:t>
      </w:r>
      <w:r>
        <w:br/>
        <w:t>## [1750] "Microstrategy/SDW" "Microstrategy/SDW" "Microstrategy/SDW"</w:t>
      </w:r>
      <w:r>
        <w:br/>
        <w:t xml:space="preserve">## [1753] "Microstrategy/SDW" "Microstrategy/SDW" "Web"              </w:t>
      </w:r>
      <w:r>
        <w:br/>
        <w:t>## [1756] "Microstrategy/SDW" "Microstrategy/SDW" "Microstrategy/SDW"</w:t>
      </w:r>
      <w:r>
        <w:br/>
        <w:t>## [1759] "Microstrategy/SDW" "Microstrategy/SDW" "Microstrategy/SDW"</w:t>
      </w:r>
      <w:r>
        <w:br/>
        <w:t>## [1762] "Microstrategy/SDW" "Microstrategy/SDW" "Microstrategy/SDW"</w:t>
      </w:r>
      <w:r>
        <w:br/>
        <w:t>## [1765] "Microstrategy/SDW" "Microstrategy/SDW" "Microstrategy/SDW"</w:t>
      </w:r>
      <w:r>
        <w:br/>
        <w:t>## [1768] "Microstrategy/SDW" "Microstrategy/SDW" "Microstrategy/SDW"</w:t>
      </w:r>
      <w:r>
        <w:br/>
        <w:t>## [1771] "Microstrategy/SDW" "Microstrategy/SDW" "Microstrategy/SDW"</w:t>
      </w:r>
      <w:r>
        <w:br/>
        <w:t>## [1774] "Microstrategy/SDW" "Android"           "Microstrategy/SDW"</w:t>
      </w:r>
      <w:r>
        <w:br/>
      </w:r>
      <w:r>
        <w:lastRenderedPageBreak/>
        <w:t>## [1777] "Microstrategy/SDW" "Microstrategy/SDW" "Microstrategy/SDW"</w:t>
      </w:r>
      <w:r>
        <w:br/>
        <w:t>## [1780] "Microstrategy/SDW" "Microstrategy/SDW" "Microstrategy/SDW"</w:t>
      </w:r>
      <w:r>
        <w:br/>
        <w:t xml:space="preserve">## [1783] "Microstrategy/SDW" "Microstrategy/SDW" "Web"              </w:t>
      </w:r>
      <w:r>
        <w:br/>
        <w:t xml:space="preserve">## [1786] "Microstrategy/SDW" "Web"               "Web"              </w:t>
      </w:r>
      <w:r>
        <w:br/>
        <w:t xml:space="preserve">## [1789] "Web"               "Web"               "Web"              </w:t>
      </w:r>
      <w:r>
        <w:br/>
        <w:t>## [1792] "Microstrategy/SDW" "Microstrategy/SDW" "Microstrategy/SDW"</w:t>
      </w:r>
      <w:r>
        <w:br/>
        <w:t>## [1795] "Microstrategy/SDW" "Microstrategy/SDW" "Microstrategy/SDW"</w:t>
      </w:r>
      <w:r>
        <w:br/>
        <w:t>## [1798] "Microstrategy/SDW" "Android"           "Microstrategy/SDW"</w:t>
      </w:r>
      <w:r>
        <w:br/>
        <w:t xml:space="preserve">## [1801] "Microstrategy/SDW" "Web"               "Android"          </w:t>
      </w:r>
      <w:r>
        <w:br/>
        <w:t>## [1804] "Web"               "Microstrategy/SDW" "Microstrategy/SDW"</w:t>
      </w:r>
      <w:r>
        <w:br/>
        <w:t>## [1807] "Microstrategy/SDW" "Microstrategy/SDW" "Microstrategy/SDW"</w:t>
      </w:r>
      <w:r>
        <w:br/>
        <w:t>## [1810] "Microstrategy/SDW" "Microstrategy/SDW" "Microstrategy/SDW"</w:t>
      </w:r>
      <w:r>
        <w:br/>
        <w:t>## [1813] "Paper-based"       "Microstrategy/SDW" "Microstrategy/SDW"</w:t>
      </w:r>
      <w:r>
        <w:br/>
        <w:t>## [1816] "Microstrategy/SDW" "Microstrategy/SDW" "Microstrategy/SDW"</w:t>
      </w:r>
      <w:r>
        <w:br/>
        <w:t xml:space="preserve">## [1819] "Android"           "Web"               "Web"              </w:t>
      </w:r>
      <w:r>
        <w:br/>
        <w:t xml:space="preserve">## [1822] "Microstrategy/SDW" "Web"               "Web"              </w:t>
      </w:r>
      <w:r>
        <w:br/>
        <w:t>## [1825] "Microstrategy/SDW" "Microstrategy/SDW" "Microstrategy/SDW"</w:t>
      </w:r>
      <w:r>
        <w:br/>
        <w:t>## [1828] "Microstrategy/SDW" "Microstrategy/SDW" "Microstrategy/SDW"</w:t>
      </w:r>
      <w:r>
        <w:br/>
        <w:t>## [1831] "Microstrategy/SDW" "Microstrategy/SDW" "Microstrategy/SDW"</w:t>
      </w:r>
      <w:r>
        <w:br/>
        <w:t>## [1834] "Microstrategy/SDW" "Microstrategy/SDW" "Microstrategy/SDW"</w:t>
      </w:r>
      <w:r>
        <w:br/>
        <w:t>## [1837] "Microstrategy/SDW" "Microstrategy/SDW" "Microstrategy/SDW"</w:t>
      </w:r>
      <w:r>
        <w:br/>
        <w:t>## [1840] "Android"           "Microstrategy/SDW" "Microstrategy/SDW"</w:t>
      </w:r>
      <w:r>
        <w:br/>
        <w:t>## [1843] "Microstrategy/SDW" "Microstrategy/SDW" "Microstrategy/SDW"</w:t>
      </w:r>
      <w:r>
        <w:br/>
        <w:t>## [1846] "Android"           "Microstrategy/SDW" "Microstrategy/SDW"</w:t>
      </w:r>
      <w:r>
        <w:br/>
        <w:t>## [1849] "Microstrategy/SDW" "Microstrategy/SDW" "Microstrategy/SDW"</w:t>
      </w:r>
      <w:r>
        <w:br/>
        <w:t>## [1852] "Microstrategy/SDW" "Microstrategy/SDW" "Microstrategy/SDW"</w:t>
      </w:r>
      <w:r>
        <w:br/>
        <w:t>## [1855] "Microstrategy/SDW" "Microstrategy/SDW" "Microstrategy/SDW"</w:t>
      </w:r>
      <w:r>
        <w:br/>
        <w:t xml:space="preserve">## [1858] "Microstrategy/SDW" "Microstrategy/SDW" "iOS"              </w:t>
      </w:r>
      <w:r>
        <w:br/>
        <w:t xml:space="preserve">## [1861] "Microstrategy/SDW" "Microstrategy/SDW" "iOS"              </w:t>
      </w:r>
      <w:r>
        <w:br/>
        <w:t>## [1864] "Microstrategy/SDW" "Microstrategy/SDW" "Microstrategy/SDW"</w:t>
      </w:r>
      <w:r>
        <w:br/>
        <w:t>## [1867] "Microstrategy/SDW" "Microstrategy/SDW" "Microstrategy/SDW"</w:t>
      </w:r>
      <w:r>
        <w:br/>
        <w:t>## [1870] "Microstrategy/SDW" "Microstrategy/SDW" "Microstrategy/SDW"</w:t>
      </w:r>
      <w:r>
        <w:br/>
        <w:t>## [1873] "Microstrategy/SDW" "Microstrategy/SDW" "Microstrategy/SDW"</w:t>
      </w:r>
      <w:r>
        <w:br/>
        <w:t>## [1876] "Microstrategy/SDW" "Microstrategy/SDW" "Microstrategy/SDW"</w:t>
      </w:r>
      <w:r>
        <w:br/>
        <w:t>## [1879] "Microstrategy/SDW" "Microstrategy/SDW" "Microstrategy/SDW"</w:t>
      </w:r>
      <w:r>
        <w:br/>
        <w:t>## [1882] "Microstrategy/SDW" "Microstrategy/SDW" "Microstrategy/SDW"</w:t>
      </w:r>
      <w:r>
        <w:br/>
        <w:t>## [1885] "Microstrategy/SDW" "Microstrategy/SDW" "Microstrategy/SDW"</w:t>
      </w:r>
      <w:r>
        <w:br/>
      </w:r>
      <w:r>
        <w:lastRenderedPageBreak/>
        <w:t>## [1888] "Microstrategy/SDW" "Microstrategy/SDW" "Microstrategy/SDW"</w:t>
      </w:r>
      <w:r>
        <w:br/>
        <w:t>## [1891] "Microstrategy/SDW" "Microstrategy/SDW" "Microstrategy/SDW"</w:t>
      </w:r>
      <w:r>
        <w:br/>
        <w:t>## [1894] "Microstrategy/SDW" "Microstrategy/SDW" "Microstrategy/SDW"</w:t>
      </w:r>
      <w:r>
        <w:br/>
        <w:t>## [1897] "Microstrategy/SDW" "Android"           "Microstrategy/SDW"</w:t>
      </w:r>
      <w:r>
        <w:br/>
        <w:t>## [1900] "Microstrategy/SDW" "Microstrategy/SDW" "Microstrategy/SDW"</w:t>
      </w:r>
      <w:r>
        <w:br/>
        <w:t>## [1903] "Microstrategy/SDW" "Microstrategy/SDW" "Microstrategy/SDW"</w:t>
      </w:r>
      <w:r>
        <w:br/>
        <w:t>## [1906] "Microstrategy/SDW" "Microstrategy/SDW" "Microstrategy/SDW"</w:t>
      </w:r>
      <w:r>
        <w:br/>
        <w:t>## [1909] "Microstrategy/SDW" "Microstrategy/SDW" "Microstrategy/SDW"</w:t>
      </w:r>
      <w:r>
        <w:br/>
        <w:t>## [1912] "Microstrategy/SDW" "Microstrategy/SDW" "Microstrategy/SDW"</w:t>
      </w:r>
      <w:r>
        <w:br/>
        <w:t>## [1915] "Microstrategy/SDW" "Microstrategy/SDW" "Microstrategy/SDW"</w:t>
      </w:r>
      <w:r>
        <w:br/>
        <w:t>## [1918] "Microstrategy/SDW" "Microstrategy/SDW" "Microstrategy/SDW"</w:t>
      </w:r>
      <w:r>
        <w:br/>
        <w:t>## [1921] "Microstrategy/SDW" "Microstrategy/SDW" "Microstrategy/SDW"</w:t>
      </w:r>
      <w:r>
        <w:br/>
        <w:t>## [1924] "Microstrategy/SDW" "Microstrategy/SDW" "Microstrategy/SDW"</w:t>
      </w:r>
      <w:r>
        <w:br/>
        <w:t>## [1927] "Microstrategy/SDW" "Microstrategy/SDW" "Microstrategy/SDW"</w:t>
      </w:r>
      <w:r>
        <w:br/>
        <w:t>## [1930] "Microstrategy/SDW" "Microstrategy/SDW" "Microstrategy/SDW"</w:t>
      </w:r>
      <w:r>
        <w:br/>
        <w:t>## [1933] "Microstrategy/SDW" "Microstrategy/SDW" "Microstrategy/SDW"</w:t>
      </w:r>
      <w:r>
        <w:br/>
        <w:t>## [1936] "Microstrategy/SDW" "Microstrategy/SDW" "Microstrategy/SDW"</w:t>
      </w:r>
      <w:r>
        <w:br/>
        <w:t>## [1939] "Microstrategy/SDW" "Microstrategy/SDW" "Microstrategy/SDW"</w:t>
      </w:r>
      <w:r>
        <w:br/>
        <w:t>## [1942] "Microstrategy/SDW" "Microstrategy/SDW" "Microstrategy/SDW"</w:t>
      </w:r>
      <w:r>
        <w:br/>
        <w:t>## [1945] "Microstrategy/SDW" "Microstrategy/SDW" "Microstrategy/SDW"</w:t>
      </w:r>
      <w:r>
        <w:br/>
        <w:t>## [1948] "Microstrategy/SDW" "Microstrategy/SDW" "Microstrategy/SDW"</w:t>
      </w:r>
      <w:r>
        <w:br/>
        <w:t>## [1951] "Microstrategy/SDW" "Microstrategy/SDW" "Microstrategy/SDW"</w:t>
      </w:r>
      <w:r>
        <w:br/>
        <w:t>## [1954] "Microstrategy/SDW" "Microstrategy/SDW" "Microstrategy/SDW"</w:t>
      </w:r>
      <w:r>
        <w:br/>
        <w:t>## [1957] "Microstrategy/SDW" "Microstrategy/SDW" "Microstrategy/SDW"</w:t>
      </w:r>
      <w:r>
        <w:br/>
        <w:t>## [1960] "Microstrategy/SDW" "Microstrategy/SDW" "Microstrategy/SDW"</w:t>
      </w:r>
      <w:r>
        <w:br/>
        <w:t>## [1963] "Microstrategy/SDW" "Microstrategy/SDW" "Microstrategy/SDW"</w:t>
      </w:r>
      <w:r>
        <w:br/>
        <w:t xml:space="preserve">## [1966] "Microstrategy/SDW" "Microstrategy/SDW" "Android"          </w:t>
      </w:r>
      <w:r>
        <w:br/>
        <w:t>## [1969] "Microstrategy/SDW" "Microstrategy/SDW" "Microstrategy/SDW"</w:t>
      </w:r>
      <w:r>
        <w:br/>
        <w:t>## [1972] "Microstrategy/SDW" "Microstrategy/SDW" "Microstrategy/SDW"</w:t>
      </w:r>
      <w:r>
        <w:br/>
        <w:t>## [1975] "Microstrategy/SDW" "Microstrategy/SDW" "Microstrategy/SDW"</w:t>
      </w:r>
      <w:r>
        <w:br/>
        <w:t>## [1978] "Microstrategy/SDW" "Microstrategy/SDW" "Microstrategy/SDW"</w:t>
      </w:r>
      <w:r>
        <w:br/>
        <w:t>## [1981] "Microstrategy/SDW" "Microstrategy/SDW" "Microstrategy/SDW"</w:t>
      </w:r>
      <w:r>
        <w:br/>
        <w:t>## [1984] "Microstrategy/SDW" "Microstrategy/SDW" "Microstrategy/SDW"</w:t>
      </w:r>
      <w:r>
        <w:br/>
        <w:t>## [1987] "Microstrategy/SDW" "Microstrategy/SDW" "Microstrategy/SDW"</w:t>
      </w:r>
      <w:r>
        <w:br/>
        <w:t>## [1990] "Microstrategy/SDW" "Microstrategy/SDW" "Microstrategy/SDW"</w:t>
      </w:r>
      <w:r>
        <w:br/>
        <w:t>## [1993] "Microstrategy/SDW" "Microstrategy/SDW" "Microstrategy/SDW"</w:t>
      </w:r>
      <w:r>
        <w:br/>
        <w:t>## [1996] "Microstrategy/SDW" "Microstrategy/SDW" "Microstrategy/SDW"</w:t>
      </w:r>
      <w:r>
        <w:br/>
      </w:r>
      <w:r>
        <w:lastRenderedPageBreak/>
        <w:t>## [1999] "Microstrategy/SDW" "Microstrategy/SDW" "Microstrategy/SDW"</w:t>
      </w:r>
      <w:r>
        <w:br/>
        <w:t>## [2002] "Microstrategy/SDW" "Microstrategy/SDW" "Microstrategy/SDW"</w:t>
      </w:r>
      <w:r>
        <w:br/>
        <w:t>## [2005] "Microstrategy/SDW" "Microstrategy/SDW" "Microstrategy/SDW"</w:t>
      </w:r>
      <w:r>
        <w:br/>
        <w:t>## [2008] "Microstrategy/SDW" "Microstrategy/SDW" "Microstrategy/SDW"</w:t>
      </w:r>
      <w:r>
        <w:br/>
        <w:t>## [2011] "Microstrategy/SDW" "Microstrategy/SDW" "Microstrategy/SDW"</w:t>
      </w:r>
      <w:r>
        <w:br/>
        <w:t>## [2014] "Microstrategy/SDW" "Microstrategy/SDW" "Microstrategy/SDW"</w:t>
      </w:r>
      <w:r>
        <w:br/>
        <w:t>## [2017] "Microstrategy/SDW" "Microstrategy/SDW" "Microstrategy/SDW"</w:t>
      </w:r>
      <w:r>
        <w:br/>
        <w:t>## [2020] "Microstrategy/SDW" "Microstrategy/SDW" "Microstrategy/SDW"</w:t>
      </w:r>
      <w:r>
        <w:br/>
        <w:t>## [2023] "Microstrategy/SDW" "Microstrategy/SDW" "Microstrategy/SDW"</w:t>
      </w:r>
      <w:r>
        <w:br/>
        <w:t>## [2026] "Microstrategy/SDW" "Microstrategy/SDW" "Microstrategy/SDW"</w:t>
      </w:r>
      <w:r>
        <w:br/>
        <w:t>## [2029] "Microstrategy/SDW" "Web"               "Microstrategy/SDW"</w:t>
      </w:r>
      <w:r>
        <w:br/>
        <w:t>## [2032] "Microstrategy/SDW" "Microstrategy/SDW" "Microstrategy/SDW"</w:t>
      </w:r>
      <w:r>
        <w:br/>
        <w:t>## [2035] "Microstrategy/SDW" "Microstrategy/SDW" "Microstrategy/SDW"</w:t>
      </w:r>
      <w:r>
        <w:br/>
        <w:t>## [2038] "Microstrategy/SDW" "Microstrategy/SDW" "Microstrategy/SDW"</w:t>
      </w:r>
      <w:r>
        <w:br/>
        <w:t>## [2041] "Microstrategy/SDW" "Microstrategy/SDW" "Microstrategy/SDW"</w:t>
      </w:r>
      <w:r>
        <w:br/>
        <w:t>## [2044] "Microstrategy/SDW" "Microstrategy/SDW" "Microstrategy/SDW"</w:t>
      </w:r>
      <w:r>
        <w:br/>
        <w:t>## [2047] "Microstrategy/SDW" "Microstrategy/SDW" "Microstrategy/SDW"</w:t>
      </w:r>
      <w:r>
        <w:br/>
        <w:t>## [2050] "Microstrategy/SDW" "Microstrategy/SDW" "Microstrategy/SDW"</w:t>
      </w:r>
      <w:r>
        <w:br/>
        <w:t>## [2053] "Paper-based"       "Microstrategy/SDW" "Microstrategy/SDW"</w:t>
      </w:r>
      <w:r>
        <w:br/>
        <w:t>## [2056] "Microstrategy/SDW" "Microstrategy/SDW" "Microstrategy/SDW"</w:t>
      </w:r>
      <w:r>
        <w:br/>
        <w:t>## [2059] "Microstrategy/SDW" "Microstrategy/SDW" "Microstrategy/SDW"</w:t>
      </w:r>
      <w:r>
        <w:br/>
        <w:t xml:space="preserve">## [2062] "Microstrategy/SDW" "Microstrategy/SDW" "Web"              </w:t>
      </w:r>
      <w:r>
        <w:br/>
        <w:t>## [2065] "Microstrategy/SDW" "Microstrategy/SDW" "Microstrategy/SDW"</w:t>
      </w:r>
      <w:r>
        <w:br/>
        <w:t>## [2068] "Microstrategy/SDW" "Microstrategy/SDW" "Microstrategy/SDW"</w:t>
      </w:r>
      <w:r>
        <w:br/>
        <w:t>## [2071] "Microstrategy/SDW" "Microstrategy/SDW" "Microstrategy/SDW"</w:t>
      </w:r>
      <w:r>
        <w:br/>
        <w:t>## [2074] "Microstrategy/SDW" "Microstrategy/SDW" "Microstrategy/SDW"</w:t>
      </w:r>
      <w:r>
        <w:br/>
        <w:t>## [2077] "Microstrategy/SDW" "Microstrategy/SDW" "Microstrategy/SDW"</w:t>
      </w:r>
      <w:r>
        <w:br/>
        <w:t>## [2080] "Microstrategy/SDW" "Microstrategy/SDW" "Microstrategy/SDW"</w:t>
      </w:r>
      <w:r>
        <w:br/>
        <w:t>## [2083] "Microstrategy/SDW" "Microstrategy/SDW" "Microstrategy/SDW"</w:t>
      </w:r>
      <w:r>
        <w:br/>
        <w:t>## [2086] "Android"           "Microstrategy/SDW" "Microstrategy/SDW"</w:t>
      </w:r>
      <w:r>
        <w:br/>
        <w:t>## [2089] "Microstrategy/SDW" "Microstrategy/SDW" "Microstrategy/SDW"</w:t>
      </w:r>
      <w:r>
        <w:br/>
        <w:t>## [2092] "Microstrategy/SDW" "Microstrategy/SDW" "Microstrategy/SDW"</w:t>
      </w:r>
      <w:r>
        <w:br/>
        <w:t xml:space="preserve">## [2095] "Microstrategy/SDW" "Microstrategy/SDW" "Web"              </w:t>
      </w:r>
      <w:r>
        <w:br/>
        <w:t>## [2098] "Microstrategy/SDW" "Microstrategy/SDW" "Microstrategy/SDW"</w:t>
      </w:r>
      <w:r>
        <w:br/>
        <w:t>## [2101] "Microstrategy/SDW" "Microstrategy/SDW" "Microstrategy/SDW"</w:t>
      </w:r>
      <w:r>
        <w:br/>
        <w:t>## [2104] "Microstrategy/SDW" "Web"               "Microstrategy/SDW"</w:t>
      </w:r>
      <w:r>
        <w:br/>
        <w:t>## [2107] "Microstrategy/SDW" "Microstrategy/SDW" "Microstrategy/SDW"</w:t>
      </w:r>
      <w:r>
        <w:br/>
      </w:r>
      <w:r>
        <w:lastRenderedPageBreak/>
        <w:t>## [2110] "Web"               "Microstrategy/SDW" "Microstrategy/SDW"</w:t>
      </w:r>
      <w:r>
        <w:br/>
        <w:t>## [2113] "Microstrategy/SDW" "Microstrategy/SDW" "Microstrategy/SDW"</w:t>
      </w:r>
      <w:r>
        <w:br/>
        <w:t>## [2116] "Microstrategy/SDW" "Microstrategy/SDW" "Microstrategy/SDW"</w:t>
      </w:r>
      <w:r>
        <w:br/>
        <w:t>## [2119] "Microstrategy/SDW" "Microstrategy/SDW" "Microstrategy/SDW"</w:t>
      </w:r>
      <w:r>
        <w:br/>
        <w:t>## [2122] "Microstrategy/SDW" "Microstrategy/SDW" "Microstrategy/SDW"</w:t>
      </w:r>
      <w:r>
        <w:br/>
        <w:t>## [2125] "Microstrategy/SDW" "Microstrategy/SDW" "Microstrategy/SDW"</w:t>
      </w:r>
      <w:r>
        <w:br/>
        <w:t>## [2128] "Microstrategy/SDW" "Microstrategy/SDW" "Microstrategy/SDW"</w:t>
      </w:r>
      <w:r>
        <w:br/>
        <w:t>## [2131] "Microstrategy/SDW" "Microstrategy/SDW" "Microstrategy/SDW"</w:t>
      </w:r>
      <w:r>
        <w:br/>
        <w:t>## [2134] "Web"               "Microstrategy/SDW" "Microstrategy/SDW"</w:t>
      </w:r>
      <w:r>
        <w:br/>
        <w:t>## [2137] "Microstrategy/SDW" "Microstrategy/SDW" "Microstrategy/SDW"</w:t>
      </w:r>
      <w:r>
        <w:br/>
        <w:t xml:space="preserve">## [2140] "Microstrategy/SDW" "Web"               "Web"              </w:t>
      </w:r>
      <w:r>
        <w:br/>
        <w:t>## [2143] "Microstrategy/SDW" "Microstrategy/SDW" "Microstrategy/SDW"</w:t>
      </w:r>
      <w:r>
        <w:br/>
        <w:t>## [2146] "Microstrategy/SDW" "Microstrategy/SDW" "Microstrategy/SDW"</w:t>
      </w:r>
      <w:r>
        <w:br/>
        <w:t>## [2149] "Microstrategy/SDW" "Microstrategy/SDW" "Microstrategy/SDW"</w:t>
      </w:r>
      <w:r>
        <w:br/>
        <w:t>## [2152] "Microstrategy/SDW" "Microstrategy/SDW" "Microstrategy/SDW"</w:t>
      </w:r>
      <w:r>
        <w:br/>
        <w:t>## [2155] "Microstrategy/SDW" "Microstrategy/SDW" "Microstrategy/SDW"</w:t>
      </w:r>
      <w:r>
        <w:br/>
        <w:t>## [2158] "Microstrategy/SDW" "Microstrategy/SDW" "Microstrategy/SDW"</w:t>
      </w:r>
      <w:r>
        <w:br/>
        <w:t>## [2161] "Microstrategy/SDW" "Microstrategy/SDW" "Microstrategy/SDW"</w:t>
      </w:r>
      <w:r>
        <w:br/>
        <w:t>## [2164] "Microstrategy/SDW" "Microstrategy/SDW" "Microstrategy/SDW"</w:t>
      </w:r>
      <w:r>
        <w:br/>
        <w:t xml:space="preserve">## [2167] "Microstrategy/SDW" "Microstrategy/SDW" "Android"          </w:t>
      </w:r>
      <w:r>
        <w:br/>
        <w:t>## [2170] "Microstrategy/SDW" "Microstrategy/SDW" "Microstrategy/SDW"</w:t>
      </w:r>
      <w:r>
        <w:br/>
        <w:t>## [2173] "Microstrategy/SDW" "Microstrategy/SDW" "Microstrategy/SDW"</w:t>
      </w:r>
      <w:r>
        <w:br/>
        <w:t>## [2176] "Microstrategy/SDW" "Microstrategy/SDW" "Microstrategy/SDW"</w:t>
      </w:r>
      <w:r>
        <w:br/>
        <w:t>## [2179] "Microstrategy/SDW" "Microstrategy/SDW" "Microstrategy/SDW"</w:t>
      </w:r>
      <w:r>
        <w:br/>
        <w:t>## [2182] "Microstrategy/SDW" "Microstrategy/SDW" "Microstrategy/SDW"</w:t>
      </w:r>
      <w:r>
        <w:br/>
        <w:t>## [2185] "Microstrategy/SDW" "Microstrategy/SDW" "Microstrategy/SDW"</w:t>
      </w:r>
      <w:r>
        <w:br/>
        <w:t>## [2188] "Microstrategy/SDW" "Microstrategy/SDW" "Microstrategy/SDW"</w:t>
      </w:r>
      <w:r>
        <w:br/>
        <w:t>## [2191] "Microstrategy/SDW" "Microstrategy/SDW" "Microstrategy/SDW"</w:t>
      </w:r>
      <w:r>
        <w:br/>
        <w:t>## [2194] "Microstrategy/SDW" "Microstrategy/SDW" "Microstrategy/SDW"</w:t>
      </w:r>
      <w:r>
        <w:br/>
        <w:t>## [2197] "Microstrategy/SDW" "Microstrategy/SDW" "Microstrategy/SDW"</w:t>
      </w:r>
      <w:r>
        <w:br/>
        <w:t xml:space="preserve">## [2200] "Microstrategy/SDW" "Microstrategy/SDW" "Web"              </w:t>
      </w:r>
      <w:r>
        <w:br/>
        <w:t>## [2203] "Microstrategy/SDW" "Microstrategy/SDW" "Microstrategy/SDW"</w:t>
      </w:r>
      <w:r>
        <w:br/>
        <w:t>## [2206] "Microstrategy/SDW" "Microstrategy/SDW" "Microstrategy/SDW"</w:t>
      </w:r>
      <w:r>
        <w:br/>
        <w:t>## [2209] "Microstrategy/SDW" "Microstrategy/SDW" "Microstrategy/SDW"</w:t>
      </w:r>
      <w:r>
        <w:br/>
        <w:t>## [2212] "Microstrategy/SDW" "Microstrategy/SDW" "Microstrategy/SDW"</w:t>
      </w:r>
      <w:r>
        <w:br/>
        <w:t>## [2215] "Microstrategy/SDW" "Microstrategy/SDW" "Microstrategy/SDW"</w:t>
      </w:r>
      <w:r>
        <w:br/>
        <w:t>## [2218] "Microstrategy/SDW" "Microstrategy/SDW" "Microstrategy/SDW"</w:t>
      </w:r>
      <w:r>
        <w:br/>
      </w:r>
      <w:r>
        <w:lastRenderedPageBreak/>
        <w:t>## [2221] "Microstrategy/SDW" "Microstrategy/SDW" "Microstrategy/SDW"</w:t>
      </w:r>
      <w:r>
        <w:br/>
        <w:t>## [2224] "Microstrategy/SDW" "Microstrategy/SDW" "Microstrategy/SDW"</w:t>
      </w:r>
      <w:r>
        <w:br/>
        <w:t>## [2227] "iOS"               "Microstrategy/SDW" "Microstrategy/SDW"</w:t>
      </w:r>
      <w:r>
        <w:br/>
        <w:t>## [2230] "Microstrategy/SDW" "Microstrategy/SDW" "Microstrategy/SDW"</w:t>
      </w:r>
      <w:r>
        <w:br/>
        <w:t>## [2233] "Microstrategy/SDW" "Microstrategy/SDW" "Microstrategy/SDW"</w:t>
      </w:r>
      <w:r>
        <w:br/>
        <w:t>## [2236] "Microstrategy/SDW" "Microstrategy/SDW" "Microstrategy/SDW"</w:t>
      </w:r>
      <w:r>
        <w:br/>
        <w:t>## [2239] "Microstrategy/SDW" "Microstrategy/SDW" "Microstrategy/SDW"</w:t>
      </w:r>
      <w:r>
        <w:br/>
        <w:t xml:space="preserve">## [2242] "Microstrategy/SDW" "Web"               "Android"          </w:t>
      </w:r>
      <w:r>
        <w:br/>
        <w:t>## [2245] "Microstrategy/SDW" "Microstrategy/SDW" "Microstrategy/SDW"</w:t>
      </w:r>
      <w:r>
        <w:br/>
        <w:t>## [2248] "Microstrategy/SDW" "Microstrategy/SDW" "Microstrategy/SDW"</w:t>
      </w:r>
      <w:r>
        <w:br/>
        <w:t>## [2251] "Microstrategy/SDW" "Microstrategy/SDW" "Microstrategy/SDW"</w:t>
      </w:r>
      <w:r>
        <w:br/>
        <w:t xml:space="preserve">## [2254] "Microstrategy/SDW" "Microstrategy/SDW" "Android"          </w:t>
      </w:r>
      <w:r>
        <w:br/>
        <w:t>## [2257] "Android"           "Microstrategy/SDW" "Microstrategy/SDW"</w:t>
      </w:r>
      <w:r>
        <w:br/>
        <w:t>## [2260] "Microstrategy/SDW" "Microstrategy/SDW" "Microstrategy/SDW"</w:t>
      </w:r>
      <w:r>
        <w:br/>
        <w:t>## [2263] "Microstrategy/SDW" "Microstrategy/SDW" "Microstrategy/SDW"</w:t>
      </w:r>
      <w:r>
        <w:br/>
        <w:t>## [2266] "Web"               "Microstrategy/SDW" "Microstrategy/SDW"</w:t>
      </w:r>
      <w:r>
        <w:br/>
        <w:t>## [2269] "Microstrategy/SDW" "Microstrategy/SDW" "Microstrategy/SDW"</w:t>
      </w:r>
      <w:r>
        <w:br/>
        <w:t>## [2272] "Microstrategy/SDW" "Microstrategy/SDW" "Microstrategy/SDW"</w:t>
      </w:r>
      <w:r>
        <w:br/>
        <w:t>## [2275] "Microstrategy/SDW" "Microstrategy/SDW" "Microstrategy/SDW"</w:t>
      </w:r>
      <w:r>
        <w:br/>
        <w:t>## [2278] "Android"           "Android"           "Microstrategy/SDW"</w:t>
      </w:r>
      <w:r>
        <w:br/>
        <w:t>## [2281] "Microstrategy/SDW" "Microstrategy/SDW" "Microstrategy/SDW"</w:t>
      </w:r>
      <w:r>
        <w:br/>
        <w:t>## [2284] "Microstrategy/SDW" "Microstrategy/SDW" "Microstrategy/SDW"</w:t>
      </w:r>
      <w:r>
        <w:br/>
        <w:t>## [2287] "Microstrategy/SDW" "Microstrategy/SDW" "Microstrategy/SDW"</w:t>
      </w:r>
      <w:r>
        <w:br/>
        <w:t>## [2290] "Microstrategy/SDW" "Microstrategy/SDW" "Microstrategy/SDW"</w:t>
      </w:r>
      <w:r>
        <w:br/>
        <w:t>## [2293] "Microstrategy/SDW" "Microstrategy/SDW" "Microstrategy/SDW"</w:t>
      </w:r>
      <w:r>
        <w:br/>
        <w:t>## [2296] "Microstrategy/SDW" "Microstrategy/SDW" "Microstrategy/SDW"</w:t>
      </w:r>
      <w:r>
        <w:br/>
        <w:t>## [2299] "Microstrategy/SDW" "Microstrategy/SDW" "Microstrategy/SDW"</w:t>
      </w:r>
      <w:r>
        <w:br/>
        <w:t>## [2302] "Microstrategy/SDW" "Microstrategy/SDW" "Microstrategy/SDW"</w:t>
      </w:r>
      <w:r>
        <w:br/>
        <w:t>## [2305] "Microstrategy/SDW" "Microstrategy/SDW" "Microstrategy/SDW"</w:t>
      </w:r>
      <w:r>
        <w:br/>
        <w:t>## [2308] "Microstrategy/SDW" "Microstrategy/SDW" "Microstrategy/SDW"</w:t>
      </w:r>
      <w:r>
        <w:br/>
        <w:t>## [2311] "Microstrategy/SDW" "Microstrategy/SDW" "Microstrategy/SDW"</w:t>
      </w:r>
      <w:r>
        <w:br/>
        <w:t>## [2314] "Microstrategy/SDW" "Microstrategy/SDW" "Microstrategy/SDW"</w:t>
      </w:r>
      <w:r>
        <w:br/>
        <w:t xml:space="preserve">## [2317] "Android"           "Web"               "Web"              </w:t>
      </w:r>
      <w:r>
        <w:br/>
        <w:t>## [2320] "Microstrategy/SDW" "Microstrategy/SDW" "Microstrategy/SDW"</w:t>
      </w:r>
      <w:r>
        <w:br/>
        <w:t>## [2323] "Microstrategy/SDW" "Microstrategy/SDW" "Microstrategy/SDW"</w:t>
      </w:r>
      <w:r>
        <w:br/>
        <w:t>## [2326] "Microstrategy/SDW" "Microstrategy/SDW" "Microstrategy/SDW"</w:t>
      </w:r>
      <w:r>
        <w:br/>
        <w:t>## [2329] "Android"           "Microstrategy/SDW" "Microstrategy/SDW"</w:t>
      </w:r>
      <w:r>
        <w:br/>
      </w:r>
      <w:r>
        <w:lastRenderedPageBreak/>
        <w:t>## [2332] "Microstrategy/SDW" "Microstrategy/SDW" "Microstrategy/SDW"</w:t>
      </w:r>
      <w:r>
        <w:br/>
        <w:t>## [2335] "Web"               "Microstrategy/SDW" "Microstrategy/SDW"</w:t>
      </w:r>
      <w:r>
        <w:br/>
        <w:t>## [2338] "Microstrategy/SDW" "Microstrategy/SDW" "Microstrategy/SDW"</w:t>
      </w:r>
      <w:r>
        <w:br/>
        <w:t>## [2341] "Microstrategy/SDW" "Microstrategy/SDW" "Microstrategy/SDW"</w:t>
      </w:r>
      <w:r>
        <w:br/>
        <w:t>## [2344] "Android"           "Microstrategy/SDW" "Microstrategy/SDW"</w:t>
      </w:r>
      <w:r>
        <w:br/>
        <w:t>## [2347] "Microstrategy/SDW" "Microstrategy/SDW" "Microstrategy/SDW"</w:t>
      </w:r>
      <w:r>
        <w:br/>
        <w:t>## [2350] "Microstrategy/SDW" "Microstrategy/SDW" "Microstrategy/SDW"</w:t>
      </w:r>
      <w:r>
        <w:br/>
        <w:t>## [2353] "Microstrategy/SDW" "Microstrategy/SDW" "Microstrategy/SDW"</w:t>
      </w:r>
      <w:r>
        <w:br/>
        <w:t>## [2356] "Microstrategy/SDW" "Microstrategy/SDW" "Microstrategy/SDW"</w:t>
      </w:r>
      <w:r>
        <w:br/>
        <w:t>## [2359] "Microstrategy/SDW" "Microstrategy/SDW" "Microstrategy/SDW"</w:t>
      </w:r>
      <w:r>
        <w:br/>
        <w:t>## [2362] "Microstrategy/SDW" "Microstrategy/SDW" "Microstrategy/SDW"</w:t>
      </w:r>
      <w:r>
        <w:br/>
        <w:t>## [2365] "Microstrategy/SDW" "Microstrategy/SDW" "Microstrategy/SDW"</w:t>
      </w:r>
      <w:r>
        <w:br/>
        <w:t>## [2368] "Microstrategy/SDW" "Microstrategy/SDW" "Microstrategy/SDW"</w:t>
      </w:r>
      <w:r>
        <w:br/>
        <w:t>## [2371] "Microstrategy/SDW" "Microstrategy/SDW" "Microstrategy/SDW"</w:t>
      </w:r>
      <w:r>
        <w:br/>
        <w:t>## [2374] "Microstrategy/SDW" "Microstrategy/SDW" "Microstrategy/SDW"</w:t>
      </w:r>
      <w:r>
        <w:br/>
        <w:t>## [2377] "Web"               "Microstrategy/SDW" "Microstrategy/SDW"</w:t>
      </w:r>
      <w:r>
        <w:br/>
        <w:t>## [2380] "Microstrategy/SDW" "Microstrategy/SDW" "Microstrategy/SDW"</w:t>
      </w:r>
      <w:r>
        <w:br/>
        <w:t>## [2383] "Microstrategy/SDW" "Microstrategy/SDW" "Microstrategy/SDW"</w:t>
      </w:r>
      <w:r>
        <w:br/>
        <w:t xml:space="preserve">## [2386] "Microstrategy/SDW" "Microstrategy/SDW" "Web"              </w:t>
      </w:r>
      <w:r>
        <w:br/>
        <w:t>## [2389] "Microstrategy/SDW" "Microstrategy/SDW" "Microstrategy/SDW"</w:t>
      </w:r>
      <w:r>
        <w:br/>
        <w:t xml:space="preserve">## [2392] "Microstrategy/SDW" "Web"               "Android"          </w:t>
      </w:r>
      <w:r>
        <w:br/>
        <w:t xml:space="preserve">## [2395] "Web"               "Web"               "Web"              </w:t>
      </w:r>
      <w:r>
        <w:br/>
        <w:t xml:space="preserve">## [2398] "Web"               "Web"               "Android"          </w:t>
      </w:r>
      <w:r>
        <w:br/>
        <w:t xml:space="preserve">## [2401] "Web"               "Web"               "Android"          </w:t>
      </w:r>
      <w:r>
        <w:br/>
        <w:t xml:space="preserve">## [2404] "Android"           "iOS"               "iOS"              </w:t>
      </w:r>
      <w:r>
        <w:br/>
        <w:t xml:space="preserve">## [2407] "Microstrategy/SDW" "Web"               "Android"          </w:t>
      </w:r>
      <w:r>
        <w:br/>
        <w:t>## [2410] "Android"           "Microstrategy/SDW" "Microstrategy/SDW"</w:t>
      </w:r>
      <w:r>
        <w:br/>
        <w:t>## [2413] "Microstrategy/SDW" "Microstrategy/SDW" "Microstrategy/SDW"</w:t>
      </w:r>
      <w:r>
        <w:br/>
        <w:t>## [2416] "Microstrategy/SDW" "Microstrategy/SDW" "Microstrategy/SDW"</w:t>
      </w:r>
      <w:r>
        <w:br/>
        <w:t>## [2419] "Microstrategy/SDW" "Microstrategy/SDW" "Microstrategy/SDW"</w:t>
      </w:r>
      <w:r>
        <w:br/>
        <w:t>## [2422] "Microstrategy/SDW" "Microstrategy/SDW" "Microstrategy/SDW"</w:t>
      </w:r>
      <w:r>
        <w:br/>
        <w:t>## [2425] "Microstrategy/SDW" "Microstrategy/SDW" "Microstrategy/SDW"</w:t>
      </w:r>
      <w:r>
        <w:br/>
        <w:t>## [2428] "Web"               "Web"               "Microstrategy/SDW"</w:t>
      </w:r>
      <w:r>
        <w:br/>
        <w:t>## [2431] "Microstrategy/SDW" "Web"               "Microstrategy/SDW"</w:t>
      </w:r>
      <w:r>
        <w:br/>
        <w:t xml:space="preserve">## [2434] "Web"               "Web"               "Web"              </w:t>
      </w:r>
      <w:r>
        <w:br/>
        <w:t>## [2437] "Microstrategy/SDW" "Microstrategy/SDW" "Microstrategy/SDW"</w:t>
      </w:r>
      <w:r>
        <w:br/>
        <w:t xml:space="preserve">## [2440] "Microstrategy/SDW" "Microstrategy/SDW" "Paper-based"      </w:t>
      </w:r>
      <w:r>
        <w:br/>
      </w:r>
      <w:r>
        <w:lastRenderedPageBreak/>
        <w:t>## [2443] "Microstrategy/SDW" "Microstrategy/SDW" "Microstrategy/SDW"</w:t>
      </w:r>
      <w:r>
        <w:br/>
        <w:t>## [2446] "Web"               "Microstrategy/SDW" "Microstrategy/SDW"</w:t>
      </w:r>
      <w:r>
        <w:br/>
        <w:t>## [2449] "Microstrategy/SDW" "Microstrategy/SDW" "Microstrategy/SDW"</w:t>
      </w:r>
      <w:r>
        <w:br/>
        <w:t>## [2452] "Microstrategy/SDW" "Microstrategy/SDW" "Microstrategy/SDW"</w:t>
      </w:r>
      <w:r>
        <w:br/>
        <w:t>## [2455] "Web"               "Microstrategy/SDW" "Microstrategy/SDW"</w:t>
      </w:r>
      <w:r>
        <w:br/>
        <w:t>## [2458] "Microstrategy/SDW" "Android"           "Microstrategy/SDW"</w:t>
      </w:r>
      <w:r>
        <w:br/>
        <w:t xml:space="preserve">## [2461] "Microstrategy/SDW" "Microstrategy/SDW" "Android"          </w:t>
      </w:r>
      <w:r>
        <w:br/>
        <w:t>## [2464] "Microstrategy/SDW" "Microstrategy/SDW" "Microstrategy/SDW"</w:t>
      </w:r>
      <w:r>
        <w:br/>
        <w:t>## [2467] "Android"           "Microstrategy/SDW" "Microstrategy/SDW"</w:t>
      </w:r>
      <w:r>
        <w:br/>
        <w:t>## [2470] "Web"               "Microstrategy/SDW" "Microstrategy/SDW"</w:t>
      </w:r>
      <w:r>
        <w:br/>
        <w:t xml:space="preserve">## [2473] "Microstrategy/SDW" "Android"           "Android"          </w:t>
      </w:r>
      <w:r>
        <w:br/>
        <w:t>## [2476] "Microstrategy/SDW" "Microstrategy/SDW" "Microstrategy/SDW"</w:t>
      </w:r>
      <w:r>
        <w:br/>
        <w:t>## [2479] "Microstrategy/SDW" "Microstrategy/SDW" "Microstrategy/SDW"</w:t>
      </w:r>
      <w:r>
        <w:br/>
        <w:t xml:space="preserve">## [2482] "Microstrategy/SDW" "Microstrategy/SDW" "Android"          </w:t>
      </w:r>
      <w:r>
        <w:br/>
        <w:t>## [2485] "Microstrategy/SDW" "Android"           "Microstrategy/SDW"</w:t>
      </w:r>
      <w:r>
        <w:br/>
        <w:t xml:space="preserve">## [2488] "Android"           "Microstrategy/SDW" "Android"          </w:t>
      </w:r>
      <w:r>
        <w:br/>
        <w:t xml:space="preserve">## [2491] "Microstrategy/SDW" "Microstrategy/SDW" "Android"          </w:t>
      </w:r>
      <w:r>
        <w:br/>
        <w:t>## [2494] "Microstrategy/SDW" "Android"           "Microstrategy/SDW"</w:t>
      </w:r>
      <w:r>
        <w:br/>
        <w:t xml:space="preserve">## [2497] "Microstrategy/SDW" "Android"           "Web"              </w:t>
      </w:r>
      <w:r>
        <w:br/>
        <w:t xml:space="preserve">## [2500] "Web"               "Web"               "Web"              </w:t>
      </w:r>
      <w:r>
        <w:br/>
        <w:t xml:space="preserve">## [2503] "Web"               "Web"               "Web"              </w:t>
      </w:r>
      <w:r>
        <w:br/>
        <w:t xml:space="preserve">## [2506] "Web"               "Web"               "Web"              </w:t>
      </w:r>
      <w:r>
        <w:br/>
        <w:t xml:space="preserve">## [2509] "Web"               "Web"               "Web"              </w:t>
      </w:r>
      <w:r>
        <w:br/>
        <w:t xml:space="preserve">## [2512] "Web"               "Microstrategy/SDW" "Web"              </w:t>
      </w:r>
      <w:r>
        <w:br/>
        <w:t>## [2515] "Microstrategy/SDW" "Microstrategy/SDW" "Microstrategy/SDW"</w:t>
      </w:r>
      <w:r>
        <w:br/>
        <w:t xml:space="preserve">## [2518] "Microstrategy/SDW" "Microstrategy/SDW" "Android"          </w:t>
      </w:r>
      <w:r>
        <w:br/>
        <w:t>## [2521] "Microstrategy/SDW" "Microstrategy/SDW" "Microstrategy/SDW"</w:t>
      </w:r>
      <w:r>
        <w:br/>
        <w:t xml:space="preserve">## [2524] "Microstrategy/SDW" "Microstrategy/SDW" "Android"          </w:t>
      </w:r>
      <w:r>
        <w:br/>
        <w:t xml:space="preserve">## [2527] "Microstrategy/SDW" "Web"               "Android"          </w:t>
      </w:r>
      <w:r>
        <w:br/>
        <w:t xml:space="preserve">## [2530] "Microstrategy/SDW" "Microstrategy/SDW" "Android"          </w:t>
      </w:r>
      <w:r>
        <w:br/>
        <w:t>## [2533] "Microstrategy/SDW" "Android"           "Microstrategy/SDW"</w:t>
      </w:r>
      <w:r>
        <w:br/>
        <w:t xml:space="preserve">## [2536] "Microstrategy/SDW" "Android"           "Web"              </w:t>
      </w:r>
      <w:r>
        <w:br/>
        <w:t>## [2539] "Microstrategy/SDW" "Android"           "Microstrategy/SDW"</w:t>
      </w:r>
      <w:r>
        <w:br/>
        <w:t xml:space="preserve">## [2542] "Microstrategy/SDW" "Microstrategy/SDW" "Android"          </w:t>
      </w:r>
      <w:r>
        <w:br/>
        <w:t>## [2545] "Microstrategy/SDW" "Microstrategy/SDW" "Microstrategy/SDW"</w:t>
      </w:r>
      <w:r>
        <w:br/>
        <w:t>## [2548] "Microstrategy/SDW" "Microstrategy/SDW" "Microstrategy/SDW"</w:t>
      </w:r>
      <w:r>
        <w:br/>
        <w:t>## [2551] "Microstrategy/SDW" "Microstrategy/SDW" "Microstrategy/SDW"</w:t>
      </w:r>
      <w:r>
        <w:br/>
      </w:r>
      <w:r>
        <w:lastRenderedPageBreak/>
        <w:t>## [2554] "Microstrategy/SDW" "Microstrategy/SDW" "Microstrategy/SDW"</w:t>
      </w:r>
      <w:r>
        <w:br/>
        <w:t>## [2557] "Microstrategy/SDW" "Microstrategy/SDW" "Microstrategy/SDW"</w:t>
      </w:r>
      <w:r>
        <w:br/>
        <w:t>## [2560] "Microstrategy/SDW" "Microstrategy/SDW" "Microstrategy/SDW"</w:t>
      </w:r>
      <w:r>
        <w:br/>
        <w:t>## [2563] "Microstrategy/SDW" "Microstrategy/SDW" "Microstrategy/SDW"</w:t>
      </w:r>
      <w:r>
        <w:br/>
        <w:t>## [2566] "Microstrategy/SDW" "Microstrategy/SDW" "Microstrategy/SDW"</w:t>
      </w:r>
      <w:r>
        <w:br/>
        <w:t>## [2569] "Microstrategy/SDW" "Microstrategy/SDW" "Microstrategy/SDW"</w:t>
      </w:r>
      <w:r>
        <w:br/>
        <w:t>## [2572] "Microstrategy/SDW" "Microstrategy/SDW" "Microstrategy/SDW"</w:t>
      </w:r>
      <w:r>
        <w:br/>
        <w:t>## [2575] "Microstrategy/SDW" "Microstrategy/SDW" "Microstrategy/SDW"</w:t>
      </w:r>
      <w:r>
        <w:br/>
        <w:t>## [2578] "Microstrategy/SDW" "Microstrategy/SDW" "Microstrategy/SDW"</w:t>
      </w:r>
      <w:r>
        <w:br/>
        <w:t>## [2581] "Microstrategy/SDW" "Microstrategy/SDW" "Microstrategy/SDW"</w:t>
      </w:r>
      <w:r>
        <w:br/>
        <w:t>## [2584] "Microstrategy/SDW" "Microstrategy/SDW" "Microstrategy/SDW"</w:t>
      </w:r>
      <w:r>
        <w:br/>
        <w:t>## [2587] "Microstrategy/SDW" "Microstrategy/SDW" "Microstrategy/SDW"</w:t>
      </w:r>
      <w:r>
        <w:br/>
        <w:t>## [2590] "Microstrategy/SDW" "Microstrategy/SDW" "Microstrategy/SDW"</w:t>
      </w:r>
      <w:r>
        <w:br/>
        <w:t>## [2593] "Microstrategy/SDW" "Microstrategy/SDW" "Microstrategy/SDW"</w:t>
      </w:r>
      <w:r>
        <w:br/>
        <w:t>## [2596] "Microstrategy/SDW" "Microstrategy/SDW" "Microstrategy/SDW"</w:t>
      </w:r>
      <w:r>
        <w:br/>
        <w:t>## [2599] "Microstrategy/SDW" "Microstrategy/SDW" "Microstrategy/SDW"</w:t>
      </w:r>
      <w:r>
        <w:br/>
        <w:t>## [2602] "Microstrategy/SDW" "Microstrategy/SDW" "Microstrategy/SDW"</w:t>
      </w:r>
      <w:r>
        <w:br/>
        <w:t>## [2605] "Microstrategy/SDW" "Microstrategy/SDW" "Microstrategy/SDW"</w:t>
      </w:r>
      <w:r>
        <w:br/>
        <w:t>## [2608] "Microstrategy/SDW" "Microstrategy/SDW" "Microstrategy/SDW"</w:t>
      </w:r>
      <w:r>
        <w:br/>
        <w:t>## [2611] "Microstrategy/SDW" "Microstrategy/SDW" "Microstrategy/SDW"</w:t>
      </w:r>
      <w:r>
        <w:br/>
        <w:t>## [2614] "Microstrategy/SDW" "Microstrategy/SDW" "Microstrategy/SDW"</w:t>
      </w:r>
      <w:r>
        <w:br/>
        <w:t>## [2617] "Microstrategy/SDW" "Microstrategy/SDW" "Microstrategy/SDW"</w:t>
      </w:r>
      <w:r>
        <w:br/>
        <w:t>## [2620] "Microstrategy/SDW" "Microstrategy/SDW" "Microstrategy/SDW"</w:t>
      </w:r>
      <w:r>
        <w:br/>
        <w:t>## [2623] "Microstrategy/SDW" "Microstrategy/SDW" "Microstrategy/SDW"</w:t>
      </w:r>
      <w:r>
        <w:br/>
        <w:t>## [2626] "Microstrategy/SDW" "Microstrategy/SDW" "Microstrategy/SDW"</w:t>
      </w:r>
      <w:r>
        <w:br/>
        <w:t>## [2629] "Microstrategy/SDW" "Web"               "Microstrategy/SDW"</w:t>
      </w:r>
      <w:r>
        <w:br/>
        <w:t>## [2632] "Microstrategy/SDW" "Microstrategy/SDW" "Microstrategy/SDW"</w:t>
      </w:r>
      <w:r>
        <w:br/>
        <w:t xml:space="preserve">## [2635] "Microstrategy/SDW" "Microstrategy/SDW" "iOS"              </w:t>
      </w:r>
      <w:r>
        <w:br/>
        <w:t>## [2638] "Microstrategy/SDW" "Microstrategy/SDW" "Microstrategy/SDW"</w:t>
      </w:r>
      <w:r>
        <w:br/>
        <w:t>## [2641] "Microstrategy/SDW" "Microstrategy/SDW" "Microstrategy/SDW"</w:t>
      </w:r>
      <w:r>
        <w:br/>
        <w:t>## [2644] "Microstrategy/SDW" "Microstrategy/SDW" "Microstrategy/SDW"</w:t>
      </w:r>
      <w:r>
        <w:br/>
        <w:t>## [2647] "Microstrategy/SDW" "Microstrategy/SDW" "Microstrategy/SDW"</w:t>
      </w:r>
      <w:r>
        <w:br/>
        <w:t>## [2650] "Microstrategy/SDW" "Microstrategy/SDW" "Microstrategy/SDW"</w:t>
      </w:r>
      <w:r>
        <w:br/>
        <w:t>## [2653] "Microstrategy/SDW" "Microstrategy/SDW" "Microstrategy/SDW"</w:t>
      </w:r>
      <w:r>
        <w:br/>
        <w:t>## [2656] "Microstrategy/SDW" "Microstrategy/SDW" "Microstrategy/SDW"</w:t>
      </w:r>
      <w:r>
        <w:br/>
        <w:t xml:space="preserve">## [2659] "Microstrategy/SDW" "Microstrategy/SDW" "Web"              </w:t>
      </w:r>
      <w:r>
        <w:br/>
        <w:t>## [2662] "Microstrategy/SDW" "Microstrategy/SDW" "Microstrategy/SDW"</w:t>
      </w:r>
      <w:r>
        <w:br/>
      </w:r>
      <w:r>
        <w:lastRenderedPageBreak/>
        <w:t>## [2665] "Web"               "Microstrategy/SDW" "Microstrategy/SDW"</w:t>
      </w:r>
      <w:r>
        <w:br/>
        <w:t>## [2668] "Microstrategy/SDW" "Microstrategy/SDW" "Microstrategy/SDW"</w:t>
      </w:r>
      <w:r>
        <w:br/>
        <w:t xml:space="preserve">## [2671] "Microstrategy/SDW" "Microstrategy/SDW" "iOS"              </w:t>
      </w:r>
      <w:r>
        <w:br/>
        <w:t>## [2674] "Microstrategy/SDW" "Web"               "Microstrategy/SDW"</w:t>
      </w:r>
      <w:r>
        <w:br/>
        <w:t>## [2677] "iOS"               "Microstrategy/SDW" "Microstrategy/SDW"</w:t>
      </w:r>
      <w:r>
        <w:br/>
        <w:t>## [2680] "Microstrategy/SDW" "Microstrategy/SDW" "Microstrategy/SDW"</w:t>
      </w:r>
      <w:r>
        <w:br/>
        <w:t>## [2683] "Microstrategy/SDW" "Microstrategy/SDW" "Microstrategy/SDW"</w:t>
      </w:r>
      <w:r>
        <w:br/>
        <w:t>## [2686] "Web"               "Microstrategy/SDW" "Microstrategy/SDW"</w:t>
      </w:r>
      <w:r>
        <w:br/>
        <w:t>## [2689] "Android"           "Microstrategy/SDW" "Microstrategy/SDW"</w:t>
      </w:r>
      <w:r>
        <w:br/>
        <w:t>## [2692] "Microstrategy/SDW" "Microstrategy/SDW" "Microstrategy/SDW"</w:t>
      </w:r>
      <w:r>
        <w:br/>
        <w:t>## [2695] "Web"               "Microstrategy/SDW" "Microstrategy/SDW"</w:t>
      </w:r>
      <w:r>
        <w:br/>
        <w:t>## [2698] "Web"               "Microstrategy/SDW" "Microstrategy/SDW"</w:t>
      </w:r>
      <w:r>
        <w:br/>
        <w:t xml:space="preserve">## [2701] "Microstrategy/SDW" "Android"           "Web"              </w:t>
      </w:r>
      <w:r>
        <w:br/>
        <w:t>## [2704] "Microstrategy/SDW" "Web"               "Microstrategy/SDW"</w:t>
      </w:r>
      <w:r>
        <w:br/>
        <w:t>## [2707] "Microstrategy/SDW" "Microstrategy/SDW" "Microstrategy/SDW"</w:t>
      </w:r>
      <w:r>
        <w:br/>
        <w:t xml:space="preserve">## [2710] "Microstrategy/SDW" "Microstrategy/SDW" "Web"              </w:t>
      </w:r>
      <w:r>
        <w:br/>
        <w:t xml:space="preserve">## [2713] "Web"               "Microstrategy/SDW" "Web"              </w:t>
      </w:r>
      <w:r>
        <w:br/>
        <w:t xml:space="preserve">## [2716] "Web"               "Web"               "Web"              </w:t>
      </w:r>
      <w:r>
        <w:br/>
        <w:t xml:space="preserve">## [2719] "Web"               "Microstrategy/SDW" "Web"              </w:t>
      </w:r>
      <w:r>
        <w:br/>
        <w:t xml:space="preserve">## [2722] "Web"               "Web"               "Web"              </w:t>
      </w:r>
      <w:r>
        <w:br/>
        <w:t xml:space="preserve">## [2725] "Microstrategy/SDW" "Web"               "Web"              </w:t>
      </w:r>
      <w:r>
        <w:br/>
        <w:t xml:space="preserve">## [2728] "Web"               "Microstrategy/SDW" "iOS"              </w:t>
      </w:r>
      <w:r>
        <w:br/>
        <w:t xml:space="preserve">## [2731] "Microstrategy/SDW" "Microstrategy/SDW" "iOS"              </w:t>
      </w:r>
      <w:r>
        <w:br/>
        <w:t>## [2734] "Microstrategy/SDW" "Microstrategy/SDW" "Microstrategy/SDW"</w:t>
      </w:r>
      <w:r>
        <w:br/>
        <w:t>## [2737] "Microstrategy/SDW" "Microstrategy/SDW" "Microstrategy/SDW"</w:t>
      </w:r>
      <w:r>
        <w:br/>
        <w:t>## [2740] "Microstrategy/SDW" "Microstrategy/SDW" "Microstrategy/SDW"</w:t>
      </w:r>
      <w:r>
        <w:br/>
        <w:t>## [2743] "Microstrategy/SDW" "Microstrategy/SDW" "Microstrategy/SDW"</w:t>
      </w:r>
      <w:r>
        <w:br/>
        <w:t>## [2746] "Microstrategy/SDW" "Microstrategy/SDW" "Microstrategy/SDW"</w:t>
      </w:r>
      <w:r>
        <w:br/>
        <w:t>## [2749] "Microstrategy/SDW" "Microstrategy/SDW" "Microstrategy/SDW"</w:t>
      </w:r>
      <w:r>
        <w:br/>
        <w:t>## [2752] "Microstrategy/SDW" "Microstrategy/SDW" "Microstrategy/SDW"</w:t>
      </w:r>
      <w:r>
        <w:br/>
        <w:t>## [2755] "Android"           "Microstrategy/SDW" "Microstrategy/SDW"</w:t>
      </w:r>
      <w:r>
        <w:br/>
        <w:t>## [2758] "Microstrategy/SDW" "Microstrategy/SDW" "Microstrategy/SDW"</w:t>
      </w:r>
      <w:r>
        <w:br/>
        <w:t>## [2761] "Microstrategy/SDW" "Microstrategy/SDW" "Microstrategy/SDW"</w:t>
      </w:r>
      <w:r>
        <w:br/>
        <w:t>## [2764] "Microstrategy/SDW" "Microstrategy/SDW" "Microstrategy/SDW"</w:t>
      </w:r>
      <w:r>
        <w:br/>
        <w:t>## [2767] "Web"               "Microstrategy/SDW" "Microstrategy/SDW"</w:t>
      </w:r>
      <w:r>
        <w:br/>
        <w:t>## [2770] "Microstrategy/SDW" "Microstrategy/SDW" "Microstrategy/SDW"</w:t>
      </w:r>
      <w:r>
        <w:br/>
        <w:t xml:space="preserve">## [2773] "Microstrategy/SDW" "Microstrategy/SDW" "Android"          </w:t>
      </w:r>
      <w:r>
        <w:br/>
      </w:r>
      <w:r>
        <w:lastRenderedPageBreak/>
        <w:t>## [2776] "Microstrategy/SDW" "Microstrategy/SDW" "Microstrategy/SDW"</w:t>
      </w:r>
      <w:r>
        <w:br/>
        <w:t>## [2779] "Microstrategy/SDW" "Microstrategy/SDW" "Microstrategy/SDW"</w:t>
      </w:r>
      <w:r>
        <w:br/>
        <w:t>## [2782] "Microstrategy/SDW" "Microstrategy/SDW" "Microstrategy/SDW"</w:t>
      </w:r>
      <w:r>
        <w:br/>
        <w:t>## [2785] "Microstrategy/SDW" "Microstrategy/SDW" "Microstrategy/SDW"</w:t>
      </w:r>
      <w:r>
        <w:br/>
        <w:t xml:space="preserve">## [2788] "Microstrategy/SDW" "Microstrategy/SDW" "Web"              </w:t>
      </w:r>
      <w:r>
        <w:br/>
        <w:t>## [2791] "Web"               "Microstrategy/SDW" "Microstrategy/SDW"</w:t>
      </w:r>
      <w:r>
        <w:br/>
        <w:t>## [2794] "Microstrategy/SDW" "Microstrategy/SDW" "Microstrategy/SDW"</w:t>
      </w:r>
      <w:r>
        <w:br/>
        <w:t xml:space="preserve">## [2797] "Android"           "Microstrategy/SDW" "Android"          </w:t>
      </w:r>
      <w:r>
        <w:br/>
        <w:t>## [2800] "Microstrategy/SDW" "Web"               "Microstrategy/SDW"</w:t>
      </w:r>
      <w:r>
        <w:br/>
        <w:t>## [2803] "Microstrategy/SDW" "Android"           "Microstrategy/SDW"</w:t>
      </w:r>
      <w:r>
        <w:br/>
        <w:t xml:space="preserve">## [2806] "Android"           "Microstrategy/SDW" "Android"          </w:t>
      </w:r>
      <w:r>
        <w:br/>
        <w:t>## [2809] "Microstrategy/SDW" "Microstrategy/SDW" "Microstrategy/SDW"</w:t>
      </w:r>
      <w:r>
        <w:br/>
        <w:t>## [2812] "Microstrategy/SDW" "Microstrategy/SDW" "Microstrategy/SDW"</w:t>
      </w:r>
      <w:r>
        <w:br/>
        <w:t>## [2815] "Microstrategy/SDW" "Microstrategy/SDW" "Microstrategy/SDW"</w:t>
      </w:r>
      <w:r>
        <w:br/>
        <w:t>## [2818] "Microstrategy/SDW" "Microstrategy/SDW" "Microstrategy/SDW"</w:t>
      </w:r>
      <w:r>
        <w:br/>
        <w:t>## [2821] "Microstrategy/SDW" "Microstrategy/SDW" "Microstrategy/SDW"</w:t>
      </w:r>
      <w:r>
        <w:br/>
        <w:t>## [2824] "Microstrategy/SDW" "Microstrategy/SDW" "Microstrategy/SDW"</w:t>
      </w:r>
      <w:r>
        <w:br/>
        <w:t>## [2827] "Microstrategy/SDW" "Microstrategy/SDW" "Microstrategy/SDW"</w:t>
      </w:r>
      <w:r>
        <w:br/>
        <w:t>## [2830] "iOS"               "Microstrategy/SDW" "Microstrategy/SDW"</w:t>
      </w:r>
      <w:r>
        <w:br/>
        <w:t>## [2833] "Microstrategy/SDW" "Microstrategy/SDW" "Microstrategy/SDW"</w:t>
      </w:r>
      <w:r>
        <w:br/>
        <w:t>## [2836] "Microstrategy/SDW" "Microstrategy/SDW" "Microstrategy/SDW"</w:t>
      </w:r>
      <w:r>
        <w:br/>
        <w:t>## [2839] "Microstrategy/SDW" "Microstrategy/SDW" "Microstrategy/SDW"</w:t>
      </w:r>
      <w:r>
        <w:br/>
        <w:t>## [2842] "Web"               "Microstrategy/SDW" "Microstrategy/SDW"</w:t>
      </w:r>
      <w:r>
        <w:br/>
        <w:t xml:space="preserve">## [2845] "Microstrategy/SDW" "Microstrategy/SDW" "Web"              </w:t>
      </w:r>
      <w:r>
        <w:br/>
        <w:t>## [2848] "Microstrategy/SDW" "Microstrategy/SDW" "Microstrategy/SDW"</w:t>
      </w:r>
      <w:r>
        <w:br/>
        <w:t xml:space="preserve">## [2851] "Microstrategy/SDW" "Web"               "Web"              </w:t>
      </w:r>
      <w:r>
        <w:br/>
        <w:t xml:space="preserve">## [2854] "Android"           "Microstrategy/SDW" "Web"              </w:t>
      </w:r>
      <w:r>
        <w:br/>
        <w:t xml:space="preserve">## [2857] "Microstrategy/SDW" "Web"               "Web"              </w:t>
      </w:r>
      <w:r>
        <w:br/>
        <w:t>## [2860] "Web"               "Microstrategy/SDW" "Microstrategy/SDW"</w:t>
      </w:r>
      <w:r>
        <w:br/>
        <w:t xml:space="preserve">## [2863] "Microstrategy/SDW" "Microstrategy/SDW" "Web"              </w:t>
      </w:r>
      <w:r>
        <w:br/>
        <w:t xml:space="preserve">## [2866] "Web"               "Web"               "Web"              </w:t>
      </w:r>
      <w:r>
        <w:br/>
        <w:t xml:space="preserve">## [2869] "Microstrategy/SDW" "Web"               "Web"              </w:t>
      </w:r>
      <w:r>
        <w:br/>
        <w:t>## [2872] "Web"               "Microstrategy/SDW" "Microstrategy/SDW"</w:t>
      </w:r>
      <w:r>
        <w:br/>
        <w:t xml:space="preserve">## [2875] "Web"               "Web"               "Web"              </w:t>
      </w:r>
      <w:r>
        <w:br/>
        <w:t>## [2878] "Web"               "Microstrategy/SDW" "Microstrategy/SDW"</w:t>
      </w:r>
      <w:r>
        <w:br/>
        <w:t xml:space="preserve">## [2881] "Microstrategy/SDW" "Microstrategy/SDW" "Web"              </w:t>
      </w:r>
      <w:r>
        <w:br/>
        <w:t>## [2884] "Web"               "Web"               "Microstrategy/SDW"</w:t>
      </w:r>
      <w:r>
        <w:br/>
      </w:r>
      <w:r>
        <w:lastRenderedPageBreak/>
        <w:t xml:space="preserve">## [2887] "Microstrategy/SDW" "Android"           "Android"          </w:t>
      </w:r>
      <w:r>
        <w:br/>
        <w:t>## [2890] "Microstrategy/SDW" "Microstrategy/SDW" "Microstrategy/SDW"</w:t>
      </w:r>
      <w:r>
        <w:br/>
        <w:t>## [2893] "Microstrategy/SDW" "Microstrategy/SDW" "Microstrategy/SDW"</w:t>
      </w:r>
      <w:r>
        <w:br/>
        <w:t>## [2896] "Microstrategy/SDW" "Microstrategy/SDW" "Microstrategy/SDW"</w:t>
      </w:r>
      <w:r>
        <w:br/>
        <w:t>## [2899] "Microstrategy/SDW" "Microstrategy/SDW" "Microstrategy/SDW"</w:t>
      </w:r>
      <w:r>
        <w:br/>
        <w:t xml:space="preserve">## [2902] "Microstrategy/SDW" "Microstrategy/SDW" "Web"              </w:t>
      </w:r>
      <w:r>
        <w:br/>
        <w:t>## [2905] "Web"               "Microstrategy/SDW" "Microstrategy/SDW"</w:t>
      </w:r>
      <w:r>
        <w:br/>
        <w:t xml:space="preserve">## [2908] "Web"               "Web"               "Web"              </w:t>
      </w:r>
      <w:r>
        <w:br/>
        <w:t xml:space="preserve">## [2911] "Web"               "Web"               "Web"              </w:t>
      </w:r>
      <w:r>
        <w:br/>
        <w:t xml:space="preserve">## [2914] "Web"               "Web"               "Web"              </w:t>
      </w:r>
      <w:r>
        <w:br/>
        <w:t xml:space="preserve">## [2917] "Web"               "Web"               "Web"              </w:t>
      </w:r>
      <w:r>
        <w:br/>
        <w:t xml:space="preserve">## [2920] "Web"               "Web"               "Web"              </w:t>
      </w:r>
      <w:r>
        <w:br/>
        <w:t xml:space="preserve">## [2923] "Web"               "Web"               "Web"              </w:t>
      </w:r>
      <w:r>
        <w:br/>
        <w:t xml:space="preserve">## [2926] "Web"               "Microstrategy/SDW" "Web"              </w:t>
      </w:r>
      <w:r>
        <w:br/>
        <w:t xml:space="preserve">## [2929] "Web"               "Web"               "Web"              </w:t>
      </w:r>
      <w:r>
        <w:br/>
        <w:t>## [2932] "Web"               "Web"               "Microstrategy/SDW"</w:t>
      </w:r>
      <w:r>
        <w:br/>
        <w:t xml:space="preserve">## [2935] "Web"               "Microstrategy/SDW" "Web"              </w:t>
      </w:r>
      <w:r>
        <w:br/>
        <w:t>## [2938] "Web"               "Web"               "Microstrategy/SDW"</w:t>
      </w:r>
      <w:r>
        <w:br/>
        <w:t>## [2941] "Web"               "Microstrategy/SDW" "Microstrategy/SDW"</w:t>
      </w:r>
      <w:r>
        <w:br/>
        <w:t>## [2944] "Microstrategy/SDW" "Microstrategy/SDW" "Microstrategy/SDW"</w:t>
      </w:r>
      <w:r>
        <w:br/>
        <w:t>## [2947] "Microstrategy/SDW" "Microstrategy/SDW" "Microstrategy/SDW"</w:t>
      </w:r>
      <w:r>
        <w:br/>
        <w:t>## [2950] "Microstrategy/SDW" "Web"               "Microstrategy/SDW"</w:t>
      </w:r>
      <w:r>
        <w:br/>
        <w:t>## [2953] "Microstrategy/SDW" "Microstrategy/SDW" "Microstrategy/SDW"</w:t>
      </w:r>
      <w:r>
        <w:br/>
        <w:t>## [2956] "Microstrategy/SDW" "Microstrategy/SDW" "Microstrategy/SDW"</w:t>
      </w:r>
      <w:r>
        <w:br/>
        <w:t>## [2959] "Android"           "Microstrategy/SDW" "Microstrategy/SDW"</w:t>
      </w:r>
      <w:r>
        <w:br/>
        <w:t>## [2962] "Microstrategy/SDW" "Microstrategy/SDW" "Microstrategy/SDW"</w:t>
      </w:r>
      <w:r>
        <w:br/>
        <w:t>## [2965] "Microstrategy/SDW" "Microstrategy/SDW" "Microstrategy/SDW"</w:t>
      </w:r>
      <w:r>
        <w:br/>
        <w:t>## [2968] "Microstrategy/SDW" "Microstrategy/SDW" "Microstrategy/SDW"</w:t>
      </w:r>
      <w:r>
        <w:br/>
        <w:t>## [2971] "Microstrategy/SDW" "Microstrategy/SDW" "Microstrategy/SDW"</w:t>
      </w:r>
      <w:r>
        <w:br/>
        <w:t>## [2974] "Microstrategy/SDW" "Microstrategy/SDW" "Microstrategy/SDW"</w:t>
      </w:r>
      <w:r>
        <w:br/>
        <w:t>## [2977] "Microstrategy/SDW" "Android"           "Microstrategy/SDW"</w:t>
      </w:r>
      <w:r>
        <w:br/>
        <w:t>## [2980] "Web"               "Microstrategy/SDW" "Microstrategy/SDW"</w:t>
      </w:r>
      <w:r>
        <w:br/>
        <w:t>## [2983] "Web"               "Web"               "Microstrategy/SDW"</w:t>
      </w:r>
      <w:r>
        <w:br/>
        <w:t>## [2986] "Web"               "Microstrategy/SDW" "Microstrategy/SDW"</w:t>
      </w:r>
      <w:r>
        <w:br/>
        <w:t xml:space="preserve">## [2989] "Microstrategy/SDW" "Android"           "Web"              </w:t>
      </w:r>
      <w:r>
        <w:br/>
        <w:t>## [2992] "Web"               "Microstrategy/SDW" "Microstrategy/SDW"</w:t>
      </w:r>
      <w:r>
        <w:br/>
        <w:t>## [2995] "Microstrategy/SDW" "Microstrategy/SDW" "Microstrategy/SDW"</w:t>
      </w:r>
      <w:r>
        <w:br/>
      </w:r>
      <w:r>
        <w:lastRenderedPageBreak/>
        <w:t xml:space="preserve">## [2998] "Android"           "Microstrategy/SDW" "Web"              </w:t>
      </w:r>
      <w:r>
        <w:br/>
        <w:t xml:space="preserve">## [3001] "Microstrategy/SDW" "Microstrategy/SDW" "Web"              </w:t>
      </w:r>
      <w:r>
        <w:br/>
        <w:t>## [3004] "Web"               "Web"               "Microstrategy/SDW"</w:t>
      </w:r>
      <w:r>
        <w:br/>
        <w:t>## [3007] "Microstrategy/SDW" "Web"               "Microstrategy/SDW"</w:t>
      </w:r>
      <w:r>
        <w:br/>
        <w:t xml:space="preserve">## [3010] "Microstrategy/SDW" "Android"           "Web"              </w:t>
      </w:r>
      <w:r>
        <w:br/>
        <w:t>## [3013] "Microstrategy/SDW" "Web"               "Microstrategy/SDW"</w:t>
      </w:r>
      <w:r>
        <w:br/>
        <w:t>## [3016] "Microstrategy/SDW" "Android"           "Microstrategy/SDW"</w:t>
      </w:r>
      <w:r>
        <w:br/>
        <w:t xml:space="preserve">## [3019] "Microstrategy/SDW" "Microstrategy/SDW" "Android"          </w:t>
      </w:r>
      <w:r>
        <w:br/>
        <w:t xml:space="preserve">## [3022] "Microstrategy/SDW" "Web"               "Android"          </w:t>
      </w:r>
      <w:r>
        <w:br/>
        <w:t>## [3025] "Microstrategy/SDW" "Microstrategy/SDW" "Microstrategy/SDW"</w:t>
      </w:r>
      <w:r>
        <w:br/>
        <w:t xml:space="preserve">## [3028] "Android"           "Microstrategy/SDW" "Android"          </w:t>
      </w:r>
      <w:r>
        <w:br/>
        <w:t xml:space="preserve">## [3031] "Microstrategy/SDW" "Microstrategy/SDW" "Android"          </w:t>
      </w:r>
      <w:r>
        <w:br/>
        <w:t>## [3034] "Android"           "Microstrategy/SDW" "Microstrategy/SDW"</w:t>
      </w:r>
      <w:r>
        <w:br/>
        <w:t xml:space="preserve">## [3037] "Android"           "Microstrategy/SDW" "Android"          </w:t>
      </w:r>
      <w:r>
        <w:br/>
        <w:t xml:space="preserve">## [3040] "Android"           "Android"           "Android"          </w:t>
      </w:r>
      <w:r>
        <w:br/>
        <w:t>## [3043] "Microstrategy/SDW" "Microstrategy/SDW" "Microstrategy/SDW"</w:t>
      </w:r>
      <w:r>
        <w:br/>
        <w:t xml:space="preserve">## [3046] "Android"           "Android"           "Android"          </w:t>
      </w:r>
      <w:r>
        <w:br/>
        <w:t xml:space="preserve">## [3049] "Android"           "Microstrategy/SDW" "Web"              </w:t>
      </w:r>
      <w:r>
        <w:br/>
        <w:t>## [3052] "Android"           "Microstrategy/SDW" "Microstrategy/SDW"</w:t>
      </w:r>
      <w:r>
        <w:br/>
        <w:t>## [3055] "Microstrategy/SDW" "Microstrategy/SDW" "Microstrategy/SDW"</w:t>
      </w:r>
      <w:r>
        <w:br/>
        <w:t>## [3058] "Microstrategy/SDW" "Microstrategy/SDW" "Microstrategy/SDW"</w:t>
      </w:r>
      <w:r>
        <w:br/>
        <w:t>## [3061] "Microstrategy/SDW" "Web"               "Microstrategy/SDW"</w:t>
      </w:r>
      <w:r>
        <w:br/>
        <w:t>## [3064] "Web"               "Microstrategy/SDW" "Microstrategy/SDW"</w:t>
      </w:r>
      <w:r>
        <w:br/>
        <w:t>## [3067] "Microstrategy/SDW" "Microstrategy/SDW" "Microstrategy/SDW"</w:t>
      </w:r>
      <w:r>
        <w:br/>
        <w:t>## [3070] "Microstrategy/SDW" "Microstrategy/SDW" "Microstrategy/SDW"</w:t>
      </w:r>
      <w:r>
        <w:br/>
        <w:t>## [3073] "Microstrategy/SDW" "Microstrategy/SDW" "Microstrategy/SDW"</w:t>
      </w:r>
      <w:r>
        <w:br/>
        <w:t>## [3076] "Microstrategy/SDW" "Microstrategy/SDW" "Microstrategy/SDW"</w:t>
      </w:r>
      <w:r>
        <w:br/>
        <w:t>## [3079] "Microstrategy/SDW" "Web"               "Microstrategy/SDW"</w:t>
      </w:r>
      <w:r>
        <w:br/>
        <w:t>## [3082] "Microstrategy/SDW" "Web"               "Microstrategy/SDW"</w:t>
      </w:r>
      <w:r>
        <w:br/>
        <w:t>## [3085] "Microstrategy/SDW" "Android"           "Microstrategy/SDW"</w:t>
      </w:r>
      <w:r>
        <w:br/>
        <w:t>## [3088] "Microstrategy/SDW" "Microstrategy/SDW" "Microstrategy/SDW"</w:t>
      </w:r>
      <w:r>
        <w:br/>
        <w:t>## [3091] "Microstrategy/SDW" "Microstrategy/SDW" "Microstrategy/SDW"</w:t>
      </w:r>
      <w:r>
        <w:br/>
        <w:t xml:space="preserve">## [3094] "Microstrategy/SDW" "Microstrategy/SDW" "Android"          </w:t>
      </w:r>
      <w:r>
        <w:br/>
        <w:t>## [3097] "Android"           "Microstrategy/SDW" "Microstrategy/SDW"</w:t>
      </w:r>
      <w:r>
        <w:br/>
        <w:t>## [3100] "Android"           "Android"           "Microstrategy/SDW"</w:t>
      </w:r>
      <w:r>
        <w:br/>
        <w:t>## [3103] "Microstrategy/SDW" "Microstrategy/SDW" "Microstrategy/SDW"</w:t>
      </w:r>
      <w:r>
        <w:br/>
        <w:t>## [3106] "Microstrategy/SDW" "Microstrategy/SDW" "Microstrategy/SDW"</w:t>
      </w:r>
      <w:r>
        <w:br/>
      </w:r>
      <w:r>
        <w:lastRenderedPageBreak/>
        <w:t>## [3109] "Microstrategy/SDW" "Web"               "Microstrategy/SDW"</w:t>
      </w:r>
      <w:r>
        <w:br/>
        <w:t>## [3112] "Microstrategy/SDW" "Microstrategy/SDW" "Microstrategy/SDW"</w:t>
      </w:r>
      <w:r>
        <w:br/>
        <w:t>## [3115] "Microstrategy/SDW" "Microstrategy/SDW" "Microstrategy/SDW"</w:t>
      </w:r>
      <w:r>
        <w:br/>
        <w:t>## [3118] "Microstrategy/SDW" "Microstrategy/SDW" "Microstrategy/SDW"</w:t>
      </w:r>
      <w:r>
        <w:br/>
        <w:t>## [3121] "Microstrategy/SDW" "Microstrategy/SDW" "Microstrategy/SDW"</w:t>
      </w:r>
      <w:r>
        <w:br/>
        <w:t>## [3124] "Microstrategy/SDW" "Microstrategy/SDW" "Microstrategy/SDW"</w:t>
      </w:r>
      <w:r>
        <w:br/>
        <w:t>## [3127] "Microstrategy/SDW" "Microstrategy/SDW" "Microstrategy/SDW"</w:t>
      </w:r>
      <w:r>
        <w:br/>
        <w:t>## [3130] "Microstrategy/SDW" "Microstrategy/SDW" "Microstrategy/SDW"</w:t>
      </w:r>
      <w:r>
        <w:br/>
        <w:t>## [3133] "Microstrategy/SDW" "Microstrategy/SDW" "Microstrategy/SDW"</w:t>
      </w:r>
      <w:r>
        <w:br/>
        <w:t>## [3136] "Microstrategy/SDW" "Microstrategy/SDW" "Microstrategy/SDW"</w:t>
      </w:r>
      <w:r>
        <w:br/>
        <w:t>## [3139] "Microstrategy/SDW" "Microstrategy/SDW" "Microstrategy/SDW"</w:t>
      </w:r>
      <w:r>
        <w:br/>
        <w:t xml:space="preserve">## [3142] "Microstrategy/SDW" "Microstrategy/SDW" "Android"          </w:t>
      </w:r>
      <w:r>
        <w:br/>
        <w:t>## [3145] "Microstrategy/SDW" "Microstrategy/SDW" "Microstrategy/SDW"</w:t>
      </w:r>
      <w:r>
        <w:br/>
        <w:t>## [3148] "Android"           "Microstrategy/SDW" "Microstrategy/SDW"</w:t>
      </w:r>
      <w:r>
        <w:br/>
        <w:t xml:space="preserve">## [3151] "Web"               "Web"               "Web"              </w:t>
      </w:r>
      <w:r>
        <w:br/>
        <w:t>## [3154] "Web"               "Microstrategy/SDW" "Microstrategy/SDW"</w:t>
      </w:r>
      <w:r>
        <w:br/>
        <w:t xml:space="preserve">## [3157] "Microstrategy/SDW" "Microstrategy/SDW" "Android"          </w:t>
      </w:r>
      <w:r>
        <w:br/>
        <w:t>## [3160] "Microstrategy/SDW" "Microstrategy/SDW" "Microstrategy/SDW"</w:t>
      </w:r>
      <w:r>
        <w:br/>
        <w:t>## [3163] "Microstrategy/SDW" "Microstrategy/SDW" "Microstrategy/SDW"</w:t>
      </w:r>
      <w:r>
        <w:br/>
        <w:t>## [3166] "Microstrategy/SDW" "Microstrategy/SDW" "Microstrategy/SDW"</w:t>
      </w:r>
      <w:r>
        <w:br/>
        <w:t>## [3169] "Microstrategy/SDW" "Microstrategy/SDW" "Microstrategy/SDW"</w:t>
      </w:r>
      <w:r>
        <w:br/>
        <w:t>## [3172] "Microstrategy/SDW" "Microstrategy/SDW" "Microstrategy/SDW"</w:t>
      </w:r>
      <w:r>
        <w:br/>
        <w:t>## [3175] "Microstrategy/SDW" "Microstrategy/SDW" "Microstrategy/SDW"</w:t>
      </w:r>
      <w:r>
        <w:br/>
        <w:t>## [3178] "Microstrategy/SDW" "Microstrategy/SDW" "Microstrategy/SDW"</w:t>
      </w:r>
      <w:r>
        <w:br/>
        <w:t>## [3181] "Microstrategy/SDW" "Microstrategy/SDW" "Microstrategy/SDW"</w:t>
      </w:r>
      <w:r>
        <w:br/>
        <w:t>## [3184] "Microstrategy/SDW" "Microstrategy/SDW" "Microstrategy/SDW"</w:t>
      </w:r>
      <w:r>
        <w:br/>
        <w:t>## [3187] "Microstrategy/SDW" "Microstrategy/SDW" "Microstrategy/SDW"</w:t>
      </w:r>
      <w:r>
        <w:br/>
        <w:t>## [3190] "Microstrategy/SDW" "Microstrategy/SDW" "Microstrategy/SDW"</w:t>
      </w:r>
      <w:r>
        <w:br/>
        <w:t>## [3193] "Microstrategy/SDW" "Microstrategy/SDW" "Microstrategy/SDW"</w:t>
      </w:r>
      <w:r>
        <w:br/>
        <w:t>## [3196] "Microstrategy/SDW" "Microstrategy/SDW" "Microstrategy/SDW"</w:t>
      </w:r>
      <w:r>
        <w:br/>
        <w:t>## [3199] "Microstrategy/SDW" "Microstrategy/SDW" "Microstrategy/SDW"</w:t>
      </w:r>
      <w:r>
        <w:br/>
        <w:t>## [3202] "Microstrategy/SDW" "Microstrategy/SDW" "Microstrategy/SDW"</w:t>
      </w:r>
      <w:r>
        <w:br/>
        <w:t>## [3205] "Microstrategy/SDW" "Microstrategy/SDW" "Microstrategy/SDW"</w:t>
      </w:r>
      <w:r>
        <w:br/>
        <w:t>## [3208] "Microstrategy/SDW" "Microstrategy/SDW" "Microstrategy/SDW"</w:t>
      </w:r>
      <w:r>
        <w:br/>
        <w:t>## [3211] "Microstrategy/SDW" "Microstrategy/SDW" "Microstrategy/SDW"</w:t>
      </w:r>
      <w:r>
        <w:br/>
        <w:t>## [3214] "Microstrategy/SDW" "Microstrategy/SDW" "Microstrategy/SDW"</w:t>
      </w:r>
      <w:r>
        <w:br/>
        <w:t>## [3217] "Microstrategy/SDW" "Microstrategy/SDW" "Microstrategy/SDW"</w:t>
      </w:r>
      <w:r>
        <w:br/>
      </w:r>
      <w:r>
        <w:lastRenderedPageBreak/>
        <w:t>## [3220] "Microstrategy/SDW" "Microstrategy/SDW" "Microstrategy/SDW"</w:t>
      </w:r>
      <w:r>
        <w:br/>
        <w:t>## [3223] "Microstrategy/SDW" "Microstrategy/SDW" "Microstrategy/SDW"</w:t>
      </w:r>
      <w:r>
        <w:br/>
        <w:t>## [3226] "Microstrategy/SDW" "Microstrategy/SDW" "Microstrategy/SDW"</w:t>
      </w:r>
      <w:r>
        <w:br/>
        <w:t>## [3229] "Microstrategy/SDW" "Microstrategy/SDW" "Microstrategy/SDW"</w:t>
      </w:r>
      <w:r>
        <w:br/>
        <w:t>## [3232] "Microstrategy/SDW" "Android"           "Microstrategy/SDW"</w:t>
      </w:r>
      <w:r>
        <w:br/>
        <w:t>## [3235] "Microstrategy/SDW" "Microstrategy/SDW" "Microstrategy/SDW"</w:t>
      </w:r>
      <w:r>
        <w:br/>
        <w:t>## [3238] "Microstrategy/SDW" "Microstrategy/SDW" "Microstrategy/SDW"</w:t>
      </w:r>
      <w:r>
        <w:br/>
        <w:t>## [3241] "Microstrategy/SDW" "Microstrategy/SDW" "Microstrategy/SDW"</w:t>
      </w:r>
      <w:r>
        <w:br/>
        <w:t>## [3244] "Microstrategy/SDW" "Web"               "Microstrategy/SDW"</w:t>
      </w:r>
      <w:r>
        <w:br/>
        <w:t>## [3247] "Microstrategy/SDW" "Microstrategy/SDW" "Microstrategy/SDW"</w:t>
      </w:r>
      <w:r>
        <w:br/>
        <w:t>## [3250] "Microstrategy/SDW" "Microstrategy/SDW" "Microstrategy/SDW"</w:t>
      </w:r>
      <w:r>
        <w:br/>
        <w:t>## [3253] "Microstrategy/SDW" "Microstrategy/SDW" "Microstrategy/SDW"</w:t>
      </w:r>
      <w:r>
        <w:br/>
        <w:t>## [3256] "Microstrategy/SDW" "Microstrategy/SDW" "Microstrategy/SDW"</w:t>
      </w:r>
      <w:r>
        <w:br/>
        <w:t>## [3259] "Microstrategy/SDW" "Microstrategy/SDW" "Microstrategy/SDW"</w:t>
      </w:r>
      <w:r>
        <w:br/>
        <w:t>## [3262] "Microstrategy/SDW" "Microstrategy/SDW" "Microstrategy/SDW"</w:t>
      </w:r>
      <w:r>
        <w:br/>
        <w:t>## [3265] "Microstrategy/SDW" "Microstrategy/SDW" "Microstrategy/SDW"</w:t>
      </w:r>
      <w:r>
        <w:br/>
        <w:t>## [3268] "Microstrategy/SDW" "Microstrategy/SDW" "Microstrategy/SDW"</w:t>
      </w:r>
      <w:r>
        <w:br/>
        <w:t>## [3271] "Microstrategy/SDW" "Microstrategy/SDW" "Microstrategy/SDW"</w:t>
      </w:r>
      <w:r>
        <w:br/>
        <w:t>## [3274] "Microstrategy/SDW" "Microstrategy/SDW" "Microstrategy/SDW"</w:t>
      </w:r>
      <w:r>
        <w:br/>
        <w:t>## [3277] "Microstrategy/SDW" "Microstrategy/SDW" "Microstrategy/SDW"</w:t>
      </w:r>
      <w:r>
        <w:br/>
        <w:t>## [3280] "Microstrategy/SDW" "Microstrategy/SDW" "Microstrategy/SDW"</w:t>
      </w:r>
      <w:r>
        <w:br/>
        <w:t>## [3283] "Microstrategy/SDW" "Microstrategy/SDW" "Microstrategy/SDW"</w:t>
      </w:r>
      <w:r>
        <w:br/>
        <w:t>## [3286] "Microstrategy/SDW" "Microstrategy/SDW" "Microstrategy/SDW"</w:t>
      </w:r>
      <w:r>
        <w:br/>
        <w:t>## [3289] "Microstrategy/SDW" "Microstrategy/SDW" "Microstrategy/SDW"</w:t>
      </w:r>
      <w:r>
        <w:br/>
        <w:t>## [3292] "Microstrategy/SDW" "Microstrategy/SDW" "Microstrategy/SDW"</w:t>
      </w:r>
      <w:r>
        <w:br/>
        <w:t>## [3295] "Microstrategy/SDW" "Microstrategy/SDW" "Microstrategy/SDW"</w:t>
      </w:r>
      <w:r>
        <w:br/>
        <w:t>## [3298] "Microstrategy/SDW" "Microstrategy/SDW" "Microstrategy/SDW"</w:t>
      </w:r>
      <w:r>
        <w:br/>
        <w:t>## [3301] "Microstrategy/SDW" "Microstrategy/SDW" "Microstrategy/SDW"</w:t>
      </w:r>
      <w:r>
        <w:br/>
        <w:t>## [3304] "Microstrategy/SDW" "Microstrategy/SDW" "Microstrategy/SDW"</w:t>
      </w:r>
      <w:r>
        <w:br/>
        <w:t>## [3307] "Microstrategy/SDW" "Microstrategy/SDW" "Microstrategy/SDW"</w:t>
      </w:r>
      <w:r>
        <w:br/>
        <w:t>## [3310] "Microstrategy/SDW" "Microstrategy/SDW" "Microstrategy/SDW"</w:t>
      </w:r>
      <w:r>
        <w:br/>
        <w:t>## [3313] "Microstrategy/SDW" "Microstrategy/SDW" "Microstrategy/SDW"</w:t>
      </w:r>
      <w:r>
        <w:br/>
        <w:t>## [3316] "Microstrategy/SDW" "Microstrategy/SDW" "Microstrategy/SDW"</w:t>
      </w:r>
      <w:r>
        <w:br/>
        <w:t>## [3319] "Microstrategy/SDW" "Microstrategy/SDW" "Microstrategy/SDW"</w:t>
      </w:r>
      <w:r>
        <w:br/>
        <w:t>## [3322] "Microstrategy/SDW" "Microstrategy/SDW" "Microstrategy/SDW"</w:t>
      </w:r>
      <w:r>
        <w:br/>
        <w:t>## [3325] "Microstrategy/SDW" "Microstrategy/SDW" "Microstrategy/SDW"</w:t>
      </w:r>
      <w:r>
        <w:br/>
        <w:t>## [3328] "Microstrategy/SDW" "Microstrategy/SDW" "Microstrategy/SDW"</w:t>
      </w:r>
      <w:r>
        <w:br/>
      </w:r>
      <w:r>
        <w:lastRenderedPageBreak/>
        <w:t>## [3331] "Microstrategy/SDW" "Microstrategy/SDW" "Microstrategy/SDW"</w:t>
      </w:r>
      <w:r>
        <w:br/>
        <w:t>## [3334] "Microstrategy/SDW" "Microstrategy/SDW" "Microstrategy/SDW"</w:t>
      </w:r>
      <w:r>
        <w:br/>
        <w:t>## [3337] "Microstrategy/SDW" "Microstrategy/SDW" "Microstrategy/SDW"</w:t>
      </w:r>
      <w:r>
        <w:br/>
        <w:t>## [3340] "Microstrategy/SDW" "Microstrategy/SDW" "Microstrategy/SDW"</w:t>
      </w:r>
      <w:r>
        <w:br/>
        <w:t>## [3343] "Microstrategy/SDW" "Microstrategy/SDW" "Microstrategy/SDW"</w:t>
      </w:r>
      <w:r>
        <w:br/>
        <w:t>## [3346] "Microstrategy/SDW" "Microstrategy/SDW" "Microstrategy/SDW"</w:t>
      </w:r>
      <w:r>
        <w:br/>
        <w:t>## [3349] "Microstrategy/SDW" "Microstrategy/SDW" "Microstrategy/SDW"</w:t>
      </w:r>
      <w:r>
        <w:br/>
        <w:t>## [3352] "Microstrategy/SDW" "Microstrategy/SDW" "Microstrategy/SDW"</w:t>
      </w:r>
      <w:r>
        <w:br/>
        <w:t>## [3355] "Microstrategy/SDW" "Microstrategy/SDW" "Microstrategy/SDW"</w:t>
      </w:r>
      <w:r>
        <w:br/>
        <w:t>## [3358] "Microstrategy/SDW" "Microstrategy/SDW" "Microstrategy/SDW"</w:t>
      </w:r>
      <w:r>
        <w:br/>
        <w:t>## [3361] "Microstrategy/SDW" "Microstrategy/SDW" "Microstrategy/SDW"</w:t>
      </w:r>
      <w:r>
        <w:br/>
        <w:t>## [3364] "Microstrategy/SDW" "Microstrategy/SDW" "Microstrategy/SDW"</w:t>
      </w:r>
      <w:r>
        <w:br/>
        <w:t>## [3367] "Microstrategy/SDW" "Microstrategy/SDW" "Microstrategy/SDW"</w:t>
      </w:r>
      <w:r>
        <w:br/>
        <w:t>## [3370] "Microstrategy/SDW" "Microstrategy/SDW" "Microstrategy/SDW"</w:t>
      </w:r>
      <w:r>
        <w:br/>
        <w:t>## [3373] "Microstrategy/SDW" "Microstrategy/SDW" "Microstrategy/SDW"</w:t>
      </w:r>
      <w:r>
        <w:br/>
        <w:t>## [3376] "Microstrategy/SDW" "Microstrategy/SDW" "Microstrategy/SDW"</w:t>
      </w:r>
      <w:r>
        <w:br/>
        <w:t>## [3379] "Microstrategy/SDW" "Microstrategy/SDW" "Microstrategy/SDW"</w:t>
      </w:r>
      <w:r>
        <w:br/>
        <w:t>## [3382] "Microstrategy/SDW" "Microstrategy/SDW" "Microstrategy/SDW"</w:t>
      </w:r>
      <w:r>
        <w:br/>
        <w:t>## [3385] "Microstrategy/SDW" "Microstrategy/SDW" "Microstrategy/SDW"</w:t>
      </w:r>
      <w:r>
        <w:br/>
        <w:t>## [3388] "Microstrategy/SDW" "Microstrategy/SDW" "Microstrategy/SDW"</w:t>
      </w:r>
      <w:r>
        <w:br/>
        <w:t>## [3391] "Microstrategy/SDW" "Microstrategy/SDW" "Microstrategy/SDW"</w:t>
      </w:r>
      <w:r>
        <w:br/>
        <w:t xml:space="preserve">## [3394] "Microstrategy/SDW" "Microstrategy/SDW" "Web"              </w:t>
      </w:r>
      <w:r>
        <w:br/>
        <w:t>## [3397] "Microstrategy/SDW" "Web"               "Microstrategy/SDW"</w:t>
      </w:r>
      <w:r>
        <w:br/>
        <w:t>## [3400] "Android"           "Android"           "Microstrategy/SDW"</w:t>
      </w:r>
      <w:r>
        <w:br/>
        <w:t>## [3403] "Microstrategy/SDW" "Microstrategy/SDW" "Microstrategy/SDW"</w:t>
      </w:r>
      <w:r>
        <w:br/>
        <w:t xml:space="preserve">## [3406] "Android"           "Microstrategy/SDW" "Android"          </w:t>
      </w:r>
      <w:r>
        <w:br/>
        <w:t>## [3409] "Microstrategy/SDW" "Microstrategy/SDW" "Microstrategy/SDW"</w:t>
      </w:r>
      <w:r>
        <w:br/>
        <w:t>## [3412] "Microstrategy/SDW" "Microstrategy/SDW" "Microstrategy/SDW"</w:t>
      </w:r>
      <w:r>
        <w:br/>
        <w:t>## [3415] "Microstrategy/SDW" "Microstrategy/SDW" "Microstrategy/SDW"</w:t>
      </w:r>
      <w:r>
        <w:br/>
        <w:t>## [3418] "Microstrategy/SDW" "Microstrategy/SDW" "Microstrategy/SDW"</w:t>
      </w:r>
      <w:r>
        <w:br/>
        <w:t>## [3421] "Microstrategy/SDW" "Microstrategy/SDW" "Microstrategy/SDW"</w:t>
      </w:r>
      <w:r>
        <w:br/>
        <w:t>## [3424] "Microstrategy/SDW" "Microstrategy/SDW" "Microstrategy/SDW"</w:t>
      </w:r>
      <w:r>
        <w:br/>
        <w:t>## [3427] "Microstrategy/SDW" "Microstrategy/SDW" "Microstrategy/SDW"</w:t>
      </w:r>
      <w:r>
        <w:br/>
        <w:t>## [3430] "Microstrategy/SDW" "Microstrategy/SDW" "Microstrategy/SDW"</w:t>
      </w:r>
      <w:r>
        <w:br/>
        <w:t>## [3433] "Microstrategy/SDW" "Microstrategy/SDW" "Microstrategy/SDW"</w:t>
      </w:r>
      <w:r>
        <w:br/>
        <w:t>## [3436] "Microstrategy/SDW" "Microstrategy/SDW" "Microstrategy/SDW"</w:t>
      </w:r>
      <w:r>
        <w:br/>
        <w:t>## [3439] "Microstrategy/SDW" "Microstrategy/SDW" "Microstrategy/SDW"</w:t>
      </w:r>
      <w:r>
        <w:br/>
      </w:r>
      <w:r>
        <w:lastRenderedPageBreak/>
        <w:t>## [3442] "Microstrategy/SDW" "Microstrategy/SDW" "Microstrategy/SDW"</w:t>
      </w:r>
      <w:r>
        <w:br/>
        <w:t xml:space="preserve">## [3445] "Microstrategy/SDW" "Microstrategy/SDW" "Android"          </w:t>
      </w:r>
      <w:r>
        <w:br/>
        <w:t>## [3448] "Microstrategy/SDW" "Android"           "Microstrategy/SDW"</w:t>
      </w:r>
      <w:r>
        <w:br/>
        <w:t>## [3451] "Microstrategy/SDW" "Web"               "Microstrategy/SDW"</w:t>
      </w:r>
      <w:r>
        <w:br/>
        <w:t xml:space="preserve">## [3454] "Microstrategy/SDW" "Microstrategy/SDW" "Android"          </w:t>
      </w:r>
      <w:r>
        <w:br/>
        <w:t xml:space="preserve">## [3457] "Android"           "Android"           "Android"          </w:t>
      </w:r>
      <w:r>
        <w:br/>
        <w:t xml:space="preserve">## [3460] "Android"           "Android"           "Android"          </w:t>
      </w:r>
      <w:r>
        <w:br/>
        <w:t xml:space="preserve">## [3463] "Android"           "Android"           "Android"          </w:t>
      </w:r>
      <w:r>
        <w:br/>
        <w:t xml:space="preserve">## [3466] "Android"           "Android"           "Android"          </w:t>
      </w:r>
      <w:r>
        <w:br/>
        <w:t xml:space="preserve">## [3469] "Android"           "Android"           "Android"          </w:t>
      </w:r>
      <w:r>
        <w:br/>
        <w:t xml:space="preserve">## [3472] "Android"           "Android"           "Android"          </w:t>
      </w:r>
      <w:r>
        <w:br/>
        <w:t xml:space="preserve">## [3475] "Android"           "Android"           "Android"          </w:t>
      </w:r>
      <w:r>
        <w:br/>
        <w:t xml:space="preserve">## [3478] "Android"           "Android"           "Android"          </w:t>
      </w:r>
      <w:r>
        <w:br/>
        <w:t>## [3481] "Microstrategy/SDW" "Microstrategy/SDW" "Microstrategy/SDW"</w:t>
      </w:r>
      <w:r>
        <w:br/>
        <w:t>## [3484] "Microstrategy/SDW" "Microstrategy/SDW" "Microstrategy/SDW"</w:t>
      </w:r>
      <w:r>
        <w:br/>
        <w:t>## [3487] "Microstrategy/SDW" "Microstrategy/SDW" "Microstrategy/SDW"</w:t>
      </w:r>
      <w:r>
        <w:br/>
        <w:t>## [3490] "Microstrategy/SDW" "Microstrategy/SDW" "Microstrategy/SDW"</w:t>
      </w:r>
      <w:r>
        <w:br/>
        <w:t>## [3493] "Microstrategy/SDW" "Microstrategy/SDW" "Microstrategy/SDW"</w:t>
      </w:r>
      <w:r>
        <w:br/>
        <w:t>## [3496] "Microstrategy/SDW" "Microstrategy/SDW" "Microstrategy/SDW"</w:t>
      </w:r>
      <w:r>
        <w:br/>
        <w:t>## [3499] "Microstrategy/SDW" "Microstrategy/SDW" "Microstrategy/SDW"</w:t>
      </w:r>
      <w:r>
        <w:br/>
        <w:t>## [3502] "Microstrategy/SDW" "Microstrategy/SDW" "Microstrategy/SDW"</w:t>
      </w:r>
      <w:r>
        <w:br/>
        <w:t>## [3505] "Microstrategy/SDW" "Microstrategy/SDW" "Microstrategy/SDW"</w:t>
      </w:r>
      <w:r>
        <w:br/>
        <w:t>## [3508] "Microstrategy/SDW" "Microstrategy/SDW" "Microstrategy/SDW"</w:t>
      </w:r>
      <w:r>
        <w:br/>
        <w:t>## [3511] "Microstrategy/SDW" "Microstrategy/SDW" "Microstrategy/SDW"</w:t>
      </w:r>
      <w:r>
        <w:br/>
        <w:t>## [3514] "Microstrategy/SDW" "Microstrategy/SDW" "Microstrategy/SDW"</w:t>
      </w:r>
      <w:r>
        <w:br/>
        <w:t>## [3517] "Microstrategy/SDW" "Microstrategy/SDW" "Microstrategy/SDW"</w:t>
      </w:r>
      <w:r>
        <w:br/>
        <w:t>## [3520] "Microstrategy/SDW" "Microstrategy/SDW" "Microstrategy/SDW"</w:t>
      </w:r>
      <w:r>
        <w:br/>
        <w:t>## [3523] "Microstrategy/SDW" "Microstrategy/SDW" "Microstrategy/SDW"</w:t>
      </w:r>
      <w:r>
        <w:br/>
        <w:t>## [3526] "Microstrategy/SDW" "Microstrategy/SDW" "Microstrategy/SDW"</w:t>
      </w:r>
      <w:r>
        <w:br/>
        <w:t>## [3529] "Microstrategy/SDW" "Microstrategy/SDW" "Microstrategy/SDW"</w:t>
      </w:r>
      <w:r>
        <w:br/>
        <w:t>## [3532] "Microstrategy/SDW" "Microstrategy/SDW" "Microstrategy/SDW"</w:t>
      </w:r>
      <w:r>
        <w:br/>
        <w:t>## [3535] "Microstrategy/SDW" "Microstrategy/SDW" "Microstrategy/SDW"</w:t>
      </w:r>
      <w:r>
        <w:br/>
        <w:t>## [3538] "Microstrategy/SDW" "Microstrategy/SDW" "Microstrategy/SDW"</w:t>
      </w:r>
      <w:r>
        <w:br/>
        <w:t>## [3541] "Microstrategy/SDW" "Microstrategy/SDW" "Microstrategy/SDW"</w:t>
      </w:r>
      <w:r>
        <w:br/>
        <w:t xml:space="preserve">## [3544] "Microstrategy/SDW" "Microstrategy/SDW" "Android"          </w:t>
      </w:r>
      <w:r>
        <w:br/>
        <w:t>## [3547] "Microstrategy/SDW" "Microstrategy/SDW" "Microstrategy/SDW"</w:t>
      </w:r>
      <w:r>
        <w:br/>
        <w:t>## [3550] "Microstrategy/SDW" "Microstrategy/SDW" "Microstrategy/SDW"</w:t>
      </w:r>
      <w:r>
        <w:br/>
      </w:r>
      <w:r>
        <w:lastRenderedPageBreak/>
        <w:t xml:space="preserve">## [3553] "Microstrategy/SDW" "Microstrategy/SDW" "Android"          </w:t>
      </w:r>
      <w:r>
        <w:br/>
        <w:t>## [3556] "Microstrategy/SDW" "Microstrategy/SDW" "Microstrategy/SDW"</w:t>
      </w:r>
      <w:r>
        <w:br/>
        <w:t>## [3559] "Microstrategy/SDW" "Microstrategy/SDW" "Microstrategy/SDW"</w:t>
      </w:r>
      <w:r>
        <w:br/>
        <w:t>## [3562] "Microstrategy/SDW" "Microstrategy/SDW" "Microstrategy/SDW"</w:t>
      </w:r>
      <w:r>
        <w:br/>
        <w:t>## [3565] "Microstrategy/SDW" "Microstrategy/SDW" "Microstrategy/SDW"</w:t>
      </w:r>
      <w:r>
        <w:br/>
        <w:t>## [3568] "Microstrategy/SDW" "Microstrategy/SDW" "Microstrategy/SDW"</w:t>
      </w:r>
      <w:r>
        <w:br/>
        <w:t>## [3571] "Microstrategy/SDW" "Microstrategy/SDW" "Microstrategy/SDW"</w:t>
      </w:r>
      <w:r>
        <w:br/>
        <w:t>## [3574] "Microstrategy/SDW" "Microstrategy/SDW" "Microstrategy/SDW"</w:t>
      </w:r>
      <w:r>
        <w:br/>
        <w:t>## [3577] "Microstrategy/SDW" "Microstrategy/SDW" "Microstrategy/SDW"</w:t>
      </w:r>
      <w:r>
        <w:br/>
        <w:t>## [3580] "Microstrategy/SDW" "Microstrategy/SDW" "Microstrategy/SDW"</w:t>
      </w:r>
      <w:r>
        <w:br/>
        <w:t>## [3583] "Microstrategy/SDW" "Microstrategy/SDW" "Microstrategy/SDW"</w:t>
      </w:r>
      <w:r>
        <w:br/>
        <w:t>## [3586] "Microstrategy/SDW" "Microstrategy/SDW" "Microstrategy/SDW"</w:t>
      </w:r>
      <w:r>
        <w:br/>
        <w:t>## [3589] "Microstrategy/SDW" "Microstrategy/SDW" "Microstrategy/SDW"</w:t>
      </w:r>
      <w:r>
        <w:br/>
        <w:t>## [3592] "Microstrategy/SDW" "Microstrategy/SDW" "Microstrategy/SDW"</w:t>
      </w:r>
      <w:r>
        <w:br/>
        <w:t>## [3595] "Microstrategy/SDW" "Microstrategy/SDW" "Microstrategy/SDW"</w:t>
      </w:r>
      <w:r>
        <w:br/>
        <w:t>## [3598] "Microstrategy/SDW" "Microstrategy/SDW" "Microstrategy/SDW"</w:t>
      </w:r>
      <w:r>
        <w:br/>
        <w:t>## [3601] "Microstrategy/SDW" "Microstrategy/SDW" "Microstrategy/SDW"</w:t>
      </w:r>
      <w:r>
        <w:br/>
        <w:t>## [3604] "Microstrategy/SDW" "Microstrategy/SDW" "Microstrategy/SDW"</w:t>
      </w:r>
      <w:r>
        <w:br/>
        <w:t>## [3607] "Microstrategy/SDW" "Microstrategy/SDW" "Microstrategy/SDW"</w:t>
      </w:r>
      <w:r>
        <w:br/>
        <w:t>## [3610] "Microstrategy/SDW" "Android"           "Microstrategy/SDW"</w:t>
      </w:r>
      <w:r>
        <w:br/>
        <w:t>## [3613] "Microstrategy/SDW" "Microstrategy/SDW" "Microstrategy/SDW"</w:t>
      </w:r>
      <w:r>
        <w:br/>
        <w:t>## [3616] "Microstrategy/SDW" "Microstrategy/SDW" "Microstrategy/SDW"</w:t>
      </w:r>
      <w:r>
        <w:br/>
        <w:t>## [3619] "Microstrategy/SDW" "Microstrategy/SDW" "Microstrategy/SDW"</w:t>
      </w:r>
      <w:r>
        <w:br/>
        <w:t>## [3622] "Microstrategy/SDW" "Microstrategy/SDW" "Microstrategy/SDW"</w:t>
      </w:r>
      <w:r>
        <w:br/>
        <w:t>## [3625] "Microstrategy/SDW" "Microstrategy/SDW" "Microstrategy/SDW"</w:t>
      </w:r>
      <w:r>
        <w:br/>
        <w:t>## [3628] "Microstrategy/SDW" "Microstrategy/SDW" "Microstrategy/SDW"</w:t>
      </w:r>
      <w:r>
        <w:br/>
        <w:t>## [3631] "Microstrategy/SDW" "Microstrategy/SDW" "Microstrategy/SDW"</w:t>
      </w:r>
      <w:r>
        <w:br/>
        <w:t>## [3634] "Microstrategy/SDW" "Microstrategy/SDW" "Microstrategy/SDW"</w:t>
      </w:r>
      <w:r>
        <w:br/>
        <w:t>## [3637] "Microstrategy/SDW" "Microstrategy/SDW" "Microstrategy/SDW"</w:t>
      </w:r>
      <w:r>
        <w:br/>
        <w:t>## [3640] "Microstrategy/SDW" "Microstrategy/SDW" "Microstrategy/SDW"</w:t>
      </w:r>
      <w:r>
        <w:br/>
        <w:t>## [3643] "Web"               "Microstrategy/SDW" "Microstrategy/SDW"</w:t>
      </w:r>
      <w:r>
        <w:br/>
        <w:t>## [3646] "Microstrategy/SDW" "Microstrategy/SDW" "Microstrategy/SDW"</w:t>
      </w:r>
      <w:r>
        <w:br/>
        <w:t>## [3649] "Microstrategy/SDW" "Microstrategy/SDW" "Microstrategy/SDW"</w:t>
      </w:r>
      <w:r>
        <w:br/>
        <w:t>## [3652] "Microstrategy/SDW" "Microstrategy/SDW" "Microstrategy/SDW"</w:t>
      </w:r>
      <w:r>
        <w:br/>
        <w:t xml:space="preserve">## [3655] "Microstrategy/SDW" "Microstrategy/SDW" "Web"              </w:t>
      </w:r>
      <w:r>
        <w:br/>
        <w:t xml:space="preserve">## [3658] "Web"               "Paper-based"       "Web"              </w:t>
      </w:r>
      <w:r>
        <w:br/>
        <w:t>## [3661] "Android"           "Web"               "Microstrategy/SDW"</w:t>
      </w:r>
      <w:r>
        <w:br/>
      </w:r>
      <w:r>
        <w:lastRenderedPageBreak/>
        <w:t xml:space="preserve">## [3664] "Microstrategy/SDW" "Android"           "Web"              </w:t>
      </w:r>
      <w:r>
        <w:br/>
        <w:t>## [3667] "Microstrategy/SDW" "Microstrategy/SDW" "Microstrategy/SDW"</w:t>
      </w:r>
      <w:r>
        <w:br/>
        <w:t xml:space="preserve">## [3670] "Microstrategy/SDW" "Web"               "Paper-based"      </w:t>
      </w:r>
      <w:r>
        <w:br/>
        <w:t xml:space="preserve">## [3673] "Microstrategy/SDW" "Web"               "Web"              </w:t>
      </w:r>
      <w:r>
        <w:br/>
        <w:t xml:space="preserve">## [3676] "iOS"               "iOS"               "iOS"              </w:t>
      </w:r>
      <w:r>
        <w:br/>
        <w:t xml:space="preserve">## [3679] "iOS"               "Paper-based"       "Android"          </w:t>
      </w:r>
      <w:r>
        <w:br/>
        <w:t xml:space="preserve">## [3682] "Web"               "Web"               "iOS"              </w:t>
      </w:r>
      <w:r>
        <w:br/>
        <w:t xml:space="preserve">## [3685] "Android"           "Microstrategy/SDW" "Android"          </w:t>
      </w:r>
      <w:r>
        <w:br/>
        <w:t xml:space="preserve">## [3688] "Android"           "Web"               "Android"          </w:t>
      </w:r>
      <w:r>
        <w:br/>
        <w:t xml:space="preserve">## [3691] "Web"               "Web"               "iOS"              </w:t>
      </w:r>
      <w:r>
        <w:br/>
        <w:t xml:space="preserve">## [3694] "Android"           "Web"               "Android"          </w:t>
      </w:r>
      <w:r>
        <w:br/>
        <w:t xml:space="preserve">## [3697] "Microstrategy/SDW" "Web"               "Web"              </w:t>
      </w:r>
      <w:r>
        <w:br/>
        <w:t>## [3700] "Android"           "Microstrategy/SDW" "Microstrategy/SDW"</w:t>
      </w:r>
      <w:r>
        <w:br/>
        <w:t xml:space="preserve">## [3703] "Microstrategy/SDW" "Web"               "Web"              </w:t>
      </w:r>
      <w:r>
        <w:br/>
        <w:t>## [3706] "Microstrategy/SDW" "Microstrategy/SDW" "Microstrategy/SDW"</w:t>
      </w:r>
      <w:r>
        <w:br/>
        <w:t>## [3709] "Microstrategy/SDW" "Microstrategy/SDW" "Microstrategy/SDW"</w:t>
      </w:r>
      <w:r>
        <w:br/>
        <w:t>## [3712] "Microstrategy/SDW" "Microstrategy/SDW" "Microstrategy/SDW"</w:t>
      </w:r>
      <w:r>
        <w:br/>
        <w:t>## [3715] "Microstrategy/SDW" "Microstrategy/SDW" "Microstrategy/SDW"</w:t>
      </w:r>
      <w:r>
        <w:br/>
        <w:t>## [3718] "Microstrategy/SDW" "Microstrategy/SDW" "Microstrategy/SDW"</w:t>
      </w:r>
      <w:r>
        <w:br/>
        <w:t>## [3721] "Microstrategy/SDW" "Microstrategy/SDW" "Microstrategy/SDW"</w:t>
      </w:r>
      <w:r>
        <w:br/>
        <w:t>## [3724] "Microstrategy/SDW" "Microstrategy/SDW" "Microstrategy/SDW"</w:t>
      </w:r>
      <w:r>
        <w:br/>
        <w:t xml:space="preserve">## [3727] "Android"           "Microstrategy/SDW" "Android"          </w:t>
      </w:r>
      <w:r>
        <w:br/>
        <w:t xml:space="preserve">## [3730] "Android"           "Android"           "Android"          </w:t>
      </w:r>
      <w:r>
        <w:br/>
        <w:t>## [3733] "Microstrategy/SDW" "Android"           "Microstrategy/SDW"</w:t>
      </w:r>
      <w:r>
        <w:br/>
        <w:t>## [3736] "Microstrategy/SDW" "Microstrategy/SDW" "Microstrategy/SDW"</w:t>
      </w:r>
      <w:r>
        <w:br/>
        <w:t xml:space="preserve">## [3739] "Web"               "Microstrategy/SDW" "Web"              </w:t>
      </w:r>
      <w:r>
        <w:br/>
        <w:t>## [3742] "Web"               "Web"               "Microstrategy/SDW"</w:t>
      </w:r>
      <w:r>
        <w:br/>
        <w:t xml:space="preserve">## [3745] "Microstrategy/SDW" "Web"               "Web"              </w:t>
      </w:r>
      <w:r>
        <w:br/>
        <w:t xml:space="preserve">## [3748] "Microstrategy/SDW" "Microstrategy/SDW" "Web"              </w:t>
      </w:r>
      <w:r>
        <w:br/>
        <w:t>## [3751] "Web"               "Paper-based"       "Microstrategy/SDW"</w:t>
      </w:r>
      <w:r>
        <w:br/>
        <w:t xml:space="preserve">## [3754] "Microstrategy/SDW" "Web"               "Web"              </w:t>
      </w:r>
      <w:r>
        <w:br/>
        <w:t xml:space="preserve">## [3757] "Microstrategy/SDW" "iOS"               "iOS"              </w:t>
      </w:r>
      <w:r>
        <w:br/>
        <w:t>## [3760] "Microstrategy/SDW" "Paper-based"       "Microstrategy/SDW"</w:t>
      </w:r>
      <w:r>
        <w:br/>
        <w:t>## [3763] "Microstrategy/SDW" "iOS"               "Microstrategy/SDW"</w:t>
      </w:r>
      <w:r>
        <w:br/>
        <w:t>## [3766] "Android"           "Microstrategy/SDW" "Microstrategy/SDW"</w:t>
      </w:r>
      <w:r>
        <w:br/>
        <w:t>## [3769] "Microstrategy/SDW" "Microstrategy/SDW" "Microstrategy/SDW"</w:t>
      </w:r>
      <w:r>
        <w:br/>
        <w:t>## [3772] "Microstrategy/SDW" "Microstrategy/SDW" "Microstrategy/SDW"</w:t>
      </w:r>
      <w:r>
        <w:br/>
      </w:r>
      <w:r>
        <w:lastRenderedPageBreak/>
        <w:t>## [3775] "Microstrategy/SDW" "Microstrategy/SDW" "Microstrategy/SDW"</w:t>
      </w:r>
      <w:r>
        <w:br/>
        <w:t>## [3778] "Microstrategy/SDW" "Microstrategy/SDW" "Microstrategy/SDW"</w:t>
      </w:r>
      <w:r>
        <w:br/>
        <w:t>## [3781] "Microstrategy/SDW" "Microstrategy/SDW" "Microstrategy/SDW"</w:t>
      </w:r>
      <w:r>
        <w:br/>
        <w:t>## [3784] "Microstrategy/SDW" "Microstrategy/SDW" "Microstrategy/SDW"</w:t>
      </w:r>
      <w:r>
        <w:br/>
        <w:t>## [3787] "Microstrategy/SDW" "Microstrategy/SDW" "Microstrategy/SDW"</w:t>
      </w:r>
      <w:r>
        <w:br/>
        <w:t>## [3790] "Microstrategy/SDW" "Microstrategy/SDW" "Microstrategy/SDW"</w:t>
      </w:r>
      <w:r>
        <w:br/>
        <w:t>## [3793] "Microstrategy/SDW" "Microstrategy/SDW" "Microstrategy/SDW"</w:t>
      </w:r>
      <w:r>
        <w:br/>
        <w:t>## [3796] "Microstrategy/SDW" "Microstrategy/SDW" "Microstrategy/SDW"</w:t>
      </w:r>
      <w:r>
        <w:br/>
        <w:t>## [3799] "Microstrategy/SDW" "Microstrategy/SDW" "Microstrategy/SDW"</w:t>
      </w:r>
      <w:r>
        <w:br/>
        <w:t>## [3802] "Microstrategy/SDW" "Microstrategy/SDW" "Microstrategy/SDW"</w:t>
      </w:r>
      <w:r>
        <w:br/>
        <w:t>## [3805] "Microstrategy/SDW" "Microstrategy/SDW" "Microstrategy/SDW"</w:t>
      </w:r>
      <w:r>
        <w:br/>
        <w:t>## [3808] "Microstrategy/SDW" "Microstrategy/SDW" "Microstrategy/SDW"</w:t>
      </w:r>
      <w:r>
        <w:br/>
        <w:t>## [3811] "Microstrategy/SDW" "Microstrategy/SDW" "Microstrategy/SDW"</w:t>
      </w:r>
      <w:r>
        <w:br/>
        <w:t>## [3814] "Microstrategy/SDW" "Microstrategy/SDW" "Microstrategy/SDW"</w:t>
      </w:r>
      <w:r>
        <w:br/>
        <w:t>## [3817] "Microstrategy/SDW" "Microstrategy/SDW" "Microstrategy/SDW"</w:t>
      </w:r>
      <w:r>
        <w:br/>
        <w:t>## [3820] "Microstrategy/SDW" "Microstrategy/SDW" "Microstrategy/SDW"</w:t>
      </w:r>
      <w:r>
        <w:br/>
        <w:t>## [3823] "Microstrategy/SDW" "Microstrategy/SDW" "Microstrategy/SDW"</w:t>
      </w:r>
      <w:r>
        <w:br/>
        <w:t>## [3826] "Microstrategy/SDW" "Microstrategy/SDW" "Microstrategy/SDW"</w:t>
      </w:r>
      <w:r>
        <w:br/>
        <w:t>## [3829] "Microstrategy/SDW" "Microstrategy/SDW" "Microstrategy/SDW"</w:t>
      </w:r>
      <w:r>
        <w:br/>
        <w:t>## [3832] "Microstrategy/SDW" "Microstrategy/SDW" "Microstrategy/SDW"</w:t>
      </w:r>
      <w:r>
        <w:br/>
        <w:t>## [3835] "Web"               "Microstrategy/SDW" "Microstrategy/SDW"</w:t>
      </w:r>
      <w:r>
        <w:br/>
        <w:t>## [3838] "Microstrategy/SDW" "Microstrategy/SDW" "Microstrategy/SDW"</w:t>
      </w:r>
      <w:r>
        <w:br/>
        <w:t xml:space="preserve">## [3841] "Microstrategy/SDW" "Microstrategy/SDW" "Android"          </w:t>
      </w:r>
      <w:r>
        <w:br/>
        <w:t xml:space="preserve">## [3844] "Android"           "Microstrategy/SDW" "Android"          </w:t>
      </w:r>
      <w:r>
        <w:br/>
        <w:t>## [3847] "Android"           "Android"           "Microstrategy/SDW"</w:t>
      </w:r>
      <w:r>
        <w:br/>
        <w:t xml:space="preserve">## [3850] "Microstrategy/SDW" "Web"               "Web"              </w:t>
      </w:r>
      <w:r>
        <w:br/>
        <w:t xml:space="preserve">## [3853] "Web"               "Web"               "Web"              </w:t>
      </w:r>
      <w:r>
        <w:br/>
        <w:t xml:space="preserve">## [3856] "Web"               "Web"               "Web"              </w:t>
      </w:r>
      <w:r>
        <w:br/>
        <w:t xml:space="preserve">## [3859] "Web"               "Web"               "Web"              </w:t>
      </w:r>
      <w:r>
        <w:br/>
        <w:t>## [3862] "Web"               "Microstrategy/SDW" "Microstrategy/SDW"</w:t>
      </w:r>
      <w:r>
        <w:br/>
        <w:t>## [3865] "Microstrategy/SDW" "Paper-based"       "Microstrategy/SDW"</w:t>
      </w:r>
      <w:r>
        <w:br/>
        <w:t>## [3868] "Microstrategy/SDW" "Microstrategy/SDW" "Microstrategy/SDW"</w:t>
      </w:r>
      <w:r>
        <w:br/>
        <w:t>## [3871] "Microstrategy/SDW" "Microstrategy/SDW" "Microstrategy/SDW"</w:t>
      </w:r>
      <w:r>
        <w:br/>
        <w:t>## [3874] "Microstrategy/SDW" "Microstrategy/SDW" "Microstrategy/SDW"</w:t>
      </w:r>
      <w:r>
        <w:br/>
        <w:t>## [3877] "Microstrategy/SDW" "Web"               "Microstrategy/SDW"</w:t>
      </w:r>
      <w:r>
        <w:br/>
        <w:t>## [3880] "Microstrategy/SDW" "Microstrategy/SDW" "Microstrategy/SDW"</w:t>
      </w:r>
      <w:r>
        <w:br/>
        <w:t>## [3883] "Microstrategy/SDW" "Web"               "Microstrategy/SDW"</w:t>
      </w:r>
      <w:r>
        <w:br/>
      </w:r>
      <w:r>
        <w:lastRenderedPageBreak/>
        <w:t xml:space="preserve">## [3886] "Web"               "Web"               "iOS"              </w:t>
      </w:r>
      <w:r>
        <w:br/>
        <w:t xml:space="preserve">## [3889] "Microstrategy/SDW" "Microstrategy/SDW" "iOS"              </w:t>
      </w:r>
      <w:r>
        <w:br/>
        <w:t xml:space="preserve">## [3892] "Android"           "iOS"               "Web"              </w:t>
      </w:r>
      <w:r>
        <w:br/>
        <w:t>## [3895] "iOS"               "iOS"               "Microstrategy/SDW"</w:t>
      </w:r>
      <w:r>
        <w:br/>
        <w:t>## [3898] "Android"           "iOS"               "Microstrategy/SDW"</w:t>
      </w:r>
      <w:r>
        <w:br/>
        <w:t xml:space="preserve">## [3901] "iOS"               "Web"               "Android"          </w:t>
      </w:r>
      <w:r>
        <w:br/>
        <w:t xml:space="preserve">## [3904] "Web"               "Microstrategy/SDW" "Android"          </w:t>
      </w:r>
      <w:r>
        <w:br/>
        <w:t xml:space="preserve">## [3907] "Microstrategy/SDW" "iOS"               "iOS"              </w:t>
      </w:r>
      <w:r>
        <w:br/>
        <w:t>## [3910] "Android"           "Microstrategy/SDW" "Microstrategy/SDW"</w:t>
      </w:r>
      <w:r>
        <w:br/>
        <w:t>## [3913] "Microstrategy/SDW" "Microstrategy/SDW" "Microstrategy/SDW"</w:t>
      </w:r>
      <w:r>
        <w:br/>
        <w:t>## [3916] "Microstrategy/SDW" "Microstrategy/SDW" "Microstrategy/SDW"</w:t>
      </w:r>
      <w:r>
        <w:br/>
        <w:t>## [3919] "Microstrategy/SDW" "Android"           "Microstrategy/SDW"</w:t>
      </w:r>
      <w:r>
        <w:br/>
        <w:t xml:space="preserve">## [3922] "Android"           "Microstrategy/SDW" "Android"          </w:t>
      </w:r>
      <w:r>
        <w:br/>
        <w:t>## [3925] "Microstrategy/SDW" "Microstrategy/SDW" "Microstrategy/SDW"</w:t>
      </w:r>
      <w:r>
        <w:br/>
        <w:t xml:space="preserve">## [3928] "Microstrategy/SDW" "Microstrategy/SDW" "Android"          </w:t>
      </w:r>
      <w:r>
        <w:br/>
        <w:t xml:space="preserve">## [3931] "Web"               "Web"               "Android"          </w:t>
      </w:r>
      <w:r>
        <w:br/>
        <w:t>## [3934] "Web"               "Microstrategy/SDW" "Microstrategy/SDW"</w:t>
      </w:r>
      <w:r>
        <w:br/>
        <w:t>## [3937] "Microstrategy/SDW" "Microstrategy/SDW" "Microstrategy/SDW"</w:t>
      </w:r>
      <w:r>
        <w:br/>
        <w:t xml:space="preserve">## [3940] "Microstrategy/SDW" "Microstrategy/SDW" "iOS"              </w:t>
      </w:r>
      <w:r>
        <w:br/>
        <w:t>## [3943] "Microstrategy/SDW" "Microstrategy/SDW" "Microstrategy/SDW"</w:t>
      </w:r>
      <w:r>
        <w:br/>
        <w:t xml:space="preserve">## [3946] "Android"           "Microstrategy/SDW" "Web"              </w:t>
      </w:r>
      <w:r>
        <w:br/>
        <w:t>## [3949] "iOS"               "Microstrategy/SDW" "Microstrategy/SDW"</w:t>
      </w:r>
      <w:r>
        <w:br/>
        <w:t xml:space="preserve">## [3952] "iOS"               "Web"               "Web"              </w:t>
      </w:r>
      <w:r>
        <w:br/>
        <w:t xml:space="preserve">## [3955] "Microstrategy/SDW" "Microstrategy/SDW" "iOS"              </w:t>
      </w:r>
      <w:r>
        <w:br/>
        <w:t xml:space="preserve">## [3958] "Microstrategy/SDW" "Microstrategy/SDW" "iOS"              </w:t>
      </w:r>
      <w:r>
        <w:br/>
        <w:t xml:space="preserve">## [3961] "Microstrategy/SDW" "Microstrategy/SDW" "Android"          </w:t>
      </w:r>
      <w:r>
        <w:br/>
        <w:t>## [3964] "Web"               "Web"               "Microstrategy/SDW"</w:t>
      </w:r>
      <w:r>
        <w:br/>
        <w:t>## [3967] "Android"           "Microstrategy/SDW" "Microstrategy/SDW"</w:t>
      </w:r>
      <w:r>
        <w:br/>
        <w:t>## [3970] "Web"               "Web"               "Microstrategy/SDW"</w:t>
      </w:r>
      <w:r>
        <w:br/>
        <w:t xml:space="preserve">## [3973] "Web"               "Web"               "Web"              </w:t>
      </w:r>
      <w:r>
        <w:br/>
        <w:t xml:space="preserve">## [3976] "Web"               "Web"               "Web"              </w:t>
      </w:r>
      <w:r>
        <w:br/>
        <w:t xml:space="preserve">## [3979] "Web"               "Web"               "Web"              </w:t>
      </w:r>
      <w:r>
        <w:br/>
        <w:t xml:space="preserve">## [3982] "Web"               "Web"               "Web"              </w:t>
      </w:r>
      <w:r>
        <w:br/>
        <w:t xml:space="preserve">## [3985] "Web"               "Web"               "Web"              </w:t>
      </w:r>
      <w:r>
        <w:br/>
        <w:t xml:space="preserve">## [3988] "Web"               "Web"               "Web"              </w:t>
      </w:r>
      <w:r>
        <w:br/>
        <w:t xml:space="preserve">## [3991] "Web"               "Web"               "Web"              </w:t>
      </w:r>
      <w:r>
        <w:br/>
        <w:t xml:space="preserve">## [3994] "Microstrategy/SDW" "Android"           "Web"              </w:t>
      </w:r>
      <w:r>
        <w:br/>
      </w:r>
      <w:r>
        <w:lastRenderedPageBreak/>
        <w:t xml:space="preserve">## [3997] "Web"               "Microstrategy/SDW" "Web"              </w:t>
      </w:r>
      <w:r>
        <w:br/>
        <w:t xml:space="preserve">## [4000] "Web"               "Web"               "Web"              </w:t>
      </w:r>
      <w:r>
        <w:br/>
        <w:t xml:space="preserve">## [4003] "Web"               "Web"               "Web"              </w:t>
      </w:r>
      <w:r>
        <w:br/>
        <w:t xml:space="preserve">## [4006] "Web"               "Web"               "Web"              </w:t>
      </w:r>
      <w:r>
        <w:br/>
        <w:t xml:space="preserve">## [4009] "Web"               "Microstrategy/SDW" "Web"              </w:t>
      </w:r>
      <w:r>
        <w:br/>
        <w:t xml:space="preserve">## [4012] "Web"               "Web"               "Web"              </w:t>
      </w:r>
      <w:r>
        <w:br/>
        <w:t xml:space="preserve">## [4015] "Web"               "Web"               "Android"          </w:t>
      </w:r>
      <w:r>
        <w:br/>
        <w:t xml:space="preserve">## [4018] "Web"               "Web"               "Web"              </w:t>
      </w:r>
      <w:r>
        <w:br/>
        <w:t xml:space="preserve">## [4021] "Web"               "Web"               "Web"              </w:t>
      </w:r>
      <w:r>
        <w:br/>
        <w:t xml:space="preserve">## [4024] "Web"               "Web"               "Web"              </w:t>
      </w:r>
      <w:r>
        <w:br/>
        <w:t>## [4027] "Web"               "Web"               "Microstrategy/SDW"</w:t>
      </w:r>
      <w:r>
        <w:br/>
        <w:t xml:space="preserve">## [4030] "Web"               "Web"               "Web"              </w:t>
      </w:r>
      <w:r>
        <w:br/>
        <w:t xml:space="preserve">## [4033] "Web"               "Web"               "Paper-based"      </w:t>
      </w:r>
      <w:r>
        <w:br/>
        <w:t xml:space="preserve">## [4036] "Android"           "Microstrategy/SDW" "Web"              </w:t>
      </w:r>
      <w:r>
        <w:br/>
        <w:t xml:space="preserve">## [4039] "Microstrategy/SDW" "Android"           "Android"          </w:t>
      </w:r>
      <w:r>
        <w:br/>
        <w:t>## [4042] "Web"               "Web"               "Microstrategy/SDW"</w:t>
      </w:r>
      <w:r>
        <w:br/>
        <w:t>## [4045] "Microstrategy/SDW" "Microstrategy/SDW" "Microstrategy/SDW"</w:t>
      </w:r>
      <w:r>
        <w:br/>
        <w:t>## [4048] "Microstrategy/SDW" "Android"           "Microstrategy/SDW"</w:t>
      </w:r>
      <w:r>
        <w:br/>
        <w:t xml:space="preserve">## [4051] "Microstrategy/SDW" "Microstrategy/SDW" "Web"              </w:t>
      </w:r>
      <w:r>
        <w:br/>
        <w:t xml:space="preserve">## [4054] "iOS"               "Microstrategy/SDW" "Web"              </w:t>
      </w:r>
      <w:r>
        <w:br/>
        <w:t xml:space="preserve">## [4057] "Android"           "iOS"               "Web"              </w:t>
      </w:r>
      <w:r>
        <w:br/>
        <w:t xml:space="preserve">## [4060] "Web"               "Web"               "Web"              </w:t>
      </w:r>
      <w:r>
        <w:br/>
        <w:t xml:space="preserve">## [4063] "Web"               "Web"               "Web"              </w:t>
      </w:r>
      <w:r>
        <w:br/>
        <w:t xml:space="preserve">## [4066] "Web"               "Web"               "Web"              </w:t>
      </w:r>
      <w:r>
        <w:br/>
        <w:t xml:space="preserve">## [4069] "Web"               "Web"               "Web"              </w:t>
      </w:r>
      <w:r>
        <w:br/>
        <w:t xml:space="preserve">## [4072] "Web"               "Web"               "Web"              </w:t>
      </w:r>
      <w:r>
        <w:br/>
        <w:t xml:space="preserve">## [4075] "Web"               "Web"               "Web"              </w:t>
      </w:r>
      <w:r>
        <w:br/>
        <w:t xml:space="preserve">## [4078] "Web"               "Web"               "Web"              </w:t>
      </w:r>
      <w:r>
        <w:br/>
        <w:t xml:space="preserve">## [4081] "Web"               "Web"               "Web"              </w:t>
      </w:r>
      <w:r>
        <w:br/>
        <w:t xml:space="preserve">## [4084] "Web"               "Paper-based"       "Web"              </w:t>
      </w:r>
      <w:r>
        <w:br/>
        <w:t>## [4087] "Microstrategy/SDW" "Microstrategy/SDW" "Microstrategy/SDW"</w:t>
      </w:r>
      <w:r>
        <w:br/>
        <w:t>## [4090] "Microstrategy/SDW" "Microstrategy/SDW" "Microstrategy/SDW"</w:t>
      </w:r>
      <w:r>
        <w:br/>
        <w:t>## [4093] "Microstrategy/SDW" "Microstrategy/SDW" "Microstrategy/SDW"</w:t>
      </w:r>
      <w:r>
        <w:br/>
        <w:t>## [4096] "Microstrategy/SDW" "Web"               "Microstrategy/SDW"</w:t>
      </w:r>
      <w:r>
        <w:br/>
        <w:t>## [4099] "Microstrategy/SDW" "Microstrategy/SDW" "Microstrategy/SDW"</w:t>
      </w:r>
      <w:r>
        <w:br/>
        <w:t>## [4102] "Microstrategy/SDW" "Microstrategy/SDW" "Microstrategy/SDW"</w:t>
      </w:r>
      <w:r>
        <w:br/>
        <w:t>## [4105] "Microstrategy/SDW" "Microstrategy/SDW" "Microstrategy/SDW"</w:t>
      </w:r>
      <w:r>
        <w:br/>
      </w:r>
      <w:r>
        <w:lastRenderedPageBreak/>
        <w:t>## [4108] "Microstrategy/SDW" "Microstrategy/SDW" "Microstrategy/SDW"</w:t>
      </w:r>
      <w:r>
        <w:br/>
        <w:t>## [4111] "Microstrategy/SDW" "Microstrategy/SDW" "Microstrategy/SDW"</w:t>
      </w:r>
      <w:r>
        <w:br/>
        <w:t>## [4114] "Paper-based"       "Microstrategy/SDW" "Microstrategy/SDW"</w:t>
      </w:r>
      <w:r>
        <w:br/>
        <w:t>## [4117] "Microstrategy/SDW" "Microstrategy/SDW" "Microstrategy/SDW"</w:t>
      </w:r>
      <w:r>
        <w:br/>
        <w:t xml:space="preserve">## [4120] "Microstrategy/SDW" "Microstrategy/SDW" "Web"              </w:t>
      </w:r>
      <w:r>
        <w:br/>
        <w:t>## [4123] "Android"           "Paper-based"       "Microstrategy/SDW"</w:t>
      </w:r>
      <w:r>
        <w:br/>
        <w:t>## [4126] "Microstrategy/SDW" "Microstrategy/SDW" "Microstrategy/SDW"</w:t>
      </w:r>
      <w:r>
        <w:br/>
        <w:t>## [4129] "Microstrategy/SDW" "Microstrategy/SDW" "Microstrategy/SDW"</w:t>
      </w:r>
      <w:r>
        <w:br/>
        <w:t>## [4132] "Microstrategy/SDW" "Microstrategy/SDW" "Microstrategy/SDW"</w:t>
      </w:r>
      <w:r>
        <w:br/>
        <w:t>## [4135] "Microstrategy/SDW" "Microstrategy/SDW" "Microstrategy/SDW"</w:t>
      </w:r>
      <w:r>
        <w:br/>
        <w:t xml:space="preserve">## [4138] "Microstrategy/SDW" "Web"               "Web"              </w:t>
      </w:r>
      <w:r>
        <w:br/>
        <w:t xml:space="preserve">## [4141] "Web"               "iOS"               "Android"          </w:t>
      </w:r>
      <w:r>
        <w:br/>
        <w:t xml:space="preserve">## [4144] "Android"           "Android"           "Web"              </w:t>
      </w:r>
      <w:r>
        <w:br/>
        <w:t>## [4147] "Microstrategy/SDW" "Microstrategy/SDW" "Microstrategy/SDW"</w:t>
      </w:r>
      <w:r>
        <w:br/>
        <w:t>## [4150] "Microstrategy/SDW" "Android"           "Microstrategy/SDW"</w:t>
      </w:r>
      <w:r>
        <w:br/>
        <w:t xml:space="preserve">## [4153] "Microstrategy/SDW" "Microstrategy/SDW" "Web"              </w:t>
      </w:r>
      <w:r>
        <w:br/>
        <w:t>## [4156] "Microstrategy/SDW" "Web"               "Microstrategy/SDW"</w:t>
      </w:r>
      <w:r>
        <w:br/>
        <w:t>## [4159] "Microstrategy/SDW" "Microstrategy/SDW" "Microstrategy/SDW"</w:t>
      </w:r>
      <w:r>
        <w:br/>
        <w:t>## [4162] "Microstrategy/SDW" "Microstrategy/SDW" "Microstrategy/SDW"</w:t>
      </w:r>
      <w:r>
        <w:br/>
        <w:t>## [4165] "Microstrategy/SDW" "Microstrategy/SDW" "Microstrategy/SDW"</w:t>
      </w:r>
      <w:r>
        <w:br/>
        <w:t>## [4168] "Microstrategy/SDW" "Microstrategy/SDW" "Microstrategy/SDW"</w:t>
      </w:r>
      <w:r>
        <w:br/>
        <w:t>## [4171] "Microstrategy/SDW" "Microstrategy/SDW" "Microstrategy/SDW"</w:t>
      </w:r>
      <w:r>
        <w:br/>
        <w:t>## [4174] "Microstrategy/SDW" "Microstrategy/SDW" "Microstrategy/SDW"</w:t>
      </w:r>
      <w:r>
        <w:br/>
        <w:t>## [4177] "Microstrategy/SDW" "Microstrategy/SDW" "Microstrategy/SDW"</w:t>
      </w:r>
      <w:r>
        <w:br/>
        <w:t>## [4180] "Microstrategy/SDW" "Microstrategy/SDW" "Microstrategy/SDW"</w:t>
      </w:r>
      <w:r>
        <w:br/>
        <w:t>## [4183] "Microstrategy/SDW" "Microstrategy/SDW" "Microstrategy/SDW"</w:t>
      </w:r>
      <w:r>
        <w:br/>
        <w:t>## [4186] "Microstrategy/SDW" "Microstrategy/SDW" "Microstrategy/SDW"</w:t>
      </w:r>
      <w:r>
        <w:br/>
        <w:t>## [4189] "Microstrategy/SDW" "Microstrategy/SDW" "Microstrategy/SDW"</w:t>
      </w:r>
      <w:r>
        <w:br/>
        <w:t>## [4192] "Microstrategy/SDW" "Microstrategy/SDW" "Microstrategy/SDW"</w:t>
      </w:r>
      <w:r>
        <w:br/>
        <w:t>## [4195] "Microstrategy/SDW" "Microstrategy/SDW" "Microstrategy/SDW"</w:t>
      </w:r>
      <w:r>
        <w:br/>
        <w:t>## [4198] "Microstrategy/SDW" "Microstrategy/SDW" "Microstrategy/SDW"</w:t>
      </w:r>
      <w:r>
        <w:br/>
        <w:t>## [4201] "Microstrategy/SDW" "Microstrategy/SDW" "Microstrategy/SDW"</w:t>
      </w:r>
      <w:r>
        <w:br/>
        <w:t>## [4204] "Microstrategy/SDW" "Microstrategy/SDW" "Microstrategy/SDW"</w:t>
      </w:r>
      <w:r>
        <w:br/>
        <w:t>## [4207] "Microstrategy/SDW" "Microstrategy/SDW" "Microstrategy/SDW"</w:t>
      </w:r>
      <w:r>
        <w:br/>
        <w:t>## [4210] "Microstrategy/SDW" "Microstrategy/SDW" "Microstrategy/SDW"</w:t>
      </w:r>
      <w:r>
        <w:br/>
        <w:t>## [4213] "Microstrategy/SDW" "Microstrategy/SDW" "Microstrategy/SDW"</w:t>
      </w:r>
      <w:r>
        <w:br/>
        <w:t>## [4216] "Microstrategy/SDW" "Microstrategy/SDW" "Microstrategy/SDW"</w:t>
      </w:r>
      <w:r>
        <w:br/>
      </w:r>
      <w:r>
        <w:lastRenderedPageBreak/>
        <w:t xml:space="preserve">## [4219] "Android"           "Android"           "Android"          </w:t>
      </w:r>
      <w:r>
        <w:br/>
        <w:t xml:space="preserve">## [4222] "Web"               "Android"           "Web"              </w:t>
      </w:r>
      <w:r>
        <w:br/>
        <w:t xml:space="preserve">## [4225] "Android"           "Web"               "Android"          </w:t>
      </w:r>
      <w:r>
        <w:br/>
        <w:t xml:space="preserve">## [4228] "Android"           "Android"           "iOS"              </w:t>
      </w:r>
      <w:r>
        <w:br/>
        <w:t xml:space="preserve">## [4231] "Web"               "Web"               "Web"              </w:t>
      </w:r>
      <w:r>
        <w:br/>
        <w:t xml:space="preserve">## [4234] "Android"           "Web"               "Web"              </w:t>
      </w:r>
      <w:r>
        <w:br/>
        <w:t xml:space="preserve">## [4237] "Web"               "Web"               "Web"              </w:t>
      </w:r>
      <w:r>
        <w:br/>
        <w:t xml:space="preserve">## [4240] "Android"           "Web"               "Android"          </w:t>
      </w:r>
      <w:r>
        <w:br/>
        <w:t xml:space="preserve">## [4243] "Web"               "iOS"               "Web"              </w:t>
      </w:r>
      <w:r>
        <w:br/>
        <w:t xml:space="preserve">## [4246] "Web"               "Web"               "Web"              </w:t>
      </w:r>
      <w:r>
        <w:br/>
        <w:t xml:space="preserve">## [4249] "Web"               "Android"           "Web"              </w:t>
      </w:r>
      <w:r>
        <w:br/>
        <w:t xml:space="preserve">## [4252] "iOS"               "Web"               "Web"              </w:t>
      </w:r>
      <w:r>
        <w:br/>
        <w:t xml:space="preserve">## [4255] "Android"           "Web"               "iOS"              </w:t>
      </w:r>
      <w:r>
        <w:br/>
        <w:t xml:space="preserve">## [4258] "Web"               "Web"               "Android"          </w:t>
      </w:r>
      <w:r>
        <w:br/>
        <w:t xml:space="preserve">## [4261] "Web"               "Paper-based"       "iOS"              </w:t>
      </w:r>
      <w:r>
        <w:br/>
        <w:t xml:space="preserve">## [4264] "Android"           "Android"           "Web"              </w:t>
      </w:r>
      <w:r>
        <w:br/>
        <w:t xml:space="preserve">## [4267] "Android"           "Web"               "Web"              </w:t>
      </w:r>
      <w:r>
        <w:br/>
        <w:t xml:space="preserve">## [4270] "Android"           "Web"               "Web"              </w:t>
      </w:r>
      <w:r>
        <w:br/>
        <w:t xml:space="preserve">## [4273] "Android"           "Web"               "Web"              </w:t>
      </w:r>
      <w:r>
        <w:br/>
        <w:t xml:space="preserve">## [4276] "Web"               "Web"               "Web"              </w:t>
      </w:r>
      <w:r>
        <w:br/>
        <w:t xml:space="preserve">## [4279] "Web"               "Web"               "Web"              </w:t>
      </w:r>
      <w:r>
        <w:br/>
        <w:t xml:space="preserve">## [4282] "Web"               "Web"               "Web"              </w:t>
      </w:r>
      <w:r>
        <w:br/>
        <w:t xml:space="preserve">## [4285] "Web"               "Web"               "Android"          </w:t>
      </w:r>
      <w:r>
        <w:br/>
        <w:t xml:space="preserve">## [4288] "Android"           "Android"           "Web"              </w:t>
      </w:r>
      <w:r>
        <w:br/>
        <w:t xml:space="preserve">## [4291] "Android"           "iOS"               "Web"              </w:t>
      </w:r>
      <w:r>
        <w:br/>
        <w:t xml:space="preserve">## [4294] "Android"           "Android"           "Web"              </w:t>
      </w:r>
      <w:r>
        <w:br/>
        <w:t xml:space="preserve">## [4297] "Web"               "Paper-based"       "Web"              </w:t>
      </w:r>
      <w:r>
        <w:br/>
        <w:t xml:space="preserve">## [4300] "Web"               "Web"               "Web"              </w:t>
      </w:r>
      <w:r>
        <w:br/>
        <w:t xml:space="preserve">## [4303] "Android"           "Web"               "iOS"              </w:t>
      </w:r>
      <w:r>
        <w:br/>
        <w:t xml:space="preserve">## [4306] "Paper-based"       "Web"               "Web"              </w:t>
      </w:r>
      <w:r>
        <w:br/>
        <w:t xml:space="preserve">## [4309] "Android"           "Android"           "Web"              </w:t>
      </w:r>
      <w:r>
        <w:br/>
        <w:t xml:space="preserve">## [4312] "Android"           "Android"           "Android"          </w:t>
      </w:r>
      <w:r>
        <w:br/>
        <w:t xml:space="preserve">## [4315] "Web"               "Web"               "Web"              </w:t>
      </w:r>
      <w:r>
        <w:br/>
        <w:t xml:space="preserve">## [4318] "Web"               "Android"           "Web"              </w:t>
      </w:r>
      <w:r>
        <w:br/>
        <w:t xml:space="preserve">## [4321] "Web"               "Web"               "Android"          </w:t>
      </w:r>
      <w:r>
        <w:br/>
        <w:t xml:space="preserve">## [4324] "Web"               "Web"               "Web"              </w:t>
      </w:r>
      <w:r>
        <w:br/>
        <w:t xml:space="preserve">## [4327] "Web"               "Android"           "Android"          </w:t>
      </w:r>
      <w:r>
        <w:br/>
      </w:r>
      <w:r>
        <w:lastRenderedPageBreak/>
        <w:t xml:space="preserve">## [4330] "Android"           "Android"           "Web"              </w:t>
      </w:r>
      <w:r>
        <w:br/>
        <w:t xml:space="preserve">## [4333] "Web"               "Paper-based"       "Android"          </w:t>
      </w:r>
      <w:r>
        <w:br/>
        <w:t xml:space="preserve">## [4336] "Android"           "Web"               "Web"              </w:t>
      </w:r>
      <w:r>
        <w:br/>
        <w:t xml:space="preserve">## [4339] "Android"           "Web"               "Web"              </w:t>
      </w:r>
      <w:r>
        <w:br/>
        <w:t xml:space="preserve">## [4342] "Android"           "Web"               "Android"          </w:t>
      </w:r>
      <w:r>
        <w:br/>
        <w:t xml:space="preserve">## [4345] "Web"               "Web"               "Paper-based"      </w:t>
      </w:r>
      <w:r>
        <w:br/>
        <w:t xml:space="preserve">## [4348] "Android"           "Android"           "Android"          </w:t>
      </w:r>
      <w:r>
        <w:br/>
        <w:t xml:space="preserve">## [4351] "Web"               "Paper-based"       "Web"              </w:t>
      </w:r>
      <w:r>
        <w:br/>
        <w:t xml:space="preserve">## [4354] "Web"               "Paper-based"       "Android"          </w:t>
      </w:r>
      <w:r>
        <w:br/>
        <w:t xml:space="preserve">## [4357] "Web"               "Web"               "Web"              </w:t>
      </w:r>
      <w:r>
        <w:br/>
        <w:t xml:space="preserve">## [4360] "Web"               "Web"               "Web"              </w:t>
      </w:r>
      <w:r>
        <w:br/>
        <w:t xml:space="preserve">## [4363] "Web"               "Web"               "Web"              </w:t>
      </w:r>
      <w:r>
        <w:br/>
        <w:t xml:space="preserve">## [4366] "Web"               "Android"           "Android"          </w:t>
      </w:r>
      <w:r>
        <w:br/>
        <w:t xml:space="preserve">## [4369] "Android"           "Android"           "Android"          </w:t>
      </w:r>
      <w:r>
        <w:br/>
        <w:t xml:space="preserve">## [4372] "Android"           "Android"           "Android"          </w:t>
      </w:r>
      <w:r>
        <w:br/>
        <w:t xml:space="preserve">## [4375] "Android"           "Android"           "Android"          </w:t>
      </w:r>
      <w:r>
        <w:br/>
        <w:t xml:space="preserve">## [4378] "Web"               "Web"               "Android"          </w:t>
      </w:r>
      <w:r>
        <w:br/>
        <w:t xml:space="preserve">## [4381] "Android"           "iOS"               "Android"          </w:t>
      </w:r>
      <w:r>
        <w:br/>
        <w:t xml:space="preserve">## [4384] "Android"           "Web"               "Web"              </w:t>
      </w:r>
      <w:r>
        <w:br/>
        <w:t xml:space="preserve">## [4387] "Android"           "Paper-based"       "Web"              </w:t>
      </w:r>
      <w:r>
        <w:br/>
        <w:t xml:space="preserve">## [4390] "Web"               "Android"           "Android"          </w:t>
      </w:r>
      <w:r>
        <w:br/>
        <w:t xml:space="preserve">## [4393] "Android"           "Web"               "Android"          </w:t>
      </w:r>
      <w:r>
        <w:br/>
        <w:t xml:space="preserve">## [4396] "Android"           "Web"               "Android"          </w:t>
      </w:r>
      <w:r>
        <w:br/>
        <w:t xml:space="preserve">## [4399] "Web"               "Web"               "Web"              </w:t>
      </w:r>
      <w:r>
        <w:br/>
        <w:t xml:space="preserve">## [4402] "Web"               "Web"               "Web"              </w:t>
      </w:r>
      <w:r>
        <w:br/>
        <w:t xml:space="preserve">## [4405] "Web"               "Web"               "Web"              </w:t>
      </w:r>
      <w:r>
        <w:br/>
        <w:t xml:space="preserve">## [4408] "Web"               "Web"               "Web"              </w:t>
      </w:r>
      <w:r>
        <w:br/>
        <w:t xml:space="preserve">## [4411] "Web"               "Web"               "Web"              </w:t>
      </w:r>
      <w:r>
        <w:br/>
        <w:t xml:space="preserve">## [4414] "Web"               "Web"               "Web"              </w:t>
      </w:r>
      <w:r>
        <w:br/>
        <w:t xml:space="preserve">## [4417] "Web"               "Web"               "Web"              </w:t>
      </w:r>
      <w:r>
        <w:br/>
        <w:t xml:space="preserve">## [4420] "Web"               "Web"               "Web"              </w:t>
      </w:r>
      <w:r>
        <w:br/>
        <w:t xml:space="preserve">## [4423] "Web"               "Web"               "Web"              </w:t>
      </w:r>
      <w:r>
        <w:br/>
        <w:t xml:space="preserve">## [4426] "Web"               "Web"               "Web"              </w:t>
      </w:r>
      <w:r>
        <w:br/>
        <w:t xml:space="preserve">## [4429] "Web"               "Web"               "Web"              </w:t>
      </w:r>
      <w:r>
        <w:br/>
        <w:t xml:space="preserve">## [4432] "Web"               "Web"               "Web"              </w:t>
      </w:r>
      <w:r>
        <w:br/>
        <w:t xml:space="preserve">## [4435] "Web"               "Web"               "Web"              </w:t>
      </w:r>
      <w:r>
        <w:br/>
        <w:t xml:space="preserve">## [4438] "Web"               "Web"               "Web"              </w:t>
      </w:r>
      <w:r>
        <w:br/>
      </w:r>
      <w:r>
        <w:lastRenderedPageBreak/>
        <w:t xml:space="preserve">## [4441] "Web"               "Web"               "Web"              </w:t>
      </w:r>
      <w:r>
        <w:br/>
        <w:t xml:space="preserve">## [4444] "Web"               "Web"               "Android"          </w:t>
      </w:r>
      <w:r>
        <w:br/>
        <w:t xml:space="preserve">## [4447] "Android"           "iOS"               "Web"              </w:t>
      </w:r>
      <w:r>
        <w:br/>
        <w:t xml:space="preserve">## [4450] "Web"               "Android"           "Android"          </w:t>
      </w:r>
      <w:r>
        <w:br/>
        <w:t xml:space="preserve">## [4453] "Web"               "Android"           "Web"              </w:t>
      </w:r>
      <w:r>
        <w:br/>
        <w:t xml:space="preserve">## [4456] "Web"               "Web"               "Web"              </w:t>
      </w:r>
      <w:r>
        <w:br/>
        <w:t xml:space="preserve">## [4459] "Web"               "Web"               "Web"              </w:t>
      </w:r>
      <w:r>
        <w:br/>
        <w:t xml:space="preserve">## [4462] "Web"               "Web"               "Android"          </w:t>
      </w:r>
      <w:r>
        <w:br/>
        <w:t xml:space="preserve">## [4465] "Web"               "Web"               "iOS"              </w:t>
      </w:r>
      <w:r>
        <w:br/>
        <w:t xml:space="preserve">## [4468] "Web"               "Android"           "Android"          </w:t>
      </w:r>
      <w:r>
        <w:br/>
        <w:t xml:space="preserve">## [4471] "Android"           "Android"           "Web"              </w:t>
      </w:r>
      <w:r>
        <w:br/>
        <w:t xml:space="preserve">## [4474] "Web"               "iOS"               "Web"              </w:t>
      </w:r>
      <w:r>
        <w:br/>
        <w:t xml:space="preserve">## [4477] "iOS"               "Web"               "Android"          </w:t>
      </w:r>
      <w:r>
        <w:br/>
        <w:t xml:space="preserve">## [4480] "Android"           "Android"           "iOS"              </w:t>
      </w:r>
      <w:r>
        <w:br/>
        <w:t xml:space="preserve">## [4483] "Web"               "Android"           "Web"              </w:t>
      </w:r>
      <w:r>
        <w:br/>
        <w:t xml:space="preserve">## [4486] "Android"           "Web"               "iOS"              </w:t>
      </w:r>
      <w:r>
        <w:br/>
        <w:t xml:space="preserve">## [4489] "Web"               "Android"           "Web"              </w:t>
      </w:r>
      <w:r>
        <w:br/>
        <w:t xml:space="preserve">## [4492] "Web"               "iOS"               "Web"              </w:t>
      </w:r>
      <w:r>
        <w:br/>
        <w:t xml:space="preserve">## [4495] "Web"               "Android"           "Web"              </w:t>
      </w:r>
      <w:r>
        <w:br/>
        <w:t xml:space="preserve">## [4498] "Web"               "Web"               "Web"              </w:t>
      </w:r>
      <w:r>
        <w:br/>
        <w:t xml:space="preserve">## [4501] "Web"               "Web"               "Web"              </w:t>
      </w:r>
      <w:r>
        <w:br/>
        <w:t xml:space="preserve">## [4504] "Android"           "Web"               "Web"              </w:t>
      </w:r>
      <w:r>
        <w:br/>
        <w:t xml:space="preserve">## [4507] "Web"               "Android"           "Web"              </w:t>
      </w:r>
      <w:r>
        <w:br/>
        <w:t xml:space="preserve">## [4510] "Web"               "iOS"               "Android"          </w:t>
      </w:r>
      <w:r>
        <w:br/>
        <w:t xml:space="preserve">## [4513] "Web"               "Web"               "Web"              </w:t>
      </w:r>
      <w:r>
        <w:br/>
        <w:t xml:space="preserve">## [4516] "Android"           "Web"               "Android"          </w:t>
      </w:r>
      <w:r>
        <w:br/>
        <w:t xml:space="preserve">## [4519] "Web"               "Web"               "Android"          </w:t>
      </w:r>
      <w:r>
        <w:br/>
        <w:t xml:space="preserve">## [4522] "Web"               "Web"               "Web"              </w:t>
      </w:r>
      <w:r>
        <w:br/>
        <w:t xml:space="preserve">## [4525] "iOS"               "Web"               "Paper-based"      </w:t>
      </w:r>
      <w:r>
        <w:br/>
        <w:t xml:space="preserve">## [4528] "Android"           "Web"               "Web"              </w:t>
      </w:r>
      <w:r>
        <w:br/>
        <w:t xml:space="preserve">## [4531] "Web"               "Web"               "Web"              </w:t>
      </w:r>
      <w:r>
        <w:br/>
        <w:t xml:space="preserve">## [4534] "Web"               "Android"           "Web"              </w:t>
      </w:r>
      <w:r>
        <w:br/>
        <w:t xml:space="preserve">## [4537] "Web"               "Web"               "Web"              </w:t>
      </w:r>
      <w:r>
        <w:br/>
        <w:t xml:space="preserve">## [4540] "Web"               "Web"               "Web"              </w:t>
      </w:r>
      <w:r>
        <w:br/>
        <w:t xml:space="preserve">## [4543] "Web"               "Android"           "Web"              </w:t>
      </w:r>
      <w:r>
        <w:br/>
        <w:t xml:space="preserve">## [4546] "Web"               "Web"               "Web"              </w:t>
      </w:r>
      <w:r>
        <w:br/>
        <w:t xml:space="preserve">## [4549] "iOS"               "Web"               "iOS"              </w:t>
      </w:r>
      <w:r>
        <w:br/>
      </w:r>
      <w:r>
        <w:lastRenderedPageBreak/>
        <w:t xml:space="preserve">## [4552] "Web"               "Web"               "iOS"              </w:t>
      </w:r>
      <w:r>
        <w:br/>
        <w:t xml:space="preserve">## [4555] "Web"               "Android"           "Android"          </w:t>
      </w:r>
      <w:r>
        <w:br/>
        <w:t xml:space="preserve">## [4558] "iOS"               "Web"               "Web"              </w:t>
      </w:r>
      <w:r>
        <w:br/>
        <w:t xml:space="preserve">## [4561] "Web"               "Web"               "Android"          </w:t>
      </w:r>
      <w:r>
        <w:br/>
        <w:t xml:space="preserve">## [4564] "Web"               "Web"               "Web"              </w:t>
      </w:r>
      <w:r>
        <w:br/>
        <w:t xml:space="preserve">## [4567] "Web"               "Android"           "Android"          </w:t>
      </w:r>
      <w:r>
        <w:br/>
        <w:t xml:space="preserve">## [4570] "Web"               "Web"               "Web"              </w:t>
      </w:r>
      <w:r>
        <w:br/>
        <w:t xml:space="preserve">## [4573] "Web"               "Web"               "Web"              </w:t>
      </w:r>
      <w:r>
        <w:br/>
        <w:t xml:space="preserve">## [4576] "Web"               "Web"               "Web"              </w:t>
      </w:r>
      <w:r>
        <w:br/>
        <w:t xml:space="preserve">## [4579] "Web"               "Web"               "Web"              </w:t>
      </w:r>
      <w:r>
        <w:br/>
        <w:t xml:space="preserve">## [4582] "Web"               "Web"               "Web"              </w:t>
      </w:r>
      <w:r>
        <w:br/>
        <w:t xml:space="preserve">## [4585] "Web"               "Android"           "Web"              </w:t>
      </w:r>
      <w:r>
        <w:br/>
        <w:t xml:space="preserve">## [4588] "Web"               "Web"               "Web"              </w:t>
      </w:r>
      <w:r>
        <w:br/>
        <w:t xml:space="preserve">## [4591] "Web"               "Web"               "Web"              </w:t>
      </w:r>
      <w:r>
        <w:br/>
        <w:t xml:space="preserve">## [4594] "Web"               "Web"               "Android"          </w:t>
      </w:r>
      <w:r>
        <w:br/>
        <w:t xml:space="preserve">## [4597] "Web"               "Web"               "Web"              </w:t>
      </w:r>
      <w:r>
        <w:br/>
        <w:t xml:space="preserve">## [4600] "Web"               "iOS"               "Web"              </w:t>
      </w:r>
      <w:r>
        <w:br/>
        <w:t xml:space="preserve">## [4603] "iOS"               "iOS"               "Web"              </w:t>
      </w:r>
      <w:r>
        <w:br/>
        <w:t xml:space="preserve">## [4606] "Web"               "Web"               "Web"              </w:t>
      </w:r>
      <w:r>
        <w:br/>
        <w:t xml:space="preserve">## [4609] "Web"               "Web"               "Web"              </w:t>
      </w:r>
      <w:r>
        <w:br/>
        <w:t xml:space="preserve">## [4612] "Android"           "Web"               "Web"              </w:t>
      </w:r>
      <w:r>
        <w:br/>
        <w:t xml:space="preserve">## [4615] "Android"           "Web"               "Android"          </w:t>
      </w:r>
      <w:r>
        <w:br/>
        <w:t xml:space="preserve">## [4618] "Web"               "Web"               "Web"              </w:t>
      </w:r>
      <w:r>
        <w:br/>
        <w:t xml:space="preserve">## [4621] "Web"               "Android"           "Web"              </w:t>
      </w:r>
      <w:r>
        <w:br/>
        <w:t xml:space="preserve">## [4624] "Web"               "Web"               "Web"              </w:t>
      </w:r>
      <w:r>
        <w:br/>
        <w:t xml:space="preserve">## [4627] "Web"               "Web"               "Web"              </w:t>
      </w:r>
      <w:r>
        <w:br/>
        <w:t xml:space="preserve">## [4630] "Android"           "Android"           "Web"              </w:t>
      </w:r>
      <w:r>
        <w:br/>
        <w:t xml:space="preserve">## [4633] "Web"               "Android"           "Web"              </w:t>
      </w:r>
      <w:r>
        <w:br/>
        <w:t xml:space="preserve">## [4636] "Web"               "Web"               "Android"          </w:t>
      </w:r>
      <w:r>
        <w:br/>
        <w:t xml:space="preserve">## [4639] "iOS"               "Web"               "Web"              </w:t>
      </w:r>
      <w:r>
        <w:br/>
        <w:t xml:space="preserve">## [4642] "Web"               "Web"               "Web"              </w:t>
      </w:r>
      <w:r>
        <w:br/>
        <w:t xml:space="preserve">## [4645] "Android"           "Web"               "Web"              </w:t>
      </w:r>
      <w:r>
        <w:br/>
        <w:t xml:space="preserve">## [4648] "Web"               "Web"               "Android"          </w:t>
      </w:r>
      <w:r>
        <w:br/>
        <w:t xml:space="preserve">## [4651] "Web"               "Web"               "Web"              </w:t>
      </w:r>
      <w:r>
        <w:br/>
        <w:t xml:space="preserve">## [4654] "Web"               "Web"               "Web"              </w:t>
      </w:r>
      <w:r>
        <w:br/>
        <w:t xml:space="preserve">## [4657] "Web"               "Web"               "iOS"              </w:t>
      </w:r>
      <w:r>
        <w:br/>
        <w:t xml:space="preserve">## [4660] "Web"               "Web"               "Web"              </w:t>
      </w:r>
      <w:r>
        <w:br/>
      </w:r>
      <w:r>
        <w:lastRenderedPageBreak/>
        <w:t xml:space="preserve">## [4663] "Web"               "Web"               "Web"              </w:t>
      </w:r>
      <w:r>
        <w:br/>
        <w:t xml:space="preserve">## [4666] "Web"               "Android"           "Web"              </w:t>
      </w:r>
      <w:r>
        <w:br/>
        <w:t xml:space="preserve">## [4669] "Web"               "Web"               "iOS"              </w:t>
      </w:r>
      <w:r>
        <w:br/>
        <w:t xml:space="preserve">## [4672] "Android"           "iOS"               "Web"              </w:t>
      </w:r>
      <w:r>
        <w:br/>
        <w:t xml:space="preserve">## [4675] "Web"               "Android"           "Android"          </w:t>
      </w:r>
      <w:r>
        <w:br/>
        <w:t xml:space="preserve">## [4678] "Web"               "Web"               "Web"              </w:t>
      </w:r>
      <w:r>
        <w:br/>
        <w:t xml:space="preserve">## [4681] "Android"           "Android"           "Android"          </w:t>
      </w:r>
      <w:r>
        <w:br/>
        <w:t xml:space="preserve">## [4684] "Web"               "Android"           "Web"              </w:t>
      </w:r>
      <w:r>
        <w:br/>
        <w:t xml:space="preserve">## [4687] "Web"               "Web"               "Android"          </w:t>
      </w:r>
      <w:r>
        <w:br/>
        <w:t xml:space="preserve">## [4690] "Android"           "Web"               "Web"              </w:t>
      </w:r>
      <w:r>
        <w:br/>
        <w:t xml:space="preserve">## [4693] "Android"           "Android"           "Android"          </w:t>
      </w:r>
      <w:r>
        <w:br/>
        <w:t xml:space="preserve">## [4696] "Web"               "Paper-based"       "Web"              </w:t>
      </w:r>
      <w:r>
        <w:br/>
        <w:t xml:space="preserve">## [4699] "Web"               "Web"               "Android"          </w:t>
      </w:r>
      <w:r>
        <w:br/>
        <w:t xml:space="preserve">## [4702] "Web"               "Web"               "Web"              </w:t>
      </w:r>
      <w:r>
        <w:br/>
        <w:t xml:space="preserve">## [4705] "Web"               "Web"               "Web"              </w:t>
      </w:r>
      <w:r>
        <w:br/>
        <w:t xml:space="preserve">## [4708] "Web"               "Web"               "Web"              </w:t>
      </w:r>
      <w:r>
        <w:br/>
        <w:t xml:space="preserve">## [4711] "Web"               "Web"               "Web"              </w:t>
      </w:r>
      <w:r>
        <w:br/>
        <w:t xml:space="preserve">## [4714] "Web"               "Web"               "Web"              </w:t>
      </w:r>
      <w:r>
        <w:br/>
        <w:t xml:space="preserve">## [4717] "Web"               "Web"               "Web"              </w:t>
      </w:r>
      <w:r>
        <w:br/>
        <w:t xml:space="preserve">## [4720] "Web"               "Web"               "Web"              </w:t>
      </w:r>
      <w:r>
        <w:br/>
        <w:t xml:space="preserve">## [4723] "Web"               "Web"               "Android"          </w:t>
      </w:r>
      <w:r>
        <w:br/>
        <w:t xml:space="preserve">## [4726] "Web"               "Web"               "Web"              </w:t>
      </w:r>
      <w:r>
        <w:br/>
        <w:t xml:space="preserve">## [4729] "Web"               "Web"               "Web"              </w:t>
      </w:r>
      <w:r>
        <w:br/>
        <w:t xml:space="preserve">## [4732] "Web"               "Web"               "Android"          </w:t>
      </w:r>
      <w:r>
        <w:br/>
        <w:t xml:space="preserve">## [4735] "Web"               "Android"           "Web"              </w:t>
      </w:r>
      <w:r>
        <w:br/>
        <w:t xml:space="preserve">## [4738] "Web"               "Web"               "Web"              </w:t>
      </w:r>
      <w:r>
        <w:br/>
        <w:t xml:space="preserve">## [4741] "Android"           "Web"               "Android"          </w:t>
      </w:r>
      <w:r>
        <w:br/>
        <w:t xml:space="preserve">## [4744] "Web"               "Web"               "Android"          </w:t>
      </w:r>
      <w:r>
        <w:br/>
        <w:t xml:space="preserve">## [4747] "Android"           "Web"               "Web"              </w:t>
      </w:r>
      <w:r>
        <w:br/>
        <w:t xml:space="preserve">## [4750] "Web"               "iOS"               "Web"              </w:t>
      </w:r>
      <w:r>
        <w:br/>
        <w:t xml:space="preserve">## [4753] "Android"           "Android"           "Web"              </w:t>
      </w:r>
      <w:r>
        <w:br/>
        <w:t xml:space="preserve">## [4756] "Web"               "Web"               "Web"              </w:t>
      </w:r>
      <w:r>
        <w:br/>
        <w:t xml:space="preserve">## [4759] "iOS"               "Web"               "Web"              </w:t>
      </w:r>
      <w:r>
        <w:br/>
        <w:t xml:space="preserve">## [4762] "Android"           "Web"               "Web"              </w:t>
      </w:r>
      <w:r>
        <w:br/>
        <w:t xml:space="preserve">## [4765] "Android"           "Web"               "Android"          </w:t>
      </w:r>
      <w:r>
        <w:br/>
        <w:t xml:space="preserve">## [4768] "iOS"               "Web"               "Web"              </w:t>
      </w:r>
      <w:r>
        <w:br/>
        <w:t xml:space="preserve">## [4771] "Web"               "Web"               "Android"          </w:t>
      </w:r>
      <w:r>
        <w:br/>
      </w:r>
      <w:r>
        <w:lastRenderedPageBreak/>
        <w:t xml:space="preserve">## [4774] "Web"               "Android"           "Web"              </w:t>
      </w:r>
      <w:r>
        <w:br/>
        <w:t xml:space="preserve">## [4777] "Android"           "Web"               "Web"              </w:t>
      </w:r>
      <w:r>
        <w:br/>
        <w:t xml:space="preserve">## [4780] "Android"           "iOS"               "Android"          </w:t>
      </w:r>
      <w:r>
        <w:br/>
        <w:t xml:space="preserve">## [4783] "Android"           "Android"           "Android"          </w:t>
      </w:r>
      <w:r>
        <w:br/>
        <w:t xml:space="preserve">## [4786] "Android"           "Android"           "Web"              </w:t>
      </w:r>
      <w:r>
        <w:br/>
        <w:t xml:space="preserve">## [4789] "Web"               "iOS"               "Web"              </w:t>
      </w:r>
      <w:r>
        <w:br/>
        <w:t xml:space="preserve">## [4792] "Android"           "iOS"               "Web"              </w:t>
      </w:r>
      <w:r>
        <w:br/>
        <w:t xml:space="preserve">## [4795] "Android"           "Web"               "Android"          </w:t>
      </w:r>
      <w:r>
        <w:br/>
        <w:t xml:space="preserve">## [4798] "iOS"               "iOS"               "Android"          </w:t>
      </w:r>
      <w:r>
        <w:br/>
        <w:t xml:space="preserve">## [4801] "Web"               "Web"               "Android"          </w:t>
      </w:r>
      <w:r>
        <w:br/>
        <w:t xml:space="preserve">## [4804] "Web"               "iOS"               "Android"          </w:t>
      </w:r>
      <w:r>
        <w:br/>
        <w:t xml:space="preserve">## [4807] "iOS"               "iOS"               "iOS"              </w:t>
      </w:r>
      <w:r>
        <w:br/>
        <w:t xml:space="preserve">## [4810] "iOS"               "Android"           "Android"          </w:t>
      </w:r>
      <w:r>
        <w:br/>
        <w:t xml:space="preserve">## [4813] "Android"           "Web"               "Android"          </w:t>
      </w:r>
      <w:r>
        <w:br/>
        <w:t xml:space="preserve">## [4816] "Web"               "Web"               "Web"              </w:t>
      </w:r>
      <w:r>
        <w:br/>
        <w:t xml:space="preserve">## [4819] "Web"               "Android"           "Web"              </w:t>
      </w:r>
      <w:r>
        <w:br/>
        <w:t xml:space="preserve">## [4822] "Web"               "Android"           "Android"          </w:t>
      </w:r>
      <w:r>
        <w:br/>
        <w:t xml:space="preserve">## [4825] "Web"               "Web"               "iOS"              </w:t>
      </w:r>
      <w:r>
        <w:br/>
        <w:t xml:space="preserve">## [4828] "Web"               "Android"           "Android"          </w:t>
      </w:r>
      <w:r>
        <w:br/>
        <w:t xml:space="preserve">## [4831] "Web"               "Android"           "Web"              </w:t>
      </w:r>
      <w:r>
        <w:br/>
        <w:t xml:space="preserve">## [4834] "Android"           "Android"           "Web"              </w:t>
      </w:r>
      <w:r>
        <w:br/>
        <w:t xml:space="preserve">## [4837] "Web"               "Android"           "iOS"              </w:t>
      </w:r>
      <w:r>
        <w:br/>
        <w:t xml:space="preserve">## [4840] "Web"               "Android"           "iOS"              </w:t>
      </w:r>
      <w:r>
        <w:br/>
        <w:t xml:space="preserve">## [4843] "Web"               "Android"           "Android"          </w:t>
      </w:r>
      <w:r>
        <w:br/>
        <w:t xml:space="preserve">## [4846] "Android"           "Android"           "iOS"              </w:t>
      </w:r>
      <w:r>
        <w:br/>
        <w:t xml:space="preserve">## [4849] "Web"               "Web"               "Web"              </w:t>
      </w:r>
      <w:r>
        <w:br/>
        <w:t xml:space="preserve">## [4852] "Web"               "Web"               "Android"          </w:t>
      </w:r>
      <w:r>
        <w:br/>
        <w:t xml:space="preserve">## [4855] "Web"               "Android"           "Android"          </w:t>
      </w:r>
      <w:r>
        <w:br/>
        <w:t xml:space="preserve">## [4858] "Web"               "Web"               "Web"              </w:t>
      </w:r>
      <w:r>
        <w:br/>
        <w:t xml:space="preserve">## [4861] "Web"               "Web"               "Web"              </w:t>
      </w:r>
      <w:r>
        <w:br/>
        <w:t xml:space="preserve">## [4864] "Web"               "Web"               "Android"          </w:t>
      </w:r>
      <w:r>
        <w:br/>
        <w:t xml:space="preserve">## [4867] "Web"               "Android"           "Web"              </w:t>
      </w:r>
      <w:r>
        <w:br/>
        <w:t xml:space="preserve">## [4870] "Web"               "Web"               "Web"              </w:t>
      </w:r>
      <w:r>
        <w:br/>
        <w:t xml:space="preserve">## [4873] "Android"           "Web"               "Web"              </w:t>
      </w:r>
      <w:r>
        <w:br/>
        <w:t xml:space="preserve">## [4876] "Web"               "Web"               "Web"              </w:t>
      </w:r>
      <w:r>
        <w:br/>
        <w:t xml:space="preserve">## [4879] "Web"               "Web"               "Web"              </w:t>
      </w:r>
      <w:r>
        <w:br/>
        <w:t xml:space="preserve">## [4882] "Web"               "Web"               "Web"              </w:t>
      </w:r>
      <w:r>
        <w:br/>
      </w:r>
      <w:r>
        <w:lastRenderedPageBreak/>
        <w:t xml:space="preserve">## [4885] "Web"               "Web"               "Web"              </w:t>
      </w:r>
      <w:r>
        <w:br/>
        <w:t xml:space="preserve">## [4888] "Web"               "Web"               "Web"              </w:t>
      </w:r>
      <w:r>
        <w:br/>
        <w:t xml:space="preserve">## [4891] "Web"               "Web"               "Web"              </w:t>
      </w:r>
      <w:r>
        <w:br/>
        <w:t xml:space="preserve">## [4894] "Android"           "Web"               "Paper-based"      </w:t>
      </w:r>
      <w:r>
        <w:br/>
        <w:t xml:space="preserve">## [4897] "Android"           "Web"               "Android"          </w:t>
      </w:r>
      <w:r>
        <w:br/>
        <w:t xml:space="preserve">## [4900] "Web"               "Web"               "Android"          </w:t>
      </w:r>
      <w:r>
        <w:br/>
        <w:t xml:space="preserve">## [4903] "Web"               "Android"           "Web"              </w:t>
      </w:r>
      <w:r>
        <w:br/>
        <w:t xml:space="preserve">## [4906] "Web"               "Web"               "Android"          </w:t>
      </w:r>
      <w:r>
        <w:br/>
        <w:t xml:space="preserve">## [4909] "Web"               "Web"               "Android"          </w:t>
      </w:r>
      <w:r>
        <w:br/>
        <w:t xml:space="preserve">## [4912] "Android"           "Android"           "Android"          </w:t>
      </w:r>
      <w:r>
        <w:br/>
        <w:t xml:space="preserve">## [4915] "Web"               "Web"               "Web"              </w:t>
      </w:r>
      <w:r>
        <w:br/>
        <w:t xml:space="preserve">## [4918] "Web"               "Web"               "Web"              </w:t>
      </w:r>
      <w:r>
        <w:br/>
        <w:t xml:space="preserve">## [4921] "Web"               "iOS"               "Android"          </w:t>
      </w:r>
      <w:r>
        <w:br/>
        <w:t xml:space="preserve">## [4924] "Web"               "Web"               "Web"              </w:t>
      </w:r>
      <w:r>
        <w:br/>
        <w:t xml:space="preserve">## [4927] "Android"           "Web"               "Web"              </w:t>
      </w:r>
      <w:r>
        <w:br/>
        <w:t xml:space="preserve">## [4930] "Web"               "Web"               "Web"              </w:t>
      </w:r>
      <w:r>
        <w:br/>
        <w:t xml:space="preserve">## [4933] "iOS"               "Android"           "Android"          </w:t>
      </w:r>
      <w:r>
        <w:br/>
        <w:t xml:space="preserve">## [4936] "Web"               "Web"               "Android"          </w:t>
      </w:r>
      <w:r>
        <w:br/>
        <w:t xml:space="preserve">## [4939] "Web"               "Android"           "Web"              </w:t>
      </w:r>
      <w:r>
        <w:br/>
        <w:t xml:space="preserve">## [4942] "Web"               "Web"               "Android"          </w:t>
      </w:r>
      <w:r>
        <w:br/>
        <w:t xml:space="preserve">## [4945] "Android"           "Web"               "Web"              </w:t>
      </w:r>
      <w:r>
        <w:br/>
        <w:t xml:space="preserve">## [4948] "Android"           "Web"               "Web"              </w:t>
      </w:r>
      <w:r>
        <w:br/>
        <w:t xml:space="preserve">## [4951] "Web"               "Web"               "Web"              </w:t>
      </w:r>
      <w:r>
        <w:br/>
        <w:t xml:space="preserve">## [4954] "Web"               "Web"               "Paper-based"      </w:t>
      </w:r>
      <w:r>
        <w:br/>
        <w:t xml:space="preserve">## [4957] "Android"           "Web"               "Android"          </w:t>
      </w:r>
      <w:r>
        <w:br/>
        <w:t xml:space="preserve">## [4960] "Android"           "Web"               "Android"          </w:t>
      </w:r>
      <w:r>
        <w:br/>
        <w:t xml:space="preserve">## [4963] "Web"               "Web"               "Web"              </w:t>
      </w:r>
      <w:r>
        <w:br/>
        <w:t xml:space="preserve">## [4966] "Web"               "Web"               "Android"          </w:t>
      </w:r>
      <w:r>
        <w:br/>
        <w:t xml:space="preserve">## [4969] "Paper-based"       "iOS"               "Web"              </w:t>
      </w:r>
      <w:r>
        <w:br/>
        <w:t xml:space="preserve">## [4972] "Web"               "Web"               "Web"              </w:t>
      </w:r>
      <w:r>
        <w:br/>
        <w:t xml:space="preserve">## [4975] "Android"           "Paper-based"       "Web"              </w:t>
      </w:r>
      <w:r>
        <w:br/>
        <w:t xml:space="preserve">## [4978] "Web"               "Web"               "Web"              </w:t>
      </w:r>
      <w:r>
        <w:br/>
        <w:t xml:space="preserve">## [4981] "Web"               "Web"               "Web"              </w:t>
      </w:r>
      <w:r>
        <w:br/>
        <w:t xml:space="preserve">## [4984] "Web"               "Web"               "Web"              </w:t>
      </w:r>
      <w:r>
        <w:br/>
        <w:t xml:space="preserve">## [4987] "Web"               "Web"               "Web"              </w:t>
      </w:r>
      <w:r>
        <w:br/>
        <w:t xml:space="preserve">## [4990] "Web"               "Web"               "Web"              </w:t>
      </w:r>
      <w:r>
        <w:br/>
        <w:t xml:space="preserve">## [4993] "Web"               "Web"               "Web"              </w:t>
      </w:r>
      <w:r>
        <w:br/>
      </w:r>
      <w:r>
        <w:lastRenderedPageBreak/>
        <w:t xml:space="preserve">## [4996] "Web"               "Web"               "Web"              </w:t>
      </w:r>
      <w:r>
        <w:br/>
        <w:t xml:space="preserve">## [4999] "Web"               "Web"               "Web"              </w:t>
      </w:r>
      <w:r>
        <w:br/>
        <w:t xml:space="preserve">## [5002] "Web"               "Web"               "Web"              </w:t>
      </w:r>
      <w:r>
        <w:br/>
        <w:t xml:space="preserve">## [5005] "Web"               "Web"               "Paper-based"      </w:t>
      </w:r>
      <w:r>
        <w:br/>
        <w:t xml:space="preserve">## [5008] "Paper-based"       "Web"               "Web"              </w:t>
      </w:r>
      <w:r>
        <w:br/>
        <w:t xml:space="preserve">## [5011] "Web"               "Web"               "Android"          </w:t>
      </w:r>
      <w:r>
        <w:br/>
        <w:t xml:space="preserve">## [5014] "Web"               "iOS"               "Web"              </w:t>
      </w:r>
      <w:r>
        <w:br/>
        <w:t xml:space="preserve">## [5017] "Web"               "Web"               "Web"              </w:t>
      </w:r>
      <w:r>
        <w:br/>
        <w:t xml:space="preserve">## [5020] "Web"               "Web"               "Android"          </w:t>
      </w:r>
      <w:r>
        <w:br/>
        <w:t xml:space="preserve">## [5023] "Web"               "iOS"               "Android"          </w:t>
      </w:r>
      <w:r>
        <w:br/>
        <w:t xml:space="preserve">## [5026] "iOS"               "Web"               "Web"              </w:t>
      </w:r>
      <w:r>
        <w:br/>
        <w:t xml:space="preserve">## [5029] "Web"               "Android"           "Paper-based"      </w:t>
      </w:r>
      <w:r>
        <w:br/>
        <w:t xml:space="preserve">## [5032] "Web"               "Android"           "Web"              </w:t>
      </w:r>
      <w:r>
        <w:br/>
        <w:t xml:space="preserve">## [5035] "Android"           "Android"           "Web"              </w:t>
      </w:r>
      <w:r>
        <w:br/>
        <w:t xml:space="preserve">## [5038] "Web"               "Web"               "Web"              </w:t>
      </w:r>
      <w:r>
        <w:br/>
        <w:t xml:space="preserve">## [5041] "Web"               "Web"               "Web"              </w:t>
      </w:r>
      <w:r>
        <w:br/>
        <w:t xml:space="preserve">## [5044] "Web"               "Web"               "Web"              </w:t>
      </w:r>
      <w:r>
        <w:br/>
        <w:t xml:space="preserve">## [5047] "Web"               "Android"           "Android"          </w:t>
      </w:r>
      <w:r>
        <w:br/>
        <w:t xml:space="preserve">## [5050] "Web"               "Web"               "Android"          </w:t>
      </w:r>
      <w:r>
        <w:br/>
        <w:t xml:space="preserve">## [5053] "Web"               "Web"               "Web"              </w:t>
      </w:r>
      <w:r>
        <w:br/>
        <w:t xml:space="preserve">## [5056] "Web"               "Android"           "Web"              </w:t>
      </w:r>
      <w:r>
        <w:br/>
        <w:t xml:space="preserve">## [5059] "Android"           "Web"               "Web"              </w:t>
      </w:r>
      <w:r>
        <w:br/>
        <w:t xml:space="preserve">## [5062] "Web"               "Web"               "Android"          </w:t>
      </w:r>
      <w:r>
        <w:br/>
        <w:t xml:space="preserve">## [5065] "Web"               "Web"               "Web"              </w:t>
      </w:r>
      <w:r>
        <w:br/>
        <w:t xml:space="preserve">## [5068] "Android"           "Web"               "Web"              </w:t>
      </w:r>
      <w:r>
        <w:br/>
        <w:t xml:space="preserve">## [5071] "Web"               "Android"           "Android"          </w:t>
      </w:r>
      <w:r>
        <w:br/>
        <w:t xml:space="preserve">## [5074] "Web"               "Web"               "Web"              </w:t>
      </w:r>
      <w:r>
        <w:br/>
        <w:t xml:space="preserve">## [5077] "Android"           "Android"           "Android"          </w:t>
      </w:r>
      <w:r>
        <w:br/>
        <w:t xml:space="preserve">## [5080] "Android"           "Android"           "Web"              </w:t>
      </w:r>
      <w:r>
        <w:br/>
        <w:t xml:space="preserve">## [5083] "Android"           "Web"               "Web"              </w:t>
      </w:r>
      <w:r>
        <w:br/>
        <w:t xml:space="preserve">## [5086] "Android"           "Android"           "Android"          </w:t>
      </w:r>
      <w:r>
        <w:br/>
        <w:t xml:space="preserve">## [5089] "Web"               "Android"           "Android"          </w:t>
      </w:r>
      <w:r>
        <w:br/>
        <w:t xml:space="preserve">## [5092] "Web"               "Web"               "Web"              </w:t>
      </w:r>
      <w:r>
        <w:br/>
        <w:t xml:space="preserve">## [5095] "Android"           "Web"               "Android"          </w:t>
      </w:r>
      <w:r>
        <w:br/>
        <w:t xml:space="preserve">## [5098] "Android"           "Android"           "Web"              </w:t>
      </w:r>
      <w:r>
        <w:br/>
        <w:t xml:space="preserve">## [5101] "Android"           "Android"           "Android"          </w:t>
      </w:r>
      <w:r>
        <w:br/>
        <w:t xml:space="preserve">## [5104] "Web"               "Web"               "Web"              </w:t>
      </w:r>
      <w:r>
        <w:br/>
      </w:r>
      <w:r>
        <w:lastRenderedPageBreak/>
        <w:t xml:space="preserve">## [5107] "Web"               "Android"           "Web"              </w:t>
      </w:r>
      <w:r>
        <w:br/>
        <w:t xml:space="preserve">## [5110] "Web"               "Web"               "Web"              </w:t>
      </w:r>
      <w:r>
        <w:br/>
        <w:t xml:space="preserve">## [5113] "Android"           "Android"           "Web"              </w:t>
      </w:r>
      <w:r>
        <w:br/>
        <w:t xml:space="preserve">## [5116] "Web"               "Web"               "Android"          </w:t>
      </w:r>
      <w:r>
        <w:br/>
        <w:t xml:space="preserve">## [5119] "Android"           "Android"           "Android"          </w:t>
      </w:r>
      <w:r>
        <w:br/>
        <w:t xml:space="preserve">## [5122] "Web"               "Web"               "Web"              </w:t>
      </w:r>
      <w:r>
        <w:br/>
        <w:t xml:space="preserve">## [5125] "Web"               "Web"               "Web"              </w:t>
      </w:r>
      <w:r>
        <w:br/>
        <w:t xml:space="preserve">## [5128] "Web"               "Web"               "Web"              </w:t>
      </w:r>
      <w:r>
        <w:br/>
        <w:t xml:space="preserve">## [5131] "Android"           "Android"           "Web"              </w:t>
      </w:r>
      <w:r>
        <w:br/>
        <w:t xml:space="preserve">## [5134] "Web"               "Web"               "Android"          </w:t>
      </w:r>
      <w:r>
        <w:br/>
        <w:t xml:space="preserve">## [5137] "Web"               "Web"               "Android"          </w:t>
      </w:r>
      <w:r>
        <w:br/>
        <w:t xml:space="preserve">## [5140] "Android"           "Web"               "Web"              </w:t>
      </w:r>
      <w:r>
        <w:br/>
        <w:t xml:space="preserve">## [5143] "Android"           "Android"           "Web"              </w:t>
      </w:r>
      <w:r>
        <w:br/>
        <w:t xml:space="preserve">## [5146] "Web"               "Web"               "Web"              </w:t>
      </w:r>
      <w:r>
        <w:br/>
        <w:t xml:space="preserve">## [5149] "Web"               "Android"           "Web"              </w:t>
      </w:r>
      <w:r>
        <w:br/>
        <w:t xml:space="preserve">## [5152] "Web"               "Web"               "Web"              </w:t>
      </w:r>
      <w:r>
        <w:br/>
        <w:t xml:space="preserve">## [5155] "Android"           "Web"               "Android"          </w:t>
      </w:r>
      <w:r>
        <w:br/>
        <w:t xml:space="preserve">## [5158] "Android"           "Android"           "Android"          </w:t>
      </w:r>
      <w:r>
        <w:br/>
        <w:t xml:space="preserve">## [5161] "Android"           "Android"           "Android"          </w:t>
      </w:r>
      <w:r>
        <w:br/>
        <w:t xml:space="preserve">## [5164] "Android"           "Android"           "Android"          </w:t>
      </w:r>
      <w:r>
        <w:br/>
        <w:t xml:space="preserve">## [5167] "Android"           "Android"           "Web"              </w:t>
      </w:r>
      <w:r>
        <w:br/>
        <w:t xml:space="preserve">## [5170] "Web"               "Web"               "Android"          </w:t>
      </w:r>
      <w:r>
        <w:br/>
        <w:t xml:space="preserve">## [5173] "Android"           "Android"           "Android"          </w:t>
      </w:r>
      <w:r>
        <w:br/>
        <w:t xml:space="preserve">## [5176] "Web"               "Android"           "Web"              </w:t>
      </w:r>
      <w:r>
        <w:br/>
        <w:t xml:space="preserve">## [5179] "Web"               "Web"               "Android"          </w:t>
      </w:r>
      <w:r>
        <w:br/>
        <w:t xml:space="preserve">## [5182] "Web"               "Web"               "Web"              </w:t>
      </w:r>
      <w:r>
        <w:br/>
        <w:t xml:space="preserve">## [5185] "Web"               "Web"               "Android"          </w:t>
      </w:r>
      <w:r>
        <w:br/>
        <w:t xml:space="preserve">## [5188] "Android"           "Android"           "Android"          </w:t>
      </w:r>
      <w:r>
        <w:br/>
        <w:t xml:space="preserve">## [5191] "Android"           "Android"           "Android"          </w:t>
      </w:r>
      <w:r>
        <w:br/>
        <w:t xml:space="preserve">## [5194] "Android"           "Android"           "Android"          </w:t>
      </w:r>
      <w:r>
        <w:br/>
        <w:t xml:space="preserve">## [5197] "Android"           "Android"           "Android"          </w:t>
      </w:r>
      <w:r>
        <w:br/>
        <w:t xml:space="preserve">## [5200] "Android"           "Android"           "Android"          </w:t>
      </w:r>
      <w:r>
        <w:br/>
        <w:t xml:space="preserve">## [5203] "Android"           "Android"           "Android"          </w:t>
      </w:r>
      <w:r>
        <w:br/>
        <w:t xml:space="preserve">## [5206] "Android"           "Android"           "Android"          </w:t>
      </w:r>
      <w:r>
        <w:br/>
        <w:t xml:space="preserve">## [5209] "Android"           "Android"           "Android"          </w:t>
      </w:r>
      <w:r>
        <w:br/>
        <w:t xml:space="preserve">## [5212] "Android"           "Android"           "Android"          </w:t>
      </w:r>
      <w:r>
        <w:br/>
        <w:t xml:space="preserve">## [5215] "Android"           "Android"           "Android"          </w:t>
      </w:r>
      <w:r>
        <w:br/>
      </w:r>
      <w:r>
        <w:lastRenderedPageBreak/>
        <w:t xml:space="preserve">## [5218] "Android"           "Android"           "Android"          </w:t>
      </w:r>
      <w:r>
        <w:br/>
        <w:t xml:space="preserve">## [5221] "Web"               "Web"               "Web"              </w:t>
      </w:r>
      <w:r>
        <w:br/>
        <w:t xml:space="preserve">## [5224] "Web"               "Android"           "Android"          </w:t>
      </w:r>
      <w:r>
        <w:br/>
        <w:t xml:space="preserve">## [5227] "Android"           "Android"           "Android"          </w:t>
      </w:r>
      <w:r>
        <w:br/>
        <w:t xml:space="preserve">## [5230] "Android"           "Android"           "Android"          </w:t>
      </w:r>
      <w:r>
        <w:br/>
        <w:t xml:space="preserve">## [5233] "Android"           "Android"           "Android"          </w:t>
      </w:r>
      <w:r>
        <w:br/>
        <w:t xml:space="preserve">## [5236] "Web"               "Android"           "Android"          </w:t>
      </w:r>
      <w:r>
        <w:br/>
        <w:t xml:space="preserve">## [5239] "Android"           "Android"           "Android"          </w:t>
      </w:r>
      <w:r>
        <w:br/>
        <w:t xml:space="preserve">## [5242] "Android"           "Web"               "Android"          </w:t>
      </w:r>
      <w:r>
        <w:br/>
        <w:t xml:space="preserve">## [5245] "Web"               "Android"           "Android"          </w:t>
      </w:r>
      <w:r>
        <w:br/>
        <w:t xml:space="preserve">## [5248] "Android"           "Web"               "Web"              </w:t>
      </w:r>
      <w:r>
        <w:br/>
        <w:t xml:space="preserve">## [5251] "Android"           "Web"               "Web"              </w:t>
      </w:r>
      <w:r>
        <w:br/>
        <w:t xml:space="preserve">## [5254] "Android"           "Web"               "Web"              </w:t>
      </w:r>
      <w:r>
        <w:br/>
        <w:t xml:space="preserve">## [5257] "Web"               "Web"               "Android"          </w:t>
      </w:r>
      <w:r>
        <w:br/>
        <w:t xml:space="preserve">## [5260] "Android"           "Android"           "Android"          </w:t>
      </w:r>
      <w:r>
        <w:br/>
        <w:t xml:space="preserve">## [5263] "Web"               "Web"               "Web"              </w:t>
      </w:r>
      <w:r>
        <w:br/>
        <w:t xml:space="preserve">## [5266] "Web"               "Web"               "Web"              </w:t>
      </w:r>
      <w:r>
        <w:br/>
        <w:t xml:space="preserve">## [5269] "Android"           "Web"               "Web"              </w:t>
      </w:r>
      <w:r>
        <w:br/>
        <w:t xml:space="preserve">## [5272] "Web"               "Web"               "Web"              </w:t>
      </w:r>
      <w:r>
        <w:br/>
        <w:t xml:space="preserve">## [5275] "Web"               "Web"               "Web"              </w:t>
      </w:r>
      <w:r>
        <w:br/>
        <w:t xml:space="preserve">## [5278] "Web"               "Web"               "Android"          </w:t>
      </w:r>
      <w:r>
        <w:br/>
        <w:t xml:space="preserve">## [5281] "Web"               "Web"               "Android"          </w:t>
      </w:r>
      <w:r>
        <w:br/>
        <w:t xml:space="preserve">## [5284] "Android"           "Android"           "Web"              </w:t>
      </w:r>
      <w:r>
        <w:br/>
        <w:t xml:space="preserve">## [5287] "Android"           "iOS"               "Web"              </w:t>
      </w:r>
      <w:r>
        <w:br/>
        <w:t xml:space="preserve">## [5290] "Android"           "Android"           "iOS"              </w:t>
      </w:r>
      <w:r>
        <w:br/>
        <w:t xml:space="preserve">## [5293] "iOS"               "Android"           "Android"          </w:t>
      </w:r>
      <w:r>
        <w:br/>
        <w:t xml:space="preserve">## [5296] "Web"               "Android"           "Web"              </w:t>
      </w:r>
      <w:r>
        <w:br/>
        <w:t xml:space="preserve">## [5299] "iOS"               "Android"           "Android"          </w:t>
      </w:r>
      <w:r>
        <w:br/>
        <w:t xml:space="preserve">## [5302] "Android"           "Android"           "iOS"              </w:t>
      </w:r>
      <w:r>
        <w:br/>
        <w:t xml:space="preserve">## [5305] "Android"           "Android"           "Web"              </w:t>
      </w:r>
      <w:r>
        <w:br/>
        <w:t xml:space="preserve">## [5308] "Android"           "Android"           "Web"              </w:t>
      </w:r>
      <w:r>
        <w:br/>
        <w:t xml:space="preserve">## [5311] "Web"               "Android"           "Android"          </w:t>
      </w:r>
      <w:r>
        <w:br/>
        <w:t xml:space="preserve">## [5314] "Paper-based"       "Android"           "Web"              </w:t>
      </w:r>
      <w:r>
        <w:br/>
        <w:t xml:space="preserve">## [5317] "Android"           "Android"           "Web"              </w:t>
      </w:r>
      <w:r>
        <w:br/>
        <w:t xml:space="preserve">## [5320] "Android"           "Web"               "Android"          </w:t>
      </w:r>
      <w:r>
        <w:br/>
        <w:t xml:space="preserve">## [5323] "iOS"               "Web"               "Web"              </w:t>
      </w:r>
      <w:r>
        <w:br/>
        <w:t xml:space="preserve">## [5326] "Android"           "Android"           "Android"          </w:t>
      </w:r>
      <w:r>
        <w:br/>
      </w:r>
      <w:r>
        <w:lastRenderedPageBreak/>
        <w:t xml:space="preserve">## [5329] "Web"               "Android"           "Web"              </w:t>
      </w:r>
      <w:r>
        <w:br/>
        <w:t xml:space="preserve">## [5332] "iOS"               "iOS"               "Web"              </w:t>
      </w:r>
      <w:r>
        <w:br/>
        <w:t xml:space="preserve">## [5335] "Android"           "Web"               "iOS"              </w:t>
      </w:r>
      <w:r>
        <w:br/>
        <w:t xml:space="preserve">## [5338] "Android"           "Web"               "Android"          </w:t>
      </w:r>
      <w:r>
        <w:br/>
        <w:t xml:space="preserve">## [5341] "Web"               "Android"           "Web"              </w:t>
      </w:r>
      <w:r>
        <w:br/>
        <w:t xml:space="preserve">## [5344] "Android"           "Paper-based"       "Web"              </w:t>
      </w:r>
      <w:r>
        <w:br/>
        <w:t xml:space="preserve">## [5347] "Web"               "Android"           "Paper-based"      </w:t>
      </w:r>
      <w:r>
        <w:br/>
        <w:t xml:space="preserve">## [5350] "Android"           "Android"           "Web"              </w:t>
      </w:r>
      <w:r>
        <w:br/>
        <w:t xml:space="preserve">## [5353] "Web"               "Android"           "Web"              </w:t>
      </w:r>
      <w:r>
        <w:br/>
        <w:t xml:space="preserve">## [5356] "Paper-based"       "Android"           "Web"              </w:t>
      </w:r>
      <w:r>
        <w:br/>
        <w:t xml:space="preserve">## [5359] "Web"               "Web"               "Web"              </w:t>
      </w:r>
      <w:r>
        <w:br/>
        <w:t xml:space="preserve">## [5362] "Android"           "Android"           "Web"              </w:t>
      </w:r>
      <w:r>
        <w:br/>
        <w:t xml:space="preserve">## [5365] "Android"           "iOS"               "Web"              </w:t>
      </w:r>
      <w:r>
        <w:br/>
        <w:t xml:space="preserve">## [5368] "Android"           "Android"           "Android"          </w:t>
      </w:r>
      <w:r>
        <w:br/>
        <w:t xml:space="preserve">## [5371] "Paper-based"       "Web"               "Web"              </w:t>
      </w:r>
      <w:r>
        <w:br/>
        <w:t xml:space="preserve">## [5374] "Android"           "Android"           "Android"          </w:t>
      </w:r>
      <w:r>
        <w:br/>
        <w:t xml:space="preserve">## [5377] "Web"               "Web"               "Android"          </w:t>
      </w:r>
      <w:r>
        <w:br/>
        <w:t xml:space="preserve">## [5380] "Android"           "Android"           "Android"          </w:t>
      </w:r>
      <w:r>
        <w:br/>
        <w:t xml:space="preserve">## [5383] "Android"           "Android"           "Android"          </w:t>
      </w:r>
      <w:r>
        <w:br/>
        <w:t xml:space="preserve">## [5386] "Android"           "Android"           "Web"              </w:t>
      </w:r>
      <w:r>
        <w:br/>
        <w:t xml:space="preserve">## [5389] "Web"               "Web"               "Web"              </w:t>
      </w:r>
      <w:r>
        <w:br/>
        <w:t xml:space="preserve">## [5392] "Web"               "Android"           "Web"              </w:t>
      </w:r>
      <w:r>
        <w:br/>
        <w:t xml:space="preserve">## [5395] "Web"               "Android"           "Web"              </w:t>
      </w:r>
      <w:r>
        <w:br/>
        <w:t xml:space="preserve">## [5398] "Web"               "Web"               "Web"              </w:t>
      </w:r>
      <w:r>
        <w:br/>
        <w:t xml:space="preserve">## [5401] "Web"               "Web"               "Web"              </w:t>
      </w:r>
      <w:r>
        <w:br/>
        <w:t xml:space="preserve">## [5404] "Web"               "Web"               "Web"              </w:t>
      </w:r>
      <w:r>
        <w:br/>
        <w:t xml:space="preserve">## [5407] "Web"               "Web"               "Web"              </w:t>
      </w:r>
      <w:r>
        <w:br/>
        <w:t xml:space="preserve">## [5410] "Web"               "Web"               "Web"              </w:t>
      </w:r>
      <w:r>
        <w:br/>
        <w:t xml:space="preserve">## [5413] "Web"               "Web"               "Web"              </w:t>
      </w:r>
      <w:r>
        <w:br/>
        <w:t xml:space="preserve">## [5416] "Web"               "Web"               "Web"              </w:t>
      </w:r>
      <w:r>
        <w:br/>
        <w:t xml:space="preserve">## [5419] "iOS"               "Android"           "Paper-based"      </w:t>
      </w:r>
      <w:r>
        <w:br/>
        <w:t xml:space="preserve">## [5422] "Web"               "Android"           "Web"              </w:t>
      </w:r>
      <w:r>
        <w:br/>
        <w:t xml:space="preserve">## [5425] "iOS"               "Web"               "Web"              </w:t>
      </w:r>
      <w:r>
        <w:br/>
        <w:t xml:space="preserve">## [5428] "Web"               "Web"               "Android"          </w:t>
      </w:r>
      <w:r>
        <w:br/>
        <w:t xml:space="preserve">## [5431] "Android"           "Web"               "Android"          </w:t>
      </w:r>
      <w:r>
        <w:br/>
        <w:t xml:space="preserve">## [5434] "iOS"               "Android"           "iOS"              </w:t>
      </w:r>
      <w:r>
        <w:br/>
        <w:t xml:space="preserve">## [5437] "Web"               "iOS"               "Web"              </w:t>
      </w:r>
      <w:r>
        <w:br/>
      </w:r>
      <w:r>
        <w:lastRenderedPageBreak/>
        <w:t xml:space="preserve">## [5440] "Web"               "Web"               "Android"          </w:t>
      </w:r>
      <w:r>
        <w:br/>
        <w:t xml:space="preserve">## [5443] "Web"               "Web"               "Web"              </w:t>
      </w:r>
      <w:r>
        <w:br/>
        <w:t xml:space="preserve">## [5446] "Web"               "Web"               "Web"              </w:t>
      </w:r>
      <w:r>
        <w:br/>
        <w:t xml:space="preserve">## [5449] "Web"               "Web"               "Web"              </w:t>
      </w:r>
      <w:r>
        <w:br/>
        <w:t xml:space="preserve">## [5452] "Web"               "Web"               "Web"              </w:t>
      </w:r>
      <w:r>
        <w:br/>
        <w:t xml:space="preserve">## [5455] "Web"               "Web"               "Web"              </w:t>
      </w:r>
      <w:r>
        <w:br/>
        <w:t xml:space="preserve">## [5458] "Web"               "Web"               "Web"              </w:t>
      </w:r>
      <w:r>
        <w:br/>
        <w:t xml:space="preserve">## [5461] "Web"               "iOS"               "Web"              </w:t>
      </w:r>
      <w:r>
        <w:br/>
        <w:t xml:space="preserve">## [5464] "Web"               "Web"               "Web"              </w:t>
      </w:r>
      <w:r>
        <w:br/>
        <w:t xml:space="preserve">## [5467] "Web"               "Web"               "Web"              </w:t>
      </w:r>
      <w:r>
        <w:br/>
        <w:t xml:space="preserve">## [5470] "Web"               "Web"               "Web"              </w:t>
      </w:r>
      <w:r>
        <w:br/>
        <w:t xml:space="preserve">## [5473] "Web"               "Web"               "Web"              </w:t>
      </w:r>
      <w:r>
        <w:br/>
        <w:t xml:space="preserve">## [5476] "Web"               "Web"               "Web"              </w:t>
      </w:r>
      <w:r>
        <w:br/>
        <w:t xml:space="preserve">## [5479] "Web"               "Web"               "Web"              </w:t>
      </w:r>
      <w:r>
        <w:br/>
        <w:t xml:space="preserve">## [5482] "Web"               "Web"               "Web"              </w:t>
      </w:r>
      <w:r>
        <w:br/>
        <w:t xml:space="preserve">## [5485] "Web"               "Web"               "Web"              </w:t>
      </w:r>
      <w:r>
        <w:br/>
        <w:t xml:space="preserve">## [5488] "Web"               "Web"               "Web"              </w:t>
      </w:r>
      <w:r>
        <w:br/>
        <w:t xml:space="preserve">## [5491] "Web"               "Web"               "Web"              </w:t>
      </w:r>
      <w:r>
        <w:br/>
        <w:t xml:space="preserve">## [5494] "Android"           "Web"               "Web"              </w:t>
      </w:r>
      <w:r>
        <w:br/>
        <w:t xml:space="preserve">## [5497] "Android"           "Android"           "Web"              </w:t>
      </w:r>
      <w:r>
        <w:br/>
        <w:t xml:space="preserve">## [5500] "Web"               "Android"           "Web"              </w:t>
      </w:r>
      <w:r>
        <w:br/>
        <w:t xml:space="preserve">## [5503] "iOS"               "Web"               "Web"              </w:t>
      </w:r>
      <w:r>
        <w:br/>
        <w:t xml:space="preserve">## [5506] "Web"               "Web"               "Android"          </w:t>
      </w:r>
      <w:r>
        <w:br/>
        <w:t xml:space="preserve">## [5509] "Web"               "Android"           "Android"          </w:t>
      </w:r>
      <w:r>
        <w:br/>
        <w:t xml:space="preserve">## [5512] "Web"               "Web"               "Web"              </w:t>
      </w:r>
      <w:r>
        <w:br/>
        <w:t xml:space="preserve">## [5515] "Android"           "Web"               "Web"              </w:t>
      </w:r>
      <w:r>
        <w:br/>
        <w:t xml:space="preserve">## [5518] "Android"           "Web"               "Web"              </w:t>
      </w:r>
      <w:r>
        <w:br/>
        <w:t xml:space="preserve">## [5521] "Web"               "Web"               "Web"              </w:t>
      </w:r>
      <w:r>
        <w:br/>
        <w:t xml:space="preserve">## [5524] "Web"               "Android"           "Android"          </w:t>
      </w:r>
      <w:r>
        <w:br/>
        <w:t xml:space="preserve">## [5527] "Web"               "Web"               "Android"          </w:t>
      </w:r>
      <w:r>
        <w:br/>
        <w:t xml:space="preserve">## [5530] "Web"               "Web"               "Web"              </w:t>
      </w:r>
      <w:r>
        <w:br/>
        <w:t xml:space="preserve">## [5533] "Web"               "Web"               "Web"              </w:t>
      </w:r>
      <w:r>
        <w:br/>
        <w:t xml:space="preserve">## [5536] "Web"               "Web"               "Web"              </w:t>
      </w:r>
      <w:r>
        <w:br/>
        <w:t xml:space="preserve">## [5539] "Web"               "Web"               "Web"              </w:t>
      </w:r>
      <w:r>
        <w:br/>
        <w:t xml:space="preserve">## [5542] "Web"               "Web"               "Web"              </w:t>
      </w:r>
      <w:r>
        <w:br/>
        <w:t xml:space="preserve">## [5545] "Web"               "Web"               "Web"              </w:t>
      </w:r>
      <w:r>
        <w:br/>
        <w:t xml:space="preserve">## [5548] "Web"               "Web"               "Web"              </w:t>
      </w:r>
      <w:r>
        <w:br/>
      </w:r>
      <w:r>
        <w:lastRenderedPageBreak/>
        <w:t xml:space="preserve">## [5551] "Android"           "Web"               "Web"              </w:t>
      </w:r>
      <w:r>
        <w:br/>
        <w:t xml:space="preserve">## [5554] "Web"               "Web"               "Web"              </w:t>
      </w:r>
      <w:r>
        <w:br/>
        <w:t xml:space="preserve">## [5557] "Web"               "Web"               "Web"              </w:t>
      </w:r>
      <w:r>
        <w:br/>
        <w:t xml:space="preserve">## [5560] "Web"               "Web"               "Web"              </w:t>
      </w:r>
      <w:r>
        <w:br/>
        <w:t xml:space="preserve">## [5563] "Web"               "Web"               "Web"              </w:t>
      </w:r>
      <w:r>
        <w:br/>
        <w:t xml:space="preserve">## [5566] "Android"           "Web"               "Android"          </w:t>
      </w:r>
      <w:r>
        <w:br/>
        <w:t xml:space="preserve">## [5569] "Android"           "Web"               "Web"              </w:t>
      </w:r>
      <w:r>
        <w:br/>
        <w:t xml:space="preserve">## [5572] "Web"               "Web"               "Web"              </w:t>
      </w:r>
      <w:r>
        <w:br/>
        <w:t xml:space="preserve">## [5575] "Web"               "Web"               "Web"              </w:t>
      </w:r>
      <w:r>
        <w:br/>
        <w:t xml:space="preserve">## [5578] "Web"               "Android"           "Web"              </w:t>
      </w:r>
      <w:r>
        <w:br/>
        <w:t xml:space="preserve">## [5581] "Android"           "Web"               "Web"              </w:t>
      </w:r>
      <w:r>
        <w:br/>
        <w:t xml:space="preserve">## [5584] "Web"               "Web"               "Web"              </w:t>
      </w:r>
      <w:r>
        <w:br/>
        <w:t xml:space="preserve">## [5587] "Web"               "Web"               "Android"          </w:t>
      </w:r>
      <w:r>
        <w:br/>
        <w:t xml:space="preserve">## [5590] "Web"               "Web"               "Web"              </w:t>
      </w:r>
      <w:r>
        <w:br/>
        <w:t xml:space="preserve">## [5593] "Web"               "Web"               "Web"              </w:t>
      </w:r>
      <w:r>
        <w:br/>
        <w:t xml:space="preserve">## [5596] "Web"               "Web"               "Web"              </w:t>
      </w:r>
      <w:r>
        <w:br/>
        <w:t xml:space="preserve">## [5599] "Web"               "Web"               "Web"              </w:t>
      </w:r>
      <w:r>
        <w:br/>
        <w:t xml:space="preserve">## [5602] "Android"           "Web"               "Android"          </w:t>
      </w:r>
      <w:r>
        <w:br/>
        <w:t xml:space="preserve">## [5605] "Android"           "Web"               "Web"              </w:t>
      </w:r>
      <w:r>
        <w:br/>
        <w:t xml:space="preserve">## [5608] "Web"               "Web"               "Android"          </w:t>
      </w:r>
      <w:r>
        <w:br/>
        <w:t xml:space="preserve">## [5611] "Android"           "Web"               "Android"          </w:t>
      </w:r>
      <w:r>
        <w:br/>
        <w:t xml:space="preserve">## [5614] "Web"               "Web"               "Web"              </w:t>
      </w:r>
      <w:r>
        <w:br/>
        <w:t xml:space="preserve">## [5617] "Web"               "Web"               "Web"              </w:t>
      </w:r>
      <w:r>
        <w:br/>
        <w:t xml:space="preserve">## [5620] "Web"               "Web"               "iOS"              </w:t>
      </w:r>
      <w:r>
        <w:br/>
        <w:t xml:space="preserve">## [5623] "Web"               "Web"               "Web"              </w:t>
      </w:r>
      <w:r>
        <w:br/>
        <w:t xml:space="preserve">## [5626] "Web"               "Android"           "Web"              </w:t>
      </w:r>
      <w:r>
        <w:br/>
        <w:t xml:space="preserve">## [5629] "Web"               "Web"               "Web"              </w:t>
      </w:r>
      <w:r>
        <w:br/>
        <w:t xml:space="preserve">## [5632] "Web"               "Web"               "Web"              </w:t>
      </w:r>
      <w:r>
        <w:br/>
        <w:t xml:space="preserve">## [5635] "Web"               "Android"           "Web"              </w:t>
      </w:r>
      <w:r>
        <w:br/>
        <w:t xml:space="preserve">## [5638] "Web"               "Web"               "Web"              </w:t>
      </w:r>
      <w:r>
        <w:br/>
        <w:t xml:space="preserve">## [5641] "Web"               "Web"               "Web"              </w:t>
      </w:r>
      <w:r>
        <w:br/>
        <w:t xml:space="preserve">## [5644] "iOS"               "Web"               "Android"          </w:t>
      </w:r>
      <w:r>
        <w:br/>
        <w:t xml:space="preserve">## [5647] "Android"           "Web"               "Web"              </w:t>
      </w:r>
      <w:r>
        <w:br/>
        <w:t xml:space="preserve">## [5650] "Web"               "Android"           "Android"          </w:t>
      </w:r>
      <w:r>
        <w:br/>
        <w:t xml:space="preserve">## [5653] "Android"           "Android"           "Web"              </w:t>
      </w:r>
      <w:r>
        <w:br/>
        <w:t xml:space="preserve">## [5656] "Android"           "Paper-based"       "Web"              </w:t>
      </w:r>
      <w:r>
        <w:br/>
        <w:t xml:space="preserve">## [5659] "Web"               "Android"           "Web"              </w:t>
      </w:r>
      <w:r>
        <w:br/>
      </w:r>
      <w:r>
        <w:lastRenderedPageBreak/>
        <w:t xml:space="preserve">## [5662] "Android"           "Web"               "Web"              </w:t>
      </w:r>
      <w:r>
        <w:br/>
        <w:t xml:space="preserve">## [5665] "Android"           "Web"               "Android"          </w:t>
      </w:r>
      <w:r>
        <w:br/>
        <w:t xml:space="preserve">## [5668] "Web"               "Android"           "Web"              </w:t>
      </w:r>
      <w:r>
        <w:br/>
        <w:t xml:space="preserve">## [5671] "Web"               "Web"               "Web"              </w:t>
      </w:r>
      <w:r>
        <w:br/>
        <w:t xml:space="preserve">## [5674] "Web"               "Web"               "Web"              </w:t>
      </w:r>
      <w:r>
        <w:br/>
        <w:t xml:space="preserve">## [5677] "Web"               "Web"               "Web"              </w:t>
      </w:r>
      <w:r>
        <w:br/>
        <w:t xml:space="preserve">## [5680] "Web"               "iOS"               "Web"              </w:t>
      </w:r>
      <w:r>
        <w:br/>
        <w:t xml:space="preserve">## [5683] "Android"           "Web"               "Web"              </w:t>
      </w:r>
      <w:r>
        <w:br/>
        <w:t xml:space="preserve">## [5686] "Web"               "Web"               "Web"              </w:t>
      </w:r>
      <w:r>
        <w:br/>
        <w:t xml:space="preserve">## [5689] "iOS"               "Web"               "Web"              </w:t>
      </w:r>
      <w:r>
        <w:br/>
        <w:t xml:space="preserve">## [5692] "Android"           "Web"               "Web"              </w:t>
      </w:r>
      <w:r>
        <w:br/>
        <w:t xml:space="preserve">## [5695] "Web"               "Android"           "Android"          </w:t>
      </w:r>
      <w:r>
        <w:br/>
        <w:t xml:space="preserve">## [5698] "Web"               "Android"           "Web"              </w:t>
      </w:r>
      <w:r>
        <w:br/>
        <w:t xml:space="preserve">## [5701] "Android"           "Web"               "Android"          </w:t>
      </w:r>
      <w:r>
        <w:br/>
        <w:t xml:space="preserve">## [5704] "Web"               "Android"           "iOS"              </w:t>
      </w:r>
      <w:r>
        <w:br/>
        <w:t xml:space="preserve">## [5707] "Android"           "Android"           "Web"              </w:t>
      </w:r>
      <w:r>
        <w:br/>
        <w:t xml:space="preserve">## [5710] "Web"               "Android"           "Web"              </w:t>
      </w:r>
      <w:r>
        <w:br/>
        <w:t xml:space="preserve">## [5713] "Web"               "Web"               "iOS"              </w:t>
      </w:r>
      <w:r>
        <w:br/>
        <w:t xml:space="preserve">## [5716] "Web"               "Android"           "Web"              </w:t>
      </w:r>
      <w:r>
        <w:br/>
        <w:t xml:space="preserve">## [5719] "Web"               "Web"               "Web"              </w:t>
      </w:r>
      <w:r>
        <w:br/>
        <w:t xml:space="preserve">## [5722] "iOS"               "Web"               "Web"              </w:t>
      </w:r>
      <w:r>
        <w:br/>
        <w:t xml:space="preserve">## [5725] "Android"           "Android"           "Web"              </w:t>
      </w:r>
      <w:r>
        <w:br/>
        <w:t xml:space="preserve">## [5728] "Android"           "Android"           "Android"          </w:t>
      </w:r>
      <w:r>
        <w:br/>
        <w:t xml:space="preserve">## [5731] "Android"           "Web"               "Web"              </w:t>
      </w:r>
      <w:r>
        <w:br/>
        <w:t xml:space="preserve">## [5734] "iOS"               "Android"           "Web"              </w:t>
      </w:r>
      <w:r>
        <w:br/>
        <w:t xml:space="preserve">## [5737] "Web"               "Web"               "iOS"              </w:t>
      </w:r>
      <w:r>
        <w:br/>
        <w:t xml:space="preserve">## [5740] "Web"               "Web"               "Web"              </w:t>
      </w:r>
      <w:r>
        <w:br/>
        <w:t xml:space="preserve">## [5743] "Android"           "Web"               "Web"              </w:t>
      </w:r>
      <w:r>
        <w:br/>
        <w:t xml:space="preserve">## [5746] "Web"               "Web"               "Web"              </w:t>
      </w:r>
      <w:r>
        <w:br/>
        <w:t xml:space="preserve">## [5749] "iOS"               "Web"               "Android"          </w:t>
      </w:r>
      <w:r>
        <w:br/>
        <w:t xml:space="preserve">## [5752] "Web"               "Web"               "Web"              </w:t>
      </w:r>
      <w:r>
        <w:br/>
        <w:t xml:space="preserve">## [5755] "Android"           "Web"               "Web"              </w:t>
      </w:r>
      <w:r>
        <w:br/>
        <w:t xml:space="preserve">## [5758] "Web"               "iOS"               "Android"          </w:t>
      </w:r>
      <w:r>
        <w:br/>
        <w:t xml:space="preserve">## [5761] "Android"           "Android"           "Web"              </w:t>
      </w:r>
      <w:r>
        <w:br/>
        <w:t xml:space="preserve">## [5764] "Web"               "Web"               "Web"              </w:t>
      </w:r>
      <w:r>
        <w:br/>
        <w:t xml:space="preserve">## [5767] "Web"               "Web"               "Web"              </w:t>
      </w:r>
      <w:r>
        <w:br/>
        <w:t xml:space="preserve">## [5770] "iOS"               "iOS"               "Web"              </w:t>
      </w:r>
      <w:r>
        <w:br/>
      </w:r>
      <w:r>
        <w:lastRenderedPageBreak/>
        <w:t xml:space="preserve">## [5773] "Web"               "Android"           "Android"          </w:t>
      </w:r>
      <w:r>
        <w:br/>
        <w:t xml:space="preserve">## [5776] "Web"               "Web"               "Web"              </w:t>
      </w:r>
      <w:r>
        <w:br/>
        <w:t xml:space="preserve">## [5779] "Web"               "Web"               "Android"          </w:t>
      </w:r>
      <w:r>
        <w:br/>
        <w:t xml:space="preserve">## [5782] "iOS"               "Web"               "Android"          </w:t>
      </w:r>
      <w:r>
        <w:br/>
        <w:t xml:space="preserve">## [5785] "Web"               "Android"           "Web"              </w:t>
      </w:r>
      <w:r>
        <w:br/>
        <w:t xml:space="preserve">## [5788] "Web"               "Web"               "Web"              </w:t>
      </w:r>
      <w:r>
        <w:br/>
        <w:t xml:space="preserve">## [5791] "Paper-based"       "Web"               "Web"              </w:t>
      </w:r>
      <w:r>
        <w:br/>
        <w:t xml:space="preserve">## [5794] "Android"           "Android"           "Web"              </w:t>
      </w:r>
      <w:r>
        <w:br/>
        <w:t xml:space="preserve">## [5797] "Paper-based"       "iOS"               "Web"              </w:t>
      </w:r>
      <w:r>
        <w:br/>
        <w:t xml:space="preserve">## [5800] "Android"           "Android"           "Web"              </w:t>
      </w:r>
      <w:r>
        <w:br/>
        <w:t xml:space="preserve">## [5803] "Android"           "Web"               "Web"              </w:t>
      </w:r>
      <w:r>
        <w:br/>
        <w:t xml:space="preserve">## [5806] "Web"               "Web"               "Android"          </w:t>
      </w:r>
      <w:r>
        <w:br/>
        <w:t xml:space="preserve">## [5809] "iOS"               "Web"               "Android"          </w:t>
      </w:r>
      <w:r>
        <w:br/>
        <w:t xml:space="preserve">## [5812] "Web"               "Paper-based"       "Web"              </w:t>
      </w:r>
      <w:r>
        <w:br/>
        <w:t xml:space="preserve">## [5815] "iOS"               "Android"           "Android"          </w:t>
      </w:r>
      <w:r>
        <w:br/>
        <w:t xml:space="preserve">## [5818] "Android"           "Web"               "Web"              </w:t>
      </w:r>
      <w:r>
        <w:br/>
        <w:t xml:space="preserve">## [5821] "Web"               "Web"               "iOS"              </w:t>
      </w:r>
      <w:r>
        <w:br/>
        <w:t xml:space="preserve">## [5824] "Android"           "Web"               "Web"              </w:t>
      </w:r>
      <w:r>
        <w:br/>
        <w:t xml:space="preserve">## [5827] "Web"               "iOS"               "Android"          </w:t>
      </w:r>
      <w:r>
        <w:br/>
        <w:t xml:space="preserve">## [5830] "Web"               "Web"               "Web"              </w:t>
      </w:r>
      <w:r>
        <w:br/>
        <w:t xml:space="preserve">## [5833] "Web"               "Android"           "Web"              </w:t>
      </w:r>
      <w:r>
        <w:br/>
        <w:t xml:space="preserve">## [5836] "Web"               "iOS"               "Android"          </w:t>
      </w:r>
      <w:r>
        <w:br/>
        <w:t xml:space="preserve">## [5839] "Web"               "Web"               "Web"              </w:t>
      </w:r>
      <w:r>
        <w:br/>
        <w:t xml:space="preserve">## [5842] "Web"               "Web"               "iOS"              </w:t>
      </w:r>
      <w:r>
        <w:br/>
        <w:t xml:space="preserve">## [5845] "Android"           "Web"               "Web"              </w:t>
      </w:r>
      <w:r>
        <w:br/>
        <w:t xml:space="preserve">## [5848] "Android"           "Web"               "Android"          </w:t>
      </w:r>
      <w:r>
        <w:br/>
        <w:t xml:space="preserve">## [5851] "Web"               "Web"               "iOS"              </w:t>
      </w:r>
      <w:r>
        <w:br/>
        <w:t xml:space="preserve">## [5854] "Android"           "Web"               "Web"              </w:t>
      </w:r>
      <w:r>
        <w:br/>
        <w:t xml:space="preserve">## [5857] "Web"               "Web"               "Android"          </w:t>
      </w:r>
      <w:r>
        <w:br/>
        <w:t xml:space="preserve">## [5860] "Web"               "Web"               "Web"              </w:t>
      </w:r>
      <w:r>
        <w:br/>
        <w:t xml:space="preserve">## [5863] "Web"               "iOS"               "Web"              </w:t>
      </w:r>
      <w:r>
        <w:br/>
        <w:t xml:space="preserve">## [5866] "Web"               "Web"               "Android"          </w:t>
      </w:r>
      <w:r>
        <w:br/>
        <w:t xml:space="preserve">## [5869] "Web"               "Android"           "Web"              </w:t>
      </w:r>
      <w:r>
        <w:br/>
        <w:t xml:space="preserve">## [5872] "iOS"               "Web"               "iOS"              </w:t>
      </w:r>
      <w:r>
        <w:br/>
        <w:t xml:space="preserve">## [5875] "Web"               "Android"           "Web"              </w:t>
      </w:r>
      <w:r>
        <w:br/>
        <w:t xml:space="preserve">## [5878] "Web"               "Web"               "Web"              </w:t>
      </w:r>
      <w:r>
        <w:br/>
        <w:t xml:space="preserve">## [5881] "iOS"               "Web"               "Web"              </w:t>
      </w:r>
      <w:r>
        <w:br/>
      </w:r>
      <w:r>
        <w:lastRenderedPageBreak/>
        <w:t xml:space="preserve">## [5884] "Web"               "Android"           "Web"              </w:t>
      </w:r>
      <w:r>
        <w:br/>
        <w:t xml:space="preserve">## [5887] "iOS"               "Android"           "iOS"              </w:t>
      </w:r>
      <w:r>
        <w:br/>
        <w:t xml:space="preserve">## [5890] "Web"               "Web"               "Web"              </w:t>
      </w:r>
      <w:r>
        <w:br/>
        <w:t xml:space="preserve">## [5893] "Android"           "Android"           "Web"              </w:t>
      </w:r>
      <w:r>
        <w:br/>
        <w:t xml:space="preserve">## [5896] "iOS"               "iOS"               "Web"              </w:t>
      </w:r>
      <w:r>
        <w:br/>
        <w:t xml:space="preserve">## [5899] "Android"           "Android"           "Android"          </w:t>
      </w:r>
      <w:r>
        <w:br/>
        <w:t xml:space="preserve">## [5902] "Web"               "Web"               "Web"              </w:t>
      </w:r>
      <w:r>
        <w:br/>
        <w:t xml:space="preserve">## [5905] "Android"           "iOS"               "Android"          </w:t>
      </w:r>
      <w:r>
        <w:br/>
        <w:t xml:space="preserve">## [5908] "iOS"               "Web"               "Web"              </w:t>
      </w:r>
      <w:r>
        <w:br/>
        <w:t xml:space="preserve">## [5911] "iOS"               "Web"               "iOS"              </w:t>
      </w:r>
      <w:r>
        <w:br/>
        <w:t xml:space="preserve">## [5914] "Web"               "Web"               "iOS"              </w:t>
      </w:r>
      <w:r>
        <w:br/>
        <w:t xml:space="preserve">## [5917] "Android"           "Web"               "Web"              </w:t>
      </w:r>
      <w:r>
        <w:br/>
        <w:t xml:space="preserve">## [5920] "Android"           "Web"               "Web"              </w:t>
      </w:r>
      <w:r>
        <w:br/>
        <w:t xml:space="preserve">## [5923] "Android"           "Web"               "Web"              </w:t>
      </w:r>
      <w:r>
        <w:br/>
        <w:t xml:space="preserve">## [5926] "Web"               "Web"               "Android"          </w:t>
      </w:r>
      <w:r>
        <w:br/>
        <w:t xml:space="preserve">## [5929] "Web"               "iOS"               "Android"          </w:t>
      </w:r>
      <w:r>
        <w:br/>
        <w:t xml:space="preserve">## [5932] "Web"               "Web"               "Web"              </w:t>
      </w:r>
      <w:r>
        <w:br/>
        <w:t xml:space="preserve">## [5935] "Web"               "iOS"               "Web"              </w:t>
      </w:r>
      <w:r>
        <w:br/>
        <w:t xml:space="preserve">## [5938] "Android"           "Web"               "Web"              </w:t>
      </w:r>
      <w:r>
        <w:br/>
        <w:t xml:space="preserve">## [5941] "Web"               "Web"               "Web"              </w:t>
      </w:r>
      <w:r>
        <w:br/>
        <w:t xml:space="preserve">## [5944] "Web"               "Web"               "Android"          </w:t>
      </w:r>
      <w:r>
        <w:br/>
        <w:t xml:space="preserve">## [5947] "iOS"               "Web"               "Android"          </w:t>
      </w:r>
      <w:r>
        <w:br/>
        <w:t xml:space="preserve">## [5950] "Web"               "Web"               "Web"              </w:t>
      </w:r>
      <w:r>
        <w:br/>
        <w:t xml:space="preserve">## [5953] "Web"               "Web"               "Web"              </w:t>
      </w:r>
      <w:r>
        <w:br/>
        <w:t xml:space="preserve">## [5956] "Paper-based"       "Android"           "iOS"              </w:t>
      </w:r>
      <w:r>
        <w:br/>
        <w:t xml:space="preserve">## [5959] "Android"           "Web"               "Web"              </w:t>
      </w:r>
      <w:r>
        <w:br/>
        <w:t xml:space="preserve">## [5962] "Web"               "Web"               "Web"              </w:t>
      </w:r>
      <w:r>
        <w:br/>
        <w:t xml:space="preserve">## [5965] "Web"               "Web"               "Web"              </w:t>
      </w:r>
      <w:r>
        <w:br/>
        <w:t xml:space="preserve">## [5968] "iOS"               "Android"           "iOS"              </w:t>
      </w:r>
      <w:r>
        <w:br/>
        <w:t xml:space="preserve">## [5971] "Android"           "Web"               "Web"              </w:t>
      </w:r>
      <w:r>
        <w:br/>
        <w:t xml:space="preserve">## [5974] "Web"               "Android"           "Web"              </w:t>
      </w:r>
      <w:r>
        <w:br/>
        <w:t xml:space="preserve">## [5977] "Android"           "Web"               "iOS"              </w:t>
      </w:r>
      <w:r>
        <w:br/>
        <w:t xml:space="preserve">## [5980] "iOS"               "Web"               "Web"              </w:t>
      </w:r>
      <w:r>
        <w:br/>
        <w:t xml:space="preserve">## [5983] "Web"               "Android"           "iOS"              </w:t>
      </w:r>
      <w:r>
        <w:br/>
        <w:t xml:space="preserve">## [5986] "Web"               "Web"               "Web"              </w:t>
      </w:r>
      <w:r>
        <w:br/>
        <w:t xml:space="preserve">## [5989] "Android"           "iOS"               "Android"          </w:t>
      </w:r>
      <w:r>
        <w:br/>
        <w:t xml:space="preserve">## [5992] "Android"           "Web"               "Web"              </w:t>
      </w:r>
      <w:r>
        <w:br/>
      </w:r>
      <w:r>
        <w:lastRenderedPageBreak/>
        <w:t xml:space="preserve">## [5995] "Android"           "Web"               "Web"              </w:t>
      </w:r>
      <w:r>
        <w:br/>
        <w:t xml:space="preserve">## [5998] "Web"               "Web"               "Web"              </w:t>
      </w:r>
      <w:r>
        <w:br/>
        <w:t xml:space="preserve">## [6001] "Web"               "Android"           "Web"              </w:t>
      </w:r>
      <w:r>
        <w:br/>
        <w:t xml:space="preserve">## [6004] "Web"               "Android"           "Web"              </w:t>
      </w:r>
      <w:r>
        <w:br/>
        <w:t xml:space="preserve">## [6007] "Web"               "Web"               "Web"              </w:t>
      </w:r>
      <w:r>
        <w:br/>
        <w:t xml:space="preserve">## [6010] "Web"               "Web"               "Web"              </w:t>
      </w:r>
      <w:r>
        <w:br/>
        <w:t xml:space="preserve">## [6013] "Paper-based"       "Web"               "Web"              </w:t>
      </w:r>
      <w:r>
        <w:br/>
        <w:t xml:space="preserve">## [6016] "Android"           "Android"           "Android"          </w:t>
      </w:r>
      <w:r>
        <w:br/>
        <w:t xml:space="preserve">## [6019] "Web"               "Web"               "Web"              </w:t>
      </w:r>
      <w:r>
        <w:br/>
        <w:t xml:space="preserve">## [6022] "Web"               "Android"           "Web"              </w:t>
      </w:r>
      <w:r>
        <w:br/>
        <w:t xml:space="preserve">## [6025] "Web"               "iOS"               "Android"          </w:t>
      </w:r>
      <w:r>
        <w:br/>
        <w:t xml:space="preserve">## [6028] "Web"               "Web"               "Paper-based"      </w:t>
      </w:r>
      <w:r>
        <w:br/>
        <w:t xml:space="preserve">## [6031] "iOS"               "Web"               "Web"              </w:t>
      </w:r>
      <w:r>
        <w:br/>
        <w:t xml:space="preserve">## [6034] "Web"               "Web"               "Web"              </w:t>
      </w:r>
      <w:r>
        <w:br/>
        <w:t xml:space="preserve">## [6037] "Android"           "Web"               "Android"          </w:t>
      </w:r>
      <w:r>
        <w:br/>
        <w:t xml:space="preserve">## [6040] "Android"           "Web"               "Web"              </w:t>
      </w:r>
      <w:r>
        <w:br/>
        <w:t xml:space="preserve">## [6043] "Web"               "Paper-based"       "Android"          </w:t>
      </w:r>
      <w:r>
        <w:br/>
        <w:t xml:space="preserve">## [6046] "Web"               "Web"               "Web"              </w:t>
      </w:r>
      <w:r>
        <w:br/>
        <w:t xml:space="preserve">## [6049] "Web"               "Android"           "Web"              </w:t>
      </w:r>
      <w:r>
        <w:br/>
        <w:t xml:space="preserve">## [6052] "Android"           "Web"               "Web"              </w:t>
      </w:r>
      <w:r>
        <w:br/>
        <w:t xml:space="preserve">## [6055] "Web"               "Web"               "Android"          </w:t>
      </w:r>
      <w:r>
        <w:br/>
        <w:t xml:space="preserve">## [6058] "Android"           "Paper-based"       "Web"              </w:t>
      </w:r>
      <w:r>
        <w:br/>
        <w:t xml:space="preserve">## [6061] "Android"           "Web"               "Web"              </w:t>
      </w:r>
      <w:r>
        <w:br/>
        <w:t xml:space="preserve">## [6064] "Web"               "Web"               "Web"              </w:t>
      </w:r>
      <w:r>
        <w:br/>
        <w:t xml:space="preserve">## [6067] "Web"               "Android"           "Paper-based"      </w:t>
      </w:r>
      <w:r>
        <w:br/>
        <w:t xml:space="preserve">## [6070] "Android"           "Web"               "Web"              </w:t>
      </w:r>
      <w:r>
        <w:br/>
        <w:t xml:space="preserve">## [6073] "Web"               "Web"               "Android"          </w:t>
      </w:r>
      <w:r>
        <w:br/>
        <w:t xml:space="preserve">## [6076] "Web"               "Web"               "Web"              </w:t>
      </w:r>
      <w:r>
        <w:br/>
        <w:t xml:space="preserve">## [6079] "Web"               "Web"               "Web"              </w:t>
      </w:r>
      <w:r>
        <w:br/>
        <w:t xml:space="preserve">## [6082] "Android"           "Android"           "Web"              </w:t>
      </w:r>
      <w:r>
        <w:br/>
        <w:t xml:space="preserve">## [6085] "Web"               "Web"               "Web"              </w:t>
      </w:r>
      <w:r>
        <w:br/>
        <w:t xml:space="preserve">## [6088] "Android"           "Android"           "Web"              </w:t>
      </w:r>
      <w:r>
        <w:br/>
        <w:t xml:space="preserve">## [6091] "iOS"               "Web"               "Web"              </w:t>
      </w:r>
      <w:r>
        <w:br/>
        <w:t xml:space="preserve">## [6094] "Web"               "Android"           "Web"              </w:t>
      </w:r>
      <w:r>
        <w:br/>
        <w:t xml:space="preserve">## [6097] "Web"               "Web"               "Android"          </w:t>
      </w:r>
      <w:r>
        <w:br/>
        <w:t xml:space="preserve">## [6100] "Web"               "Android"           "iOS"              </w:t>
      </w:r>
      <w:r>
        <w:br/>
        <w:t xml:space="preserve">## [6103] "Web"               "Web"               "Android"          </w:t>
      </w:r>
      <w:r>
        <w:br/>
      </w:r>
      <w:r>
        <w:lastRenderedPageBreak/>
        <w:t xml:space="preserve">## [6106] "Web"               "Web"               "Android"          </w:t>
      </w:r>
      <w:r>
        <w:br/>
        <w:t xml:space="preserve">## [6109] "Web"               "Paper-based"       "Android"          </w:t>
      </w:r>
      <w:r>
        <w:br/>
        <w:t xml:space="preserve">## [6112] "Android"           "Web"               "Web"              </w:t>
      </w:r>
      <w:r>
        <w:br/>
        <w:t xml:space="preserve">## [6115] "Web"               "Web"               "Web"              </w:t>
      </w:r>
      <w:r>
        <w:br/>
        <w:t xml:space="preserve">## [6118] "Web"               "Web"               "Web"              </w:t>
      </w:r>
      <w:r>
        <w:br/>
        <w:t xml:space="preserve">## [6121] "Android"           "Android"           "Web"              </w:t>
      </w:r>
      <w:r>
        <w:br/>
        <w:t xml:space="preserve">## [6124] "Web"               "Web"               "Web"              </w:t>
      </w:r>
      <w:r>
        <w:br/>
        <w:t xml:space="preserve">## [6127] "Web"               "Web"               "Web"              </w:t>
      </w:r>
      <w:r>
        <w:br/>
        <w:t xml:space="preserve">## [6130] "Android"           "Web"               "Web"              </w:t>
      </w:r>
      <w:r>
        <w:br/>
        <w:t xml:space="preserve">## [6133] "Web"               "Android"           "Web"              </w:t>
      </w:r>
      <w:r>
        <w:br/>
        <w:t xml:space="preserve">## [6136] "Web"               "Web"               "Android"          </w:t>
      </w:r>
      <w:r>
        <w:br/>
        <w:t xml:space="preserve">## [6139] "Web"               "Android"           "Web"              </w:t>
      </w:r>
      <w:r>
        <w:br/>
        <w:t xml:space="preserve">## [6142] "Android"           "Android"           "Android"          </w:t>
      </w:r>
      <w:r>
        <w:br/>
        <w:t xml:space="preserve">## [6145] "Android"           "Android"           "Android"          </w:t>
      </w:r>
      <w:r>
        <w:br/>
        <w:t xml:space="preserve">## [6148] "Web"               "Android"           "Web"              </w:t>
      </w:r>
      <w:r>
        <w:br/>
        <w:t xml:space="preserve">## [6151] "iOS"               "Web"               "Web"              </w:t>
      </w:r>
      <w:r>
        <w:br/>
        <w:t xml:space="preserve">## [6154] "Web"               "Android"           "Android"          </w:t>
      </w:r>
      <w:r>
        <w:br/>
        <w:t xml:space="preserve">## [6157] "Web"               "Web"               "Web"              </w:t>
      </w:r>
      <w:r>
        <w:br/>
        <w:t xml:space="preserve">## [6160] "Web"               "Android"           "Web"              </w:t>
      </w:r>
      <w:r>
        <w:br/>
        <w:t xml:space="preserve">## [6163] "iOS"               "Web"               "Web"              </w:t>
      </w:r>
      <w:r>
        <w:br/>
        <w:t xml:space="preserve">## [6166] "Web"               "Android"           "Android"          </w:t>
      </w:r>
      <w:r>
        <w:br/>
        <w:t xml:space="preserve">## [6169] "Web"               "iOS"               "Web"              </w:t>
      </w:r>
      <w:r>
        <w:br/>
        <w:t xml:space="preserve">## [6172] "Web"               "Web"               "Web"              </w:t>
      </w:r>
      <w:r>
        <w:br/>
        <w:t xml:space="preserve">## [6175] "Android"           "Android"           "Web"              </w:t>
      </w:r>
      <w:r>
        <w:br/>
        <w:t xml:space="preserve">## [6178] "Web"               "Web"               "Web"              </w:t>
      </w:r>
      <w:r>
        <w:br/>
        <w:t xml:space="preserve">## [6181] "Android"           "Web"               "Web"              </w:t>
      </w:r>
      <w:r>
        <w:br/>
        <w:t xml:space="preserve">## [6184] "iOS"               "Web"               "Web"              </w:t>
      </w:r>
      <w:r>
        <w:br/>
        <w:t xml:space="preserve">## [6187] "Web"               "Web"               "Web"              </w:t>
      </w:r>
      <w:r>
        <w:br/>
        <w:t xml:space="preserve">## [6190] "iOS"               "Web"               "Web"              </w:t>
      </w:r>
      <w:r>
        <w:br/>
        <w:t xml:space="preserve">## [6193] "Web"               "Web"               "iOS"              </w:t>
      </w:r>
      <w:r>
        <w:br/>
        <w:t xml:space="preserve">## [6196] "iOS"               "Web"               "Android"          </w:t>
      </w:r>
      <w:r>
        <w:br/>
        <w:t xml:space="preserve">## [6199] "Web"               "Android"           "Web"              </w:t>
      </w:r>
      <w:r>
        <w:br/>
        <w:t xml:space="preserve">## [6202] "Web"               "Web"               "Web"              </w:t>
      </w:r>
      <w:r>
        <w:br/>
        <w:t xml:space="preserve">## [6205] "iOS"               "Android"           "Web"              </w:t>
      </w:r>
      <w:r>
        <w:br/>
        <w:t xml:space="preserve">## [6208] "iOS"               "Android"           "Web"              </w:t>
      </w:r>
      <w:r>
        <w:br/>
        <w:t xml:space="preserve">## [6211] "Web"               "Web"               "Web"              </w:t>
      </w:r>
      <w:r>
        <w:br/>
        <w:t xml:space="preserve">## [6214] "Web"               "Web"               "Web"              </w:t>
      </w:r>
      <w:r>
        <w:br/>
      </w:r>
      <w:r>
        <w:lastRenderedPageBreak/>
        <w:t xml:space="preserve">## [6217] "Web"               "Web"               "Web"              </w:t>
      </w:r>
      <w:r>
        <w:br/>
        <w:t xml:space="preserve">## [6220] "Android"           "Web"               "Android"          </w:t>
      </w:r>
      <w:r>
        <w:br/>
        <w:t xml:space="preserve">## [6223] "Android"           "Web"               "Android"          </w:t>
      </w:r>
      <w:r>
        <w:br/>
        <w:t xml:space="preserve">## [6226] "Web"               "Web"               "Android"          </w:t>
      </w:r>
      <w:r>
        <w:br/>
        <w:t xml:space="preserve">## [6229] "iOS"               "Web"               "Paper-based"      </w:t>
      </w:r>
      <w:r>
        <w:br/>
        <w:t xml:space="preserve">## [6232] "Android"           "Web"               "Web"              </w:t>
      </w:r>
      <w:r>
        <w:br/>
        <w:t xml:space="preserve">## [6235] "iOS"               "Web"               "iOS"              </w:t>
      </w:r>
      <w:r>
        <w:br/>
        <w:t xml:space="preserve">## [6238] "Web"               "iOS"               "Web"              </w:t>
      </w:r>
      <w:r>
        <w:br/>
        <w:t xml:space="preserve">## [6241] "iOS"               "Web"               "iOS"              </w:t>
      </w:r>
      <w:r>
        <w:br/>
        <w:t xml:space="preserve">## [6244] "Web"               "Android"           "Web"              </w:t>
      </w:r>
      <w:r>
        <w:br/>
        <w:t xml:space="preserve">## [6247] "Android"           "Web"               "iOS"              </w:t>
      </w:r>
      <w:r>
        <w:br/>
        <w:t xml:space="preserve">## [6250] "Android"           "iOS"               "Android"          </w:t>
      </w:r>
      <w:r>
        <w:br/>
        <w:t xml:space="preserve">## [6253] "iOS"               "Android"           "Web"              </w:t>
      </w:r>
      <w:r>
        <w:br/>
        <w:t xml:space="preserve">## [6256] "iOS"               "iOS"               "Web"              </w:t>
      </w:r>
      <w:r>
        <w:br/>
        <w:t xml:space="preserve">## [6259] "iOS"               "Android"           "Android"          </w:t>
      </w:r>
      <w:r>
        <w:br/>
        <w:t xml:space="preserve">## [6262] "Web"               "Web"               "Web"              </w:t>
      </w:r>
      <w:r>
        <w:br/>
        <w:t xml:space="preserve">## [6265] "Android"           "Android"           "Web"              </w:t>
      </w:r>
      <w:r>
        <w:br/>
        <w:t xml:space="preserve">## [6268] "Paper-based"       "Android"           "Web"              </w:t>
      </w:r>
      <w:r>
        <w:br/>
        <w:t xml:space="preserve">## [6271] "Web"               "Android"           "Web"              </w:t>
      </w:r>
      <w:r>
        <w:br/>
        <w:t xml:space="preserve">## [6274] "Android"           "Web"               "Web"              </w:t>
      </w:r>
      <w:r>
        <w:br/>
        <w:t xml:space="preserve">## [6277] "iOS"               "Web"               "Android"          </w:t>
      </w:r>
      <w:r>
        <w:br/>
        <w:t xml:space="preserve">## [6280] "Paper-based"       "Web"               "Web"              </w:t>
      </w:r>
      <w:r>
        <w:br/>
        <w:t xml:space="preserve">## [6283] "iOS"               "Android"           "Android"          </w:t>
      </w:r>
      <w:r>
        <w:br/>
        <w:t xml:space="preserve">## [6286] "Android"           "iOS"               "Web"              </w:t>
      </w:r>
      <w:r>
        <w:br/>
        <w:t xml:space="preserve">## [6289] "Android"           "Web"               "Web"              </w:t>
      </w:r>
      <w:r>
        <w:br/>
        <w:t xml:space="preserve">## [6292] "Web"               "Web"               "Web"              </w:t>
      </w:r>
      <w:r>
        <w:br/>
        <w:t xml:space="preserve">## [6295] "Web"               "Android"           "Web"              </w:t>
      </w:r>
      <w:r>
        <w:br/>
        <w:t xml:space="preserve">## [6298] "Web"               "Web"               "Web"              </w:t>
      </w:r>
      <w:r>
        <w:br/>
        <w:t xml:space="preserve">## [6301] "Android"           "Web"               "Web"              </w:t>
      </w:r>
      <w:r>
        <w:br/>
        <w:t xml:space="preserve">## [6304] "Web"               "Web"               "Web"              </w:t>
      </w:r>
      <w:r>
        <w:br/>
        <w:t xml:space="preserve">## [6307] "iOS"               "Web"               "Web"              </w:t>
      </w:r>
      <w:r>
        <w:br/>
        <w:t xml:space="preserve">## [6310] "Web"               "Android"           "Web"              </w:t>
      </w:r>
      <w:r>
        <w:br/>
        <w:t xml:space="preserve">## [6313] "Web"               "Web"               "Android"          </w:t>
      </w:r>
      <w:r>
        <w:br/>
        <w:t xml:space="preserve">## [6316] "Web"               "Web"               "Android"          </w:t>
      </w:r>
      <w:r>
        <w:br/>
        <w:t xml:space="preserve">## [6319] "Android"           "Paper-based"       "Android"          </w:t>
      </w:r>
      <w:r>
        <w:br/>
        <w:t xml:space="preserve">## [6322] "Web"               "Android"           "Paper-based"      </w:t>
      </w:r>
      <w:r>
        <w:br/>
        <w:t xml:space="preserve">## [6325] "Web"               "Android"           "Android"          </w:t>
      </w:r>
      <w:r>
        <w:br/>
      </w:r>
      <w:r>
        <w:lastRenderedPageBreak/>
        <w:t xml:space="preserve">## [6328] "Web"               "Web"               "Web"              </w:t>
      </w:r>
      <w:r>
        <w:br/>
        <w:t xml:space="preserve">## [6331] "Web"               "Android"           "iOS"              </w:t>
      </w:r>
      <w:r>
        <w:br/>
        <w:t xml:space="preserve">## [6334] "Android"           "Android"           "Android"          </w:t>
      </w:r>
      <w:r>
        <w:br/>
        <w:t xml:space="preserve">## [6337] "Web"               "Web"               "Web"              </w:t>
      </w:r>
      <w:r>
        <w:br/>
        <w:t xml:space="preserve">## [6340] "Web"               "Web"               "Android"          </w:t>
      </w:r>
      <w:r>
        <w:br/>
        <w:t xml:space="preserve">## [6343] "Android"           "Web"               "Android"          </w:t>
      </w:r>
      <w:r>
        <w:br/>
        <w:t xml:space="preserve">## [6346] "Android"           "Web"               "Web"              </w:t>
      </w:r>
      <w:r>
        <w:br/>
        <w:t xml:space="preserve">## [6349] "Android"           "Web"               "Web"              </w:t>
      </w:r>
      <w:r>
        <w:br/>
        <w:t xml:space="preserve">## [6352] "Web"               "Web"               "Web"              </w:t>
      </w:r>
      <w:r>
        <w:br/>
        <w:t xml:space="preserve">## [6355] "Web"               "Web"               "Web"              </w:t>
      </w:r>
      <w:r>
        <w:br/>
        <w:t xml:space="preserve">## [6358] "Web"               "Web"               "Web"              </w:t>
      </w:r>
      <w:r>
        <w:br/>
        <w:t xml:space="preserve">## [6361] "Web"               "Web"               "Android"          </w:t>
      </w:r>
      <w:r>
        <w:br/>
        <w:t xml:space="preserve">## [6364] "Web"               "iOS"               "Web"              </w:t>
      </w:r>
      <w:r>
        <w:br/>
        <w:t xml:space="preserve">## [6367] "Android"           "Android"           "Android"          </w:t>
      </w:r>
      <w:r>
        <w:br/>
        <w:t xml:space="preserve">## [6370] "Web"               "iOS"               "Web"              </w:t>
      </w:r>
      <w:r>
        <w:br/>
        <w:t xml:space="preserve">## [6373] "Web"               "Web"               "Android"          </w:t>
      </w:r>
      <w:r>
        <w:br/>
        <w:t xml:space="preserve">## [6376] "Web"               "Web"               "Web"              </w:t>
      </w:r>
      <w:r>
        <w:br/>
        <w:t xml:space="preserve">## [6379] "Android"           "Android"           "Android"          </w:t>
      </w:r>
      <w:r>
        <w:br/>
        <w:t xml:space="preserve">## [6382] "Web"               "Web"               "Web"              </w:t>
      </w:r>
      <w:r>
        <w:br/>
        <w:t xml:space="preserve">## [6385] "Web"               "Web"               "Android"          </w:t>
      </w:r>
      <w:r>
        <w:br/>
        <w:t xml:space="preserve">## [6388] "iOS"               "Web"               "Android"          </w:t>
      </w:r>
      <w:r>
        <w:br/>
        <w:t xml:space="preserve">## [6391] "Web"               "Android"           "Web"              </w:t>
      </w:r>
      <w:r>
        <w:br/>
        <w:t xml:space="preserve">## [6394] "Android"           "Web"               "Android"          </w:t>
      </w:r>
      <w:r>
        <w:br/>
        <w:t xml:space="preserve">## [6397] "Web"               "Android"           "Web"              </w:t>
      </w:r>
      <w:r>
        <w:br/>
        <w:t xml:space="preserve">## [6400] "iOS"               "Web"               "Web"              </w:t>
      </w:r>
      <w:r>
        <w:br/>
        <w:t xml:space="preserve">## [6403] "Web"               "Web"               "iOS"              </w:t>
      </w:r>
      <w:r>
        <w:br/>
        <w:t xml:space="preserve">## [6406] "Web"               "Android"           "Web"              </w:t>
      </w:r>
      <w:r>
        <w:br/>
        <w:t xml:space="preserve">## [6409] "Web"               "Web"               "Android"          </w:t>
      </w:r>
      <w:r>
        <w:br/>
        <w:t xml:space="preserve">## [6412] "Web"               "Android"           "Web"              </w:t>
      </w:r>
      <w:r>
        <w:br/>
        <w:t xml:space="preserve">## [6415] "Web"               "Web"               "Web"              </w:t>
      </w:r>
      <w:r>
        <w:br/>
        <w:t xml:space="preserve">## [6418] "Web"               "Web"               "Web"              </w:t>
      </w:r>
      <w:r>
        <w:br/>
        <w:t xml:space="preserve">## [6421] "Web"               "Web"               "Android"          </w:t>
      </w:r>
      <w:r>
        <w:br/>
        <w:t xml:space="preserve">## [6424] "Web"               "Web"               "Android"          </w:t>
      </w:r>
      <w:r>
        <w:br/>
        <w:t xml:space="preserve">## [6427] "Android"           "Web"               "Web"              </w:t>
      </w:r>
      <w:r>
        <w:br/>
        <w:t xml:space="preserve">## [6430] "Android"           "Web"               "Web"              </w:t>
      </w:r>
      <w:r>
        <w:br/>
        <w:t xml:space="preserve">## [6433] "Web"               "Web"               "Web"              </w:t>
      </w:r>
      <w:r>
        <w:br/>
        <w:t xml:space="preserve">## [6436] "Android"           "Paper-based"       "Android"          </w:t>
      </w:r>
      <w:r>
        <w:br/>
      </w:r>
      <w:r>
        <w:lastRenderedPageBreak/>
        <w:t xml:space="preserve">## [6439] "Web"               "Web"               "Web"              </w:t>
      </w:r>
      <w:r>
        <w:br/>
        <w:t xml:space="preserve">## [6442] "iOS"               "Web"               "Web"              </w:t>
      </w:r>
      <w:r>
        <w:br/>
        <w:t xml:space="preserve">## [6445] "Web"               "Web"               "Web"              </w:t>
      </w:r>
      <w:r>
        <w:br/>
        <w:t xml:space="preserve">## [6448] "Android"           "Web"               "Android"          </w:t>
      </w:r>
      <w:r>
        <w:br/>
        <w:t xml:space="preserve">## [6451] "Web"               "Web"               "Web"              </w:t>
      </w:r>
      <w:r>
        <w:br/>
        <w:t xml:space="preserve">## [6454] "Web"               "Web"               "Web"              </w:t>
      </w:r>
      <w:r>
        <w:br/>
        <w:t xml:space="preserve">## [6457] "Web"               "Web"               "Web"              </w:t>
      </w:r>
      <w:r>
        <w:br/>
        <w:t xml:space="preserve">## [6460] "Web"               "Android"           "Web"              </w:t>
      </w:r>
      <w:r>
        <w:br/>
        <w:t xml:space="preserve">## [6463] "Web"               "Android"           "Web"              </w:t>
      </w:r>
      <w:r>
        <w:br/>
        <w:t xml:space="preserve">## [6466] "Web"               "Web"               "Web"              </w:t>
      </w:r>
      <w:r>
        <w:br/>
        <w:t xml:space="preserve">## [6469] "Web"               "Web"               "Web"              </w:t>
      </w:r>
      <w:r>
        <w:br/>
        <w:t xml:space="preserve">## [6472] "Web"               "Web"               "Web"              </w:t>
      </w:r>
      <w:r>
        <w:br/>
        <w:t xml:space="preserve">## [6475] "Web"               "Web"               "Web"              </w:t>
      </w:r>
      <w:r>
        <w:br/>
        <w:t xml:space="preserve">## [6478] "Web"               "Web"               "Web"              </w:t>
      </w:r>
      <w:r>
        <w:br/>
        <w:t xml:space="preserve">## [6481] "Web"               "Web"               "Web"              </w:t>
      </w:r>
      <w:r>
        <w:br/>
        <w:t xml:space="preserve">## [6484] "Web"               "Web"               "Web"              </w:t>
      </w:r>
      <w:r>
        <w:br/>
        <w:t xml:space="preserve">## [6487] "Web"               "Web"               "Web"              </w:t>
      </w:r>
      <w:r>
        <w:br/>
        <w:t xml:space="preserve">## [6490] "Web"               "Web"               "Web"              </w:t>
      </w:r>
      <w:r>
        <w:br/>
        <w:t xml:space="preserve">## [6493] "Web"               "Web"               "Web"              </w:t>
      </w:r>
      <w:r>
        <w:br/>
        <w:t xml:space="preserve">## [6496] "Web"               "Web"               "Web"              </w:t>
      </w:r>
      <w:r>
        <w:br/>
        <w:t xml:space="preserve">## [6499] "Web"               "Web"               "Web"              </w:t>
      </w:r>
      <w:r>
        <w:br/>
        <w:t xml:space="preserve">## [6502] "Web"               "Web"               "Web"              </w:t>
      </w:r>
      <w:r>
        <w:br/>
        <w:t xml:space="preserve">## [6505] "Web"               "Web"               "Android"          </w:t>
      </w:r>
      <w:r>
        <w:br/>
        <w:t xml:space="preserve">## [6508] "Web"               "Web"               "Web"              </w:t>
      </w:r>
      <w:r>
        <w:br/>
        <w:t xml:space="preserve">## [6511] "Web"               "Web"               "Web"              </w:t>
      </w:r>
      <w:r>
        <w:br/>
        <w:t xml:space="preserve">## [6514] "Web"               "Web"               "Web"              </w:t>
      </w:r>
      <w:r>
        <w:br/>
        <w:t xml:space="preserve">## [6517] "Web"               "Web"               "Web"              </w:t>
      </w:r>
      <w:r>
        <w:br/>
        <w:t xml:space="preserve">## [6520] "Web"               "Web"               "Web"              </w:t>
      </w:r>
      <w:r>
        <w:br/>
        <w:t xml:space="preserve">## [6523] "Web"               "Web"               "Web"              </w:t>
      </w:r>
      <w:r>
        <w:br/>
        <w:t xml:space="preserve">## [6526] "Web"               "Web"               "Web"              </w:t>
      </w:r>
      <w:r>
        <w:br/>
        <w:t xml:space="preserve">## [6529] "Web"               "Web"               "Web"              </w:t>
      </w:r>
      <w:r>
        <w:br/>
        <w:t xml:space="preserve">## [6532] "Web"               "Web"               "Web"              </w:t>
      </w:r>
      <w:r>
        <w:br/>
        <w:t xml:space="preserve">## [6535] "Web"               "Web"               "Web"              </w:t>
      </w:r>
      <w:r>
        <w:br/>
        <w:t xml:space="preserve">## [6538] "Web"               "Android"           "Android"          </w:t>
      </w:r>
      <w:r>
        <w:br/>
        <w:t xml:space="preserve">## [6541] "Android"           "Web"               "iOS"              </w:t>
      </w:r>
      <w:r>
        <w:br/>
        <w:t xml:space="preserve">## [6544] "Android"           "Web"               "Web"              </w:t>
      </w:r>
      <w:r>
        <w:br/>
        <w:t xml:space="preserve">## [6547] "Web"               "Android"           "Web"              </w:t>
      </w:r>
      <w:r>
        <w:br/>
      </w:r>
      <w:r>
        <w:lastRenderedPageBreak/>
        <w:t xml:space="preserve">## [6550] "Web"               "Android"           "Android"          </w:t>
      </w:r>
      <w:r>
        <w:br/>
        <w:t xml:space="preserve">## [6553] "Android"           "Web"               "iOS"              </w:t>
      </w:r>
      <w:r>
        <w:br/>
        <w:t xml:space="preserve">## [6556] "Web"               "Android"           "Android"          </w:t>
      </w:r>
      <w:r>
        <w:br/>
        <w:t xml:space="preserve">## [6559] "Paper-based"       "Web"               "Web"              </w:t>
      </w:r>
      <w:r>
        <w:br/>
        <w:t xml:space="preserve">## [6562] "Web"               "Android"           "Web"              </w:t>
      </w:r>
      <w:r>
        <w:br/>
        <w:t xml:space="preserve">## [6565] "Web"               "Android"           "Web"              </w:t>
      </w:r>
      <w:r>
        <w:br/>
        <w:t xml:space="preserve">## [6568] "Web"               "Web"               "Android"          </w:t>
      </w:r>
      <w:r>
        <w:br/>
        <w:t xml:space="preserve">## [6571] "Web"               "Web"               "Android"          </w:t>
      </w:r>
      <w:r>
        <w:br/>
        <w:t xml:space="preserve">## [6574] "Web"               "Web"               "Web"              </w:t>
      </w:r>
      <w:r>
        <w:br/>
        <w:t xml:space="preserve">## [6577] "Web"               "Android"           "Web"              </w:t>
      </w:r>
      <w:r>
        <w:br/>
        <w:t xml:space="preserve">## [6580] "Android"           "Web"               "Android"          </w:t>
      </w:r>
      <w:r>
        <w:br/>
        <w:t xml:space="preserve">## [6583] "Android"           "Android"           "Web"              </w:t>
      </w:r>
      <w:r>
        <w:br/>
        <w:t xml:space="preserve">## [6586] "iOS"               "Android"           "Web"              </w:t>
      </w:r>
      <w:r>
        <w:br/>
        <w:t xml:space="preserve">## [6589] "Web"               "Web"               "Web"              </w:t>
      </w:r>
      <w:r>
        <w:br/>
        <w:t xml:space="preserve">## [6592] "Android"           "Android"           "Web"              </w:t>
      </w:r>
      <w:r>
        <w:br/>
        <w:t xml:space="preserve">## [6595] "Android"           "Web"               "Web"              </w:t>
      </w:r>
      <w:r>
        <w:br/>
        <w:t xml:space="preserve">## [6598] "Web"               "Web"               "Web"              </w:t>
      </w:r>
      <w:r>
        <w:br/>
        <w:t xml:space="preserve">## [6601] "Android"           "Android"           "Android"          </w:t>
      </w:r>
      <w:r>
        <w:br/>
        <w:t xml:space="preserve">## [6604] "Android"           "Web"               "Web"              </w:t>
      </w:r>
      <w:r>
        <w:br/>
        <w:t xml:space="preserve">## [6607] "Web"               "Web"               "Web"              </w:t>
      </w:r>
      <w:r>
        <w:br/>
        <w:t xml:space="preserve">## [6610] "Web"               "Web"               "Web"              </w:t>
      </w:r>
      <w:r>
        <w:br/>
        <w:t xml:space="preserve">## [6613] "Web"               "Android"           "Web"              </w:t>
      </w:r>
      <w:r>
        <w:br/>
        <w:t xml:space="preserve">## [6616] "Android"           "Web"               "Web"              </w:t>
      </w:r>
      <w:r>
        <w:br/>
        <w:t xml:space="preserve">## [6619] "Android"           "Web"               "Web"              </w:t>
      </w:r>
      <w:r>
        <w:br/>
        <w:t xml:space="preserve">## [6622] "Android"           "Web"               "Web"              </w:t>
      </w:r>
      <w:r>
        <w:br/>
        <w:t xml:space="preserve">## [6625] "Android"           "Web"               "Android"          </w:t>
      </w:r>
      <w:r>
        <w:br/>
        <w:t xml:space="preserve">## [6628] "Android"           "Web"               "Android"          </w:t>
      </w:r>
      <w:r>
        <w:br/>
        <w:t xml:space="preserve">## [6631] "Android"           "Web"               "Android"          </w:t>
      </w:r>
      <w:r>
        <w:br/>
        <w:t xml:space="preserve">## [6634] "Web"               "Web"               "Android"          </w:t>
      </w:r>
      <w:r>
        <w:br/>
        <w:t xml:space="preserve">## [6637] "Web"               "iOS"               "iOS"              </w:t>
      </w:r>
      <w:r>
        <w:br/>
        <w:t xml:space="preserve">## [6640] "Web"               "Android"           "Web"              </w:t>
      </w:r>
      <w:r>
        <w:br/>
        <w:t xml:space="preserve">## [6643] "iOS"               "Web"               "Web"              </w:t>
      </w:r>
      <w:r>
        <w:br/>
        <w:t xml:space="preserve">## [6646] "Android"           "Android"           "Web"              </w:t>
      </w:r>
      <w:r>
        <w:br/>
        <w:t xml:space="preserve">## [6649] "Web"               "Android"           "Web"              </w:t>
      </w:r>
      <w:r>
        <w:br/>
        <w:t xml:space="preserve">## [6652] "Web"               "Web"               "Android"          </w:t>
      </w:r>
      <w:r>
        <w:br/>
        <w:t xml:space="preserve">## [6655] "Android"           "Web"               "Web"              </w:t>
      </w:r>
      <w:r>
        <w:br/>
        <w:t xml:space="preserve">## [6658] "Web"               "Android"           "Web"              </w:t>
      </w:r>
      <w:r>
        <w:br/>
      </w:r>
      <w:r>
        <w:lastRenderedPageBreak/>
        <w:t xml:space="preserve">## [6661] "Web"               "Web"               "Android"          </w:t>
      </w:r>
      <w:r>
        <w:br/>
        <w:t xml:space="preserve">## [6664] "Android"           "Web"               "Web"              </w:t>
      </w:r>
      <w:r>
        <w:br/>
        <w:t xml:space="preserve">## [6667] "Web"               "Web"               "Web"              </w:t>
      </w:r>
      <w:r>
        <w:br/>
        <w:t xml:space="preserve">## [6670] "Web"               "Web"               "Android"          </w:t>
      </w:r>
      <w:r>
        <w:br/>
        <w:t xml:space="preserve">## [6673] "Web"               "Android"           "iOS"              </w:t>
      </w:r>
      <w:r>
        <w:br/>
        <w:t xml:space="preserve">## [6676] "Web"               "Web"               "Android"          </w:t>
      </w:r>
      <w:r>
        <w:br/>
        <w:t xml:space="preserve">## [6679] "Android"           "Web"               "Web"              </w:t>
      </w:r>
      <w:r>
        <w:br/>
        <w:t xml:space="preserve">## [6682] "Android"           "Web"               "Web"              </w:t>
      </w:r>
      <w:r>
        <w:br/>
        <w:t xml:space="preserve">## [6685] "Web"               "Web"               "Web"              </w:t>
      </w:r>
      <w:r>
        <w:br/>
        <w:t xml:space="preserve">## [6688] "Web"               "Paper-based"       "Web"              </w:t>
      </w:r>
      <w:r>
        <w:br/>
        <w:t xml:space="preserve">## [6691] "iOS"               "Web"               "Android"          </w:t>
      </w:r>
      <w:r>
        <w:br/>
        <w:t xml:space="preserve">## [6694] "Web"               "Web"               "Android"          </w:t>
      </w:r>
      <w:r>
        <w:br/>
        <w:t xml:space="preserve">## [6697] "Web"               "Web"               "Android"          </w:t>
      </w:r>
      <w:r>
        <w:br/>
        <w:t xml:space="preserve">## [6700] "Android"           "Android"           "Web"              </w:t>
      </w:r>
      <w:r>
        <w:br/>
        <w:t xml:space="preserve">## [6703] "Android"           "Android"           "Android"          </w:t>
      </w:r>
      <w:r>
        <w:br/>
        <w:t xml:space="preserve">## [6706] "Web"               "Android"           "Android"          </w:t>
      </w:r>
      <w:r>
        <w:br/>
        <w:t xml:space="preserve">## [6709] "Web"               "Android"           "Web"              </w:t>
      </w:r>
      <w:r>
        <w:br/>
        <w:t xml:space="preserve">## [6712] "Web"               "Web"               "Android"          </w:t>
      </w:r>
      <w:r>
        <w:br/>
        <w:t xml:space="preserve">## [6715] "Web"               "Web"               "Web"              </w:t>
      </w:r>
      <w:r>
        <w:br/>
        <w:t xml:space="preserve">## [6718] "Web"               "Web"               "Web"              </w:t>
      </w:r>
      <w:r>
        <w:br/>
        <w:t xml:space="preserve">## [6721] "Web"               "Android"           "Android"          </w:t>
      </w:r>
      <w:r>
        <w:br/>
        <w:t xml:space="preserve">## [6724] "Web"               "Paper-based"       "Android"          </w:t>
      </w:r>
      <w:r>
        <w:br/>
        <w:t xml:space="preserve">## [6727] "iOS"               "Web"               "Android"          </w:t>
      </w:r>
      <w:r>
        <w:br/>
        <w:t xml:space="preserve">## [6730] "Android"           "Web"               "Android"          </w:t>
      </w:r>
      <w:r>
        <w:br/>
        <w:t xml:space="preserve">## [6733] "Android"           "Android"           "Android"          </w:t>
      </w:r>
      <w:r>
        <w:br/>
        <w:t xml:space="preserve">## [6736] "Web"               "Web"               "Web"              </w:t>
      </w:r>
      <w:r>
        <w:br/>
        <w:t xml:space="preserve">## [6739] "Android"           "Android"           "iOS"              </w:t>
      </w:r>
      <w:r>
        <w:br/>
        <w:t xml:space="preserve">## [6742] "Web"               "iOS"               "iOS"              </w:t>
      </w:r>
      <w:r>
        <w:br/>
        <w:t xml:space="preserve">## [6745] "Web"               "Web"               "Web"              </w:t>
      </w:r>
      <w:r>
        <w:br/>
        <w:t xml:space="preserve">## [6748] "Android"           "Android"           "Android"          </w:t>
      </w:r>
      <w:r>
        <w:br/>
        <w:t xml:space="preserve">## [6751] "Android"           "Android"           "Web"              </w:t>
      </w:r>
      <w:r>
        <w:br/>
        <w:t xml:space="preserve">## [6754] "Web"               "Web"               "Android"          </w:t>
      </w:r>
      <w:r>
        <w:br/>
        <w:t xml:space="preserve">## [6757] "Web"               "Android"           "iOS"              </w:t>
      </w:r>
      <w:r>
        <w:br/>
        <w:t xml:space="preserve">## [6760] "Web"               "Web"               "Web"              </w:t>
      </w:r>
      <w:r>
        <w:br/>
        <w:t xml:space="preserve">## [6763] "Android"           "Android"           "Android"          </w:t>
      </w:r>
      <w:r>
        <w:br/>
        <w:t xml:space="preserve">## [6766] "iOS"               "Web"               "Web"              </w:t>
      </w:r>
      <w:r>
        <w:br/>
        <w:t xml:space="preserve">## [6769] "Web"               "Android"           "Android"          </w:t>
      </w:r>
      <w:r>
        <w:br/>
      </w:r>
      <w:r>
        <w:lastRenderedPageBreak/>
        <w:t xml:space="preserve">## [6772] "Android"           "Android"           "Android"          </w:t>
      </w:r>
      <w:r>
        <w:br/>
        <w:t xml:space="preserve">## [6775] "Android"           "Android"           "Web"              </w:t>
      </w:r>
      <w:r>
        <w:br/>
        <w:t xml:space="preserve">## [6778] "Android"           "Android"           "Android"          </w:t>
      </w:r>
      <w:r>
        <w:br/>
        <w:t xml:space="preserve">## [6781] "Web"               "iOS"               "Web"              </w:t>
      </w:r>
      <w:r>
        <w:br/>
        <w:t xml:space="preserve">## [6784] "Web"               "Web"               "Web"              </w:t>
      </w:r>
      <w:r>
        <w:br/>
        <w:t xml:space="preserve">## [6787] "Web"               "Android"           "iOS"              </w:t>
      </w:r>
      <w:r>
        <w:br/>
        <w:t xml:space="preserve">## [6790] "Web"               "Web"               "Web"              </w:t>
      </w:r>
      <w:r>
        <w:br/>
        <w:t xml:space="preserve">## [6793] "Web"               "Android"           "Android"          </w:t>
      </w:r>
      <w:r>
        <w:br/>
        <w:t xml:space="preserve">## [6796] "Web"               "Android"           "Android"          </w:t>
      </w:r>
      <w:r>
        <w:br/>
        <w:t xml:space="preserve">## [6799] "Web"               "Android"           "Android"          </w:t>
      </w:r>
      <w:r>
        <w:br/>
        <w:t xml:space="preserve">## [6802] "Web"               "Android"           "Web"              </w:t>
      </w:r>
      <w:r>
        <w:br/>
        <w:t xml:space="preserve">## [6805] "Web"               "Android"           "Web"              </w:t>
      </w:r>
      <w:r>
        <w:br/>
        <w:t xml:space="preserve">## [6808] "Web"               "Android"           "Web"              </w:t>
      </w:r>
      <w:r>
        <w:br/>
        <w:t xml:space="preserve">## [6811] "iOS"               "iOS"               "Web"              </w:t>
      </w:r>
      <w:r>
        <w:br/>
        <w:t xml:space="preserve">## [6814] "Web"               "Android"           "Web"              </w:t>
      </w:r>
      <w:r>
        <w:br/>
        <w:t xml:space="preserve">## [6817] "Android"           "Web"               "Web"              </w:t>
      </w:r>
      <w:r>
        <w:br/>
        <w:t xml:space="preserve">## [6820] "Web"               "iOS"               "Web"              </w:t>
      </w:r>
      <w:r>
        <w:br/>
        <w:t xml:space="preserve">## [6823] "Android"           "Android"           "Android"          </w:t>
      </w:r>
      <w:r>
        <w:br/>
        <w:t xml:space="preserve">## [6826] "Web"               "Web"               "Android"          </w:t>
      </w:r>
      <w:r>
        <w:br/>
        <w:t xml:space="preserve">## [6829] "Web"               "iOS"               "Android"          </w:t>
      </w:r>
      <w:r>
        <w:br/>
        <w:t xml:space="preserve">## [6832] "Android"           "Web"               "Android"          </w:t>
      </w:r>
      <w:r>
        <w:br/>
        <w:t xml:space="preserve">## [6835] "Android"           "Web"               "Android"          </w:t>
      </w:r>
      <w:r>
        <w:br/>
        <w:t xml:space="preserve">## [6838] "Web"               "iOS"               "Android"          </w:t>
      </w:r>
      <w:r>
        <w:br/>
        <w:t xml:space="preserve">## [6841] "iOS"               "Android"           "Android"          </w:t>
      </w:r>
      <w:r>
        <w:br/>
        <w:t xml:space="preserve">## [6844] "iOS"               "Web"               "Android"          </w:t>
      </w:r>
      <w:r>
        <w:br/>
        <w:t xml:space="preserve">## [6847] "iOS"               "Android"           "Android"          </w:t>
      </w:r>
      <w:r>
        <w:br/>
        <w:t xml:space="preserve">## [6850] "Android"           "iOS"               "Android"          </w:t>
      </w:r>
      <w:r>
        <w:br/>
        <w:t xml:space="preserve">## [6853] "Web"               "Android"           "Web"              </w:t>
      </w:r>
      <w:r>
        <w:br/>
        <w:t xml:space="preserve">## [6856] "Android"           "Web"               "Android"          </w:t>
      </w:r>
      <w:r>
        <w:br/>
        <w:t xml:space="preserve">## [6859] "Web"               "Web"               "Web"              </w:t>
      </w:r>
      <w:r>
        <w:br/>
        <w:t xml:space="preserve">## [6862] "Android"           "Android"           "Android"          </w:t>
      </w:r>
      <w:r>
        <w:br/>
        <w:t xml:space="preserve">## [6865] "Web"               "Web"               "Web"              </w:t>
      </w:r>
      <w:r>
        <w:br/>
        <w:t xml:space="preserve">## [6868] "Web"               "Web"               "Web"              </w:t>
      </w:r>
      <w:r>
        <w:br/>
        <w:t xml:space="preserve">## [6871] "Web"               "Web"               "Web"              </w:t>
      </w:r>
      <w:r>
        <w:br/>
        <w:t xml:space="preserve">## [6874] "Web"               "Web"               "Android"          </w:t>
      </w:r>
      <w:r>
        <w:br/>
        <w:t xml:space="preserve">## [6877] "Android"           "Web"               "Android"          </w:t>
      </w:r>
      <w:r>
        <w:br/>
        <w:t xml:space="preserve">## [6880] "iOS"               "Android"           "Web"              </w:t>
      </w:r>
      <w:r>
        <w:br/>
      </w:r>
      <w:r>
        <w:lastRenderedPageBreak/>
        <w:t xml:space="preserve">## [6883] "Android"           "Web"               "Android"          </w:t>
      </w:r>
      <w:r>
        <w:br/>
        <w:t xml:space="preserve">## [6886] "Web"               "Android"           "Web"              </w:t>
      </w:r>
      <w:r>
        <w:br/>
        <w:t xml:space="preserve">## [6889] "Web"               "Android"           "Web"              </w:t>
      </w:r>
      <w:r>
        <w:br/>
        <w:t xml:space="preserve">## [6892] "Web"               "Web"               "Android"          </w:t>
      </w:r>
      <w:r>
        <w:br/>
        <w:t xml:space="preserve">## [6895] "Android"           "Web"               "Web"              </w:t>
      </w:r>
      <w:r>
        <w:br/>
        <w:t xml:space="preserve">## [6898] "Web"               "Web"               "Android"          </w:t>
      </w:r>
      <w:r>
        <w:br/>
        <w:t xml:space="preserve">## [6901] "Android"           "Android"           "Android"          </w:t>
      </w:r>
      <w:r>
        <w:br/>
        <w:t xml:space="preserve">## [6904] "Android"           "Android"           "Android"          </w:t>
      </w:r>
      <w:r>
        <w:br/>
        <w:t xml:space="preserve">## [6907] "Android"           "Android"           "Web"              </w:t>
      </w:r>
      <w:r>
        <w:br/>
        <w:t xml:space="preserve">## [6910] "Android"           "Web"               "Web"              </w:t>
      </w:r>
      <w:r>
        <w:br/>
        <w:t xml:space="preserve">## [6913] "Android"           "Android"           "Web"              </w:t>
      </w:r>
      <w:r>
        <w:br/>
        <w:t xml:space="preserve">## [6916] "Android"           "Android"           "Web"              </w:t>
      </w:r>
      <w:r>
        <w:br/>
        <w:t xml:space="preserve">## [6919] "Android"           "Web"               "Paper-based"      </w:t>
      </w:r>
      <w:r>
        <w:br/>
        <w:t xml:space="preserve">## [6922] "Web"               "iOS"               "Web"              </w:t>
      </w:r>
      <w:r>
        <w:br/>
        <w:t xml:space="preserve">## [6925] "Android"           "Web"               "Android"          </w:t>
      </w:r>
      <w:r>
        <w:br/>
        <w:t xml:space="preserve">## [6928] "Android"           "Web"               "Android"          </w:t>
      </w:r>
      <w:r>
        <w:br/>
        <w:t xml:space="preserve">## [6931] "Android"           "Android"           "Android"          </w:t>
      </w:r>
      <w:r>
        <w:br/>
        <w:t xml:space="preserve">## [6934] "iOS"               "Android"           "Web"              </w:t>
      </w:r>
      <w:r>
        <w:br/>
        <w:t xml:space="preserve">## [6937] "Android"           "Web"               "Web"              </w:t>
      </w:r>
      <w:r>
        <w:br/>
        <w:t xml:space="preserve">## [6940] "Android"           "Android"           "Web"              </w:t>
      </w:r>
      <w:r>
        <w:br/>
        <w:t xml:space="preserve">## [6943] "Web"               "Web"               "Web"              </w:t>
      </w:r>
      <w:r>
        <w:br/>
        <w:t xml:space="preserve">## [6946] "Web"               "Web"               "Web"              </w:t>
      </w:r>
      <w:r>
        <w:br/>
        <w:t xml:space="preserve">## [6949] "iOS"               "Android"           "Android"          </w:t>
      </w:r>
      <w:r>
        <w:br/>
        <w:t xml:space="preserve">## [6952] "Web"               "Android"           "Android"          </w:t>
      </w:r>
      <w:r>
        <w:br/>
        <w:t xml:space="preserve">## [6955] "Web"               "Web"               "Android"          </w:t>
      </w:r>
      <w:r>
        <w:br/>
        <w:t xml:space="preserve">## [6958] "Web"               "Web"               "Web"              </w:t>
      </w:r>
      <w:r>
        <w:br/>
        <w:t xml:space="preserve">## [6961] "Web"               "Web"               "Web"              </w:t>
      </w:r>
      <w:r>
        <w:br/>
        <w:t xml:space="preserve">## [6964] "Web"               "Android"           "Web"              </w:t>
      </w:r>
      <w:r>
        <w:br/>
        <w:t xml:space="preserve">## [6967] "Web"               "Web"               "Web"              </w:t>
      </w:r>
      <w:r>
        <w:br/>
        <w:t xml:space="preserve">## [6970] "Web"               "Android"           "Android"          </w:t>
      </w:r>
      <w:r>
        <w:br/>
        <w:t xml:space="preserve">## [6973] "Android"           "Android"           "Web"              </w:t>
      </w:r>
      <w:r>
        <w:br/>
        <w:t xml:space="preserve">## [6976] "Android"           "Web"               "Android"          </w:t>
      </w:r>
      <w:r>
        <w:br/>
        <w:t xml:space="preserve">## [6979] "Web"               "Web"               "Android"          </w:t>
      </w:r>
      <w:r>
        <w:br/>
        <w:t xml:space="preserve">## [6982] "Android"           "Android"           "Web"              </w:t>
      </w:r>
      <w:r>
        <w:br/>
        <w:t xml:space="preserve">## [6985] "Android"           "Web"               "Android"          </w:t>
      </w:r>
      <w:r>
        <w:br/>
        <w:t xml:space="preserve">## [6988] "Android"           "Web"               "Web"              </w:t>
      </w:r>
      <w:r>
        <w:br/>
        <w:t xml:space="preserve">## [6991] "Android"           "Android"           "Android"          </w:t>
      </w:r>
      <w:r>
        <w:br/>
      </w:r>
      <w:r>
        <w:lastRenderedPageBreak/>
        <w:t xml:space="preserve">## [6994] "Android"           "Web"               "Android"          </w:t>
      </w:r>
      <w:r>
        <w:br/>
        <w:t xml:space="preserve">## [6997] "Android"           "Web"               "Web"              </w:t>
      </w:r>
      <w:r>
        <w:br/>
        <w:t xml:space="preserve">## [7000] "Android"           "Android"           "Android"          </w:t>
      </w:r>
      <w:r>
        <w:br/>
        <w:t xml:space="preserve">## [7003] "Android"           "Web"               "Web"              </w:t>
      </w:r>
      <w:r>
        <w:br/>
        <w:t xml:space="preserve">## [7006] "Web"               "Android"           "Web"              </w:t>
      </w:r>
      <w:r>
        <w:br/>
        <w:t xml:space="preserve">## [7009] "Web"               "Android"           "Web"              </w:t>
      </w:r>
      <w:r>
        <w:br/>
        <w:t xml:space="preserve">## [7012] "Web"               "iOS"               "Web"              </w:t>
      </w:r>
      <w:r>
        <w:br/>
        <w:t xml:space="preserve">## [7015] "iOS"               "Web"               "Web"              </w:t>
      </w:r>
      <w:r>
        <w:br/>
        <w:t xml:space="preserve">## [7018] "Web"               "Web"               "Web"              </w:t>
      </w:r>
      <w:r>
        <w:br/>
        <w:t xml:space="preserve">## [7021] "Web"               "Android"           "Android"          </w:t>
      </w:r>
      <w:r>
        <w:br/>
        <w:t xml:space="preserve">## [7024] "Web"               "Android"           "Web"              </w:t>
      </w:r>
      <w:r>
        <w:br/>
        <w:t xml:space="preserve">## [7027] "Android"           "Web"               "Android"          </w:t>
      </w:r>
      <w:r>
        <w:br/>
        <w:t xml:space="preserve">## [7030] "Android"           "Android"           "Android"          </w:t>
      </w:r>
      <w:r>
        <w:br/>
        <w:t xml:space="preserve">## [7033] "Web"               "Android"           "Android"          </w:t>
      </w:r>
      <w:r>
        <w:br/>
        <w:t xml:space="preserve">## [7036] "Android"           "Web"               "Web"              </w:t>
      </w:r>
      <w:r>
        <w:br/>
        <w:t xml:space="preserve">## [7039] "Web"               "Web"               "Web"              </w:t>
      </w:r>
      <w:r>
        <w:br/>
        <w:t xml:space="preserve">## [7042] "Web"               "Android"           "Web"              </w:t>
      </w:r>
      <w:r>
        <w:br/>
        <w:t xml:space="preserve">## [7045] "Android"           "Android"           "Android"          </w:t>
      </w:r>
      <w:r>
        <w:br/>
        <w:t xml:space="preserve">## [7048] "Android"           "Android"           "Web"              </w:t>
      </w:r>
      <w:r>
        <w:br/>
        <w:t xml:space="preserve">## [7051] "Web"               "Web"               "Android"          </w:t>
      </w:r>
      <w:r>
        <w:br/>
        <w:t xml:space="preserve">## [7054] "Android"           "Web"               "Web"              </w:t>
      </w:r>
      <w:r>
        <w:br/>
        <w:t xml:space="preserve">## [7057] "Android"           "Android"           "Web"              </w:t>
      </w:r>
      <w:r>
        <w:br/>
        <w:t xml:space="preserve">## [7060] "Android"           "Android"           "Web"              </w:t>
      </w:r>
      <w:r>
        <w:br/>
        <w:t xml:space="preserve">## [7063] "Android"           "Android"           "Android"          </w:t>
      </w:r>
      <w:r>
        <w:br/>
        <w:t xml:space="preserve">## [7066] "Web"               "Web"               "Web"              </w:t>
      </w:r>
      <w:r>
        <w:br/>
        <w:t xml:space="preserve">## [7069] "Web"               "Web"               "Web"              </w:t>
      </w:r>
      <w:r>
        <w:br/>
        <w:t xml:space="preserve">## [7072] "iOS"               "Web"               "Web"              </w:t>
      </w:r>
      <w:r>
        <w:br/>
        <w:t xml:space="preserve">## [7075] "Web"               "Web"               "Android"          </w:t>
      </w:r>
      <w:r>
        <w:br/>
        <w:t xml:space="preserve">## [7078] "Android"           "Web"               "Web"              </w:t>
      </w:r>
      <w:r>
        <w:br/>
        <w:t xml:space="preserve">## [7081] "Web"               "Web"               "Android"          </w:t>
      </w:r>
      <w:r>
        <w:br/>
        <w:t xml:space="preserve">## [7084] "Web"               "Android"           "Web"              </w:t>
      </w:r>
      <w:r>
        <w:br/>
        <w:t xml:space="preserve">## [7087] "Web"               "Android"           "Web"              </w:t>
      </w:r>
      <w:r>
        <w:br/>
        <w:t xml:space="preserve">## [7090] "Web"               "Web"               "Web"              </w:t>
      </w:r>
      <w:r>
        <w:br/>
        <w:t xml:space="preserve">## [7093] "Android"           "Web"               "Web"              </w:t>
      </w:r>
      <w:r>
        <w:br/>
        <w:t xml:space="preserve">## [7096] "Android"           "Android"           "Web"              </w:t>
      </w:r>
      <w:r>
        <w:br/>
        <w:t xml:space="preserve">## [7099] "Web"               "Android"           "Android"          </w:t>
      </w:r>
      <w:r>
        <w:br/>
        <w:t xml:space="preserve">## [7102] "Web"               "Web"               "Web"              </w:t>
      </w:r>
      <w:r>
        <w:br/>
      </w:r>
      <w:r>
        <w:lastRenderedPageBreak/>
        <w:t xml:space="preserve">## [7105] "Web"               "Web"               "Android"          </w:t>
      </w:r>
      <w:r>
        <w:br/>
        <w:t xml:space="preserve">## [7108] "Web"               "Android"           "Web"              </w:t>
      </w:r>
      <w:r>
        <w:br/>
        <w:t xml:space="preserve">## [7111] "Web"               "Web"               "Web"              </w:t>
      </w:r>
      <w:r>
        <w:br/>
        <w:t xml:space="preserve">## [7114] "Web"               "Web"               "Web"              </w:t>
      </w:r>
      <w:r>
        <w:br/>
        <w:t xml:space="preserve">## [7117] "Android"           "Android"           "Web"              </w:t>
      </w:r>
      <w:r>
        <w:br/>
        <w:t xml:space="preserve">## [7120] "Web"               "Web"               "Web"              </w:t>
      </w:r>
      <w:r>
        <w:br/>
        <w:t xml:space="preserve">## [7123] "Web"               "Web"               "Web"              </w:t>
      </w:r>
      <w:r>
        <w:br/>
        <w:t xml:space="preserve">## [7126] "Android"           "Android"           "Web"              </w:t>
      </w:r>
      <w:r>
        <w:br/>
        <w:t xml:space="preserve">## [7129] "Web"               "Web"               "Web"              </w:t>
      </w:r>
      <w:r>
        <w:br/>
        <w:t xml:space="preserve">## [7132] "Web"               "Web"               "Android"          </w:t>
      </w:r>
      <w:r>
        <w:br/>
        <w:t xml:space="preserve">## [7135] "Android"           "Web"               "Web"              </w:t>
      </w:r>
      <w:r>
        <w:br/>
        <w:t xml:space="preserve">## [7138] "Web"               "Android"           "Web"              </w:t>
      </w:r>
      <w:r>
        <w:br/>
        <w:t xml:space="preserve">## [7141] "Web"               "Web"               "Web"              </w:t>
      </w:r>
      <w:r>
        <w:br/>
        <w:t xml:space="preserve">## [7144] "Web"               "Web"               "iOS"              </w:t>
      </w:r>
      <w:r>
        <w:br/>
        <w:t xml:space="preserve">## [7147] "Web"               "Web"               "Web"              </w:t>
      </w:r>
      <w:r>
        <w:br/>
        <w:t xml:space="preserve">## [7150] "Web"               "Web"               "Paper-based"      </w:t>
      </w:r>
      <w:r>
        <w:br/>
        <w:t xml:space="preserve">## [7153] "Android"           "Paper-based"       "Android"          </w:t>
      </w:r>
      <w:r>
        <w:br/>
        <w:t xml:space="preserve">## [7156] "Android"           "Web"               "Android"          </w:t>
      </w:r>
      <w:r>
        <w:br/>
        <w:t xml:space="preserve">## [7159] "Web"               "Web"               "Web"              </w:t>
      </w:r>
      <w:r>
        <w:br/>
        <w:t xml:space="preserve">## [7162] "Web"               "Web"               "iOS"              </w:t>
      </w:r>
      <w:r>
        <w:br/>
        <w:t xml:space="preserve">## [7165] "Web"               "Web"               "Web"              </w:t>
      </w:r>
      <w:r>
        <w:br/>
        <w:t xml:space="preserve">## [7168] "Web"               "Web"               "Web"              </w:t>
      </w:r>
      <w:r>
        <w:br/>
        <w:t xml:space="preserve">## [7171] "Web"               "Web"               "Web"              </w:t>
      </w:r>
      <w:r>
        <w:br/>
        <w:t xml:space="preserve">## [7174] "Web"               "Web"               "Web"              </w:t>
      </w:r>
      <w:r>
        <w:br/>
        <w:t xml:space="preserve">## [7177] "Web"               "Android"           "Android"          </w:t>
      </w:r>
      <w:r>
        <w:br/>
        <w:t xml:space="preserve">## [7180] "Android"           "iOS"               "Web"              </w:t>
      </w:r>
      <w:r>
        <w:br/>
        <w:t xml:space="preserve">## [7183] "Web"               "Web"               "Android"          </w:t>
      </w:r>
      <w:r>
        <w:br/>
        <w:t xml:space="preserve">## [7186] "iOS"               "Android"           "Web"              </w:t>
      </w:r>
      <w:r>
        <w:br/>
        <w:t xml:space="preserve">## [7189] "Android"           "Web"               "Web"              </w:t>
      </w:r>
      <w:r>
        <w:br/>
        <w:t xml:space="preserve">## [7192] "Android"           "Android"           "Web"              </w:t>
      </w:r>
      <w:r>
        <w:br/>
        <w:t xml:space="preserve">## [7195] "Web"               "Android"           "Android"          </w:t>
      </w:r>
      <w:r>
        <w:br/>
        <w:t xml:space="preserve">## [7198] "Android"           "Web"               "Web"              </w:t>
      </w:r>
      <w:r>
        <w:br/>
        <w:t xml:space="preserve">## [7201] "Android"           "Web"               "Android"          </w:t>
      </w:r>
      <w:r>
        <w:br/>
        <w:t xml:space="preserve">## [7204] "Web"               "Android"           "Web"              </w:t>
      </w:r>
      <w:r>
        <w:br/>
        <w:t xml:space="preserve">## [7207] "Web"               "Android"           "Android"          </w:t>
      </w:r>
      <w:r>
        <w:br/>
        <w:t xml:space="preserve">## [7210] "Web"               "Web"               "Web"              </w:t>
      </w:r>
      <w:r>
        <w:br/>
        <w:t xml:space="preserve">## [7213] "Web"               "Android"           "Web"              </w:t>
      </w:r>
      <w:r>
        <w:br/>
      </w:r>
      <w:r>
        <w:lastRenderedPageBreak/>
        <w:t xml:space="preserve">## [7216] "Android"           "Android"           "Web"              </w:t>
      </w:r>
      <w:r>
        <w:br/>
        <w:t xml:space="preserve">## [7219] "Android"           "Web"               "Web"              </w:t>
      </w:r>
      <w:r>
        <w:br/>
        <w:t xml:space="preserve">## [7222] "Web"               "Android"           "Web"              </w:t>
      </w:r>
      <w:r>
        <w:br/>
        <w:t xml:space="preserve">## [7225] "Web"               "Android"           "Web"              </w:t>
      </w:r>
      <w:r>
        <w:br/>
        <w:t xml:space="preserve">## [7228] "Web"               "Android"           "Android"          </w:t>
      </w:r>
      <w:r>
        <w:br/>
        <w:t xml:space="preserve">## [7231] "Android"           "Web"               "Android"          </w:t>
      </w:r>
      <w:r>
        <w:br/>
        <w:t xml:space="preserve">## [7234] "Web"               "Android"           "Paper-based"      </w:t>
      </w:r>
      <w:r>
        <w:br/>
        <w:t xml:space="preserve">## [7237] "Android"           "Android"           "Web"              </w:t>
      </w:r>
      <w:r>
        <w:br/>
        <w:t xml:space="preserve">## [7240] "Android"           "Web"               "Android"          </w:t>
      </w:r>
      <w:r>
        <w:br/>
        <w:t xml:space="preserve">## [7243] "Android"           "Android"           "Web"              </w:t>
      </w:r>
      <w:r>
        <w:br/>
        <w:t xml:space="preserve">## [7246] "Web"               "Paper-based"       "Android"          </w:t>
      </w:r>
      <w:r>
        <w:br/>
        <w:t xml:space="preserve">## [7249] "Android"           "Android"           "Android"          </w:t>
      </w:r>
      <w:r>
        <w:br/>
        <w:t xml:space="preserve">## [7252] "iOS"               "Web"               "Web"              </w:t>
      </w:r>
      <w:r>
        <w:br/>
        <w:t xml:space="preserve">## [7255] "Android"           "Web"               "Web"              </w:t>
      </w:r>
      <w:r>
        <w:br/>
        <w:t xml:space="preserve">## [7258] "Web"               "Web"               "Web"              </w:t>
      </w:r>
      <w:r>
        <w:br/>
        <w:t xml:space="preserve">## [7261] "Android"           "Android"           "Web"              </w:t>
      </w:r>
      <w:r>
        <w:br/>
        <w:t xml:space="preserve">## [7264] "iOS"               "Android"           "Web"              </w:t>
      </w:r>
      <w:r>
        <w:br/>
        <w:t xml:space="preserve">## [7267] "Web"               "Web"               "Web"              </w:t>
      </w:r>
      <w:r>
        <w:br/>
        <w:t xml:space="preserve">## [7270] "Web"               "Web"               "iOS"              </w:t>
      </w:r>
      <w:r>
        <w:br/>
        <w:t xml:space="preserve">## [7273] "Web"               "Web"               "iOS"              </w:t>
      </w:r>
      <w:r>
        <w:br/>
        <w:t xml:space="preserve">## [7276] "Web"               "Web"               "Android"          </w:t>
      </w:r>
      <w:r>
        <w:br/>
        <w:t xml:space="preserve">## [7279] "Web"               "Android"           "Android"          </w:t>
      </w:r>
      <w:r>
        <w:br/>
        <w:t xml:space="preserve">## [7282] "Web"               "Android"           "Android"          </w:t>
      </w:r>
      <w:r>
        <w:br/>
        <w:t xml:space="preserve">## [7285] "iOS"               "Web"               "Web"              </w:t>
      </w:r>
      <w:r>
        <w:br/>
        <w:t xml:space="preserve">## [7288] "Web"               "Web"               "Web"              </w:t>
      </w:r>
      <w:r>
        <w:br/>
        <w:t xml:space="preserve">## [7291] "Android"           "Web"               "Web"              </w:t>
      </w:r>
      <w:r>
        <w:br/>
        <w:t xml:space="preserve">## [7294] "Web"               "Web"               "Android"          </w:t>
      </w:r>
      <w:r>
        <w:br/>
        <w:t xml:space="preserve">## [7297] "Web"               "Web"               "Web"              </w:t>
      </w:r>
      <w:r>
        <w:br/>
        <w:t xml:space="preserve">## [7300] "Android"           "Web"               "Android"          </w:t>
      </w:r>
      <w:r>
        <w:br/>
        <w:t xml:space="preserve">## [7303] "Android"           "Android"           "Android"          </w:t>
      </w:r>
      <w:r>
        <w:br/>
        <w:t xml:space="preserve">## [7306] "Android"           "Android"           "Android"          </w:t>
      </w:r>
      <w:r>
        <w:br/>
        <w:t xml:space="preserve">## [7309] "Web"               "Web"               "Web"              </w:t>
      </w:r>
      <w:r>
        <w:br/>
        <w:t xml:space="preserve">## [7312] "Web"               "Web"               "Web"              </w:t>
      </w:r>
      <w:r>
        <w:br/>
        <w:t xml:space="preserve">## [7315] "Web"               "Web"               "Web"              </w:t>
      </w:r>
      <w:r>
        <w:br/>
        <w:t xml:space="preserve">## [7318] "Web"               "Web"               "Web"              </w:t>
      </w:r>
      <w:r>
        <w:br/>
        <w:t xml:space="preserve">## [7321] "Web"               "Web"               "Web"              </w:t>
      </w:r>
      <w:r>
        <w:br/>
        <w:t xml:space="preserve">## [7324] "Android"           "Android"           "Android"          </w:t>
      </w:r>
      <w:r>
        <w:br/>
      </w:r>
      <w:r>
        <w:lastRenderedPageBreak/>
        <w:t xml:space="preserve">## [7327] "Android"           "Web"               "Web"              </w:t>
      </w:r>
      <w:r>
        <w:br/>
        <w:t xml:space="preserve">## [7330] "Android"           "Web"               "Android"          </w:t>
      </w:r>
      <w:r>
        <w:br/>
        <w:t xml:space="preserve">## [7333] "Web"               "Web"               "Web"              </w:t>
      </w:r>
      <w:r>
        <w:br/>
        <w:t xml:space="preserve">## [7336] "Web"               "Web"               "Web"              </w:t>
      </w:r>
      <w:r>
        <w:br/>
        <w:t xml:space="preserve">## [7339] "Android"           "Android"           "Android"          </w:t>
      </w:r>
      <w:r>
        <w:br/>
        <w:t xml:space="preserve">## [7342] "Web"               "Web"               "Android"          </w:t>
      </w:r>
      <w:r>
        <w:br/>
        <w:t xml:space="preserve">## [7345] "iOS"               "Web"               "Paper-based"      </w:t>
      </w:r>
      <w:r>
        <w:br/>
        <w:t xml:space="preserve">## [7348] "Android"           "Android"           "Web"              </w:t>
      </w:r>
      <w:r>
        <w:br/>
        <w:t xml:space="preserve">## [7351] "Web"               "Web"               "Web"              </w:t>
      </w:r>
      <w:r>
        <w:br/>
        <w:t xml:space="preserve">## [7354] "Web"               "Web"               "Web"              </w:t>
      </w:r>
      <w:r>
        <w:br/>
        <w:t xml:space="preserve">## [7357] "Web"               "Web"               "Web"              </w:t>
      </w:r>
      <w:r>
        <w:br/>
        <w:t xml:space="preserve">## [7360] "Web"               "Web"               "Android"          </w:t>
      </w:r>
      <w:r>
        <w:br/>
        <w:t xml:space="preserve">## [7363] "Web"               "Android"           "Web"              </w:t>
      </w:r>
      <w:r>
        <w:br/>
        <w:t xml:space="preserve">## [7366] "Android"           "Android"           "Web"              </w:t>
      </w:r>
      <w:r>
        <w:br/>
        <w:t xml:space="preserve">## [7369] "Android"           "iOS"               "Android"          </w:t>
      </w:r>
      <w:r>
        <w:br/>
        <w:t xml:space="preserve">## [7372] "Web"               "Web"               "Android"          </w:t>
      </w:r>
      <w:r>
        <w:br/>
        <w:t xml:space="preserve">## [7375] "Web"               "Web"               "Android"          </w:t>
      </w:r>
      <w:r>
        <w:br/>
        <w:t xml:space="preserve">## [7378] "Paper-based"       "Web"               "Android"          </w:t>
      </w:r>
      <w:r>
        <w:br/>
        <w:t xml:space="preserve">## [7381] "Web"               "Android"           "Web"              </w:t>
      </w:r>
      <w:r>
        <w:br/>
        <w:t xml:space="preserve">## [7384] "Web"               "Android"           "Web"              </w:t>
      </w:r>
      <w:r>
        <w:br/>
        <w:t xml:space="preserve">## [7387] "Android"           "Web"               "Android"          </w:t>
      </w:r>
      <w:r>
        <w:br/>
        <w:t xml:space="preserve">## [7390] "Web"               "Web"               "Android"          </w:t>
      </w:r>
      <w:r>
        <w:br/>
        <w:t xml:space="preserve">## [7393] "Android"           "Web"               "Web"              </w:t>
      </w:r>
      <w:r>
        <w:br/>
        <w:t xml:space="preserve">## [7396] "Web"               "Paper-based"       "Web"              </w:t>
      </w:r>
      <w:r>
        <w:br/>
        <w:t xml:space="preserve">## [7399] "Android"           "iOS"               "Web"              </w:t>
      </w:r>
      <w:r>
        <w:br/>
        <w:t xml:space="preserve">## [7402] "Web"               "iOS"               "Android"          </w:t>
      </w:r>
      <w:r>
        <w:br/>
        <w:t xml:space="preserve">## [7405] "Android"           "Web"               "Android"          </w:t>
      </w:r>
      <w:r>
        <w:br/>
        <w:t xml:space="preserve">## [7408] "Web"               "Web"               "Android"          </w:t>
      </w:r>
      <w:r>
        <w:br/>
        <w:t xml:space="preserve">## [7411] "Web"               "Web"               "Web"              </w:t>
      </w:r>
      <w:r>
        <w:br/>
        <w:t xml:space="preserve">## [7414] "Web"               "Android"           "Web"              </w:t>
      </w:r>
      <w:r>
        <w:br/>
        <w:t xml:space="preserve">## [7417] "Paper-based"       "Android"           "Android"          </w:t>
      </w:r>
      <w:r>
        <w:br/>
        <w:t xml:space="preserve">## [7420] "Web"               "Android"           "Web"              </w:t>
      </w:r>
      <w:r>
        <w:br/>
        <w:t xml:space="preserve">## [7423] "Android"           "iOS"               "Web"              </w:t>
      </w:r>
      <w:r>
        <w:br/>
        <w:t xml:space="preserve">## [7426] "Web"               "Android"           "Android"          </w:t>
      </w:r>
      <w:r>
        <w:br/>
        <w:t xml:space="preserve">## [7429] "Android"           "Web"               "Web"              </w:t>
      </w:r>
      <w:r>
        <w:br/>
        <w:t xml:space="preserve">## [7432] "Web"               "Android"           "Web"              </w:t>
      </w:r>
      <w:r>
        <w:br/>
        <w:t xml:space="preserve">## [7435] "Web"               "Android"           "Web"              </w:t>
      </w:r>
      <w:r>
        <w:br/>
      </w:r>
      <w:r>
        <w:lastRenderedPageBreak/>
        <w:t xml:space="preserve">## [7438] "Web"               "Web"               "Web"              </w:t>
      </w:r>
      <w:r>
        <w:br/>
        <w:t xml:space="preserve">## [7441] "Web"               "Web"               "Android"          </w:t>
      </w:r>
      <w:r>
        <w:br/>
        <w:t xml:space="preserve">## [7444] "Web"               "Android"           "Web"              </w:t>
      </w:r>
      <w:r>
        <w:br/>
        <w:t xml:space="preserve">## [7447] "Web"               "Web"               "iOS"              </w:t>
      </w:r>
      <w:r>
        <w:br/>
        <w:t xml:space="preserve">## [7450] "Web"               "Android"           "Web"              </w:t>
      </w:r>
      <w:r>
        <w:br/>
        <w:t xml:space="preserve">## [7453] "Android"           "Web"               "Web"              </w:t>
      </w:r>
      <w:r>
        <w:br/>
        <w:t xml:space="preserve">## [7456] "Web"               "Web"               "Web"              </w:t>
      </w:r>
      <w:r>
        <w:br/>
        <w:t xml:space="preserve">## [7459] "Web"               "Web"               "iOS"              </w:t>
      </w:r>
      <w:r>
        <w:br/>
        <w:t xml:space="preserve">## [7462] "Web"               "Web"               "Android"          </w:t>
      </w:r>
      <w:r>
        <w:br/>
        <w:t xml:space="preserve">## [7465] "Web"               "Web"               "Web"              </w:t>
      </w:r>
      <w:r>
        <w:br/>
        <w:t xml:space="preserve">## [7468] "Web"               "Web"               "Web"              </w:t>
      </w:r>
      <w:r>
        <w:br/>
        <w:t xml:space="preserve">## [7471] "Web"               "Android"           "Android"          </w:t>
      </w:r>
      <w:r>
        <w:br/>
        <w:t xml:space="preserve">## [7474] "Web"               "Web"               "Web"              </w:t>
      </w:r>
      <w:r>
        <w:br/>
        <w:t xml:space="preserve">## [7477] "Android"           "Web"               "Android"          </w:t>
      </w:r>
      <w:r>
        <w:br/>
        <w:t xml:space="preserve">## [7480] "Web"               "Paper-based"       "Web"              </w:t>
      </w:r>
      <w:r>
        <w:br/>
        <w:t xml:space="preserve">## [7483] "Android"           "Web"               "Android"          </w:t>
      </w:r>
      <w:r>
        <w:br/>
        <w:t xml:space="preserve">## [7486] "Android"           "Web"               "Web"              </w:t>
      </w:r>
      <w:r>
        <w:br/>
        <w:t xml:space="preserve">## [7489] "Web"               "Web"               "Android"          </w:t>
      </w:r>
      <w:r>
        <w:br/>
        <w:t xml:space="preserve">## [7492] "Android"           "Paper-based"       "Android"          </w:t>
      </w:r>
      <w:r>
        <w:br/>
        <w:t xml:space="preserve">## [7495] "Web"               "Web"               "Paper-based"      </w:t>
      </w:r>
      <w:r>
        <w:br/>
        <w:t xml:space="preserve">## [7498] "Android"           "Web"               "Android"          </w:t>
      </w:r>
      <w:r>
        <w:br/>
        <w:t xml:space="preserve">## [7501] "Web"               "Android"           "Android"          </w:t>
      </w:r>
      <w:r>
        <w:br/>
        <w:t xml:space="preserve">## [7504] "Android"           "Android"           "Android"          </w:t>
      </w:r>
      <w:r>
        <w:br/>
        <w:t xml:space="preserve">## [7507] "iOS"               "Android"           "Android"          </w:t>
      </w:r>
      <w:r>
        <w:br/>
        <w:t xml:space="preserve">## [7510] "Web"               "Android"           "Web"              </w:t>
      </w:r>
      <w:r>
        <w:br/>
        <w:t xml:space="preserve">## [7513] "Web"               "Web"               "Web"              </w:t>
      </w:r>
      <w:r>
        <w:br/>
        <w:t xml:space="preserve">## [7516] "Web"               "Web"               "Web"              </w:t>
      </w:r>
      <w:r>
        <w:br/>
        <w:t xml:space="preserve">## [7519] "Web"               "Web"               "Android"          </w:t>
      </w:r>
      <w:r>
        <w:br/>
        <w:t xml:space="preserve">## [7522] "Android"           "Android"           "Android"          </w:t>
      </w:r>
      <w:r>
        <w:br/>
        <w:t xml:space="preserve">## [7525] "Web"               "Web"               "Web"              </w:t>
      </w:r>
      <w:r>
        <w:br/>
        <w:t xml:space="preserve">## [7528] "Android"           "Web"               "Web"              </w:t>
      </w:r>
      <w:r>
        <w:br/>
        <w:t xml:space="preserve">## [7531] "Android"           "Web"               "iOS"              </w:t>
      </w:r>
      <w:r>
        <w:br/>
        <w:t xml:space="preserve">## [7534] "Android"           "Android"           "Android"          </w:t>
      </w:r>
      <w:r>
        <w:br/>
        <w:t xml:space="preserve">## [7537] "Android"           "Web"               "Web"              </w:t>
      </w:r>
      <w:r>
        <w:br/>
        <w:t xml:space="preserve">## [7540] "Web"               "Web"               "Web"              </w:t>
      </w:r>
      <w:r>
        <w:br/>
        <w:t xml:space="preserve">## [7543] "Web"               "Web"               "Android"          </w:t>
      </w:r>
      <w:r>
        <w:br/>
        <w:t xml:space="preserve">## [7546] "Android"           "Web"               "Web"              </w:t>
      </w:r>
      <w:r>
        <w:br/>
      </w:r>
      <w:r>
        <w:lastRenderedPageBreak/>
        <w:t xml:space="preserve">## [7549] "Android"           "Web"               "Web"              </w:t>
      </w:r>
      <w:r>
        <w:br/>
        <w:t xml:space="preserve">## [7552] "Web"               "Web"               "Web"              </w:t>
      </w:r>
      <w:r>
        <w:br/>
        <w:t xml:space="preserve">## [7555] "Web"               "Web"               "Web"              </w:t>
      </w:r>
      <w:r>
        <w:br/>
        <w:t xml:space="preserve">## [7558] "Web"               "iOS"               "Android"          </w:t>
      </w:r>
      <w:r>
        <w:br/>
        <w:t xml:space="preserve">## [7561] "Web"               "Android"           "Paper-based"      </w:t>
      </w:r>
      <w:r>
        <w:br/>
        <w:t xml:space="preserve">## [7564] "Web"               "Web"               "Android"          </w:t>
      </w:r>
      <w:r>
        <w:br/>
        <w:t xml:space="preserve">## [7567] "Android"           "Web"               "Android"          </w:t>
      </w:r>
      <w:r>
        <w:br/>
        <w:t xml:space="preserve">## [7570] "Android"           "Android"           "Android"          </w:t>
      </w:r>
      <w:r>
        <w:br/>
        <w:t xml:space="preserve">## [7573] "Android"           "Android"           "Android"          </w:t>
      </w:r>
      <w:r>
        <w:br/>
        <w:t xml:space="preserve">## [7576] "Web"               "iOS"               "Web"              </w:t>
      </w:r>
      <w:r>
        <w:br/>
        <w:t xml:space="preserve">## [7579] "Web"               "Web"               "Web"              </w:t>
      </w:r>
      <w:r>
        <w:br/>
        <w:t xml:space="preserve">## [7582] "Web"               "Android"           "Android"          </w:t>
      </w:r>
      <w:r>
        <w:br/>
        <w:t xml:space="preserve">## [7585] "Web"               "Web"               "Android"          </w:t>
      </w:r>
      <w:r>
        <w:br/>
        <w:t xml:space="preserve">## [7588] "Web"               "Web"               "iOS"              </w:t>
      </w:r>
      <w:r>
        <w:br/>
        <w:t xml:space="preserve">## [7591] "Android"           "Android"           "Android"          </w:t>
      </w:r>
      <w:r>
        <w:br/>
        <w:t xml:space="preserve">## [7594] "Web"               "Android"           "Web"              </w:t>
      </w:r>
      <w:r>
        <w:br/>
        <w:t xml:space="preserve">## [7597] "Android"           "Web"               "Paper-based"      </w:t>
      </w:r>
      <w:r>
        <w:br/>
        <w:t xml:space="preserve">## [7600] "Web"               "Android"           "Android"          </w:t>
      </w:r>
      <w:r>
        <w:br/>
        <w:t xml:space="preserve">## [7603] "Web"               "Web"               "Web"              </w:t>
      </w:r>
      <w:r>
        <w:br/>
        <w:t xml:space="preserve">## [7606] "Android"           "Web"               "Android"          </w:t>
      </w:r>
      <w:r>
        <w:br/>
        <w:t xml:space="preserve">## [7609] "iOS"               "Android"           "Web"              </w:t>
      </w:r>
      <w:r>
        <w:br/>
        <w:t xml:space="preserve">## [7612] "Web"               "Android"           "Android"          </w:t>
      </w:r>
      <w:r>
        <w:br/>
        <w:t xml:space="preserve">## [7615] "Paper-based"       "Android"           "Web"              </w:t>
      </w:r>
      <w:r>
        <w:br/>
        <w:t xml:space="preserve">## [7618] "iOS"               "Web"               "Web"              </w:t>
      </w:r>
      <w:r>
        <w:br/>
        <w:t xml:space="preserve">## [7621] "Android"           "Web"               "Android"          </w:t>
      </w:r>
      <w:r>
        <w:br/>
        <w:t xml:space="preserve">## [7624] "Android"           "Android"           "Web"              </w:t>
      </w:r>
      <w:r>
        <w:br/>
        <w:t xml:space="preserve">## [7627] "Web"               "Android"           "Android"          </w:t>
      </w:r>
      <w:r>
        <w:br/>
        <w:t xml:space="preserve">## [7630] "Android"           "Android"           "Android"          </w:t>
      </w:r>
      <w:r>
        <w:br/>
        <w:t xml:space="preserve">## [7633] "iOS"               "Web"               "Android"          </w:t>
      </w:r>
      <w:r>
        <w:br/>
        <w:t xml:space="preserve">## [7636] "Web"               "Web"               "Android"          </w:t>
      </w:r>
      <w:r>
        <w:br/>
        <w:t xml:space="preserve">## [7639] "Web"               "Web"               "Web"              </w:t>
      </w:r>
      <w:r>
        <w:br/>
        <w:t xml:space="preserve">## [7642] "Web"               "Android"           "Web"              </w:t>
      </w:r>
      <w:r>
        <w:br/>
        <w:t xml:space="preserve">## [7645] "Web"               "Android"           "Android"          </w:t>
      </w:r>
      <w:r>
        <w:br/>
        <w:t xml:space="preserve">## [7648] "Android"           "Web"               "Android"          </w:t>
      </w:r>
      <w:r>
        <w:br/>
        <w:t xml:space="preserve">## [7651] "Android"           "Android"           "Web"              </w:t>
      </w:r>
      <w:r>
        <w:br/>
        <w:t xml:space="preserve">## [7654] "Web"               "Android"           "Web"              </w:t>
      </w:r>
      <w:r>
        <w:br/>
        <w:t xml:space="preserve">## [7657] "Android"           "Web"               "Android"          </w:t>
      </w:r>
      <w:r>
        <w:br/>
      </w:r>
      <w:r>
        <w:lastRenderedPageBreak/>
        <w:t xml:space="preserve">## [7660] "Web"               "Android"           "Paper-based"      </w:t>
      </w:r>
      <w:r>
        <w:br/>
        <w:t xml:space="preserve">## [7663] "Web"               "Web"               "Android"          </w:t>
      </w:r>
      <w:r>
        <w:br/>
        <w:t xml:space="preserve">## [7666] "Web"               "Web"               "Web"              </w:t>
      </w:r>
      <w:r>
        <w:br/>
        <w:t xml:space="preserve">## [7669] "Web"               "Android"           "Android"          </w:t>
      </w:r>
      <w:r>
        <w:br/>
        <w:t xml:space="preserve">## [7672] "Web"               "Web"               "Android"          </w:t>
      </w:r>
      <w:r>
        <w:br/>
        <w:t xml:space="preserve">## [7675] "Web"               "Android"           "Web"              </w:t>
      </w:r>
      <w:r>
        <w:br/>
        <w:t xml:space="preserve">## [7678] "Web"               "Web"               "Web"              </w:t>
      </w:r>
      <w:r>
        <w:br/>
        <w:t xml:space="preserve">## [7681] "Web"               "Android"           "Android"          </w:t>
      </w:r>
      <w:r>
        <w:br/>
        <w:t xml:space="preserve">## [7684] "Android"           "Web"               "Web"              </w:t>
      </w:r>
      <w:r>
        <w:br/>
        <w:t xml:space="preserve">## [7687] "Web"               "Android"           "Web"              </w:t>
      </w:r>
      <w:r>
        <w:br/>
        <w:t xml:space="preserve">## [7690] "Android"           "Android"           "Web"              </w:t>
      </w:r>
      <w:r>
        <w:br/>
        <w:t xml:space="preserve">## [7693] "Web"               "Web"               "iOS"              </w:t>
      </w:r>
      <w:r>
        <w:br/>
        <w:t xml:space="preserve">## [7696] "Android"           "Android"           "Web"              </w:t>
      </w:r>
      <w:r>
        <w:br/>
        <w:t xml:space="preserve">## [7699] "Android"           "Web"               "Android"          </w:t>
      </w:r>
      <w:r>
        <w:br/>
        <w:t xml:space="preserve">## [7702] "Android"           "Android"           "Web"              </w:t>
      </w:r>
      <w:r>
        <w:br/>
        <w:t xml:space="preserve">## [7705] "Paper-based"       "Web"               "Android"          </w:t>
      </w:r>
      <w:r>
        <w:br/>
        <w:t xml:space="preserve">## [7708] "Web"               "Web"               "Android"          </w:t>
      </w:r>
      <w:r>
        <w:br/>
        <w:t xml:space="preserve">## [7711] "iOS"               "iOS"               "Android"          </w:t>
      </w:r>
      <w:r>
        <w:br/>
        <w:t xml:space="preserve">## [7714] "Android"           "Android"           "Web"              </w:t>
      </w:r>
      <w:r>
        <w:br/>
        <w:t xml:space="preserve">## [7717] "Web"               "Web"               "Android"          </w:t>
      </w:r>
      <w:r>
        <w:br/>
        <w:t xml:space="preserve">## [7720] "Android"           "Web"               "Web"              </w:t>
      </w:r>
      <w:r>
        <w:br/>
        <w:t xml:space="preserve">## [7723] "Web"               "Android"           "Web"              </w:t>
      </w:r>
      <w:r>
        <w:br/>
        <w:t xml:space="preserve">## [7726] "Web"               "Android"           "Android"          </w:t>
      </w:r>
      <w:r>
        <w:br/>
        <w:t xml:space="preserve">## [7729] "Web"               "Android"           "Android"          </w:t>
      </w:r>
      <w:r>
        <w:br/>
        <w:t xml:space="preserve">## [7732] "Android"           "Android"           "Android"          </w:t>
      </w:r>
      <w:r>
        <w:br/>
        <w:t xml:space="preserve">## [7735] "Android"           "Web"               "Android"          </w:t>
      </w:r>
      <w:r>
        <w:br/>
        <w:t xml:space="preserve">## [7738] "Web"               "Web"               "Web"              </w:t>
      </w:r>
      <w:r>
        <w:br/>
        <w:t xml:space="preserve">## [7741] "Android"           "Android"           "Android"          </w:t>
      </w:r>
      <w:r>
        <w:br/>
        <w:t xml:space="preserve">## [7744] "Android"           "Android"           "Android"          </w:t>
      </w:r>
      <w:r>
        <w:br/>
        <w:t xml:space="preserve">## [7747] "Web"               "Web"               "Web"              </w:t>
      </w:r>
      <w:r>
        <w:br/>
        <w:t xml:space="preserve">## [7750] "iOS"               "Android"           "Android"          </w:t>
      </w:r>
      <w:r>
        <w:br/>
        <w:t xml:space="preserve">## [7753] "Web"               "iOS"               "Web"              </w:t>
      </w:r>
      <w:r>
        <w:br/>
        <w:t xml:space="preserve">## [7756] "Android"           "Web"               "Web"              </w:t>
      </w:r>
      <w:r>
        <w:br/>
        <w:t xml:space="preserve">## [7759] "Web"               "Android"           "Web"              </w:t>
      </w:r>
      <w:r>
        <w:br/>
        <w:t xml:space="preserve">## [7762] "Web"               "Web"               "Android"          </w:t>
      </w:r>
      <w:r>
        <w:br/>
        <w:t xml:space="preserve">## [7765] "Web"               "Android"           "iOS"              </w:t>
      </w:r>
      <w:r>
        <w:br/>
        <w:t xml:space="preserve">## [7768] "Web"               "Web"               "Web"              </w:t>
      </w:r>
      <w:r>
        <w:br/>
      </w:r>
      <w:r>
        <w:lastRenderedPageBreak/>
        <w:t xml:space="preserve">## [7771] "Web"               "Android"           "Web"              </w:t>
      </w:r>
      <w:r>
        <w:br/>
        <w:t xml:space="preserve">## [7774] "Android"           "Web"               "Web"              </w:t>
      </w:r>
      <w:r>
        <w:br/>
        <w:t xml:space="preserve">## [7777] "Web"               "Web"               "Web"              </w:t>
      </w:r>
      <w:r>
        <w:br/>
        <w:t xml:space="preserve">## [7780] "Android"           "iOS"               "Web"              </w:t>
      </w:r>
      <w:r>
        <w:br/>
        <w:t xml:space="preserve">## [7783] "Android"           "Android"           "Android"          </w:t>
      </w:r>
      <w:r>
        <w:br/>
        <w:t xml:space="preserve">## [7786] "Web"               "Android"           "Android"          </w:t>
      </w:r>
      <w:r>
        <w:br/>
        <w:t xml:space="preserve">## [7789] "Android"           "iOS"               "Android"          </w:t>
      </w:r>
      <w:r>
        <w:br/>
        <w:t xml:space="preserve">## [7792] "Android"           "Web"               "Android"          </w:t>
      </w:r>
      <w:r>
        <w:br/>
        <w:t xml:space="preserve">## [7795] "Web"               "Android"           "Web"              </w:t>
      </w:r>
      <w:r>
        <w:br/>
        <w:t xml:space="preserve">## [7798] "Android"           "Android"           "Web"              </w:t>
      </w:r>
      <w:r>
        <w:br/>
        <w:t xml:space="preserve">## [7801] "Android"           "Web"               "Paper-based"      </w:t>
      </w:r>
      <w:r>
        <w:br/>
        <w:t xml:space="preserve">## [7804] "Web"               "Web"               "Web"              </w:t>
      </w:r>
      <w:r>
        <w:br/>
        <w:t xml:space="preserve">## [7807] "Web"               "Android"           "Android"          </w:t>
      </w:r>
      <w:r>
        <w:br/>
        <w:t xml:space="preserve">## [7810] "Web"               "Web"               "Web"              </w:t>
      </w:r>
      <w:r>
        <w:br/>
        <w:t xml:space="preserve">## [7813] "Web"               "Web"               "Web"              </w:t>
      </w:r>
      <w:r>
        <w:br/>
        <w:t xml:space="preserve">## [7816] "Web"               "Web"               "Android"          </w:t>
      </w:r>
      <w:r>
        <w:br/>
        <w:t xml:space="preserve">## [7819] "iOS"               "Android"           "Web"              </w:t>
      </w:r>
      <w:r>
        <w:br/>
        <w:t xml:space="preserve">## [7822] "Android"           "Web"               "Android"          </w:t>
      </w:r>
      <w:r>
        <w:br/>
        <w:t xml:space="preserve">## [7825] "Web"               "Web"               "Android"          </w:t>
      </w:r>
      <w:r>
        <w:br/>
        <w:t xml:space="preserve">## [7828] "Android"           "Web"               "Android"          </w:t>
      </w:r>
      <w:r>
        <w:br/>
        <w:t xml:space="preserve">## [7831] "iOS"               "Web"               "Web"              </w:t>
      </w:r>
      <w:r>
        <w:br/>
        <w:t xml:space="preserve">## [7834] "iOS"               "Web"               "Web"              </w:t>
      </w:r>
      <w:r>
        <w:br/>
        <w:t xml:space="preserve">## [7837] "Web"               "Web"               "Web"              </w:t>
      </w:r>
      <w:r>
        <w:br/>
        <w:t xml:space="preserve">## [7840] "Web"               "Android"           "Web"              </w:t>
      </w:r>
      <w:r>
        <w:br/>
        <w:t xml:space="preserve">## [7843] "iOS"               "Web"               "Android"          </w:t>
      </w:r>
      <w:r>
        <w:br/>
        <w:t xml:space="preserve">## [7846] "Web"               "Web"               "Android"          </w:t>
      </w:r>
      <w:r>
        <w:br/>
        <w:t xml:space="preserve">## [7849] "Android"           "Web"               "Android"          </w:t>
      </w:r>
      <w:r>
        <w:br/>
        <w:t xml:space="preserve">## [7852] "Android"           "Android"           "Android"          </w:t>
      </w:r>
      <w:r>
        <w:br/>
        <w:t xml:space="preserve">## [7855] "Android"           "Web"               "Web"              </w:t>
      </w:r>
      <w:r>
        <w:br/>
        <w:t xml:space="preserve">## [7858] "Android"           "Android"           "Web"              </w:t>
      </w:r>
      <w:r>
        <w:br/>
        <w:t xml:space="preserve">## [7861] "Web"               "Web"               "Android"          </w:t>
      </w:r>
      <w:r>
        <w:br/>
        <w:t xml:space="preserve">## [7864] "Web"               "Android"           "Android"          </w:t>
      </w:r>
      <w:r>
        <w:br/>
        <w:t xml:space="preserve">## [7867] "iOS"               "Android"           "Android"          </w:t>
      </w:r>
      <w:r>
        <w:br/>
        <w:t xml:space="preserve">## [7870] "Android"           "Android"           "iOS"              </w:t>
      </w:r>
      <w:r>
        <w:br/>
        <w:t xml:space="preserve">## [7873] "Android"           "Web"               "Paper-based"      </w:t>
      </w:r>
      <w:r>
        <w:br/>
        <w:t xml:space="preserve">## [7876] "Android"           "Android"           "Web"              </w:t>
      </w:r>
      <w:r>
        <w:br/>
        <w:t xml:space="preserve">## [7879] "Web"               "Web"               "Web"              </w:t>
      </w:r>
      <w:r>
        <w:br/>
      </w:r>
      <w:r>
        <w:lastRenderedPageBreak/>
        <w:t xml:space="preserve">## [7882] "Web"               "Web"               "Web"              </w:t>
      </w:r>
      <w:r>
        <w:br/>
        <w:t xml:space="preserve">## [7885] "Web"               "Paper-based"       "Android"          </w:t>
      </w:r>
      <w:r>
        <w:br/>
        <w:t xml:space="preserve">## [7888] "Web"               "iOS"               "Android"          </w:t>
      </w:r>
      <w:r>
        <w:br/>
        <w:t xml:space="preserve">## [7891] "iOS"               "Paper-based"       "Web"              </w:t>
      </w:r>
      <w:r>
        <w:br/>
        <w:t xml:space="preserve">## [7894] "Web"               "Web"               "Android"          </w:t>
      </w:r>
      <w:r>
        <w:br/>
        <w:t xml:space="preserve">## [7897] "Android"           "Android"           "Web"              </w:t>
      </w:r>
      <w:r>
        <w:br/>
        <w:t xml:space="preserve">## [7900] "Android"           "Web"               "Android"          </w:t>
      </w:r>
      <w:r>
        <w:br/>
        <w:t xml:space="preserve">## [7903] "Web"               "Android"           "Web"              </w:t>
      </w:r>
      <w:r>
        <w:br/>
        <w:t xml:space="preserve">## [7906] "Web"               "Web"               "Web"              </w:t>
      </w:r>
      <w:r>
        <w:br/>
        <w:t xml:space="preserve">## [7909] "Web"               "Web"               "Web"              </w:t>
      </w:r>
      <w:r>
        <w:br/>
        <w:t xml:space="preserve">## [7912] "Android"           "Web"               "Web"              </w:t>
      </w:r>
      <w:r>
        <w:br/>
        <w:t xml:space="preserve">## [7915] "Android"           "Web"               "Web"              </w:t>
      </w:r>
      <w:r>
        <w:br/>
        <w:t xml:space="preserve">## [7918] "Android"           "Web"               "Web"              </w:t>
      </w:r>
      <w:r>
        <w:br/>
        <w:t xml:space="preserve">## [7921] "Android"           "Web"               "Web"              </w:t>
      </w:r>
      <w:r>
        <w:br/>
        <w:t xml:space="preserve">## [7924] "Android"           "Android"           "Android"          </w:t>
      </w:r>
      <w:r>
        <w:br/>
        <w:t xml:space="preserve">## [7927] "Android"           "Android"           "Web"              </w:t>
      </w:r>
      <w:r>
        <w:br/>
        <w:t xml:space="preserve">## [7930] "Android"           "Web"               "Android"          </w:t>
      </w:r>
      <w:r>
        <w:br/>
        <w:t xml:space="preserve">## [7933] "Android"           "Android"           "Web"              </w:t>
      </w:r>
      <w:r>
        <w:br/>
        <w:t xml:space="preserve">## [7936] "Android"           "Web"               "Web"              </w:t>
      </w:r>
      <w:r>
        <w:br/>
        <w:t xml:space="preserve">## [7939] "Web"               "Web"               "Paper-based"      </w:t>
      </w:r>
      <w:r>
        <w:br/>
        <w:t xml:space="preserve">## [7942] "Android"           "Web"               "Web"              </w:t>
      </w:r>
      <w:r>
        <w:br/>
        <w:t xml:space="preserve">## [7945] "Web"               "Android"           "Paper-based"      </w:t>
      </w:r>
      <w:r>
        <w:br/>
        <w:t xml:space="preserve">## [7948] "Paper-based"       "Web"               "Android"          </w:t>
      </w:r>
      <w:r>
        <w:br/>
        <w:t xml:space="preserve">## [7951] "Android"           "Android"           "Android"          </w:t>
      </w:r>
      <w:r>
        <w:br/>
        <w:t xml:space="preserve">## [7954] "Web"               "Web"               "iOS"              </w:t>
      </w:r>
      <w:r>
        <w:br/>
        <w:t xml:space="preserve">## [7957] "Web"               "Web"               "Web"              </w:t>
      </w:r>
      <w:r>
        <w:br/>
        <w:t xml:space="preserve">## [7960] "Android"           "Android"           "Web"              </w:t>
      </w:r>
      <w:r>
        <w:br/>
        <w:t xml:space="preserve">## [7963] "Web"               "Android"           "Web"              </w:t>
      </w:r>
      <w:r>
        <w:br/>
        <w:t xml:space="preserve">## [7966] "Android"           "Android"           "Web"              </w:t>
      </w:r>
      <w:r>
        <w:br/>
        <w:t xml:space="preserve">## [7969] "Web"               "Web"               "Web"              </w:t>
      </w:r>
      <w:r>
        <w:br/>
        <w:t xml:space="preserve">## [7972] "Web"               "Web"               "Web"              </w:t>
      </w:r>
      <w:r>
        <w:br/>
        <w:t xml:space="preserve">## [7975] "Web"               "Web"               "Web"              </w:t>
      </w:r>
      <w:r>
        <w:br/>
        <w:t xml:space="preserve">## [7978] "Android"           "Web"               "Web"              </w:t>
      </w:r>
      <w:r>
        <w:br/>
        <w:t xml:space="preserve">## [7981] "Web"               "Android"           "Android"          </w:t>
      </w:r>
      <w:r>
        <w:br/>
        <w:t xml:space="preserve">## [7984] "Web"               "Web"               "Android"          </w:t>
      </w:r>
      <w:r>
        <w:br/>
        <w:t xml:space="preserve">## [7987] "Android"           "Web"               "Web"              </w:t>
      </w:r>
      <w:r>
        <w:br/>
        <w:t xml:space="preserve">## [7990] "Android"           "Android"           "Android"          </w:t>
      </w:r>
      <w:r>
        <w:br/>
      </w:r>
      <w:r>
        <w:lastRenderedPageBreak/>
        <w:t xml:space="preserve">## [7993] "Android"           "Android"           "Android"          </w:t>
      </w:r>
      <w:r>
        <w:br/>
        <w:t xml:space="preserve">## [7996] "Android"           "Android"           "Web"              </w:t>
      </w:r>
      <w:r>
        <w:br/>
        <w:t xml:space="preserve">## [7999] "Web"               "Web"               "Android"          </w:t>
      </w:r>
      <w:r>
        <w:br/>
        <w:t xml:space="preserve">## [8002] "Android"           "Android"           "Web"              </w:t>
      </w:r>
      <w:r>
        <w:br/>
        <w:t xml:space="preserve">## [8005] "Web"               "Web"               "Web"              </w:t>
      </w:r>
      <w:r>
        <w:br/>
        <w:t xml:space="preserve">## [8008] "Android"           "Android"           "Android"          </w:t>
      </w:r>
      <w:r>
        <w:br/>
        <w:t xml:space="preserve">## [8011] "Android"           "Web"               "Web"              </w:t>
      </w:r>
      <w:r>
        <w:br/>
        <w:t xml:space="preserve">## [8014] "Web"               "Web"               "Android"          </w:t>
      </w:r>
      <w:r>
        <w:br/>
        <w:t xml:space="preserve">## [8017] "Paper-based"       "Web"               "Android"          </w:t>
      </w:r>
      <w:r>
        <w:br/>
        <w:t xml:space="preserve">## [8020] "Android"           "Web"               "Web"              </w:t>
      </w:r>
      <w:r>
        <w:br/>
        <w:t xml:space="preserve">## [8023] "Web"               "Web"               "Web"              </w:t>
      </w:r>
      <w:r>
        <w:br/>
        <w:t xml:space="preserve">## [8026] "Web"               "Web"               "Web"              </w:t>
      </w:r>
      <w:r>
        <w:br/>
        <w:t xml:space="preserve">## [8029] "Web"               "Web"               "Web"              </w:t>
      </w:r>
      <w:r>
        <w:br/>
        <w:t xml:space="preserve">## [8032] "Web"               "Web"               "Web"              </w:t>
      </w:r>
      <w:r>
        <w:br/>
        <w:t xml:space="preserve">## [8035] "Web"               "Web"               "Web"              </w:t>
      </w:r>
      <w:r>
        <w:br/>
        <w:t xml:space="preserve">## [8038] "Web"               "Web"               "Web"              </w:t>
      </w:r>
      <w:r>
        <w:br/>
        <w:t xml:space="preserve">## [8041] "Web"               "Web"               "Android"          </w:t>
      </w:r>
      <w:r>
        <w:br/>
        <w:t xml:space="preserve">## [8044] "Web"               "Android"           "Web"              </w:t>
      </w:r>
      <w:r>
        <w:br/>
        <w:t xml:space="preserve">## [8047] "Android"           "Android"           "Android"          </w:t>
      </w:r>
      <w:r>
        <w:br/>
        <w:t xml:space="preserve">## [8050] "Android"           "Web"               "Web"              </w:t>
      </w:r>
      <w:r>
        <w:br/>
        <w:t xml:space="preserve">## [8053] "Android"           "Android"           "Web"              </w:t>
      </w:r>
      <w:r>
        <w:br/>
        <w:t xml:space="preserve">## [8056] "Web"               "Android"           "Web"              </w:t>
      </w:r>
      <w:r>
        <w:br/>
        <w:t xml:space="preserve">## [8059] "Web"               "Android"           "Android"          </w:t>
      </w:r>
      <w:r>
        <w:br/>
        <w:t xml:space="preserve">## [8062] "Android"           "Web"               "Web"              </w:t>
      </w:r>
      <w:r>
        <w:br/>
        <w:t xml:space="preserve">## [8065] "Web"               "Android"           "Android"          </w:t>
      </w:r>
      <w:r>
        <w:br/>
        <w:t xml:space="preserve">## [8068] "Web"               "Web"               "Android"          </w:t>
      </w:r>
      <w:r>
        <w:br/>
        <w:t xml:space="preserve">## [8071] "Paper-based"       "Android"           "Web"              </w:t>
      </w:r>
      <w:r>
        <w:br/>
        <w:t xml:space="preserve">## [8074] "Web"               "Web"               "Android"          </w:t>
      </w:r>
      <w:r>
        <w:br/>
        <w:t xml:space="preserve">## [8077] "Android"           "Android"           "Android"          </w:t>
      </w:r>
      <w:r>
        <w:br/>
        <w:t xml:space="preserve">## [8080] "Android"           "Android"           "Android"          </w:t>
      </w:r>
      <w:r>
        <w:br/>
        <w:t xml:space="preserve">## [8083] "Web"               "Android"           "Web"              </w:t>
      </w:r>
      <w:r>
        <w:br/>
        <w:t xml:space="preserve">## [8086] "Android"           "Web"               "Web"              </w:t>
      </w:r>
      <w:r>
        <w:br/>
        <w:t xml:space="preserve">## [8089] "Android"           "Android"           "Web"              </w:t>
      </w:r>
      <w:r>
        <w:br/>
        <w:t xml:space="preserve">## [8092] "Web"               "Android"           "Web"              </w:t>
      </w:r>
      <w:r>
        <w:br/>
        <w:t xml:space="preserve">## [8095] "Web"               "Web"               "Android"          </w:t>
      </w:r>
      <w:r>
        <w:br/>
        <w:t xml:space="preserve">## [8098] "Android"           "Web"               "Android"          </w:t>
      </w:r>
      <w:r>
        <w:br/>
        <w:t xml:space="preserve">## [8101] "Android"           "Android"           "Web"              </w:t>
      </w:r>
      <w:r>
        <w:br/>
      </w:r>
      <w:r>
        <w:lastRenderedPageBreak/>
        <w:t xml:space="preserve">## [8104] "Android"           "Android"           "Web"              </w:t>
      </w:r>
      <w:r>
        <w:br/>
        <w:t xml:space="preserve">## [8107] "Web"               "Web"               "Web"              </w:t>
      </w:r>
      <w:r>
        <w:br/>
        <w:t xml:space="preserve">## [8110] "Android"           "Paper-based"       "Android"          </w:t>
      </w:r>
      <w:r>
        <w:br/>
        <w:t xml:space="preserve">## [8113] "Android"           "Android"           "Android"          </w:t>
      </w:r>
      <w:r>
        <w:br/>
        <w:t xml:space="preserve">## [8116] "Android"           "Android"           "Android"          </w:t>
      </w:r>
      <w:r>
        <w:br/>
        <w:t xml:space="preserve">## [8119] "Android"           "Android"           "Android"          </w:t>
      </w:r>
      <w:r>
        <w:br/>
        <w:t xml:space="preserve">## [8122] "Android"           "Web"               "Web"              </w:t>
      </w:r>
      <w:r>
        <w:br/>
        <w:t xml:space="preserve">## [8125] "Web"               "Web"               "Web"              </w:t>
      </w:r>
      <w:r>
        <w:br/>
        <w:t xml:space="preserve">## [8128] "Web"               "Android"           "Android"          </w:t>
      </w:r>
      <w:r>
        <w:br/>
        <w:t xml:space="preserve">## [8131] "Android"           "Android"           "Android"          </w:t>
      </w:r>
      <w:r>
        <w:br/>
        <w:t xml:space="preserve">## [8134] "Android"           "Android"           "Web"              </w:t>
      </w:r>
      <w:r>
        <w:br/>
        <w:t xml:space="preserve">## [8137] "Android"           "Android"           "Android"          </w:t>
      </w:r>
      <w:r>
        <w:br/>
        <w:t xml:space="preserve">## [8140] "Android"           "Android"           "Android"          </w:t>
      </w:r>
      <w:r>
        <w:br/>
        <w:t xml:space="preserve">## [8143] "Web"               "Android"           "Web"              </w:t>
      </w:r>
      <w:r>
        <w:br/>
        <w:t xml:space="preserve">## [8146] "Android"           "Web"               "Web"              </w:t>
      </w:r>
      <w:r>
        <w:br/>
        <w:t xml:space="preserve">## [8149] "Web"               "Web"               "Web"              </w:t>
      </w:r>
      <w:r>
        <w:br/>
        <w:t xml:space="preserve">## [8152] "Web"               "Web"               "Web"              </w:t>
      </w:r>
      <w:r>
        <w:br/>
        <w:t xml:space="preserve">## [8155] "Android"           "Android"           "Android"          </w:t>
      </w:r>
      <w:r>
        <w:br/>
        <w:t xml:space="preserve">## [8158] "Android"           "Android"           "Android"          </w:t>
      </w:r>
      <w:r>
        <w:br/>
        <w:t xml:space="preserve">## [8161] "Android"           "Android"           "Web"              </w:t>
      </w:r>
      <w:r>
        <w:br/>
        <w:t xml:space="preserve">## [8164] "Web"               "Web"               "Web"              </w:t>
      </w:r>
      <w:r>
        <w:br/>
        <w:t xml:space="preserve">## [8167] "Web"               "Android"           "Android"          </w:t>
      </w:r>
      <w:r>
        <w:br/>
        <w:t xml:space="preserve">## [8170] "Android"           "Web"               "Web"              </w:t>
      </w:r>
      <w:r>
        <w:br/>
        <w:t xml:space="preserve">## [8173] "Android"           "Android"           "Android"          </w:t>
      </w:r>
      <w:r>
        <w:br/>
        <w:t xml:space="preserve">## [8176] "Android"           "Android"           "Web"              </w:t>
      </w:r>
      <w:r>
        <w:br/>
        <w:t xml:space="preserve">## [8179] "Android"           "Android"           "Android"          </w:t>
      </w:r>
      <w:r>
        <w:br/>
        <w:t xml:space="preserve">## [8182] "Android"           "Android"           "Android"          </w:t>
      </w:r>
      <w:r>
        <w:br/>
        <w:t xml:space="preserve">## [8185] "Android"           "Android"           "Android"          </w:t>
      </w:r>
      <w:r>
        <w:br/>
        <w:t xml:space="preserve">## [8188] "Android"           "Android"           "Android"          </w:t>
      </w:r>
      <w:r>
        <w:br/>
        <w:t xml:space="preserve">## [8191] "Android"           "Android"           "Android"          </w:t>
      </w:r>
      <w:r>
        <w:br/>
        <w:t xml:space="preserve">## [8194] "Android"           "Android"           "Android"          </w:t>
      </w:r>
      <w:r>
        <w:br/>
        <w:t xml:space="preserve">## [8197] "Android"           "Android"           "Android"          </w:t>
      </w:r>
      <w:r>
        <w:br/>
        <w:t xml:space="preserve">## [8200] "Android"           "Android"           "Android"          </w:t>
      </w:r>
      <w:r>
        <w:br/>
        <w:t xml:space="preserve">## [8203] "Android"           "Android"           "Android"          </w:t>
      </w:r>
      <w:r>
        <w:br/>
        <w:t xml:space="preserve">## [8206] "Android"           "Android"           "Android"          </w:t>
      </w:r>
      <w:r>
        <w:br/>
        <w:t xml:space="preserve">## [8209] "Android"           "Android"           "Android"          </w:t>
      </w:r>
      <w:r>
        <w:br/>
        <w:t xml:space="preserve">## [8212] "Android"           "Android"           "Android"          </w:t>
      </w:r>
      <w:r>
        <w:br/>
      </w:r>
      <w:r>
        <w:lastRenderedPageBreak/>
        <w:t xml:space="preserve">## [8215] "Android"           "Android"           "Android"          </w:t>
      </w:r>
      <w:r>
        <w:br/>
        <w:t xml:space="preserve">## [8218] "Web"               "Web"               "Web"              </w:t>
      </w:r>
      <w:r>
        <w:br/>
        <w:t xml:space="preserve">## [8221] "Web"               "Android"           "Android"          </w:t>
      </w:r>
      <w:r>
        <w:br/>
        <w:t xml:space="preserve">## [8224] "Web"               "Web"               "Android"          </w:t>
      </w:r>
      <w:r>
        <w:br/>
        <w:t xml:space="preserve">## [8227] "Android"           "Android"           "Android"          </w:t>
      </w:r>
      <w:r>
        <w:br/>
        <w:t xml:space="preserve">## [8230] "Android"           "Android"           "Android"          </w:t>
      </w:r>
      <w:r>
        <w:br/>
        <w:t xml:space="preserve">## [8233] "Android"           "Android"           "Android"          </w:t>
      </w:r>
      <w:r>
        <w:br/>
        <w:t xml:space="preserve">## [8236] "Android"           "Android"           "Android"          </w:t>
      </w:r>
      <w:r>
        <w:br/>
        <w:t xml:space="preserve">## [8239] "Android"           "Android"           "Android"          </w:t>
      </w:r>
      <w:r>
        <w:br/>
        <w:t xml:space="preserve">## [8242] "Android"           "Android"           "Android"          </w:t>
      </w:r>
      <w:r>
        <w:br/>
        <w:t xml:space="preserve">## [8245] "Android"           "Android"           "Android"          </w:t>
      </w:r>
      <w:r>
        <w:br/>
        <w:t xml:space="preserve">## [8248] "Android"           "Web"               "Web"              </w:t>
      </w:r>
      <w:r>
        <w:br/>
        <w:t xml:space="preserve">## [8251] "Android"           "Android"           "Web"              </w:t>
      </w:r>
      <w:r>
        <w:br/>
        <w:t xml:space="preserve">## [8254] "Android"           "Android"           "Web"              </w:t>
      </w:r>
      <w:r>
        <w:br/>
        <w:t xml:space="preserve">## [8257] "Android"           "Android"           "Web"              </w:t>
      </w:r>
      <w:r>
        <w:br/>
        <w:t xml:space="preserve">## [8260] "Web"               "Web"               "Web"              </w:t>
      </w:r>
      <w:r>
        <w:br/>
        <w:t xml:space="preserve">## [8263] "Web"               "Web"               "Web"              </w:t>
      </w:r>
      <w:r>
        <w:br/>
        <w:t xml:space="preserve">## [8266] "Web"               "Android"           "Android"          </w:t>
      </w:r>
      <w:r>
        <w:br/>
        <w:t xml:space="preserve">## [8269] "Android"           "Android"           "Android"          </w:t>
      </w:r>
      <w:r>
        <w:br/>
        <w:t xml:space="preserve">## [8272] "Android"           "Android"           "Android"          </w:t>
      </w:r>
      <w:r>
        <w:br/>
        <w:t xml:space="preserve">## [8275] "Android"           "Android"           "Android"          </w:t>
      </w:r>
      <w:r>
        <w:br/>
        <w:t xml:space="preserve">## [8278] "Web"               "Web"               "Web"              </w:t>
      </w:r>
      <w:r>
        <w:br/>
        <w:t xml:space="preserve">## [8281] "Web"               "Web"               "Web"              </w:t>
      </w:r>
      <w:r>
        <w:br/>
        <w:t xml:space="preserve">## [8284] "Android"           "Android"           "Android"          </w:t>
      </w:r>
      <w:r>
        <w:br/>
        <w:t xml:space="preserve">## [8287] "Android"           "Web"               "Web"              </w:t>
      </w:r>
      <w:r>
        <w:br/>
        <w:t xml:space="preserve">## [8290] "Android"           "Web"               "Android"          </w:t>
      </w:r>
      <w:r>
        <w:br/>
        <w:t xml:space="preserve">## [8293] "Android"           "Android"           "Web"              </w:t>
      </w:r>
      <w:r>
        <w:br/>
        <w:t xml:space="preserve">## [8296] "Android"           "Web"               "Web"              </w:t>
      </w:r>
      <w:r>
        <w:br/>
        <w:t xml:space="preserve">## [8299] "Web"               "Web"               "Web"              </w:t>
      </w:r>
      <w:r>
        <w:br/>
        <w:t xml:space="preserve">## [8302] "Web"               "Web"               "Web"              </w:t>
      </w:r>
      <w:r>
        <w:br/>
        <w:t xml:space="preserve">## [8305] "Web"               "Web"               "Web"              </w:t>
      </w:r>
      <w:r>
        <w:br/>
        <w:t xml:space="preserve">## [8308] "Web"               "Web"               "Web"              </w:t>
      </w:r>
      <w:r>
        <w:br/>
        <w:t xml:space="preserve">## [8311] "Web"               "Web"               "Web"              </w:t>
      </w:r>
      <w:r>
        <w:br/>
        <w:t xml:space="preserve">## [8314] "Android"           "Android"           "Web"              </w:t>
      </w:r>
      <w:r>
        <w:br/>
        <w:t xml:space="preserve">## [8317] "Android"           "Android"           "Web"              </w:t>
      </w:r>
      <w:r>
        <w:br/>
        <w:t xml:space="preserve">## [8320] "Web"               "Web"               "Android"          </w:t>
      </w:r>
      <w:r>
        <w:br/>
        <w:t xml:space="preserve">## [8323] "Web"               "Web"               "Android"          </w:t>
      </w:r>
      <w:r>
        <w:br/>
      </w:r>
      <w:r>
        <w:lastRenderedPageBreak/>
        <w:t xml:space="preserve">## [8326] "Web"               "Web"               "Web"              </w:t>
      </w:r>
      <w:r>
        <w:br/>
        <w:t xml:space="preserve">## [8329] "Android"           "Android"           "Android"          </w:t>
      </w:r>
      <w:r>
        <w:br/>
        <w:t xml:space="preserve">## [8332] "Android"           "Android"           "Android"          </w:t>
      </w:r>
      <w:r>
        <w:br/>
        <w:t xml:space="preserve">## [8335] "Web"               "Web"               "Web"              </w:t>
      </w:r>
      <w:r>
        <w:br/>
        <w:t xml:space="preserve">## [8338] "Web"               "Web"               "Web"              </w:t>
      </w:r>
      <w:r>
        <w:br/>
        <w:t xml:space="preserve">## [8341] "Android"           "Android"           "Android"          </w:t>
      </w:r>
      <w:r>
        <w:br/>
        <w:t xml:space="preserve">## [8344] "Web"               "Android"           "Android"          </w:t>
      </w:r>
      <w:r>
        <w:br/>
        <w:t xml:space="preserve">## [8347] "Android"           "Android"           "Android"          </w:t>
      </w:r>
      <w:r>
        <w:br/>
        <w:t xml:space="preserve">## [8350] "Android"           "Android"           "Android"          </w:t>
      </w:r>
      <w:r>
        <w:br/>
        <w:t xml:space="preserve">## [8353] "Android"           "Android"           "Android"          </w:t>
      </w:r>
      <w:r>
        <w:br/>
        <w:t xml:space="preserve">## [8356] "Android"           "Android"           "Android"          </w:t>
      </w:r>
      <w:r>
        <w:br/>
        <w:t xml:space="preserve">## [8359] "Android"           "Android"           "Android"          </w:t>
      </w:r>
      <w:r>
        <w:br/>
        <w:t xml:space="preserve">## [8362] "Android"           "Android"           "Android"          </w:t>
      </w:r>
      <w:r>
        <w:br/>
        <w:t xml:space="preserve">## [8365] "Android"           "Android"           "Android"          </w:t>
      </w:r>
      <w:r>
        <w:br/>
        <w:t xml:space="preserve">## [8368] "Android"           "Android"           "Android"          </w:t>
      </w:r>
      <w:r>
        <w:br/>
        <w:t xml:space="preserve">## [8371] "Android"           "Android"           "Android"          </w:t>
      </w:r>
      <w:r>
        <w:br/>
        <w:t xml:space="preserve">## [8374] "Android"           "Android"           "Android"          </w:t>
      </w:r>
      <w:r>
        <w:br/>
        <w:t xml:space="preserve">## [8377] "Android"           "Android"           "Android"          </w:t>
      </w:r>
      <w:r>
        <w:br/>
        <w:t xml:space="preserve">## [8380] "Android"           "Android"           "Android"          </w:t>
      </w:r>
      <w:r>
        <w:br/>
        <w:t xml:space="preserve">## [8383] "Android"           "Android"           "Android"          </w:t>
      </w:r>
      <w:r>
        <w:br/>
        <w:t xml:space="preserve">## [8386] "Android"           "Android"           "Android"          </w:t>
      </w:r>
      <w:r>
        <w:br/>
        <w:t xml:space="preserve">## [8389] "Android"           "Android"           "Android"          </w:t>
      </w:r>
      <w:r>
        <w:br/>
        <w:t xml:space="preserve">## [8392] "Android"           "Android"           "Android"          </w:t>
      </w:r>
      <w:r>
        <w:br/>
        <w:t xml:space="preserve">## [8395] "Android"           "Android"           "Android"          </w:t>
      </w:r>
      <w:r>
        <w:br/>
        <w:t xml:space="preserve">## [8398] "Android"           "Android"           "Android"          </w:t>
      </w:r>
      <w:r>
        <w:br/>
        <w:t xml:space="preserve">## [8401] "Android"           "Android"           "Android"          </w:t>
      </w:r>
      <w:r>
        <w:br/>
        <w:t xml:space="preserve">## [8404] "Android"           "Android"           "Android"          </w:t>
      </w:r>
      <w:r>
        <w:br/>
        <w:t xml:space="preserve">## [8407] "Android"           "Android"           "Web"              </w:t>
      </w:r>
      <w:r>
        <w:br/>
        <w:t xml:space="preserve">## [8410] "Web"               "Web"               "Web"              </w:t>
      </w:r>
      <w:r>
        <w:br/>
        <w:t xml:space="preserve">## [8413] "Android"           "Web"               "Web"              </w:t>
      </w:r>
      <w:r>
        <w:br/>
        <w:t xml:space="preserve">## [8416] "Web"               "Web"               "Web"              </w:t>
      </w:r>
      <w:r>
        <w:br/>
        <w:t xml:space="preserve">## [8419] "Web"               "Web"               "Android"          </w:t>
      </w:r>
      <w:r>
        <w:br/>
        <w:t xml:space="preserve">## [8422] "Android"           "Android"           "Android"          </w:t>
      </w:r>
      <w:r>
        <w:br/>
        <w:t xml:space="preserve">## [8425] "Android"           "Android"           "Android"          </w:t>
      </w:r>
      <w:r>
        <w:br/>
        <w:t xml:space="preserve">## [8428] "Android"           "Android"           "Android"          </w:t>
      </w:r>
      <w:r>
        <w:br/>
        <w:t xml:space="preserve">## [8431] "Android"           "Android"           "Android"          </w:t>
      </w:r>
      <w:r>
        <w:br/>
        <w:t xml:space="preserve">## [8434] "Android"           "Android"           "Android"          </w:t>
      </w:r>
      <w:r>
        <w:br/>
      </w:r>
      <w:r>
        <w:lastRenderedPageBreak/>
        <w:t xml:space="preserve">## [8437] "Android"           "Android"           "Android"          </w:t>
      </w:r>
      <w:r>
        <w:br/>
        <w:t xml:space="preserve">## [8440] "Android"           "Android"           "Android"          </w:t>
      </w:r>
      <w:r>
        <w:br/>
        <w:t xml:space="preserve">## [8443] "Android"           "Android"           "Android"          </w:t>
      </w:r>
      <w:r>
        <w:br/>
        <w:t xml:space="preserve">## [8446] "Android"           "Web"               "Web"              </w:t>
      </w:r>
      <w:r>
        <w:br/>
        <w:t xml:space="preserve">## [8449] "Web"               "Web"               "Android"          </w:t>
      </w:r>
      <w:r>
        <w:br/>
        <w:t xml:space="preserve">## [8452] "Web"               "Web"               "Android"          </w:t>
      </w:r>
      <w:r>
        <w:br/>
        <w:t xml:space="preserve">## [8455] "Android"           "Android"           "Android"          </w:t>
      </w:r>
      <w:r>
        <w:br/>
        <w:t xml:space="preserve">## [8458] "Android"           "Android"           "Android"          </w:t>
      </w:r>
      <w:r>
        <w:br/>
        <w:t xml:space="preserve">## [8461] "Web"               "Web"               "Android"          </w:t>
      </w:r>
      <w:r>
        <w:br/>
        <w:t xml:space="preserve">## [8464] "Android"           "Web"               "Android"          </w:t>
      </w:r>
      <w:r>
        <w:br/>
        <w:t xml:space="preserve">## [8467] "Web"               "Web"               "Android"          </w:t>
      </w:r>
      <w:r>
        <w:br/>
        <w:t xml:space="preserve">## [8470] "Web"               "Android"           "Android"          </w:t>
      </w:r>
      <w:r>
        <w:br/>
        <w:t xml:space="preserve">## [8473] "Web"               "Web"               "Web"              </w:t>
      </w:r>
      <w:r>
        <w:br/>
        <w:t xml:space="preserve">## [8476] "Web"               "Web"               "Web"              </w:t>
      </w:r>
      <w:r>
        <w:br/>
        <w:t xml:space="preserve">## [8479] "Web"               "Web"               "Web"              </w:t>
      </w:r>
      <w:r>
        <w:br/>
        <w:t xml:space="preserve">## [8482] "Web"               "Web"               "Web"              </w:t>
      </w:r>
      <w:r>
        <w:br/>
        <w:t xml:space="preserve">## [8485] "Web"               "Web"               "Web"              </w:t>
      </w:r>
      <w:r>
        <w:br/>
        <w:t xml:space="preserve">## [8488] "Web"               "Web"               "Web"              </w:t>
      </w:r>
      <w:r>
        <w:br/>
        <w:t xml:space="preserve">## [8491] "Web"               "Web"               "Web"              </w:t>
      </w:r>
      <w:r>
        <w:br/>
        <w:t xml:space="preserve">## [8494] "Android"           "Web"               "Web"              </w:t>
      </w:r>
      <w:r>
        <w:br/>
        <w:t xml:space="preserve">## [8497] "Web"               "Web"               "Web"              </w:t>
      </w:r>
      <w:r>
        <w:br/>
        <w:t xml:space="preserve">## [8500] "Web"               "Web"               "Android"          </w:t>
      </w:r>
      <w:r>
        <w:br/>
        <w:t xml:space="preserve">## [8503] "Android"           "Android"           "Web"              </w:t>
      </w:r>
      <w:r>
        <w:br/>
        <w:t xml:space="preserve">## [8506] "Web"               "Web"               "Web"              </w:t>
      </w:r>
      <w:r>
        <w:br/>
        <w:t xml:space="preserve">## [8509] "Web"               "Web"               "Web"              </w:t>
      </w:r>
      <w:r>
        <w:br/>
        <w:t xml:space="preserve">## [8512] "Web"               "Web"               "Web"              </w:t>
      </w:r>
      <w:r>
        <w:br/>
        <w:t xml:space="preserve">## [8515] "Web"               "Web"               "Web"              </w:t>
      </w:r>
      <w:r>
        <w:br/>
        <w:t xml:space="preserve">## [8518] "Web"               "Web"               "Web"              </w:t>
      </w:r>
      <w:r>
        <w:br/>
        <w:t xml:space="preserve">## [8521] "Web"               "Web"               "Web"              </w:t>
      </w:r>
      <w:r>
        <w:br/>
        <w:t xml:space="preserve">## [8524] "Web"               "Android"           "Android"          </w:t>
      </w:r>
      <w:r>
        <w:br/>
        <w:t xml:space="preserve">## [8527] "Android"           "Android"           "Android"          </w:t>
      </w:r>
      <w:r>
        <w:br/>
        <w:t xml:space="preserve">## [8530] "Android"           "Android"           "Android"          </w:t>
      </w:r>
      <w:r>
        <w:br/>
        <w:t xml:space="preserve">## [8533] "Android"           "Android"           "Android"          </w:t>
      </w:r>
      <w:r>
        <w:br/>
        <w:t xml:space="preserve">## [8536] "Android"           "Android"           "Web"              </w:t>
      </w:r>
      <w:r>
        <w:br/>
        <w:t xml:space="preserve">## [8539] "Android"           "Web"               "Web"              </w:t>
      </w:r>
      <w:r>
        <w:br/>
        <w:t xml:space="preserve">## [8542] "Web"               "Android"           "Web"              </w:t>
      </w:r>
      <w:r>
        <w:br/>
        <w:t xml:space="preserve">## [8545] "Web"               "Android"           "Android"          </w:t>
      </w:r>
      <w:r>
        <w:br/>
      </w:r>
      <w:r>
        <w:lastRenderedPageBreak/>
        <w:t xml:space="preserve">## [8548] "Android"           "Web"               "Web"              </w:t>
      </w:r>
      <w:r>
        <w:br/>
        <w:t xml:space="preserve">## [8551] "Web"               "Web"               "Android"          </w:t>
      </w:r>
      <w:r>
        <w:br/>
        <w:t xml:space="preserve">## [8554] "Android"           "Android"           "Android"          </w:t>
      </w:r>
      <w:r>
        <w:br/>
        <w:t xml:space="preserve">## [8557] "Web"               "Web"               "Paper-based"      </w:t>
      </w:r>
      <w:r>
        <w:br/>
        <w:t xml:space="preserve">## [8560] "Web"               "Android"           "Android"          </w:t>
      </w:r>
      <w:r>
        <w:br/>
        <w:t xml:space="preserve">## [8563] "Android"           "Android"           "Android"          </w:t>
      </w:r>
      <w:r>
        <w:br/>
        <w:t xml:space="preserve">## [8566] "Android"           "Web"               "Web"              </w:t>
      </w:r>
      <w:r>
        <w:br/>
        <w:t xml:space="preserve">## [8569] "Android"           "Android"           "Web"              </w:t>
      </w:r>
      <w:r>
        <w:br/>
        <w:t xml:space="preserve">## [8572] "Web"               "Android"           "Web"              </w:t>
      </w:r>
      <w:r>
        <w:br/>
        <w:t xml:space="preserve">## [8575] "Web"               "Android"           "Android"          </w:t>
      </w:r>
      <w:r>
        <w:br/>
        <w:t xml:space="preserve">## [8578] "Web"               "Android"           "Android"          </w:t>
      </w:r>
      <w:r>
        <w:br/>
        <w:t xml:space="preserve">## [8581] "Android"           "Web"               "Android"          </w:t>
      </w:r>
      <w:r>
        <w:br/>
        <w:t xml:space="preserve">## [8584] "Web"               "Web"               "Web"              </w:t>
      </w:r>
      <w:r>
        <w:br/>
        <w:t xml:space="preserve">## [8587] "Web"               "Web"               "Web"              </w:t>
      </w:r>
      <w:r>
        <w:br/>
        <w:t xml:space="preserve">## [8590] "Web"               "Android"           "Android"          </w:t>
      </w:r>
      <w:r>
        <w:br/>
        <w:t xml:space="preserve">## [8593] "Android"           "Web"               "Android"          </w:t>
      </w:r>
      <w:r>
        <w:br/>
        <w:t xml:space="preserve">## [8596] "Web"               "Web"               "Web"              </w:t>
      </w:r>
      <w:r>
        <w:br/>
        <w:t xml:space="preserve">## [8599] "Web"               "Web"               "Web"              </w:t>
      </w:r>
      <w:r>
        <w:br/>
        <w:t xml:space="preserve">## [8602] "Web"               "Web"               "Web"              </w:t>
      </w:r>
      <w:r>
        <w:br/>
        <w:t xml:space="preserve">## [8605] "Web"               "Web"               "Web"              </w:t>
      </w:r>
      <w:r>
        <w:br/>
        <w:t xml:space="preserve">## [8608] "Web"               "Web"               "Android"          </w:t>
      </w:r>
      <w:r>
        <w:br/>
        <w:t xml:space="preserve">## [8611] "Web"               "Web"               "Web"              </w:t>
      </w:r>
      <w:r>
        <w:br/>
        <w:t xml:space="preserve">## [8614] "Web"               "Web"               "Web"              </w:t>
      </w:r>
      <w:r>
        <w:br/>
        <w:t xml:space="preserve">## [8617] "Web"               "Web"               "Web"              </w:t>
      </w:r>
      <w:r>
        <w:br/>
        <w:t xml:space="preserve">## [8620] "Web"               "Web"               "Web"              </w:t>
      </w:r>
      <w:r>
        <w:br/>
        <w:t xml:space="preserve">## [8623] "Web"               "Web"               "Web"              </w:t>
      </w:r>
      <w:r>
        <w:br/>
        <w:t>## [8626] "Android"           "iOS"</w:t>
      </w:r>
    </w:p>
    <w:tbl>
      <w:tblPr>
        <w:tblW w:w="4750" w:type="pct"/>
        <w:jc w:val="center"/>
        <w:tblLook w:val="0420" w:firstRow="1" w:lastRow="0" w:firstColumn="0" w:lastColumn="0" w:noHBand="0" w:noVBand="1"/>
      </w:tblPr>
      <w:tblGrid>
        <w:gridCol w:w="1421"/>
        <w:gridCol w:w="1697"/>
        <w:gridCol w:w="2016"/>
        <w:gridCol w:w="2091"/>
        <w:gridCol w:w="2529"/>
        <w:gridCol w:w="2558"/>
      </w:tblGrid>
      <w:tr w:rsidR="00F36E57" w14:paraId="0EC8AE8A"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359F6D"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320B64"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 N = 5,634</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EBB94C"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App - Private</w:t>
            </w:r>
            <w:r>
              <w:rPr>
                <w:rFonts w:eastAsia="Helvetica" w:hAnsi="Helvetica" w:cs="Helvetica"/>
                <w:color w:val="000000"/>
                <w:sz w:val="18"/>
                <w:szCs w:val="18"/>
              </w:rPr>
              <w:t>, N = 598</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305468"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App - Public</w:t>
            </w:r>
            <w:r>
              <w:rPr>
                <w:rFonts w:eastAsia="Helvetica" w:hAnsi="Helvetica" w:cs="Helvetica"/>
                <w:color w:val="000000"/>
                <w:sz w:val="18"/>
                <w:szCs w:val="18"/>
              </w:rPr>
              <w:t>, N = 4,944</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22CB50"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Paper-based - Private</w:t>
            </w:r>
            <w:r>
              <w:rPr>
                <w:rFonts w:eastAsia="Helvetica" w:hAnsi="Helvetica" w:cs="Helvetica"/>
                <w:color w:val="000000"/>
                <w:sz w:val="18"/>
                <w:szCs w:val="18"/>
              </w:rPr>
              <w:t>, N = 6</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DE7203"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Paper-based - Public</w:t>
            </w:r>
            <w:r>
              <w:rPr>
                <w:rFonts w:eastAsia="Helvetica" w:hAnsi="Helvetica" w:cs="Helvetica"/>
                <w:color w:val="000000"/>
                <w:sz w:val="18"/>
                <w:szCs w:val="18"/>
              </w:rPr>
              <w:t>, N = 86</w:t>
            </w:r>
            <w:r>
              <w:rPr>
                <w:rFonts w:eastAsia="Helvetica" w:hAnsi="Helvetica" w:cs="Helvetica"/>
                <w:color w:val="000000"/>
                <w:sz w:val="18"/>
                <w:szCs w:val="18"/>
                <w:vertAlign w:val="superscript"/>
              </w:rPr>
              <w:t>1</w:t>
            </w:r>
          </w:p>
        </w:tc>
      </w:tr>
      <w:tr w:rsidR="00F36E57" w14:paraId="7D6FF5F9"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DCA89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rPr>
              <w:t>Provinc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D8FFE"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C9A789"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D2FAE"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AE8D3"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2AC7D"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36E57" w14:paraId="6FF6FD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C44F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FC81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47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B47C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0 (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9DBD6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07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786BB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C92E0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0 (2.9%)</w:t>
            </w:r>
          </w:p>
        </w:tc>
      </w:tr>
      <w:tr w:rsidR="00F36E57" w14:paraId="2765E23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65FB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F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731D8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3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10F2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5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FF54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87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2A7F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1DD5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4%)</w:t>
            </w:r>
          </w:p>
        </w:tc>
      </w:tr>
      <w:tr w:rsidR="00F36E57" w14:paraId="169578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A4696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G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CF70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96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C9FA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16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94BB2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734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DCB4F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638F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0 (0.5%)</w:t>
            </w:r>
          </w:p>
        </w:tc>
      </w:tr>
      <w:tr w:rsidR="00F36E57" w14:paraId="460B70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7469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lastRenderedPageBreak/>
              <w:t>KZ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9B577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00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78010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72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CCEA6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31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49180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2ACD1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 (0.3%)</w:t>
            </w:r>
          </w:p>
        </w:tc>
      </w:tr>
      <w:tr w:rsidR="00F36E57" w14:paraId="3AED58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E6F93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L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2DD3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28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C551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2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9980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75 (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4AB07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61AB1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2%)</w:t>
            </w:r>
          </w:p>
        </w:tc>
      </w:tr>
      <w:tr w:rsidR="00F36E57" w14:paraId="15BFDE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6D4EE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M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90C4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27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D7B14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0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B94D0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72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C308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D721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 (2.2%)</w:t>
            </w:r>
          </w:p>
        </w:tc>
      </w:tr>
      <w:tr w:rsidR="00F36E57" w14:paraId="342E31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4EF4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N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4B8C7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2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8BB2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7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1702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93 (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0995D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C5252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 (2.2%)</w:t>
            </w:r>
          </w:p>
        </w:tc>
      </w:tr>
      <w:tr w:rsidR="00F36E57" w14:paraId="23B368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25B69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N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B202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6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6DCC9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8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4E94D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79 (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B01F9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7F15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4 (21%)</w:t>
            </w:r>
          </w:p>
        </w:tc>
      </w:tr>
      <w:tr w:rsidR="00F36E57" w14:paraId="15965EB2"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4A9EBC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WC</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5C7A72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042 (1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7639BC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8 (5.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35B94E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66 (9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B6D496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AA6A1B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7 (1.6%)</w:t>
            </w:r>
          </w:p>
        </w:tc>
      </w:tr>
      <w:tr w:rsidR="00F36E57" w14:paraId="682FEF18"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BB802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11F45BE4" w14:textId="77777777" w:rsidR="00F36E57" w:rsidRDefault="00000000">
      <w:r>
        <w:t>The majority of the notified cases were male (n=3 173, 61.3%) and individuals in the 30-34 years’ age groups represented the majority of notified cases (10.4%, n=536) (Table 3). Approximately 17% (n=901) of the notified cases were hospitalized, while 0.5% (n=24) were referred to another healthcare facility. There were 72 deaths notified during the reporting period with case fatality rate of 1.4.</w:t>
      </w:r>
    </w:p>
    <w:p w14:paraId="6675EA14" w14:textId="77777777" w:rsidR="00F36E57" w:rsidRDefault="00000000">
      <w:pPr>
        <w:pStyle w:val="SourceCode"/>
      </w:pPr>
      <w:r>
        <w:t xml:space="preserve">##  [1] "0-4"     "15-19"   "10-14"   "5-9"     "45-49"   "40-44"   "55-59"  </w:t>
      </w:r>
      <w:r>
        <w:br/>
        <w:t xml:space="preserve">##  [8] "30-34"   "20-24"   "25-29"   "60-64"   "35-39"   "Unknown" "50-54"  </w:t>
      </w:r>
      <w:r>
        <w:br/>
        <w:t>## [15] "65+"     NA</w:t>
      </w:r>
    </w:p>
    <w:p w14:paraId="54A20091" w14:textId="77777777" w:rsidR="00F36E57" w:rsidRDefault="00000000">
      <w:pPr>
        <w:pStyle w:val="SourceCode"/>
      </w:pPr>
      <w:r>
        <w:t>## 3003 observations missing `patient_admission_status` have been removed. To include these observations, use `forcats::fct_na_value_to_level()` on `patient_admission_status` column before passing to `tbl_summary()`.</w:t>
      </w:r>
    </w:p>
    <w:p w14:paraId="65FCABD1" w14:textId="77777777" w:rsidR="00F36E57" w:rsidRDefault="00000000">
      <w:pPr>
        <w:pStyle w:val="SourceCode"/>
      </w:pPr>
      <w:r>
        <w:t>## 3033 observations missing `patient_vital_status` have been removed. To include these observations, use `forcats::fct_na_value_to_level()` on `patient_vital_status` column before passing to `tbl_summary()`.</w:t>
      </w:r>
    </w:p>
    <w:tbl>
      <w:tblPr>
        <w:tblW w:w="4750" w:type="pct"/>
        <w:jc w:val="center"/>
        <w:tblLook w:val="0420" w:firstRow="1" w:lastRow="0" w:firstColumn="0" w:lastColumn="0" w:noHBand="0" w:noVBand="1"/>
      </w:tblPr>
      <w:tblGrid>
        <w:gridCol w:w="1358"/>
        <w:gridCol w:w="874"/>
        <w:gridCol w:w="674"/>
        <w:gridCol w:w="1022"/>
        <w:gridCol w:w="1211"/>
        <w:gridCol w:w="991"/>
        <w:gridCol w:w="1139"/>
        <w:gridCol w:w="1166"/>
        <w:gridCol w:w="1022"/>
        <w:gridCol w:w="672"/>
        <w:gridCol w:w="1119"/>
        <w:gridCol w:w="1022"/>
        <w:gridCol w:w="690"/>
      </w:tblGrid>
      <w:tr w:rsidR="00F36E57" w14:paraId="38F2392C"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585568"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pPr>
            <w:r>
              <w:rPr>
                <w:rFonts w:eastAsia="Helvetica" w:hAnsi="Helvetica" w:cs="Helvetica"/>
                <w:color w:val="000000"/>
                <w:sz w:val="18"/>
                <w:szCs w:val="18"/>
              </w:rPr>
              <w:t xml:space="preserve"> </w:t>
            </w:r>
          </w:p>
        </w:tc>
        <w:tc>
          <w:tcPr>
            <w:tcW w:w="0" w:type="auto"/>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D14083"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Overall</w:t>
            </w:r>
          </w:p>
        </w:tc>
        <w:tc>
          <w:tcPr>
            <w:tcW w:w="0" w:type="auto"/>
            <w:gridSpan w:val="5"/>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A4B13D"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Gender</w:t>
            </w:r>
          </w:p>
        </w:tc>
        <w:tc>
          <w:tcPr>
            <w:tcW w:w="0" w:type="auto"/>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304E39"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Admission Statu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F35AB1D"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Vital Status</w:t>
            </w:r>
          </w:p>
        </w:tc>
      </w:tr>
      <w:tr w:rsidR="00F36E57" w14:paraId="0FC75831"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882B52"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F2B690"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Femal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52A0FC"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Mal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F6A1E4"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Unknown</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AD6019"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Discharg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4C88BC"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Inpatient</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264C1F"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Outpatient</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430119"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Transferr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8E12FF"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Unknown</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7B7E3B"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Aliv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A65CC0"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Deceas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40F7E3"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Unknown</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72738B"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N = 8,627</w:t>
            </w:r>
            <w:r>
              <w:rPr>
                <w:rFonts w:eastAsia="Helvetica" w:hAnsi="Helvetica" w:cs="Helvetica"/>
                <w:color w:val="000000"/>
                <w:sz w:val="18"/>
                <w:szCs w:val="18"/>
                <w:vertAlign w:val="superscript"/>
              </w:rPr>
              <w:t>2</w:t>
            </w:r>
          </w:p>
        </w:tc>
      </w:tr>
      <w:tr w:rsidR="00F36E57" w14:paraId="4121E7FB"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8F083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rPr>
              <w:t>agecategory</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B43EE"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A9D768"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B9715F"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F1305"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C96190"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B09460"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38F027"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1FABD"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DCCDB9"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CFA5D"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AD988E"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2401A"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36E57" w14:paraId="79AE4C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CD6D6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B3E3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BDD0F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06749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B47FA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91201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94C6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4E5C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005B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592CE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1D774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6EB2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287F7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14 (7.1%)</w:t>
            </w:r>
          </w:p>
        </w:tc>
      </w:tr>
      <w:tr w:rsidR="00F36E57" w14:paraId="254E39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C4144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lastRenderedPageBreak/>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4AEB9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CED1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0D1D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5F055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5BB09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28B9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1E79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1D52A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F7EA1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C5B0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C2FD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5572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43 (6.3%)</w:t>
            </w:r>
          </w:p>
        </w:tc>
      </w:tr>
      <w:tr w:rsidR="00F36E57" w14:paraId="1AC82E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EEC00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1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49710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822B5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607A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20FB2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F93F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CE05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779D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A203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71F80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4100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2802A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FADBA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62 (7.7%)</w:t>
            </w:r>
          </w:p>
        </w:tc>
      </w:tr>
      <w:tr w:rsidR="00F36E57" w14:paraId="691BFE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D49E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1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FA105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1D47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1950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D0052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62F63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8DBCE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93F67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629D8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411DC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2032C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4A0F0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F8C0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42 (6.3%)</w:t>
            </w:r>
          </w:p>
        </w:tc>
      </w:tr>
      <w:tr w:rsidR="00F36E57" w14:paraId="196E6C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0F92C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2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7EBD7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7BB6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1E10B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74780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D70D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4DFEA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304F1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7CAE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10B33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781D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FD1EE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9738E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51 (6.4%)</w:t>
            </w:r>
          </w:p>
        </w:tc>
      </w:tr>
      <w:tr w:rsidR="00F36E57" w14:paraId="02C387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4FE1F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2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9D7CA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C2FE8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ABA3A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1843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9662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40C6E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B527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8D66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855E5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2242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B1A42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F2C6D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56 (7.6%)</w:t>
            </w:r>
          </w:p>
        </w:tc>
      </w:tr>
      <w:tr w:rsidR="00F36E57" w14:paraId="0550E8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400DF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3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65818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7B22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A30E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63B4C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A6D6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E352E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F0E70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DCA3D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6E2F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F33B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EEC1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23D93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72 (10%)</w:t>
            </w:r>
          </w:p>
        </w:tc>
      </w:tr>
      <w:tr w:rsidR="00F36E57" w14:paraId="2B01CD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048CB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35-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96057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5BA12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4264F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27D44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7C0B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7948A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E4370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1F1E7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1AEA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F5FF3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4C531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1D8EF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17 (11%)</w:t>
            </w:r>
          </w:p>
        </w:tc>
      </w:tr>
      <w:tr w:rsidR="00F36E57" w14:paraId="2CE2FA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25591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4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D6FB7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796AF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9F0D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69DAF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016A8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FA29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E537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44AA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AFD2E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A247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96709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6AAFB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27 (9.6%)</w:t>
            </w:r>
          </w:p>
        </w:tc>
      </w:tr>
      <w:tr w:rsidR="00F36E57" w14:paraId="7460D4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BB09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4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138F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A40FF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061AB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3C25D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85766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1B8B6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BFEDB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F9CF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6540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D25A5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E0DEF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5E93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86 (6.8%)</w:t>
            </w:r>
          </w:p>
        </w:tc>
      </w:tr>
      <w:tr w:rsidR="00F36E57" w14:paraId="14CD3C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B68DB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5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687BD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34AA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301C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D8938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A0602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5CEA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249FC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124BF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FA19A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7E9D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3082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AD276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48 (5.2%)</w:t>
            </w:r>
          </w:p>
        </w:tc>
      </w:tr>
      <w:tr w:rsidR="00F36E57" w14:paraId="270B7A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17A2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lastRenderedPageBreak/>
              <w:t>5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06FC4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859A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32D4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E15E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B0F7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FD2C2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4ECE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12E1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0F4F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2FA8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70FEF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2AE0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73 (4.3%)</w:t>
            </w:r>
          </w:p>
        </w:tc>
      </w:tr>
      <w:tr w:rsidR="00F36E57" w14:paraId="2ACC7F7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6FAA7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6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AF42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A5C8C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15164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43F1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F5301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42E14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C97BD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FFA0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470CF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C8812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045F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59959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72 (3.2%)</w:t>
            </w:r>
          </w:p>
        </w:tc>
      </w:tr>
      <w:tr w:rsidR="00F36E57" w14:paraId="3067DB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41C23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C5236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EC1BA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EDD5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D56F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EE738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D329E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A982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ABA37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AC3A1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D876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806EC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26CBD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06 (4.7%)</w:t>
            </w:r>
          </w:p>
        </w:tc>
      </w:tr>
      <w:tr w:rsidR="00F36E57" w14:paraId="4CF53D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6F58A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A9773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4EF2F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C995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4939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F365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15693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71941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AB93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FD5F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B0F31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9E12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EFEA1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54 (4.1%)</w:t>
            </w:r>
          </w:p>
        </w:tc>
      </w:tr>
      <w:tr w:rsidR="00F36E57" w14:paraId="1256A671"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734898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8D879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196991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97B27B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4B0ACE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8E687B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F24BB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050184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BBF4ED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540E7D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60B43F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93BA71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84D11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r>
      <w:tr w:rsidR="00F36E57" w14:paraId="171673B9" w14:textId="77777777">
        <w:trPr>
          <w:jc w:val="center"/>
        </w:trPr>
        <w:tc>
          <w:tcPr>
            <w:tcW w:w="0" w:type="auto"/>
            <w:gridSpan w:val="1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13C084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w:t>
            </w:r>
          </w:p>
        </w:tc>
      </w:tr>
      <w:tr w:rsidR="00F36E57" w14:paraId="7906B683" w14:textId="77777777">
        <w:trPr>
          <w:jc w:val="center"/>
        </w:trPr>
        <w:tc>
          <w:tcPr>
            <w:tcW w:w="0" w:type="auto"/>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62313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vertAlign w:val="superscript"/>
              </w:rPr>
              <w:t>2</w:t>
            </w:r>
            <w:r>
              <w:rPr>
                <w:rFonts w:eastAsia="Helvetica" w:hAnsi="Helvetica" w:cs="Helvetica"/>
                <w:color w:val="000000"/>
                <w:sz w:val="18"/>
                <w:szCs w:val="18"/>
              </w:rPr>
              <w:t>n (%)</w:t>
            </w:r>
          </w:p>
        </w:tc>
      </w:tr>
    </w:tbl>
    <w:p w14:paraId="1194ADE3" w14:textId="77777777" w:rsidR="00F36E57" w:rsidRDefault="00000000">
      <w:bookmarkStart w:id="6" w:name="hospital-form-complete"/>
      <w:bookmarkEnd w:id="4"/>
      <w:r>
        <w:t>1.2.2</w:t>
      </w:r>
      <w:r>
        <w:tab/>
        <w:t>Hospital Form Complete</w:t>
      </w:r>
    </w:p>
    <w:p w14:paraId="0FDF9F55" w14:textId="77777777" w:rsidR="00F36E57" w:rsidRDefault="00000000">
      <w:pPr>
        <w:pStyle w:val="SourceCode"/>
      </w:pPr>
      <w:r>
        <w:t>## [1] "Yes" "No"</w:t>
      </w:r>
    </w:p>
    <w:p w14:paraId="10F02665" w14:textId="77777777" w:rsidR="00F36E57" w:rsidRDefault="00000000">
      <w:pPr>
        <w:pStyle w:val="SourceCode"/>
      </w:pPr>
      <w:r>
        <w:t xml:space="preserve">## [1] "Inpatient"   "Discharged"  "Outpatient"  "Transferred" NA           </w:t>
      </w:r>
      <w:r>
        <w:br/>
        <w:t>## [6] "Unknown"</w:t>
      </w:r>
    </w:p>
    <w:p w14:paraId="67FDB21A" w14:textId="77777777" w:rsidR="00F36E57" w:rsidRDefault="00000000">
      <w:pPr>
        <w:pStyle w:val="SourceCode"/>
      </w:pPr>
      <w:r>
        <w:t>## Table printed with {flextable}, not {gt}. Learn why at</w:t>
      </w:r>
      <w:r>
        <w:br/>
        <w:t>## https://www.danieldsjoberg.com/gtsummary/articles/rmarkdown.html</w:t>
      </w:r>
      <w:r>
        <w:br/>
        <w:t>## To suppress this message, include `message = FALSE` in the code chunk header.</w:t>
      </w:r>
    </w:p>
    <w:tbl>
      <w:tblPr>
        <w:tblW w:w="0" w:type="auto"/>
        <w:jc w:val="center"/>
        <w:tblLayout w:type="fixed"/>
        <w:tblLook w:val="0420" w:firstRow="1" w:lastRow="0" w:firstColumn="0" w:lastColumn="0" w:noHBand="0" w:noVBand="1"/>
      </w:tblPr>
      <w:tblGrid>
        <w:gridCol w:w="2570"/>
        <w:gridCol w:w="1803"/>
        <w:gridCol w:w="1690"/>
      </w:tblGrid>
      <w:tr w:rsidR="00F36E57" w14:paraId="07311D71" w14:textId="77777777">
        <w:trPr>
          <w:tblHeader/>
          <w:jc w:val="center"/>
        </w:trPr>
        <w:tc>
          <w:tcPr>
            <w:tcW w:w="257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A67F3E"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pPr>
            <w:r>
              <w:rPr>
                <w:rFonts w:eastAsia="Helvetica" w:hAnsi="Helvetica" w:cs="Helvetica"/>
                <w:b/>
                <w:color w:val="000000"/>
                <w:sz w:val="22"/>
              </w:rPr>
              <w:t>Characteristic</w:t>
            </w:r>
          </w:p>
        </w:tc>
        <w:tc>
          <w:tcPr>
            <w:tcW w:w="18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6C214D"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22"/>
              </w:rPr>
              <w:t>No</w:t>
            </w:r>
            <w:r>
              <w:rPr>
                <w:rFonts w:eastAsia="Helvetica" w:hAnsi="Helvetica" w:cs="Helvetica"/>
                <w:color w:val="000000"/>
                <w:sz w:val="22"/>
              </w:rPr>
              <w:t>, N = 2,075</w:t>
            </w:r>
            <w:r>
              <w:rPr>
                <w:rFonts w:eastAsia="Helvetica" w:hAnsi="Helvetica" w:cs="Helvetica"/>
                <w:color w:val="000000"/>
                <w:sz w:val="22"/>
                <w:vertAlign w:val="superscript"/>
              </w:rPr>
              <w:t>1</w:t>
            </w:r>
          </w:p>
        </w:tc>
        <w:tc>
          <w:tcPr>
            <w:tcW w:w="169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464E28"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22"/>
              </w:rPr>
              <w:t>Yes</w:t>
            </w:r>
            <w:r>
              <w:rPr>
                <w:rFonts w:eastAsia="Helvetica" w:hAnsi="Helvetica" w:cs="Helvetica"/>
                <w:color w:val="000000"/>
                <w:sz w:val="22"/>
              </w:rPr>
              <w:t>, N = 580</w:t>
            </w:r>
            <w:r>
              <w:rPr>
                <w:rFonts w:eastAsia="Helvetica" w:hAnsi="Helvetica" w:cs="Helvetica"/>
                <w:color w:val="000000"/>
                <w:sz w:val="22"/>
                <w:vertAlign w:val="superscript"/>
              </w:rPr>
              <w:t>1</w:t>
            </w:r>
          </w:p>
        </w:tc>
      </w:tr>
      <w:tr w:rsidR="00F36E57" w14:paraId="528558DE" w14:textId="77777777">
        <w:trPr>
          <w:jc w:val="center"/>
        </w:trPr>
        <w:tc>
          <w:tcPr>
            <w:tcW w:w="25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43216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rPr>
              <w:t>patient_admission_status</w:t>
            </w:r>
          </w:p>
        </w:tc>
        <w:tc>
          <w:tcPr>
            <w:tcW w:w="180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659D2C"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169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4B8DA2"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36E57" w14:paraId="03FF7E26" w14:textId="77777777">
        <w:trPr>
          <w:jc w:val="center"/>
        </w:trPr>
        <w:tc>
          <w:tcPr>
            <w:tcW w:w="2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AF0E6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lastRenderedPageBreak/>
              <w:t>Discharged</w:t>
            </w:r>
          </w:p>
        </w:tc>
        <w:tc>
          <w:tcPr>
            <w:tcW w:w="1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C8190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00 (19%)</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5D1D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8 (4.8%)</w:t>
            </w:r>
          </w:p>
        </w:tc>
      </w:tr>
      <w:tr w:rsidR="00F36E57" w14:paraId="692664C7" w14:textId="77777777">
        <w:trPr>
          <w:jc w:val="center"/>
        </w:trPr>
        <w:tc>
          <w:tcPr>
            <w:tcW w:w="2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719E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Inpatient</w:t>
            </w:r>
          </w:p>
        </w:tc>
        <w:tc>
          <w:tcPr>
            <w:tcW w:w="1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C958D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509 (73%)</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61B9E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47 (94%)</w:t>
            </w:r>
          </w:p>
        </w:tc>
      </w:tr>
      <w:tr w:rsidR="00F36E57" w14:paraId="60EAA4CC" w14:textId="77777777">
        <w:trPr>
          <w:jc w:val="center"/>
        </w:trPr>
        <w:tc>
          <w:tcPr>
            <w:tcW w:w="2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F5228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Transferred</w:t>
            </w:r>
          </w:p>
        </w:tc>
        <w:tc>
          <w:tcPr>
            <w:tcW w:w="18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3A4EA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7 (3.2%)</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E89D6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 (0.9%)</w:t>
            </w:r>
          </w:p>
        </w:tc>
      </w:tr>
      <w:tr w:rsidR="00F36E57" w14:paraId="174F715C" w14:textId="77777777">
        <w:trPr>
          <w:jc w:val="center"/>
        </w:trPr>
        <w:tc>
          <w:tcPr>
            <w:tcW w:w="25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4C10B0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Unknown</w:t>
            </w:r>
          </w:p>
        </w:tc>
        <w:tc>
          <w:tcPr>
            <w:tcW w:w="18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CD14BD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9 (4.8%)</w:t>
            </w:r>
          </w:p>
        </w:tc>
        <w:tc>
          <w:tcPr>
            <w:tcW w:w="169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456217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25480B20" w14:textId="77777777">
        <w:trPr>
          <w:jc w:val="center"/>
        </w:trPr>
        <w:tc>
          <w:tcPr>
            <w:tcW w:w="6063"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DBC8BB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57DF8DD6" w14:textId="77777777" w:rsidR="00F36E57" w:rsidRDefault="00000000">
      <w:pPr>
        <w:pStyle w:val="SourceCode"/>
      </w:pPr>
      <w:r>
        <w:t>## `summarise()` has grouped output by 'HFcomplete'. You can override using the</w:t>
      </w:r>
      <w:r>
        <w:br/>
        <w:t>## `.groups` argument.</w:t>
      </w:r>
    </w:p>
    <w:p w14:paraId="365121F6" w14:textId="77777777" w:rsidR="00F36E57" w:rsidRDefault="00000000">
      <w:r>
        <w:rPr>
          <w:noProof/>
        </w:rPr>
        <w:lastRenderedPageBreak/>
        <w:drawing>
          <wp:inline distT="0" distB="0" distL="0" distR="0" wp14:anchorId="3430B2B5" wp14:editId="4B4490B6">
            <wp:extent cx="6096000" cy="4876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June-report_working_files/figure-docx/unnamed-chunk-7-1.png"/>
                    <pic:cNvPicPr>
                      <a:picLocks noChangeAspect="1" noChangeArrowheads="1"/>
                    </pic:cNvPicPr>
                  </pic:nvPicPr>
                  <pic:blipFill>
                    <a:blip r:embed="rId14"/>
                    <a:stretch>
                      <a:fillRect/>
                    </a:stretch>
                  </pic:blipFill>
                  <pic:spPr bwMode="auto">
                    <a:xfrm>
                      <a:off x="0" y="0"/>
                      <a:ext cx="6096000" cy="4876800"/>
                    </a:xfrm>
                    <a:prstGeom prst="rect">
                      <a:avLst/>
                    </a:prstGeom>
                    <a:noFill/>
                    <a:ln w="9525">
                      <a:noFill/>
                      <a:headEnd/>
                      <a:tailEnd/>
                    </a:ln>
                  </pic:spPr>
                </pic:pic>
              </a:graphicData>
            </a:graphic>
          </wp:inline>
        </w:drawing>
      </w:r>
      <w:r>
        <w:t xml:space="preserve"> ### Distribution of category 1 NMCs by province and number of deaths,</w:t>
      </w:r>
    </w:p>
    <w:p w14:paraId="61909E53" w14:textId="77777777" w:rsidR="00F36E57" w:rsidRDefault="00000000">
      <w:r>
        <w:t>The majority of category 1 notifications were for Malaria (68.2%, n=257). The majority of malaria cases were notified in Gauteng (33.8%, n=87/257), a malaria non-endemic province (Table 4). Four deaths due to malaria were notified.</w:t>
      </w:r>
    </w:p>
    <w:p w14:paraId="0416CCB1" w14:textId="77777777" w:rsidR="00F36E57" w:rsidRDefault="00000000">
      <w:r>
        <w:t>Table 3: Distribution of category 1 NMC,</w:t>
      </w:r>
    </w:p>
    <w:tbl>
      <w:tblPr>
        <w:tblW w:w="4750" w:type="pct"/>
        <w:jc w:val="center"/>
        <w:tblLook w:val="0420" w:firstRow="1" w:lastRow="0" w:firstColumn="0" w:lastColumn="0" w:noHBand="0" w:noVBand="1"/>
      </w:tblPr>
      <w:tblGrid>
        <w:gridCol w:w="1804"/>
        <w:gridCol w:w="827"/>
        <w:gridCol w:w="703"/>
        <w:gridCol w:w="1041"/>
        <w:gridCol w:w="1000"/>
        <w:gridCol w:w="1027"/>
        <w:gridCol w:w="1452"/>
        <w:gridCol w:w="677"/>
        <w:gridCol w:w="949"/>
        <w:gridCol w:w="892"/>
        <w:gridCol w:w="1171"/>
        <w:gridCol w:w="1171"/>
      </w:tblGrid>
      <w:tr w:rsidR="00F36E57" w14:paraId="510B6564"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B76369"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pPr>
            <w:r>
              <w:rPr>
                <w:rFonts w:eastAsia="Helvetica" w:hAnsi="Helvetica" w:cs="Helvetica"/>
                <w:color w:val="000000"/>
                <w:sz w:val="18"/>
                <w:szCs w:val="18"/>
              </w:rPr>
              <w:lastRenderedPageBreak/>
              <w:t xml:space="preserve"> </w:t>
            </w:r>
          </w:p>
        </w:tc>
        <w:tc>
          <w:tcPr>
            <w:tcW w:w="0" w:type="auto"/>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6DAD6E"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Provinces</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31939"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Vital Status</w:t>
            </w:r>
          </w:p>
        </w:tc>
      </w:tr>
      <w:tr w:rsidR="00F36E57" w14:paraId="5BF46F60"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3D8452"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0A1334"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Eastern Cap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8FB4CB"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Free Stat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178FD0"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Gauteng</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F4DDA6"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KwaZulu-Natal</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E82743"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Limpopo</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36F5C7"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Mpumalanga</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7FB53A"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North West</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958350F"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Northern Cap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F842C4"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Western Cap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260329"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Not Deceased</w:t>
            </w:r>
            <w:r>
              <w:rPr>
                <w:rFonts w:eastAsia="Helvetica" w:hAnsi="Helvetica" w:cs="Helvetica"/>
                <w:color w:val="000000"/>
                <w:sz w:val="18"/>
                <w:szCs w:val="18"/>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54314E"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Deceased</w:t>
            </w:r>
            <w:r>
              <w:rPr>
                <w:rFonts w:eastAsia="Helvetica" w:hAnsi="Helvetica" w:cs="Helvetica"/>
                <w:color w:val="000000"/>
                <w:sz w:val="18"/>
                <w:szCs w:val="18"/>
                <w:vertAlign w:val="superscript"/>
              </w:rPr>
              <w:t>2</w:t>
            </w:r>
          </w:p>
        </w:tc>
      </w:tr>
      <w:tr w:rsidR="00F36E57" w14:paraId="6387F753"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61A16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rPr>
              <w:t>Condi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7992A1"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B1CC2"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AF21B"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6AF0F"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26943D"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11AE12"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FC513"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85040"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BAC19"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4616DF"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E8300C"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36E57" w14:paraId="2E8EC7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28297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Acute Flaccid Paraly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CC36F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656F2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65372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2B2A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8CB3C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A47A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FB30B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81FD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B489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5D750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8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F0D5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0C88D9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0E23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Chol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443CC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CEA2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107D4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A2670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762C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74D04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66C37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651D0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8977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78D52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62 (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970AD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 (2.4%)</w:t>
            </w:r>
          </w:p>
        </w:tc>
      </w:tr>
      <w:tr w:rsidR="00F36E57" w14:paraId="5CA8FC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1041C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B7896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1E99F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5947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1C624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F2421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E241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1BD8A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45FE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EF1E5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6AF2A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EABED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066F92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9057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4ABD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1DEC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C598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64473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D16B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2E6A5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B253F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4CD63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C2FCD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B479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A5F9D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66EB60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9166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Ebola Virus (VH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E5A9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17456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CD617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22150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CDFB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6E6DC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765B6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CB49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C9C81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0E31A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309C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3D6D88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E0F6D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AA41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60EA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0CDFA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ECF25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9EA4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E0E4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7455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ECCCC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7835B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B1CEB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48B3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75F543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0C614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FDEF3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CDD5F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9609D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393C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48447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7F5B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9DE1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B1C0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1F57C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76D38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2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9D5C9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7D794F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2C68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Haemolytic uraemic syndrome (H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7B4E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54368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BB768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F3BC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58A5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78791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ACA5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0402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A9B0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CAE4A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233C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100%)</w:t>
            </w:r>
          </w:p>
        </w:tc>
      </w:tr>
      <w:tr w:rsidR="00F36E57" w14:paraId="45CDC4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DBA0C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415D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786C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9F1F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50FC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BB778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E6147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AD0F6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5806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C6F2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0DC6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63F57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1734556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016D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8193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6BD27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5B8E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4467E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53539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AFB6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AC08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90AC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AE76C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0FF3C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212 (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0815A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 (0.7%)</w:t>
            </w:r>
          </w:p>
        </w:tc>
      </w:tr>
      <w:tr w:rsidR="00F36E57" w14:paraId="30C382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D3C3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BCD89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EBA7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3CFA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D1250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85AF8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AC3DF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D1F7B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19BA5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0D992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9644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9D6D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2F3E3E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9ADE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2069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45A4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813E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009B6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5818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56CEB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6196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A529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4F95E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37262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1 (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F481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8.3%)</w:t>
            </w:r>
          </w:p>
        </w:tc>
      </w:tr>
      <w:tr w:rsidR="00F36E57" w14:paraId="1712AB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EF60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0946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9051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40DA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8CAD8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95F5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C7EC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97714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18F5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45526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60F2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06 (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313D8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 (0.6%)</w:t>
            </w:r>
          </w:p>
        </w:tc>
      </w:tr>
      <w:tr w:rsidR="00F36E57" w14:paraId="7469A49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EBC1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C27BC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1418D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0A31A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F67A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D91E8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741FB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F19C0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C802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CC50E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494CE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7BAE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3656AE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C97B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lastRenderedPageBreak/>
              <w:t>Rubel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B607C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60AA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E397F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48A1E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784BA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FBF22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4C45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6DFE9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D131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3301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7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38425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54B7F608"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66587C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Waterborne illness outbreak - UNDEFINED</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16F8C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C5273B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22EC8F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DF90A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BC4A7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08209E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7C3C09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BC0EFA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3B6780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A26FAA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1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46AEAA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6724F002" w14:textId="77777777">
        <w:trPr>
          <w:jc w:val="center"/>
        </w:trPr>
        <w:tc>
          <w:tcPr>
            <w:tcW w:w="0" w:type="auto"/>
            <w:gridSpan w:val="1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0667F0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w:t>
            </w:r>
          </w:p>
        </w:tc>
      </w:tr>
      <w:tr w:rsidR="00F36E57" w14:paraId="38C87048" w14:textId="77777777">
        <w:trPr>
          <w:jc w:val="center"/>
        </w:trPr>
        <w:tc>
          <w:tcPr>
            <w:tcW w:w="0" w:type="auto"/>
            <w:gridSpan w:val="12"/>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F18783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vertAlign w:val="superscript"/>
              </w:rPr>
              <w:t>2</w:t>
            </w:r>
            <w:r>
              <w:rPr>
                <w:rFonts w:eastAsia="Helvetica" w:hAnsi="Helvetica" w:cs="Helvetica"/>
                <w:color w:val="000000"/>
                <w:sz w:val="18"/>
                <w:szCs w:val="18"/>
              </w:rPr>
              <w:t>n (%)</w:t>
            </w:r>
          </w:p>
        </w:tc>
      </w:tr>
    </w:tbl>
    <w:p w14:paraId="7C884AA0" w14:textId="77777777" w:rsidR="00F36E57" w:rsidRDefault="00000000">
      <w:bookmarkStart w:id="7" w:name="X90027f2ade06c4b4c36b38bbd6857d9372308ca"/>
      <w:bookmarkEnd w:id="6"/>
      <w:r>
        <w:t>1.2.3</w:t>
      </w:r>
      <w:r>
        <w:tab/>
        <w:t>Distribution of category 2 NMCs by province and number of deaths,</w:t>
      </w:r>
    </w:p>
    <w:p w14:paraId="13A3DF7A" w14:textId="77777777" w:rsidR="00F36E57" w:rsidRDefault="00000000">
      <w:r>
        <w:t>A total of 66174 658 NMC category 2 notifications were diagnosed in . The majority of category 2 NMC notifications were pulmonary tuberculosis infection (52.1%) followed by Bilharzia (24.1%) and Hepatitis B (18.5%). Thirty-nine deaths were reported due to pulmonary tuberculosis infection.</w:t>
      </w:r>
    </w:p>
    <w:p w14:paraId="10C10ED5" w14:textId="77777777" w:rsidR="00F36E57" w:rsidRDefault="00000000">
      <w:r>
        <w:t>Table 3: Distribution of category 2 NMC,</w:t>
      </w:r>
    </w:p>
    <w:tbl>
      <w:tblPr>
        <w:tblW w:w="4750" w:type="pct"/>
        <w:jc w:val="center"/>
        <w:tblLook w:val="0420" w:firstRow="1" w:lastRow="0" w:firstColumn="0" w:lastColumn="0" w:noHBand="0" w:noVBand="1"/>
      </w:tblPr>
      <w:tblGrid>
        <w:gridCol w:w="2357"/>
        <w:gridCol w:w="804"/>
        <w:gridCol w:w="683"/>
        <w:gridCol w:w="1012"/>
        <w:gridCol w:w="972"/>
        <w:gridCol w:w="998"/>
        <w:gridCol w:w="1411"/>
        <w:gridCol w:w="658"/>
        <w:gridCol w:w="922"/>
        <w:gridCol w:w="867"/>
        <w:gridCol w:w="1138"/>
        <w:gridCol w:w="1138"/>
      </w:tblGrid>
      <w:tr w:rsidR="00F36E57" w14:paraId="5E5C7035"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62CE1B"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pPr>
            <w:r>
              <w:rPr>
                <w:rFonts w:eastAsia="Helvetica" w:hAnsi="Helvetica" w:cs="Helvetica"/>
                <w:color w:val="000000"/>
                <w:sz w:val="18"/>
                <w:szCs w:val="18"/>
              </w:rPr>
              <w:t xml:space="preserve"> </w:t>
            </w:r>
          </w:p>
        </w:tc>
        <w:tc>
          <w:tcPr>
            <w:tcW w:w="0" w:type="auto"/>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89BBA6"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Provinces</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F0A0FA"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Vital Status</w:t>
            </w:r>
          </w:p>
        </w:tc>
      </w:tr>
      <w:tr w:rsidR="00F36E57" w14:paraId="267FE3EC"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4995D8"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064B38"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Eastern Cap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8095B0"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Free Stat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4FB3B9A"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Gauteng</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52A8BC3"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KwaZulu-Natal</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40ABC1"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Limpopo</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09E4E1"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Mpumalanga</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9E5671"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North West</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670A8F"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Northern Cap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B0D042A"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Western Cape</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658E88"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Not Deceased</w:t>
            </w:r>
            <w:r>
              <w:rPr>
                <w:rFonts w:eastAsia="Helvetica" w:hAnsi="Helvetica" w:cs="Helvetica"/>
                <w:color w:val="000000"/>
                <w:sz w:val="18"/>
                <w:szCs w:val="18"/>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C19D7FE"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Deceased</w:t>
            </w:r>
            <w:r>
              <w:rPr>
                <w:rFonts w:eastAsia="Helvetica" w:hAnsi="Helvetica" w:cs="Helvetica"/>
                <w:color w:val="000000"/>
                <w:sz w:val="18"/>
                <w:szCs w:val="18"/>
                <w:vertAlign w:val="superscript"/>
              </w:rPr>
              <w:t>2</w:t>
            </w:r>
          </w:p>
        </w:tc>
      </w:tr>
      <w:tr w:rsidR="00F36E57" w14:paraId="4115A292"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7948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rPr>
              <w:t>Condi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E8BC15"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43357"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B275EA"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62354D"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A393A8"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6465DA"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44385"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F31AA"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E11343"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ACB646"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D97977"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36E57" w14:paraId="1FE655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0A9AC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Agricultural or stock remedy poison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E1633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73BF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48BE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67416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5FB1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F85C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7C72B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48E81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FD650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94B6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3 (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E9F6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 (5.4%)</w:t>
            </w:r>
          </w:p>
        </w:tc>
      </w:tr>
      <w:tr w:rsidR="00F36E57" w14:paraId="654CB26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7212E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Bilharzia (schistosomi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4C438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C80F9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0B543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A9E66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F9892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0EDDA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59422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AC14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E4CF9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FC290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79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DAAC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420589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66442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Brucell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50B73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0FA1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D81B8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A4E09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8AC7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0D202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96762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023D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ABCF3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3A32B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8BBB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01627C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3654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Congenital syphil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00A93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6754D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2F14C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DBBA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543AC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5FA09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A162F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5EF6A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9126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B2BF1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9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58F95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2217F75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7207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Haemophilus influenzae type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865B7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6FB36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35C9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43568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5B852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1042F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E706F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02A21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1067C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B067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E367F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4BBAFB8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78E6E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Hepatitis 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3EF00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8B1AA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8A57E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5B0D9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25171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2F6B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F08B6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0A0B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C1A1E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6E1C9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08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4B099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6034C3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073E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lastRenderedPageBreak/>
              <w:t>Hepatitis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B93E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E4D73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21F0F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26EBB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E4C4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306C6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BB588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FF3D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7AF6F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15CD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6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33684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 (0.2%)</w:t>
            </w:r>
          </w:p>
        </w:tc>
      </w:tr>
      <w:tr w:rsidR="00F36E57" w14:paraId="736D82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4E8F7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Hepatitis 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336B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B75DA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8FBE1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7C083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4F97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F3BE0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CEAE7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072E6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BB08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FF409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7 (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5CF69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5.6%)</w:t>
            </w:r>
          </w:p>
        </w:tc>
      </w:tr>
      <w:tr w:rsidR="00F36E57" w14:paraId="7B78E3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F10D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Hepatitis 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5EE6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6FD1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6947B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F1B6F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5CAA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CFC4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6267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DE5A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FF929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A714F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7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CAA2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59AD76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CDC12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Lead poison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9151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B1E9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40B39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37491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B633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197AB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48B1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D9442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177E2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507C8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654B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628B0B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F74A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Legionell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B3C5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56408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7399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8291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FC76C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655E9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EAF72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18C91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E7787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4F91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D3F5D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08C095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518BE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Maternal death (pregnancy, childbirth and puerper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6FCB4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5E71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E383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8F62E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3333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603D9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2697D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9B63A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BE8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8795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B3B8A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 (67%)</w:t>
            </w:r>
          </w:p>
        </w:tc>
      </w:tr>
      <w:tr w:rsidR="00F36E57" w14:paraId="758CF0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44523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Tuberculosis: extensively drug -resistant (X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13EC0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1AB7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CE56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69781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0AB6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C45D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1190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946E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1107F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6B93F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0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17CFD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26DB77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EA9BB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Tuberculosis: multidrug- resistant (M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64F06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89F3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04F4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F2CC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5355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9C382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22F91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BA1DB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12470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3B99B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42 (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4772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7 (4.7%)</w:t>
            </w:r>
          </w:p>
        </w:tc>
      </w:tr>
      <w:tr w:rsidR="00F36E57" w14:paraId="7D7863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7F427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Tuberculosis:extra-pulmona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4B51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448E4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13CA0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984B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65AF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FBC6E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AC00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76594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4D1A7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FC4CD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80 (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DEF7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1 (1.2%)</w:t>
            </w:r>
          </w:p>
        </w:tc>
      </w:tr>
      <w:tr w:rsidR="00F36E57" w14:paraId="3A8C5AEC"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E93B2B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Tuberculosis:pulmonary</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33C076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4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0F4A3A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4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4362D9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1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7F7BA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4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EB79D4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6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1A281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7814FD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E03E7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8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3C891B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5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08B5F2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314 (9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DCDC85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4 (1.3%)</w:t>
            </w:r>
          </w:p>
        </w:tc>
      </w:tr>
      <w:tr w:rsidR="00F36E57" w14:paraId="5F058EA0" w14:textId="77777777">
        <w:trPr>
          <w:jc w:val="center"/>
        </w:trPr>
        <w:tc>
          <w:tcPr>
            <w:tcW w:w="0" w:type="auto"/>
            <w:gridSpan w:val="1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588DFF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w:t>
            </w:r>
          </w:p>
        </w:tc>
      </w:tr>
      <w:tr w:rsidR="00F36E57" w14:paraId="1A558985" w14:textId="77777777">
        <w:trPr>
          <w:jc w:val="center"/>
        </w:trPr>
        <w:tc>
          <w:tcPr>
            <w:tcW w:w="0" w:type="auto"/>
            <w:gridSpan w:val="12"/>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33D864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vertAlign w:val="superscript"/>
              </w:rPr>
              <w:t>2</w:t>
            </w:r>
            <w:r>
              <w:rPr>
                <w:rFonts w:eastAsia="Helvetica" w:hAnsi="Helvetica" w:cs="Helvetica"/>
                <w:color w:val="000000"/>
                <w:sz w:val="18"/>
                <w:szCs w:val="18"/>
              </w:rPr>
              <w:t>n (%)</w:t>
            </w:r>
          </w:p>
        </w:tc>
      </w:tr>
    </w:tbl>
    <w:p w14:paraId="5E89757A" w14:textId="77777777" w:rsidR="00F36E57" w:rsidRDefault="00000000">
      <w:bookmarkStart w:id="8" w:name="X64b9313556e6c53957f084b2d093191071e3528"/>
      <w:bookmarkEnd w:id="7"/>
      <w:r>
        <w:t>1.2.4</w:t>
      </w:r>
      <w:r>
        <w:tab/>
        <w:t>The average active users on the NMC App, December 2020 to</w:t>
      </w:r>
    </w:p>
    <w:p w14:paraId="5A6CB212" w14:textId="77777777" w:rsidR="00F36E57" w:rsidRDefault="00000000">
      <w:r>
        <w:t>In , there were 277 average active users (sum of total access per day / number days where users were active) (</w:t>
      </w:r>
      <w:r>
        <w:rPr>
          <w:b/>
          <w:bCs/>
        </w:rPr>
        <w:t>Figure 2</w:t>
      </w:r>
      <w:r>
        <w:t>); with the highest ever newly authorised users (n=988) reported since the roll-out on the 15th December 2020. The majority of those were from Limpopo (</w:t>
      </w:r>
      <w:r>
        <w:rPr>
          <w:b/>
          <w:bCs/>
        </w:rPr>
        <w:t>Figure 3</w:t>
      </w:r>
      <w:r>
        <w:t>).</w:t>
      </w:r>
    </w:p>
    <w:tbl>
      <w:tblPr>
        <w:tblW w:w="0" w:type="auto"/>
        <w:jc w:val="center"/>
        <w:tblLook w:val="0600" w:firstRow="0" w:lastRow="0" w:firstColumn="0" w:lastColumn="0" w:noHBand="1" w:noVBand="1"/>
      </w:tblPr>
      <w:tblGrid>
        <w:gridCol w:w="8378"/>
      </w:tblGrid>
      <w:tr w:rsidR="00F36E57" w14:paraId="4AE93D4F" w14:textId="77777777">
        <w:trPr>
          <w:jc w:val="center"/>
        </w:trPr>
        <w:tc>
          <w:tcPr>
            <w:tcW w:w="0" w:type="auto"/>
          </w:tcPr>
          <w:p w14:paraId="16F833D5" w14:textId="77777777" w:rsidR="00F36E57" w:rsidRDefault="00000000">
            <w:pPr>
              <w:jc w:val="center"/>
            </w:pPr>
            <w:r>
              <w:rPr>
                <w:b/>
                <w:bCs/>
              </w:rPr>
              <w:lastRenderedPageBreak/>
              <w:t>Figure 3</w:t>
            </w:r>
            <w:r>
              <w:t>: Authorised user registration on the NMC Reporting Application by ptovince,</w:t>
            </w:r>
          </w:p>
        </w:tc>
      </w:tr>
    </w:tbl>
    <w:p w14:paraId="70E1CBC0" w14:textId="77777777" w:rsidR="00F36E57" w:rsidRDefault="00000000">
      <w:r>
        <w:rPr>
          <w:b/>
          <w:bCs/>
        </w:rPr>
        <w:t>Figure 3</w:t>
      </w:r>
      <w:r>
        <w:t>: Authorised user registration on the NMC Reporting Application by ptovince,</w:t>
      </w:r>
    </w:p>
    <w:p w14:paraId="21526C9A" w14:textId="77777777" w:rsidR="00F36E57" w:rsidRDefault="00000000">
      <w:bookmarkStart w:id="9" w:name="data-quality"/>
      <w:bookmarkEnd w:id="8"/>
      <w:r>
        <w:t>1.2.5</w:t>
      </w:r>
      <w:r>
        <w:tab/>
        <w:t>Data quality</w:t>
      </w:r>
    </w:p>
    <w:p w14:paraId="721D207E" w14:textId="77777777" w:rsidR="00F36E57" w:rsidRDefault="00000000">
      <w:bookmarkStart w:id="10" w:name="X752522d84056c671eab18d1f3e816b800f35513"/>
      <w:r>
        <w:t>1.2.5.1</w:t>
      </w:r>
      <w:r>
        <w:tab/>
        <w:t>Completeness of clinical notifications in the NMCSS,</w:t>
      </w:r>
    </w:p>
    <w:p w14:paraId="627465BA" w14:textId="77777777" w:rsidR="00F36E57" w:rsidRDefault="00000000">
      <w:r>
        <w:t>Completeness refers to the proportion of complete data entries per variable in the dataset among clinical and merged notifications. In October 2021, there was an increase in completeness of date of diagnosis and patient folder number, while demographic details and patient vital status remain unchanged captured compared to September 2021 (</w:t>
      </w:r>
      <w:r>
        <w:rPr>
          <w:b/>
          <w:bCs/>
        </w:rPr>
        <w:t>Table 4</w:t>
      </w:r>
      <w:r>
        <w:t>).</w:t>
      </w:r>
    </w:p>
    <w:p w14:paraId="266F7666" w14:textId="77777777" w:rsidR="00F36E57" w:rsidRDefault="00000000">
      <w:pPr>
        <w:pStyle w:val="SourceCode"/>
      </w:pPr>
      <w:r>
        <w:t>## is.na(folder_no)</w:t>
      </w:r>
      <w:r>
        <w:br/>
        <w:t xml:space="preserve">## FALSE </w:t>
      </w:r>
      <w:r>
        <w:br/>
        <w:t>##  8627</w:t>
      </w:r>
    </w:p>
    <w:tbl>
      <w:tblPr>
        <w:tblW w:w="4750" w:type="pct"/>
        <w:jc w:val="center"/>
        <w:tblLook w:val="0420" w:firstRow="1" w:lastRow="0" w:firstColumn="0" w:lastColumn="0" w:noHBand="0" w:noVBand="1"/>
      </w:tblPr>
      <w:tblGrid>
        <w:gridCol w:w="4484"/>
        <w:gridCol w:w="3347"/>
        <w:gridCol w:w="4481"/>
      </w:tblGrid>
      <w:tr w:rsidR="00F36E57" w14:paraId="53410875"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1DFB20"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237CCD3"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App</w:t>
            </w:r>
            <w:r>
              <w:rPr>
                <w:rFonts w:eastAsia="Helvetica" w:hAnsi="Helvetica" w:cs="Helvetica"/>
                <w:color w:val="000000"/>
                <w:sz w:val="18"/>
                <w:szCs w:val="18"/>
              </w:rPr>
              <w:t>, N = 5,206</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B97818"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18"/>
                <w:szCs w:val="18"/>
              </w:rPr>
              <w:t>Paper-based</w:t>
            </w:r>
            <w:r>
              <w:rPr>
                <w:rFonts w:eastAsia="Helvetica" w:hAnsi="Helvetica" w:cs="Helvetica"/>
                <w:color w:val="000000"/>
                <w:sz w:val="18"/>
                <w:szCs w:val="18"/>
              </w:rPr>
              <w:t>, N = 92</w:t>
            </w:r>
            <w:r>
              <w:rPr>
                <w:rFonts w:eastAsia="Helvetica" w:hAnsi="Helvetica" w:cs="Helvetica"/>
                <w:color w:val="000000"/>
                <w:sz w:val="18"/>
                <w:szCs w:val="18"/>
                <w:vertAlign w:val="superscript"/>
              </w:rPr>
              <w:t>1</w:t>
            </w:r>
          </w:p>
        </w:tc>
      </w:tr>
      <w:tr w:rsidR="00F36E57" w14:paraId="0B75F394"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E653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b/>
                <w:color w:val="000000"/>
                <w:sz w:val="18"/>
                <w:szCs w:val="18"/>
              </w:rPr>
              <w:t>Folder Number</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ED53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206 (1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3662B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2 (100%)</w:t>
            </w:r>
          </w:p>
        </w:tc>
      </w:tr>
      <w:tr w:rsidR="00F36E57" w14:paraId="7389A5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E3A3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b/>
                <w:color w:val="000000"/>
                <w:sz w:val="18"/>
                <w:szCs w:val="18"/>
              </w:rPr>
              <w:t>First N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DC852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20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D315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2 (100%)</w:t>
            </w:r>
          </w:p>
        </w:tc>
      </w:tr>
      <w:tr w:rsidR="00F36E57" w14:paraId="667D3AE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9E03E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b/>
                <w:color w:val="000000"/>
                <w:sz w:val="18"/>
                <w:szCs w:val="18"/>
              </w:rPr>
              <w:t>Surn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07780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20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45B3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2 (100%)</w:t>
            </w:r>
          </w:p>
        </w:tc>
      </w:tr>
      <w:tr w:rsidR="00F36E57" w14:paraId="32C244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4A6D6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b/>
                <w:color w:val="000000"/>
                <w:sz w:val="18"/>
                <w:szCs w:val="18"/>
              </w:rPr>
              <w:t>Symptom Onset D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3604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188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A0900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0 (98%)</w:t>
            </w:r>
          </w:p>
        </w:tc>
      </w:tr>
      <w:tr w:rsidR="00F36E57" w14:paraId="398174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C6A71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b/>
                <w:color w:val="000000"/>
                <w:sz w:val="18"/>
                <w:szCs w:val="18"/>
              </w:rPr>
              <w:t>Date of Diagn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4F36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20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9716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2 (100%)</w:t>
            </w:r>
          </w:p>
        </w:tc>
      </w:tr>
      <w:tr w:rsidR="00F36E57" w14:paraId="49FF8440"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667253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b/>
                <w:color w:val="000000"/>
                <w:sz w:val="18"/>
                <w:szCs w:val="18"/>
              </w:rPr>
              <w:t>Outcom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E0C54B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4 (0.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A1A321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1.1%)</w:t>
            </w:r>
          </w:p>
        </w:tc>
      </w:tr>
      <w:tr w:rsidR="00F36E57" w14:paraId="029CA32F" w14:textId="77777777">
        <w:trPr>
          <w:jc w:val="center"/>
        </w:trPr>
        <w:tc>
          <w:tcPr>
            <w:tcW w:w="0" w:type="auto"/>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A816F6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4E2CFBD8" w14:textId="77777777" w:rsidR="00F36E57" w:rsidRDefault="00000000">
      <w:bookmarkStart w:id="11" w:name="Xe42145cfb3d58a6a923607046da88cd1b9190e8"/>
      <w:bookmarkEnd w:id="10"/>
      <w:r>
        <w:t>1.2.5.2</w:t>
      </w:r>
      <w:r>
        <w:tab/>
        <w:t>Timeliness of clinical notifications by NMC categories and province,</w:t>
      </w:r>
    </w:p>
    <w:p w14:paraId="2EC66909" w14:textId="77777777" w:rsidR="00F36E57" w:rsidRDefault="00000000">
      <w:r>
        <w:t>Timeliness is measured by the number of days from the time of diagnosis of the NMC to the time of notification. Overall, it took a median of r1 day (IQR: 0- 3 days) to report category 1 NMCs in (</w:t>
      </w:r>
      <w:r>
        <w:rPr>
          <w:b/>
          <w:bCs/>
        </w:rPr>
        <w:t>Table 7</w:t>
      </w:r>
      <w:r>
        <w:t>).</w:t>
      </w:r>
    </w:p>
    <w:p w14:paraId="0CB84767" w14:textId="77777777" w:rsidR="00F36E57" w:rsidRDefault="00000000">
      <w:r>
        <w:t>Table 7: Time to notification of category 1 and 2 NMC, January to</w:t>
      </w:r>
    </w:p>
    <w:p w14:paraId="1497F8B0" w14:textId="77777777" w:rsidR="00F36E57" w:rsidRDefault="00000000">
      <w:pPr>
        <w:pStyle w:val="SourceCode"/>
      </w:pPr>
      <w:r>
        <w:t xml:space="preserve">##    Min. 1st Qu.  Median    Mean 3rd Qu.    Max.    NA's </w:t>
      </w:r>
      <w:r>
        <w:br/>
        <w:t>##   -5.00    0.00    3.00   18.38   12.00 1585.00    2993</w:t>
      </w:r>
    </w:p>
    <w:p w14:paraId="252C293E" w14:textId="77777777" w:rsidR="00F36E57" w:rsidRDefault="00000000">
      <w:bookmarkStart w:id="12" w:name="conclusion"/>
      <w:r>
        <w:t>1.2.5.2.0.1</w:t>
      </w:r>
      <w:r>
        <w:tab/>
      </w:r>
      <w:r>
        <w:rPr>
          <w:b/>
          <w:bCs/>
        </w:rPr>
        <w:t>Conclusion</w:t>
      </w:r>
    </w:p>
    <w:p w14:paraId="2A36F6EF" w14:textId="77777777" w:rsidR="00F36E57" w:rsidRDefault="00000000">
      <w:r>
        <w:lastRenderedPageBreak/>
        <w:t>The majority of notifications were clinical notifications. The increase in average active users and newly registered users over time is an indication of an increase in the acceptance of the NMC App in the provinces. The completeness of patient clinical details and patient demographic details have improved, due to the application of mandatory fields on the NMC App. There was a delay in reporting tuberculosis cases. The data harmonization processes between the current and improved NMC system are underway to improve reporting.</w:t>
      </w:r>
    </w:p>
    <w:p w14:paraId="19ABE646" w14:textId="77777777" w:rsidR="00F36E57" w:rsidRDefault="00000000">
      <w:bookmarkStart w:id="13" w:name="recommendations"/>
      <w:bookmarkEnd w:id="12"/>
      <w:r>
        <w:t>1.2.5.2.0.2</w:t>
      </w:r>
      <w:r>
        <w:tab/>
      </w:r>
      <w:r>
        <w:rPr>
          <w:b/>
          <w:bCs/>
        </w:rPr>
        <w:t>Recommendations</w:t>
      </w:r>
    </w:p>
    <w:p w14:paraId="72ADCECA" w14:textId="77777777" w:rsidR="00F36E57" w:rsidRDefault="00000000">
      <w:pPr>
        <w:numPr>
          <w:ilvl w:val="0"/>
          <w:numId w:val="12"/>
        </w:numPr>
      </w:pPr>
      <w:r>
        <w:t>We recommend the expedition of NMC App “whitelisting” on the provincial departmental intranet to make the electronic notification platform more accessible to health facilities.</w:t>
      </w:r>
    </w:p>
    <w:p w14:paraId="10E3008A" w14:textId="77777777" w:rsidR="00F36E57" w:rsidRDefault="00000000">
      <w:pPr>
        <w:numPr>
          <w:ilvl w:val="0"/>
          <w:numId w:val="12"/>
        </w:numPr>
      </w:pPr>
      <w:r>
        <w:t>We recommend that clinicians should complete all patient clinical and demographic details to improve completeness.</w:t>
      </w:r>
    </w:p>
    <w:p w14:paraId="6F9869FF" w14:textId="77777777" w:rsidR="00F36E57" w:rsidRDefault="00000000">
      <w:pPr>
        <w:numPr>
          <w:ilvl w:val="0"/>
          <w:numId w:val="12"/>
        </w:numPr>
      </w:pPr>
      <w:r>
        <w:t>NMC Trainers to emphasize the importance of timeous reporting of Category 1 and 2 NMCs, in order to ensure real-time availability of data for public health action.</w:t>
      </w:r>
    </w:p>
    <w:p w14:paraId="452760DC" w14:textId="77777777" w:rsidR="00F36E57" w:rsidRDefault="00000000">
      <w:pPr>
        <w:numPr>
          <w:ilvl w:val="0"/>
          <w:numId w:val="12"/>
        </w:numPr>
      </w:pPr>
      <w:r>
        <w:t>We recommend public health interventions for Bilharzia and Malaria to be implemented to progress towards the elimination.</w:t>
      </w:r>
    </w:p>
    <w:p w14:paraId="12BBB044" w14:textId="77777777" w:rsidR="00F36E57" w:rsidRDefault="00000000">
      <w:bookmarkStart w:id="14" w:name="X06064ce3df4d96250fc4d7ea5ad47da2292d7eb"/>
      <w:bookmarkEnd w:id="13"/>
      <w:r>
        <w:t>1.2.5.2.0.3</w:t>
      </w:r>
      <w:r>
        <w:tab/>
      </w:r>
      <w:r>
        <w:rPr>
          <w:b/>
          <w:bCs/>
        </w:rPr>
        <w:t>Appendix no.1: Back captured clinical notifications</w:t>
      </w:r>
    </w:p>
    <w:p w14:paraId="4565DA19" w14:textId="77777777" w:rsidR="00F36E57" w:rsidRDefault="00000000">
      <w:pPr>
        <w:pStyle w:val="TableCaption"/>
      </w:pPr>
      <w:bookmarkStart w:id="15" w:name="tab:unnamed-chunk-13"/>
      <w:bookmarkEnd w:id="15"/>
      <w:r>
        <w:t>Table 1.2: Table 8: NMC conditions diagnosed (Jan 2021 to 20 MAy 2022) and notified in</w:t>
      </w:r>
    </w:p>
    <w:tbl>
      <w:tblPr>
        <w:tblW w:w="5000" w:type="pct"/>
        <w:tblLook w:val="0020" w:firstRow="1" w:lastRow="0" w:firstColumn="0" w:lastColumn="0" w:noHBand="0" w:noVBand="0"/>
        <w:tblCaption w:val="Table 1.2: Table 8: NMC conditions diagnosed (Jan 2021 to 20 MAy 2022) and notified in"/>
      </w:tblPr>
      <w:tblGrid>
        <w:gridCol w:w="10190"/>
        <w:gridCol w:w="1343"/>
        <w:gridCol w:w="1427"/>
      </w:tblGrid>
      <w:tr w:rsidR="00F36E57" w14:paraId="39378067" w14:textId="77777777">
        <w:trPr>
          <w:tblHeader/>
        </w:trPr>
        <w:tc>
          <w:tcPr>
            <w:tcW w:w="0" w:type="auto"/>
          </w:tcPr>
          <w:p w14:paraId="6F6CD02A" w14:textId="77777777" w:rsidR="00F36E57" w:rsidRDefault="00000000">
            <w:r>
              <w:t>condition</w:t>
            </w:r>
          </w:p>
        </w:tc>
        <w:tc>
          <w:tcPr>
            <w:tcW w:w="0" w:type="auto"/>
          </w:tcPr>
          <w:p w14:paraId="3C7AC85B" w14:textId="77777777" w:rsidR="00F36E57" w:rsidRDefault="00000000">
            <w:pPr>
              <w:jc w:val="center"/>
            </w:pPr>
            <w:r>
              <w:t>Freq</w:t>
            </w:r>
          </w:p>
        </w:tc>
        <w:tc>
          <w:tcPr>
            <w:tcW w:w="0" w:type="auto"/>
          </w:tcPr>
          <w:p w14:paraId="4D651084" w14:textId="77777777" w:rsidR="00F36E57" w:rsidRDefault="00000000">
            <w:pPr>
              <w:jc w:val="center"/>
            </w:pPr>
            <w:r>
              <w:t>prop</w:t>
            </w:r>
          </w:p>
        </w:tc>
      </w:tr>
      <w:tr w:rsidR="00F36E57" w14:paraId="58C4EF62" w14:textId="77777777">
        <w:tc>
          <w:tcPr>
            <w:tcW w:w="0" w:type="auto"/>
          </w:tcPr>
          <w:p w14:paraId="2145D134" w14:textId="77777777" w:rsidR="00F36E57" w:rsidRDefault="00000000">
            <w:r>
              <w:t>Brucellosis</w:t>
            </w:r>
          </w:p>
        </w:tc>
        <w:tc>
          <w:tcPr>
            <w:tcW w:w="0" w:type="auto"/>
          </w:tcPr>
          <w:p w14:paraId="0E776CF1" w14:textId="77777777" w:rsidR="00F36E57" w:rsidRDefault="00000000">
            <w:pPr>
              <w:jc w:val="center"/>
            </w:pPr>
            <w:r>
              <w:t>1</w:t>
            </w:r>
          </w:p>
        </w:tc>
        <w:tc>
          <w:tcPr>
            <w:tcW w:w="0" w:type="auto"/>
          </w:tcPr>
          <w:p w14:paraId="169B241B" w14:textId="77777777" w:rsidR="00F36E57" w:rsidRDefault="00000000">
            <w:pPr>
              <w:jc w:val="center"/>
            </w:pPr>
            <w:r>
              <w:t>0.1</w:t>
            </w:r>
          </w:p>
        </w:tc>
      </w:tr>
      <w:tr w:rsidR="00F36E57" w14:paraId="6542A7BE" w14:textId="77777777">
        <w:tc>
          <w:tcPr>
            <w:tcW w:w="0" w:type="auto"/>
          </w:tcPr>
          <w:p w14:paraId="162058B2" w14:textId="77777777" w:rsidR="00F36E57" w:rsidRDefault="00000000">
            <w:r>
              <w:t>Cholera</w:t>
            </w:r>
          </w:p>
        </w:tc>
        <w:tc>
          <w:tcPr>
            <w:tcW w:w="0" w:type="auto"/>
          </w:tcPr>
          <w:p w14:paraId="71F77330" w14:textId="77777777" w:rsidR="00F36E57" w:rsidRDefault="00000000">
            <w:pPr>
              <w:jc w:val="center"/>
            </w:pPr>
            <w:r>
              <w:t>1</w:t>
            </w:r>
          </w:p>
        </w:tc>
        <w:tc>
          <w:tcPr>
            <w:tcW w:w="0" w:type="auto"/>
          </w:tcPr>
          <w:p w14:paraId="3D0AE010" w14:textId="77777777" w:rsidR="00F36E57" w:rsidRDefault="00000000">
            <w:pPr>
              <w:jc w:val="center"/>
            </w:pPr>
            <w:r>
              <w:t>0.1</w:t>
            </w:r>
          </w:p>
        </w:tc>
      </w:tr>
      <w:tr w:rsidR="00F36E57" w14:paraId="562FB2E3" w14:textId="77777777">
        <w:tc>
          <w:tcPr>
            <w:tcW w:w="0" w:type="auto"/>
          </w:tcPr>
          <w:p w14:paraId="492A0D5F" w14:textId="77777777" w:rsidR="00F36E57" w:rsidRDefault="00000000">
            <w:r>
              <w:t>Congenital syphilis</w:t>
            </w:r>
          </w:p>
        </w:tc>
        <w:tc>
          <w:tcPr>
            <w:tcW w:w="0" w:type="auto"/>
          </w:tcPr>
          <w:p w14:paraId="6D4FDE2F" w14:textId="77777777" w:rsidR="00F36E57" w:rsidRDefault="00000000">
            <w:pPr>
              <w:jc w:val="center"/>
            </w:pPr>
            <w:r>
              <w:t>8</w:t>
            </w:r>
          </w:p>
        </w:tc>
        <w:tc>
          <w:tcPr>
            <w:tcW w:w="0" w:type="auto"/>
          </w:tcPr>
          <w:p w14:paraId="2C0BA7C3" w14:textId="77777777" w:rsidR="00F36E57" w:rsidRDefault="00000000">
            <w:pPr>
              <w:jc w:val="center"/>
            </w:pPr>
            <w:r>
              <w:t>1.0</w:t>
            </w:r>
          </w:p>
        </w:tc>
      </w:tr>
      <w:tr w:rsidR="00F36E57" w14:paraId="54E8E67D" w14:textId="77777777">
        <w:tc>
          <w:tcPr>
            <w:tcW w:w="0" w:type="auto"/>
          </w:tcPr>
          <w:p w14:paraId="7EEEA081" w14:textId="77777777" w:rsidR="00F36E57" w:rsidRDefault="00000000">
            <w:r>
              <w:t>Food borne illness outbreak</w:t>
            </w:r>
          </w:p>
        </w:tc>
        <w:tc>
          <w:tcPr>
            <w:tcW w:w="0" w:type="auto"/>
          </w:tcPr>
          <w:p w14:paraId="2390603D" w14:textId="77777777" w:rsidR="00F36E57" w:rsidRDefault="00000000">
            <w:pPr>
              <w:jc w:val="center"/>
            </w:pPr>
            <w:r>
              <w:t>1</w:t>
            </w:r>
          </w:p>
        </w:tc>
        <w:tc>
          <w:tcPr>
            <w:tcW w:w="0" w:type="auto"/>
          </w:tcPr>
          <w:p w14:paraId="74C8C2DF" w14:textId="77777777" w:rsidR="00F36E57" w:rsidRDefault="00000000">
            <w:pPr>
              <w:jc w:val="center"/>
            </w:pPr>
            <w:r>
              <w:t>0.1</w:t>
            </w:r>
          </w:p>
        </w:tc>
      </w:tr>
      <w:tr w:rsidR="00F36E57" w14:paraId="01BEDEE1" w14:textId="77777777">
        <w:tc>
          <w:tcPr>
            <w:tcW w:w="0" w:type="auto"/>
          </w:tcPr>
          <w:p w14:paraId="05DF1E75" w14:textId="77777777" w:rsidR="00F36E57" w:rsidRDefault="00000000">
            <w:r>
              <w:t>Haemophilus influenzae type B</w:t>
            </w:r>
          </w:p>
        </w:tc>
        <w:tc>
          <w:tcPr>
            <w:tcW w:w="0" w:type="auto"/>
          </w:tcPr>
          <w:p w14:paraId="5BA02833" w14:textId="77777777" w:rsidR="00F36E57" w:rsidRDefault="00000000">
            <w:pPr>
              <w:jc w:val="center"/>
            </w:pPr>
            <w:r>
              <w:t>1</w:t>
            </w:r>
          </w:p>
        </w:tc>
        <w:tc>
          <w:tcPr>
            <w:tcW w:w="0" w:type="auto"/>
          </w:tcPr>
          <w:p w14:paraId="2A33011F" w14:textId="77777777" w:rsidR="00F36E57" w:rsidRDefault="00000000">
            <w:pPr>
              <w:jc w:val="center"/>
            </w:pPr>
            <w:r>
              <w:t>0.1</w:t>
            </w:r>
          </w:p>
        </w:tc>
      </w:tr>
      <w:tr w:rsidR="00F36E57" w14:paraId="50A60EE0" w14:textId="77777777">
        <w:tc>
          <w:tcPr>
            <w:tcW w:w="0" w:type="auto"/>
          </w:tcPr>
          <w:p w14:paraId="1278FE56" w14:textId="77777777" w:rsidR="00F36E57" w:rsidRDefault="00000000">
            <w:r>
              <w:t>Hepatitis A</w:t>
            </w:r>
          </w:p>
        </w:tc>
        <w:tc>
          <w:tcPr>
            <w:tcW w:w="0" w:type="auto"/>
          </w:tcPr>
          <w:p w14:paraId="46C1DD3F" w14:textId="77777777" w:rsidR="00F36E57" w:rsidRDefault="00000000">
            <w:pPr>
              <w:jc w:val="center"/>
            </w:pPr>
            <w:r>
              <w:t>2</w:t>
            </w:r>
          </w:p>
        </w:tc>
        <w:tc>
          <w:tcPr>
            <w:tcW w:w="0" w:type="auto"/>
          </w:tcPr>
          <w:p w14:paraId="1651869E" w14:textId="77777777" w:rsidR="00F36E57" w:rsidRDefault="00000000">
            <w:pPr>
              <w:jc w:val="center"/>
            </w:pPr>
            <w:r>
              <w:t>0.2</w:t>
            </w:r>
          </w:p>
        </w:tc>
      </w:tr>
      <w:tr w:rsidR="00F36E57" w14:paraId="13E29393" w14:textId="77777777">
        <w:tc>
          <w:tcPr>
            <w:tcW w:w="0" w:type="auto"/>
          </w:tcPr>
          <w:p w14:paraId="0D95790D" w14:textId="77777777" w:rsidR="00F36E57" w:rsidRDefault="00000000">
            <w:r>
              <w:t>Hepatitis B</w:t>
            </w:r>
          </w:p>
        </w:tc>
        <w:tc>
          <w:tcPr>
            <w:tcW w:w="0" w:type="auto"/>
          </w:tcPr>
          <w:p w14:paraId="3A519AC0" w14:textId="77777777" w:rsidR="00F36E57" w:rsidRDefault="00000000">
            <w:pPr>
              <w:jc w:val="center"/>
            </w:pPr>
            <w:r>
              <w:t>34</w:t>
            </w:r>
          </w:p>
        </w:tc>
        <w:tc>
          <w:tcPr>
            <w:tcW w:w="0" w:type="auto"/>
          </w:tcPr>
          <w:p w14:paraId="67AA85F9" w14:textId="77777777" w:rsidR="00F36E57" w:rsidRDefault="00000000">
            <w:pPr>
              <w:jc w:val="center"/>
            </w:pPr>
            <w:r>
              <w:t>4.1</w:t>
            </w:r>
          </w:p>
        </w:tc>
      </w:tr>
      <w:tr w:rsidR="00F36E57" w14:paraId="0EE9FF2C" w14:textId="77777777">
        <w:tc>
          <w:tcPr>
            <w:tcW w:w="0" w:type="auto"/>
          </w:tcPr>
          <w:p w14:paraId="76443A60" w14:textId="77777777" w:rsidR="00F36E57" w:rsidRDefault="00000000">
            <w:r>
              <w:t>Hepatitis C</w:t>
            </w:r>
          </w:p>
        </w:tc>
        <w:tc>
          <w:tcPr>
            <w:tcW w:w="0" w:type="auto"/>
          </w:tcPr>
          <w:p w14:paraId="32807C1F" w14:textId="77777777" w:rsidR="00F36E57" w:rsidRDefault="00000000">
            <w:pPr>
              <w:jc w:val="center"/>
            </w:pPr>
            <w:r>
              <w:t>7</w:t>
            </w:r>
          </w:p>
        </w:tc>
        <w:tc>
          <w:tcPr>
            <w:tcW w:w="0" w:type="auto"/>
          </w:tcPr>
          <w:p w14:paraId="062685DC" w14:textId="77777777" w:rsidR="00F36E57" w:rsidRDefault="00000000">
            <w:pPr>
              <w:jc w:val="center"/>
            </w:pPr>
            <w:r>
              <w:t>0.9</w:t>
            </w:r>
          </w:p>
        </w:tc>
      </w:tr>
      <w:tr w:rsidR="00F36E57" w14:paraId="36E788A0" w14:textId="77777777">
        <w:tc>
          <w:tcPr>
            <w:tcW w:w="0" w:type="auto"/>
          </w:tcPr>
          <w:p w14:paraId="41EF01F1" w14:textId="77777777" w:rsidR="00F36E57" w:rsidRDefault="00000000">
            <w:r>
              <w:t>Listeriosis</w:t>
            </w:r>
          </w:p>
        </w:tc>
        <w:tc>
          <w:tcPr>
            <w:tcW w:w="0" w:type="auto"/>
          </w:tcPr>
          <w:p w14:paraId="092A54EB" w14:textId="77777777" w:rsidR="00F36E57" w:rsidRDefault="00000000">
            <w:pPr>
              <w:jc w:val="center"/>
            </w:pPr>
            <w:r>
              <w:t>1</w:t>
            </w:r>
          </w:p>
        </w:tc>
        <w:tc>
          <w:tcPr>
            <w:tcW w:w="0" w:type="auto"/>
          </w:tcPr>
          <w:p w14:paraId="38087118" w14:textId="77777777" w:rsidR="00F36E57" w:rsidRDefault="00000000">
            <w:pPr>
              <w:jc w:val="center"/>
            </w:pPr>
            <w:r>
              <w:t>0.1</w:t>
            </w:r>
          </w:p>
        </w:tc>
      </w:tr>
      <w:tr w:rsidR="00F36E57" w14:paraId="5B1186E8" w14:textId="77777777">
        <w:tc>
          <w:tcPr>
            <w:tcW w:w="0" w:type="auto"/>
          </w:tcPr>
          <w:p w14:paraId="6B7132F8" w14:textId="77777777" w:rsidR="00F36E57" w:rsidRDefault="00000000">
            <w:r>
              <w:t>Malaria</w:t>
            </w:r>
          </w:p>
        </w:tc>
        <w:tc>
          <w:tcPr>
            <w:tcW w:w="0" w:type="auto"/>
          </w:tcPr>
          <w:p w14:paraId="70BD53EB" w14:textId="77777777" w:rsidR="00F36E57" w:rsidRDefault="00000000">
            <w:pPr>
              <w:jc w:val="center"/>
            </w:pPr>
            <w:r>
              <w:t>3</w:t>
            </w:r>
          </w:p>
        </w:tc>
        <w:tc>
          <w:tcPr>
            <w:tcW w:w="0" w:type="auto"/>
          </w:tcPr>
          <w:p w14:paraId="2A495A14" w14:textId="77777777" w:rsidR="00F36E57" w:rsidRDefault="00000000">
            <w:pPr>
              <w:jc w:val="center"/>
            </w:pPr>
            <w:r>
              <w:t>0.4</w:t>
            </w:r>
          </w:p>
        </w:tc>
      </w:tr>
      <w:tr w:rsidR="00F36E57" w14:paraId="0E4FA015" w14:textId="77777777">
        <w:tc>
          <w:tcPr>
            <w:tcW w:w="0" w:type="auto"/>
          </w:tcPr>
          <w:p w14:paraId="4A7163B9" w14:textId="77777777" w:rsidR="00F36E57" w:rsidRDefault="00000000">
            <w:r>
              <w:lastRenderedPageBreak/>
              <w:t>Pertussis</w:t>
            </w:r>
          </w:p>
        </w:tc>
        <w:tc>
          <w:tcPr>
            <w:tcW w:w="0" w:type="auto"/>
          </w:tcPr>
          <w:p w14:paraId="7B0B8A31" w14:textId="77777777" w:rsidR="00F36E57" w:rsidRDefault="00000000">
            <w:pPr>
              <w:jc w:val="center"/>
            </w:pPr>
            <w:r>
              <w:t>2</w:t>
            </w:r>
          </w:p>
        </w:tc>
        <w:tc>
          <w:tcPr>
            <w:tcW w:w="0" w:type="auto"/>
          </w:tcPr>
          <w:p w14:paraId="04C17FC7" w14:textId="77777777" w:rsidR="00F36E57" w:rsidRDefault="00000000">
            <w:pPr>
              <w:jc w:val="center"/>
            </w:pPr>
            <w:r>
              <w:t>0.2</w:t>
            </w:r>
          </w:p>
        </w:tc>
      </w:tr>
      <w:tr w:rsidR="00F36E57" w14:paraId="4E82C3BA" w14:textId="77777777">
        <w:tc>
          <w:tcPr>
            <w:tcW w:w="0" w:type="auto"/>
          </w:tcPr>
          <w:p w14:paraId="1FBCEE3E" w14:textId="77777777" w:rsidR="00F36E57" w:rsidRDefault="00000000">
            <w:r>
              <w:t>Tuberculosis: extensively drug -resistant (XDR -TB)</w:t>
            </w:r>
          </w:p>
        </w:tc>
        <w:tc>
          <w:tcPr>
            <w:tcW w:w="0" w:type="auto"/>
          </w:tcPr>
          <w:p w14:paraId="2E0C853C" w14:textId="77777777" w:rsidR="00F36E57" w:rsidRDefault="00000000">
            <w:pPr>
              <w:jc w:val="center"/>
            </w:pPr>
            <w:r>
              <w:t>2</w:t>
            </w:r>
          </w:p>
        </w:tc>
        <w:tc>
          <w:tcPr>
            <w:tcW w:w="0" w:type="auto"/>
          </w:tcPr>
          <w:p w14:paraId="316017EE" w14:textId="77777777" w:rsidR="00F36E57" w:rsidRDefault="00000000">
            <w:pPr>
              <w:jc w:val="center"/>
            </w:pPr>
            <w:r>
              <w:t>0.2</w:t>
            </w:r>
          </w:p>
        </w:tc>
      </w:tr>
      <w:tr w:rsidR="00F36E57" w14:paraId="21EEFFC6" w14:textId="77777777">
        <w:tc>
          <w:tcPr>
            <w:tcW w:w="0" w:type="auto"/>
          </w:tcPr>
          <w:p w14:paraId="099B8E3D" w14:textId="77777777" w:rsidR="00F36E57" w:rsidRDefault="00000000">
            <w:r>
              <w:t>Tuberculosis: multidrug- resistant (MDR -TB)</w:t>
            </w:r>
          </w:p>
        </w:tc>
        <w:tc>
          <w:tcPr>
            <w:tcW w:w="0" w:type="auto"/>
          </w:tcPr>
          <w:p w14:paraId="2FAC8191" w14:textId="77777777" w:rsidR="00F36E57" w:rsidRDefault="00000000">
            <w:pPr>
              <w:jc w:val="center"/>
            </w:pPr>
            <w:r>
              <w:t>42</w:t>
            </w:r>
          </w:p>
        </w:tc>
        <w:tc>
          <w:tcPr>
            <w:tcW w:w="0" w:type="auto"/>
          </w:tcPr>
          <w:p w14:paraId="07F3757D" w14:textId="77777777" w:rsidR="00F36E57" w:rsidRDefault="00000000">
            <w:pPr>
              <w:jc w:val="center"/>
            </w:pPr>
            <w:r>
              <w:t>5.1</w:t>
            </w:r>
          </w:p>
        </w:tc>
      </w:tr>
      <w:tr w:rsidR="00F36E57" w14:paraId="29FCD640" w14:textId="77777777">
        <w:tc>
          <w:tcPr>
            <w:tcW w:w="0" w:type="auto"/>
          </w:tcPr>
          <w:p w14:paraId="68D70DB8" w14:textId="77777777" w:rsidR="00F36E57" w:rsidRDefault="00000000">
            <w:r>
              <w:t>Tuberculosis:extra-pulmonary</w:t>
            </w:r>
          </w:p>
        </w:tc>
        <w:tc>
          <w:tcPr>
            <w:tcW w:w="0" w:type="auto"/>
          </w:tcPr>
          <w:p w14:paraId="1D362DED" w14:textId="77777777" w:rsidR="00F36E57" w:rsidRDefault="00000000">
            <w:pPr>
              <w:jc w:val="center"/>
            </w:pPr>
            <w:r>
              <w:t>163</w:t>
            </w:r>
          </w:p>
        </w:tc>
        <w:tc>
          <w:tcPr>
            <w:tcW w:w="0" w:type="auto"/>
          </w:tcPr>
          <w:p w14:paraId="428CAE05" w14:textId="77777777" w:rsidR="00F36E57" w:rsidRDefault="00000000">
            <w:pPr>
              <w:jc w:val="center"/>
            </w:pPr>
            <w:r>
              <w:t>19.8</w:t>
            </w:r>
          </w:p>
        </w:tc>
      </w:tr>
      <w:tr w:rsidR="00F36E57" w14:paraId="6F907753" w14:textId="77777777">
        <w:tc>
          <w:tcPr>
            <w:tcW w:w="0" w:type="auto"/>
          </w:tcPr>
          <w:p w14:paraId="63B42652" w14:textId="77777777" w:rsidR="00F36E57" w:rsidRDefault="00000000">
            <w:r>
              <w:t>Tuberculosis:pulmonary</w:t>
            </w:r>
          </w:p>
        </w:tc>
        <w:tc>
          <w:tcPr>
            <w:tcW w:w="0" w:type="auto"/>
          </w:tcPr>
          <w:p w14:paraId="112F0629" w14:textId="77777777" w:rsidR="00F36E57" w:rsidRDefault="00000000">
            <w:pPr>
              <w:jc w:val="center"/>
            </w:pPr>
            <w:r>
              <w:t>555</w:t>
            </w:r>
          </w:p>
        </w:tc>
        <w:tc>
          <w:tcPr>
            <w:tcW w:w="0" w:type="auto"/>
          </w:tcPr>
          <w:p w14:paraId="540C1BB9" w14:textId="77777777" w:rsidR="00F36E57" w:rsidRDefault="00000000">
            <w:pPr>
              <w:jc w:val="center"/>
            </w:pPr>
            <w:r>
              <w:t>67.4</w:t>
            </w:r>
          </w:p>
        </w:tc>
      </w:tr>
    </w:tbl>
    <w:p w14:paraId="143E934E" w14:textId="77777777" w:rsidR="00F36E57" w:rsidRDefault="00000000">
      <w:pPr>
        <w:pStyle w:val="SourceCode"/>
      </w:pPr>
      <w:r>
        <w:t>##             .    n    percent</w:t>
      </w:r>
      <w:r>
        <w:br/>
        <w:t>##  Back capture  823 0.09539817</w:t>
      </w:r>
      <w:r>
        <w:br/>
        <w:t>##       Current 7080 0.82067926</w:t>
      </w:r>
      <w:r>
        <w:br/>
        <w:t>##       Delayed  724 0.08392257</w:t>
      </w:r>
    </w:p>
    <w:p w14:paraId="3FA5DD65" w14:textId="77777777" w:rsidR="00F36E57" w:rsidRDefault="00000000">
      <w:pPr>
        <w:pStyle w:val="SourceCode"/>
      </w:pPr>
      <w:r>
        <w:t>##             .   n percent</w:t>
      </w:r>
      <w:r>
        <w:br/>
        <w:t>##  Back capture 823       1</w:t>
      </w:r>
    </w:p>
    <w:p w14:paraId="592B3F29" w14:textId="77777777" w:rsidR="00F36E57" w:rsidRDefault="00000000">
      <w:pPr>
        <w:pStyle w:val="SourceCode"/>
      </w:pPr>
      <w:r>
        <w:t>## Table printed with {flextable}, not {gt}. Learn why at</w:t>
      </w:r>
      <w:r>
        <w:br/>
        <w:t>## https://www.danieldsjoberg.com/gtsummary/articles/rmarkdown.html</w:t>
      </w:r>
      <w:r>
        <w:br/>
        <w:t>## To suppress this message, include `message = FALSE` in the code chunk header.</w:t>
      </w:r>
    </w:p>
    <w:tbl>
      <w:tblPr>
        <w:tblW w:w="0" w:type="auto"/>
        <w:jc w:val="center"/>
        <w:tblLayout w:type="fixed"/>
        <w:tblLook w:val="0420" w:firstRow="1" w:lastRow="0" w:firstColumn="0" w:lastColumn="0" w:noHBand="0" w:noVBand="1"/>
      </w:tblPr>
      <w:tblGrid>
        <w:gridCol w:w="5576"/>
        <w:gridCol w:w="2624"/>
        <w:gridCol w:w="2246"/>
        <w:gridCol w:w="2262"/>
        <w:gridCol w:w="2865"/>
        <w:gridCol w:w="2245"/>
        <w:gridCol w:w="2642"/>
        <w:gridCol w:w="2329"/>
        <w:gridCol w:w="2774"/>
        <w:gridCol w:w="2825"/>
      </w:tblGrid>
      <w:tr w:rsidR="00F36E57" w14:paraId="1CAFA333" w14:textId="77777777">
        <w:trPr>
          <w:tblHeader/>
          <w:jc w:val="center"/>
        </w:trPr>
        <w:tc>
          <w:tcPr>
            <w:tcW w:w="557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22EF12"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pPr>
            <w:r>
              <w:rPr>
                <w:rFonts w:eastAsia="Helvetica" w:hAnsi="Helvetica" w:cs="Helvetica"/>
                <w:b/>
                <w:color w:val="000000"/>
                <w:sz w:val="22"/>
              </w:rPr>
              <w:t>Characteristic</w:t>
            </w:r>
          </w:p>
        </w:tc>
        <w:tc>
          <w:tcPr>
            <w:tcW w:w="262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3A63F3"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22"/>
              </w:rPr>
              <w:t>Eastern Cape</w:t>
            </w:r>
            <w:r>
              <w:rPr>
                <w:rFonts w:eastAsia="Helvetica" w:hAnsi="Helvetica" w:cs="Helvetica"/>
                <w:color w:val="000000"/>
                <w:sz w:val="22"/>
              </w:rPr>
              <w:t>, N = 62</w:t>
            </w:r>
            <w:r>
              <w:rPr>
                <w:rFonts w:eastAsia="Helvetica" w:hAnsi="Helvetica" w:cs="Helvetica"/>
                <w:color w:val="000000"/>
                <w:sz w:val="22"/>
                <w:vertAlign w:val="superscript"/>
              </w:rPr>
              <w:t>1</w:t>
            </w:r>
          </w:p>
        </w:tc>
        <w:tc>
          <w:tcPr>
            <w:tcW w:w="224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193605"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22"/>
              </w:rPr>
              <w:t>Free State</w:t>
            </w:r>
            <w:r>
              <w:rPr>
                <w:rFonts w:eastAsia="Helvetica" w:hAnsi="Helvetica" w:cs="Helvetica"/>
                <w:color w:val="000000"/>
                <w:sz w:val="22"/>
              </w:rPr>
              <w:t>, N = 63</w:t>
            </w:r>
            <w:r>
              <w:rPr>
                <w:rFonts w:eastAsia="Helvetica" w:hAnsi="Helvetica" w:cs="Helvetica"/>
                <w:color w:val="000000"/>
                <w:sz w:val="22"/>
                <w:vertAlign w:val="superscript"/>
              </w:rPr>
              <w:t>1</w:t>
            </w:r>
          </w:p>
        </w:tc>
        <w:tc>
          <w:tcPr>
            <w:tcW w:w="226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3A485D"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22"/>
              </w:rPr>
              <w:t>Gauteng</w:t>
            </w:r>
            <w:r>
              <w:rPr>
                <w:rFonts w:eastAsia="Helvetica" w:hAnsi="Helvetica" w:cs="Helvetica"/>
                <w:color w:val="000000"/>
                <w:sz w:val="22"/>
              </w:rPr>
              <w:t>, N = 732</w:t>
            </w:r>
            <w:r>
              <w:rPr>
                <w:rFonts w:eastAsia="Helvetica" w:hAnsi="Helvetica" w:cs="Helvetica"/>
                <w:color w:val="000000"/>
                <w:sz w:val="22"/>
                <w:vertAlign w:val="superscript"/>
              </w:rPr>
              <w:t>1</w:t>
            </w:r>
          </w:p>
        </w:tc>
        <w:tc>
          <w:tcPr>
            <w:tcW w:w="286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F6FD03"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22"/>
              </w:rPr>
              <w:t>KwaZulu-Natal</w:t>
            </w:r>
            <w:r>
              <w:rPr>
                <w:rFonts w:eastAsia="Helvetica" w:hAnsi="Helvetica" w:cs="Helvetica"/>
                <w:color w:val="000000"/>
                <w:sz w:val="22"/>
              </w:rPr>
              <w:t>, N = 271</w:t>
            </w:r>
            <w:r>
              <w:rPr>
                <w:rFonts w:eastAsia="Helvetica" w:hAnsi="Helvetica" w:cs="Helvetica"/>
                <w:color w:val="000000"/>
                <w:sz w:val="22"/>
                <w:vertAlign w:val="superscript"/>
              </w:rPr>
              <w:t>1</w:t>
            </w:r>
          </w:p>
        </w:tc>
        <w:tc>
          <w:tcPr>
            <w:tcW w:w="224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B554524"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22"/>
              </w:rPr>
              <w:t>Limpopo</w:t>
            </w:r>
            <w:r>
              <w:rPr>
                <w:rFonts w:eastAsia="Helvetica" w:hAnsi="Helvetica" w:cs="Helvetica"/>
                <w:color w:val="000000"/>
                <w:sz w:val="22"/>
              </w:rPr>
              <w:t>, N = 102</w:t>
            </w:r>
            <w:r>
              <w:rPr>
                <w:rFonts w:eastAsia="Helvetica" w:hAnsi="Helvetica" w:cs="Helvetica"/>
                <w:color w:val="000000"/>
                <w:sz w:val="22"/>
                <w:vertAlign w:val="superscript"/>
              </w:rPr>
              <w:t>1</w:t>
            </w:r>
          </w:p>
        </w:tc>
        <w:tc>
          <w:tcPr>
            <w:tcW w:w="264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14A4309"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22"/>
              </w:rPr>
              <w:t>Mpumalanga</w:t>
            </w:r>
            <w:r>
              <w:rPr>
                <w:rFonts w:eastAsia="Helvetica" w:hAnsi="Helvetica" w:cs="Helvetica"/>
                <w:color w:val="000000"/>
                <w:sz w:val="22"/>
              </w:rPr>
              <w:t>, N = 37</w:t>
            </w:r>
            <w:r>
              <w:rPr>
                <w:rFonts w:eastAsia="Helvetica" w:hAnsi="Helvetica" w:cs="Helvetica"/>
                <w:color w:val="000000"/>
                <w:sz w:val="22"/>
                <w:vertAlign w:val="superscript"/>
              </w:rPr>
              <w:t>1</w:t>
            </w:r>
          </w:p>
        </w:tc>
        <w:tc>
          <w:tcPr>
            <w:tcW w:w="232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FA524A"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22"/>
              </w:rPr>
              <w:t>North West</w:t>
            </w:r>
            <w:r>
              <w:rPr>
                <w:rFonts w:eastAsia="Helvetica" w:hAnsi="Helvetica" w:cs="Helvetica"/>
                <w:color w:val="000000"/>
                <w:sz w:val="22"/>
              </w:rPr>
              <w:t>, N = 30</w:t>
            </w:r>
            <w:r>
              <w:rPr>
                <w:rFonts w:eastAsia="Helvetica" w:hAnsi="Helvetica" w:cs="Helvetica"/>
                <w:color w:val="000000"/>
                <w:sz w:val="22"/>
                <w:vertAlign w:val="superscript"/>
              </w:rPr>
              <w:t>1</w:t>
            </w:r>
          </w:p>
        </w:tc>
        <w:tc>
          <w:tcPr>
            <w:tcW w:w="277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33A631"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22"/>
              </w:rPr>
              <w:t>Northern Cape</w:t>
            </w:r>
            <w:r>
              <w:rPr>
                <w:rFonts w:eastAsia="Helvetica" w:hAnsi="Helvetica" w:cs="Helvetica"/>
                <w:color w:val="000000"/>
                <w:sz w:val="22"/>
              </w:rPr>
              <w:t>, N = 51</w:t>
            </w:r>
            <w:r>
              <w:rPr>
                <w:rFonts w:eastAsia="Helvetica" w:hAnsi="Helvetica" w:cs="Helvetica"/>
                <w:color w:val="000000"/>
                <w:sz w:val="22"/>
                <w:vertAlign w:val="superscript"/>
              </w:rPr>
              <w:t>1</w:t>
            </w:r>
          </w:p>
        </w:tc>
        <w:tc>
          <w:tcPr>
            <w:tcW w:w="282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7B8BD2" w14:textId="77777777" w:rsidR="00F36E57"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pPr>
            <w:r>
              <w:rPr>
                <w:rFonts w:eastAsia="Helvetica" w:hAnsi="Helvetica" w:cs="Helvetica"/>
                <w:b/>
                <w:color w:val="000000"/>
                <w:sz w:val="22"/>
              </w:rPr>
              <w:t>Western Cape</w:t>
            </w:r>
            <w:r>
              <w:rPr>
                <w:rFonts w:eastAsia="Helvetica" w:hAnsi="Helvetica" w:cs="Helvetica"/>
                <w:color w:val="000000"/>
                <w:sz w:val="22"/>
              </w:rPr>
              <w:t>, N = 199</w:t>
            </w:r>
            <w:r>
              <w:rPr>
                <w:rFonts w:eastAsia="Helvetica" w:hAnsi="Helvetica" w:cs="Helvetica"/>
                <w:color w:val="000000"/>
                <w:sz w:val="22"/>
                <w:vertAlign w:val="superscript"/>
              </w:rPr>
              <w:t>1</w:t>
            </w:r>
          </w:p>
        </w:tc>
      </w:tr>
      <w:tr w:rsidR="00F36E57" w14:paraId="64BC78A2" w14:textId="77777777">
        <w:trPr>
          <w:jc w:val="center"/>
        </w:trPr>
        <w:tc>
          <w:tcPr>
            <w:tcW w:w="557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149FF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rPr>
              <w:t>condition</w:t>
            </w:r>
          </w:p>
        </w:tc>
        <w:tc>
          <w:tcPr>
            <w:tcW w:w="262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88DCF"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4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750CF3"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6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E9C72"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86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496E9"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24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5E25CA"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64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DC7241"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32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17E01C"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77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FD6A5C"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c>
          <w:tcPr>
            <w:tcW w:w="282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E6439B" w14:textId="77777777" w:rsidR="00F36E57" w:rsidRDefault="00F36E57">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F36E57" w14:paraId="2F42AF1B"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6CCB3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Acute Flaccid Paralysis</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BC300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B67D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B812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1%)</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61A6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A05AA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C1B19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C61B2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0BD32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B1277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02196636"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447A3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Agricultural or stock remedy poisoning</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11A74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4A84E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 (3.2%)</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D9DB1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 (0.8%)</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7430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3EB9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1DD9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5ECC9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DC65F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3FD69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62E133F9"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72CDE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Bilharzia (schistosomiasis)</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2F2A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342E0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6032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43D5B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 (1.8%)</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BCD6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B42AD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2.7%)</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DCFB2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3.3%)</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D1BE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455BD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5%)</w:t>
            </w:r>
          </w:p>
        </w:tc>
      </w:tr>
      <w:tr w:rsidR="00F36E57" w14:paraId="74080104"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93D4B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Brucellosis</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5251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D83E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1.6%)</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3A21D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1F95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6970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4DCCE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B9909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EC6A7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BE066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0BA822AC"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BFCC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Cholera</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BE122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CC09C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9F474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1%)</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7DFC3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1447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EB459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9A7F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0CAC9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45966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0CEFDCAA"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46E2D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Congenital rubella syndrome</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A5C4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33E74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3BE7C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36BEF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48DA4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1.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AB9B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E4BA1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2E46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C0650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015847E3"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F11E8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Congenital syphilis</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DFB4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E073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37D82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1%)</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6CC7E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CEFE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CC8A1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D9B8D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95FEC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CFCB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7 (3.5%)</w:t>
            </w:r>
          </w:p>
        </w:tc>
      </w:tr>
      <w:tr w:rsidR="00F36E57" w14:paraId="29C83BE3"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CA7A8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Food borne illness outbreak</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CC37B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8200D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6737B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1%)</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D2714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18BC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 (2.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C7EA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4498D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A7B8A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3F55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5%)</w:t>
            </w:r>
          </w:p>
        </w:tc>
      </w:tr>
      <w:tr w:rsidR="00F36E57" w14:paraId="2F0D8E52"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E442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lastRenderedPageBreak/>
              <w:t>Haemophilus influenzae type B</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9CAC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655E7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58C6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1%)</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7A2B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AC7F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1.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14FA2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CDC4A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FED9C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5E2D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5%)</w:t>
            </w:r>
          </w:p>
        </w:tc>
      </w:tr>
      <w:tr w:rsidR="00F36E57" w14:paraId="0D323703"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9A10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Hepatitis A</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4519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1.6%)</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FA7D2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9FE13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 (0.5%)</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0B11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 (0.7%)</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751B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1.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37C64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BF87D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CAECF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2945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 (1.5%)</w:t>
            </w:r>
          </w:p>
        </w:tc>
      </w:tr>
      <w:tr w:rsidR="00F36E57" w14:paraId="09191DF0"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751A5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Hepatitis B</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195C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 (6.5%)</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B3F3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9517F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9 (2.6%)</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549A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4 (5.2%)</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76D3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1.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16109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2 (32%)</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6D4A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3.3%)</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9A0C0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CC2E4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5%)</w:t>
            </w:r>
          </w:p>
        </w:tc>
      </w:tr>
      <w:tr w:rsidR="00F36E57" w14:paraId="61A336DD"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9E2B2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Hepatitis C</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9212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A77D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356C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 (0.7%)</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E5FA6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4%)</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4D60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54A23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 (14%)</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0DF1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C5D6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7707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5%)</w:t>
            </w:r>
          </w:p>
        </w:tc>
      </w:tr>
      <w:tr w:rsidR="00F36E57" w14:paraId="6557295A"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CA9C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Listeriosis</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9396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C6B5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5F3F5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0E298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4%)</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5AEA1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D459D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8757E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435DB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6FA69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6D46A228"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DA3F8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Malaria</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C3219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1.6%)</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C5CA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B080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5 (2.0%)</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F9F2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 (0.7%)</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A68B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7 (46%)</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15AB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9 (24%)</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4173C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3.3%)</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3386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97167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 (2.0%)</w:t>
            </w:r>
          </w:p>
        </w:tc>
      </w:tr>
      <w:tr w:rsidR="00F36E57" w14:paraId="5BA07595"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C7D63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Maternal death (pregnancy, childbirth and puerperium)</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0BA7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D541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7F1A4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1%)</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1F99D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D9F9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0B05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9A17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4445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EED64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r>
      <w:tr w:rsidR="00F36E57" w14:paraId="7FDF6307"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BA9B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Measles</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3AFAD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5113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3783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090B5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4%)</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04C53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 (5.9%)</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0EF38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A1310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288B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4F1D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 (1.0%)</w:t>
            </w:r>
          </w:p>
        </w:tc>
      </w:tr>
      <w:tr w:rsidR="00F36E57" w14:paraId="7FA6F617"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7092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Meningococcal Disease</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567ED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C28D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77ED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9196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05976"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E4E3E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8CFB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495E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C7F8F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5%)</w:t>
            </w:r>
          </w:p>
        </w:tc>
      </w:tr>
      <w:tr w:rsidR="00F36E57" w14:paraId="00EBCD27"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3BD2C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Non-typhoidal Salmonellosis</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130BD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928B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CD65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8A9B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B3BBF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E5DC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9F6DF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4B313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ABEE9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5%)</w:t>
            </w:r>
          </w:p>
        </w:tc>
      </w:tr>
      <w:tr w:rsidR="00F36E57" w14:paraId="2E3D9E9E"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2A058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Pertussis</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37E0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1.6%)</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A805A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 (3.2%)</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EDA96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7 (1.0%)</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8927D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7 (2.6%)</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B39C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36D5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 (5.4%)</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358BD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42F25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583D8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 (2.0%)</w:t>
            </w:r>
          </w:p>
        </w:tc>
      </w:tr>
      <w:tr w:rsidR="00F36E57" w14:paraId="4A911F7B"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AD1D1"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Tuberculosis: extensively drug -resistant (XDR -TB)</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4FFE2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D676C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97DB9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1%)</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CF9F7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4%)</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4BAB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1C0AA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D23C8D"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9E5C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10D8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0.5%)</w:t>
            </w:r>
          </w:p>
        </w:tc>
      </w:tr>
      <w:tr w:rsidR="00F36E57" w14:paraId="367D6585"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17BF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Tuberculosis: multidrug- resistant (MDR -TB)</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AC804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 (4.8%)</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C0FDD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D67B0B"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7 (5.1%)</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3B245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8 (6.6%)</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EE2B8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08683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0 (0%)</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2796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3.3%)</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47DDC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2 (3.9%)</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12E23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6 (3.0%)</w:t>
            </w:r>
          </w:p>
        </w:tc>
      </w:tr>
      <w:tr w:rsidR="00F36E57" w14:paraId="15075323" w14:textId="77777777">
        <w:trPr>
          <w:jc w:val="center"/>
        </w:trPr>
        <w:tc>
          <w:tcPr>
            <w:tcW w:w="5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AC7DCE"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Tuberculosis:extra-pulmonary</w:t>
            </w:r>
          </w:p>
        </w:tc>
        <w:tc>
          <w:tcPr>
            <w:tcW w:w="26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62FD3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 (6.5%)</w:t>
            </w:r>
          </w:p>
        </w:tc>
        <w:tc>
          <w:tcPr>
            <w:tcW w:w="22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7DA80"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0 (16%)</w:t>
            </w:r>
          </w:p>
        </w:tc>
        <w:tc>
          <w:tcPr>
            <w:tcW w:w="22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A645F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65 (23%)</w:t>
            </w:r>
          </w:p>
        </w:tc>
        <w:tc>
          <w:tcPr>
            <w:tcW w:w="28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6796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3 (16%)</w:t>
            </w:r>
          </w:p>
        </w:tc>
        <w:tc>
          <w:tcPr>
            <w:tcW w:w="22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B72F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7 (6.9%)</w:t>
            </w:r>
          </w:p>
        </w:tc>
        <w:tc>
          <w:tcPr>
            <w:tcW w:w="26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6BA83"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 (2.7%)</w:t>
            </w:r>
          </w:p>
        </w:tc>
        <w:tc>
          <w:tcPr>
            <w:tcW w:w="23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DDF767"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8 (27%)</w:t>
            </w:r>
          </w:p>
        </w:tc>
        <w:tc>
          <w:tcPr>
            <w:tcW w:w="2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8ECA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5 (9.8%)</w:t>
            </w:r>
          </w:p>
        </w:tc>
        <w:tc>
          <w:tcPr>
            <w:tcW w:w="28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4BB26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5 (23%)</w:t>
            </w:r>
          </w:p>
        </w:tc>
      </w:tr>
      <w:tr w:rsidR="00F36E57" w14:paraId="26DC5FD0" w14:textId="77777777">
        <w:trPr>
          <w:jc w:val="center"/>
        </w:trPr>
        <w:tc>
          <w:tcPr>
            <w:tcW w:w="557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50D3104"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pPr>
            <w:r>
              <w:rPr>
                <w:rFonts w:eastAsia="Helvetica" w:hAnsi="Helvetica" w:cs="Helvetica"/>
                <w:color w:val="000000"/>
                <w:sz w:val="18"/>
                <w:szCs w:val="18"/>
              </w:rPr>
              <w:t>Tuberculosis:pulmonary</w:t>
            </w:r>
          </w:p>
        </w:tc>
        <w:tc>
          <w:tcPr>
            <w:tcW w:w="262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1E555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8 (77%)</w:t>
            </w:r>
          </w:p>
        </w:tc>
        <w:tc>
          <w:tcPr>
            <w:tcW w:w="224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4BD0A95"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8 (76%)</w:t>
            </w:r>
          </w:p>
        </w:tc>
        <w:tc>
          <w:tcPr>
            <w:tcW w:w="226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34BA21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67 (64%)</w:t>
            </w:r>
          </w:p>
        </w:tc>
        <w:tc>
          <w:tcPr>
            <w:tcW w:w="286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796FDE9"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76 (65%)</w:t>
            </w:r>
          </w:p>
        </w:tc>
        <w:tc>
          <w:tcPr>
            <w:tcW w:w="224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697C982"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36 (35%)</w:t>
            </w:r>
          </w:p>
        </w:tc>
        <w:tc>
          <w:tcPr>
            <w:tcW w:w="264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81A4F5A"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7 (19%)</w:t>
            </w:r>
          </w:p>
        </w:tc>
        <w:tc>
          <w:tcPr>
            <w:tcW w:w="232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4630258"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8 (60%)</w:t>
            </w:r>
          </w:p>
        </w:tc>
        <w:tc>
          <w:tcPr>
            <w:tcW w:w="277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5DAADC"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44 (86%)</w:t>
            </w:r>
          </w:p>
        </w:tc>
        <w:tc>
          <w:tcPr>
            <w:tcW w:w="282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7078E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Helvetica" w:hAnsi="Helvetica" w:cs="Helvetica"/>
                <w:color w:val="000000"/>
                <w:sz w:val="18"/>
                <w:szCs w:val="18"/>
              </w:rPr>
              <w:t>120 (60%)</w:t>
            </w:r>
          </w:p>
        </w:tc>
      </w:tr>
      <w:tr w:rsidR="00F36E57" w14:paraId="15D14DD2" w14:textId="77777777">
        <w:trPr>
          <w:jc w:val="center"/>
        </w:trPr>
        <w:tc>
          <w:tcPr>
            <w:tcW w:w="28388" w:type="dxa"/>
            <w:gridSpan w:val="10"/>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F54731F" w14:textId="77777777" w:rsidR="00F36E57"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19A337F3" w14:textId="77777777" w:rsidR="00F36E57" w:rsidRDefault="00000000">
      <w:pPr>
        <w:pStyle w:val="SourceCode"/>
      </w:pPr>
      <w:r>
        <w:t>## [1] "2019-01-19"</w:t>
      </w:r>
    </w:p>
    <w:p w14:paraId="25A623C5" w14:textId="77777777" w:rsidR="00F36E57" w:rsidRDefault="00000000">
      <w:bookmarkStart w:id="16" w:name="appendix-no.2-summary-of-nmcss-data-flow"/>
      <w:bookmarkEnd w:id="14"/>
      <w:r>
        <w:t>1.2.5.2.0.4</w:t>
      </w:r>
      <w:r>
        <w:tab/>
      </w:r>
      <w:r>
        <w:rPr>
          <w:b/>
          <w:bCs/>
        </w:rPr>
        <w:t>Appendix no.2: Summary of NMCSS Data Flow</w:t>
      </w:r>
    </w:p>
    <w:tbl>
      <w:tblPr>
        <w:tblW w:w="0" w:type="auto"/>
        <w:jc w:val="center"/>
        <w:tblLook w:val="0600" w:firstRow="0" w:lastRow="0" w:firstColumn="0" w:lastColumn="0" w:noHBand="1" w:noVBand="1"/>
      </w:tblPr>
      <w:tblGrid>
        <w:gridCol w:w="6657"/>
      </w:tblGrid>
      <w:tr w:rsidR="00F36E57" w14:paraId="14F24757" w14:textId="77777777">
        <w:trPr>
          <w:jc w:val="center"/>
        </w:trPr>
        <w:tc>
          <w:tcPr>
            <w:tcW w:w="0" w:type="auto"/>
          </w:tcPr>
          <w:p w14:paraId="71B702C6" w14:textId="77777777" w:rsidR="00F36E57" w:rsidRDefault="00000000">
            <w:pPr>
              <w:jc w:val="center"/>
            </w:pPr>
            <w:r>
              <w:rPr>
                <w:b/>
                <w:bCs/>
              </w:rPr>
              <w:t>Figure 4</w:t>
            </w:r>
            <w:r>
              <w:t>: Summary of data flow within the NMC surveillance system</w:t>
            </w:r>
          </w:p>
        </w:tc>
      </w:tr>
    </w:tbl>
    <w:p w14:paraId="2DA78D2E" w14:textId="77777777" w:rsidR="00F36E57" w:rsidRDefault="00000000">
      <w:r>
        <w:rPr>
          <w:b/>
          <w:bCs/>
        </w:rPr>
        <w:t>Figure 4</w:t>
      </w:r>
      <w:r>
        <w:t>: Summary of data flow within the NMC surveillance system</w:t>
      </w:r>
    </w:p>
    <w:p w14:paraId="0FDFD683" w14:textId="77777777" w:rsidR="00F36E57" w:rsidRDefault="00000000">
      <w:r>
        <w:br w:type="page"/>
      </w:r>
    </w:p>
    <w:p w14:paraId="193506EE" w14:textId="77777777" w:rsidR="00F36E57" w:rsidRDefault="00000000">
      <w:bookmarkStart w:id="17" w:name="Xf76843541e20987d685e06e04244dd974b7e203"/>
      <w:bookmarkEnd w:id="16"/>
      <w:r>
        <w:lastRenderedPageBreak/>
        <w:t>1.2.5.2.0.5</w:t>
      </w:r>
      <w:r>
        <w:tab/>
      </w:r>
      <w:r>
        <w:rPr>
          <w:b/>
          <w:bCs/>
        </w:rPr>
        <w:t>Appendix 3: NMC Categories, and Case Classification definitions</w:t>
      </w:r>
    </w:p>
    <w:p w14:paraId="225799CD" w14:textId="77777777" w:rsidR="00F36E57" w:rsidRDefault="00000000">
      <w:r>
        <w:rPr>
          <w:b/>
          <w:bCs/>
        </w:rPr>
        <w:t>NMC categories</w:t>
      </w:r>
    </w:p>
    <w:p w14:paraId="15B40FF0" w14:textId="77777777" w:rsidR="00F36E57" w:rsidRDefault="00000000">
      <w:r>
        <w:rPr>
          <w:b/>
          <w:bCs/>
        </w:rPr>
        <w:t>Category 1</w:t>
      </w:r>
      <w:r>
        <w:t>: NMCs notified by the most rapid means available upon diagnosis, followed by a written or electronic notification to the Department of Health within 24 hours of diagnosis by healthcare providers, private health laboratories or public health laboratories. These conditions must be notified based on clinical suspicion irrespective of laboratory confirmation.</w:t>
      </w:r>
    </w:p>
    <w:p w14:paraId="37D42216" w14:textId="77777777" w:rsidR="00F36E57" w:rsidRDefault="00000000">
      <w:r>
        <w:rPr>
          <w:b/>
          <w:bCs/>
        </w:rPr>
        <w:t>Category 2</w:t>
      </w:r>
      <w:r>
        <w:t>: NMCs notified through a written or an electronic notification to the Department of Health of clinical or laboratory diagnosis within 7 days by healthcare providers, private health laboratories or public health laboratories.</w:t>
      </w:r>
    </w:p>
    <w:p w14:paraId="602C6CCC" w14:textId="77777777" w:rsidR="00F36E57" w:rsidRDefault="00000000">
      <w:r>
        <w:rPr>
          <w:b/>
          <w:bCs/>
        </w:rPr>
        <w:t>Category 3</w:t>
      </w:r>
      <w:r>
        <w:t>: NMCs notified through a written or electronic notification to the Department of Health within 7 days of diagnosis by public and private health laboratories.</w:t>
      </w:r>
    </w:p>
    <w:p w14:paraId="2356C0E7" w14:textId="77777777" w:rsidR="00F36E57" w:rsidRDefault="00000000">
      <w:r>
        <w:rPr>
          <w:b/>
          <w:bCs/>
        </w:rPr>
        <w:t>Category 4</w:t>
      </w:r>
      <w:r>
        <w:t>: NMCs notified through a written or electronic notification to the Department of Health within 1 month of diagnosis by public and private health laboratories.</w:t>
      </w:r>
    </w:p>
    <w:p w14:paraId="52331BE2" w14:textId="77777777" w:rsidR="00F36E57" w:rsidRDefault="00000000">
      <w:r>
        <w:rPr>
          <w:b/>
          <w:bCs/>
        </w:rPr>
        <w:t>Case Classification definitions</w:t>
      </w:r>
    </w:p>
    <w:p w14:paraId="0DC18F43" w14:textId="77777777" w:rsidR="00F36E57" w:rsidRDefault="00000000">
      <w:r>
        <w:rPr>
          <w:b/>
          <w:bCs/>
        </w:rPr>
        <w:t>Clinical case</w:t>
      </w:r>
      <w:r>
        <w:t>: are cases reported to the NMC by health care providers at facilities, either through completion of a paper form that is faxed, emailed to National Institute of Communicable Diseases (NICD), or by direct data entry into the NMC application on a PC, laptop or mobile device. The diagnosis is made by the clinician on the basis of case definitions published on the NICD website.</w:t>
      </w:r>
    </w:p>
    <w:p w14:paraId="55A1AEDE" w14:textId="77777777" w:rsidR="00F36E57" w:rsidRDefault="00000000">
      <w:r>
        <w:rPr>
          <w:b/>
          <w:bCs/>
        </w:rPr>
        <w:t>Laboratory case</w:t>
      </w:r>
      <w:r>
        <w:t>: are cases that are downloaded into the NMC database directly from the National Health Laboratory Services (NHLS) laboratory information system. The NMC application applies the case definitions that are published on the NICD website. Private sector data is being sourced.</w:t>
      </w:r>
    </w:p>
    <w:p w14:paraId="36BE56F6" w14:textId="77777777" w:rsidR="00F36E57" w:rsidRDefault="00000000">
      <w:r>
        <w:rPr>
          <w:b/>
          <w:bCs/>
        </w:rPr>
        <w:t>Merged cases</w:t>
      </w:r>
      <w:r>
        <w:t>: are cases where a case was notified by health care provider at the facility (a ‘clinical case’) AND the laboratory issued a report with a positive result for the same case (a ’laboratory case). The NMC App is set up to automatically detect and link clinical and laboratory case notifications. The NICD specialist Centres and NMC data team review all cases and manually link any remaining clinical and laboratory cases</w:t>
      </w:r>
    </w:p>
    <w:p w14:paraId="3F1AECD1" w14:textId="77777777" w:rsidR="00F36E57" w:rsidRDefault="00000000">
      <w:r>
        <w:rPr>
          <w:b/>
          <w:bCs/>
        </w:rPr>
        <w:t>Notification capture times defintions</w:t>
      </w:r>
    </w:p>
    <w:p w14:paraId="06FBD26A" w14:textId="77777777" w:rsidR="00F36E57" w:rsidRDefault="00000000">
      <w:r>
        <w:rPr>
          <w:b/>
          <w:bCs/>
        </w:rPr>
        <w:t>Current notification</w:t>
      </w:r>
      <w:r>
        <w:t>: All cases diagnosed and notified in the current month</w:t>
      </w:r>
    </w:p>
    <w:p w14:paraId="05C3E0BD" w14:textId="77777777" w:rsidR="00F36E57" w:rsidRDefault="00000000">
      <w:r>
        <w:rPr>
          <w:b/>
          <w:bCs/>
        </w:rPr>
        <w:t>Delayed notification</w:t>
      </w:r>
      <w:r>
        <w:t>: All cases diagnosed in the last 14 days from the previous month</w:t>
      </w:r>
    </w:p>
    <w:p w14:paraId="469156ED" w14:textId="77777777" w:rsidR="00F36E57" w:rsidRDefault="00000000">
      <w:r>
        <w:rPr>
          <w:b/>
          <w:bCs/>
        </w:rPr>
        <w:t>Back capture notification</w:t>
      </w:r>
      <w:r>
        <w:t>: All cases diagnosed in previous months and before the last 14 days of the previous month.</w:t>
      </w:r>
    </w:p>
    <w:p w14:paraId="50C098A4" w14:textId="77777777" w:rsidR="00F36E57" w:rsidRDefault="00000000">
      <w:r>
        <w:br w:type="page"/>
      </w:r>
    </w:p>
    <w:p w14:paraId="07AC9D8E" w14:textId="77777777" w:rsidR="00F36E57" w:rsidRDefault="00000000">
      <w:r>
        <w:rPr>
          <w:b/>
          <w:bCs/>
        </w:rPr>
        <w:lastRenderedPageBreak/>
        <w:t>END</w:t>
      </w:r>
      <w:bookmarkEnd w:id="0"/>
      <w:bookmarkEnd w:id="3"/>
      <w:bookmarkEnd w:id="9"/>
      <w:bookmarkEnd w:id="11"/>
      <w:bookmarkEnd w:id="17"/>
    </w:p>
    <w:sectPr w:rsidR="00F36E57" w:rsidSect="007367AF">
      <w:footerReference w:type="default" r:id="rId15"/>
      <w:footnotePr>
        <w:numStart w:val="3"/>
      </w:footnotePr>
      <w:pgSz w:w="15840" w:h="12240" w:orient="landscape" w:code="1"/>
      <w:pgMar w:top="993" w:right="1440" w:bottom="1170"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C55E9" w14:textId="77777777" w:rsidR="00DD0C35" w:rsidRDefault="00DD0C35">
      <w:pPr>
        <w:spacing w:after="0" w:line="240" w:lineRule="auto"/>
      </w:pPr>
      <w:r>
        <w:separator/>
      </w:r>
    </w:p>
  </w:endnote>
  <w:endnote w:type="continuationSeparator" w:id="0">
    <w:p w14:paraId="6D6856AF" w14:textId="77777777" w:rsidR="00DD0C35" w:rsidRDefault="00DD0C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0832201"/>
      <w:docPartObj>
        <w:docPartGallery w:val="Page Numbers (Bottom of Page)"/>
        <w:docPartUnique/>
      </w:docPartObj>
    </w:sdtPr>
    <w:sdtEndPr>
      <w:rPr>
        <w:noProof/>
      </w:rPr>
    </w:sdtEndPr>
    <w:sdtContent>
      <w:p w14:paraId="633597FB" w14:textId="77777777" w:rsidR="005D007B" w:rsidRPr="00515A2A" w:rsidRDefault="00000000">
        <w:pPr>
          <w:pStyle w:val="Footer"/>
          <w:jc w:val="right"/>
        </w:pPr>
        <w:r w:rsidRPr="00515A2A">
          <w:fldChar w:fldCharType="begin"/>
        </w:r>
        <w:r w:rsidRPr="00515A2A">
          <w:instrText xml:space="preserve"> PAGE   \* MERGEFORMAT </w:instrText>
        </w:r>
        <w:r w:rsidRPr="00515A2A">
          <w:fldChar w:fldCharType="separate"/>
        </w:r>
        <w:r>
          <w:rPr>
            <w:noProof/>
          </w:rPr>
          <w:t>10</w:t>
        </w:r>
        <w:r w:rsidRPr="00515A2A">
          <w:rPr>
            <w:noProof/>
          </w:rPr>
          <w:fldChar w:fldCharType="end"/>
        </w:r>
      </w:p>
    </w:sdtContent>
  </w:sdt>
  <w:p w14:paraId="1A145EEA" w14:textId="77777777" w:rsidR="005D007B"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82709" w14:textId="77777777" w:rsidR="00DD0C35" w:rsidRDefault="00DD0C35">
      <w:r>
        <w:separator/>
      </w:r>
    </w:p>
  </w:footnote>
  <w:footnote w:type="continuationSeparator" w:id="0">
    <w:p w14:paraId="01BAF805" w14:textId="77777777" w:rsidR="00DD0C35" w:rsidRDefault="00DD0C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70D5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56665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CEA35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D4268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B6D9F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25CC5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50C4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53C71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B4CF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F0D9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F0AA0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E8E8D3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18C497A"/>
    <w:multiLevelType w:val="hybridMultilevel"/>
    <w:tmpl w:val="B6E4FF8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15CF55DC"/>
    <w:multiLevelType w:val="hybridMultilevel"/>
    <w:tmpl w:val="64E03E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E5567C0"/>
    <w:multiLevelType w:val="hybridMultilevel"/>
    <w:tmpl w:val="B6A437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258067D6"/>
    <w:multiLevelType w:val="hybridMultilevel"/>
    <w:tmpl w:val="7206DEDA"/>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6" w15:restartNumberingAfterBreak="0">
    <w:nsid w:val="27CC71B2"/>
    <w:multiLevelType w:val="hybridMultilevel"/>
    <w:tmpl w:val="1004B0B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9B657DB"/>
    <w:multiLevelType w:val="hybridMultilevel"/>
    <w:tmpl w:val="7AA2053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8" w15:restartNumberingAfterBreak="0">
    <w:nsid w:val="40356FFD"/>
    <w:multiLevelType w:val="hybridMultilevel"/>
    <w:tmpl w:val="FE7A2E2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EDE0EEA"/>
    <w:multiLevelType w:val="hybridMultilevel"/>
    <w:tmpl w:val="CBD8B13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num w:numId="1" w16cid:durableId="1216087871">
    <w:abstractNumId w:val="12"/>
  </w:num>
  <w:num w:numId="2" w16cid:durableId="1136138623">
    <w:abstractNumId w:val="16"/>
  </w:num>
  <w:num w:numId="3" w16cid:durableId="1338507424">
    <w:abstractNumId w:val="19"/>
  </w:num>
  <w:num w:numId="4" w16cid:durableId="1738701247">
    <w:abstractNumId w:val="18"/>
  </w:num>
  <w:num w:numId="5" w16cid:durableId="1800682424">
    <w:abstractNumId w:val="14"/>
  </w:num>
  <w:num w:numId="6" w16cid:durableId="167524733">
    <w:abstractNumId w:val="17"/>
  </w:num>
  <w:num w:numId="7" w16cid:durableId="612976076">
    <w:abstractNumId w:val="13"/>
  </w:num>
  <w:num w:numId="8" w16cid:durableId="1488860824">
    <w:abstractNumId w:val="15"/>
  </w:num>
  <w:num w:numId="9" w16cid:durableId="1376154407">
    <w:abstractNumId w:val="10"/>
  </w:num>
  <w:num w:numId="10" w16cid:durableId="1570844399">
    <w:abstractNumId w:val="11"/>
  </w:num>
  <w:num w:numId="11" w16cid:durableId="645554711">
    <w:abstractNumId w:val="11"/>
  </w:num>
  <w:num w:numId="12" w16cid:durableId="736324901">
    <w:abstractNumId w:val="11"/>
  </w:num>
  <w:num w:numId="13" w16cid:durableId="327709968">
    <w:abstractNumId w:val="0"/>
  </w:num>
  <w:num w:numId="14" w16cid:durableId="412821954">
    <w:abstractNumId w:val="1"/>
  </w:num>
  <w:num w:numId="15" w16cid:durableId="1018964264">
    <w:abstractNumId w:val="2"/>
  </w:num>
  <w:num w:numId="16" w16cid:durableId="744379895">
    <w:abstractNumId w:val="3"/>
  </w:num>
  <w:num w:numId="17" w16cid:durableId="1531458139">
    <w:abstractNumId w:val="8"/>
  </w:num>
  <w:num w:numId="18" w16cid:durableId="1085877573">
    <w:abstractNumId w:val="4"/>
  </w:num>
  <w:num w:numId="19" w16cid:durableId="762916198">
    <w:abstractNumId w:val="5"/>
  </w:num>
  <w:num w:numId="20" w16cid:durableId="1691569939">
    <w:abstractNumId w:val="6"/>
  </w:num>
  <w:num w:numId="21" w16cid:durableId="668560696">
    <w:abstractNumId w:val="7"/>
  </w:num>
  <w:num w:numId="22" w16cid:durableId="13911467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Start w:val="3"/>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36E57"/>
    <w:rsid w:val="004046E2"/>
    <w:rsid w:val="00506D36"/>
    <w:rsid w:val="00DD0C35"/>
    <w:rsid w:val="00F36E5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4:docId w14:val="5FBC6310"/>
  <w15:docId w15:val="{96E4CC37-2314-7C43-BA40-E41D185FCA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46E2"/>
    <w:rPr>
      <w:rFonts w:ascii="Century Gothic" w:hAnsi="Century Gothic"/>
      <w:sz w:val="20"/>
      <w:lang w:val="en-GB"/>
    </w:rPr>
  </w:style>
  <w:style w:type="paragraph" w:styleId="Heading1">
    <w:name w:val="heading 1"/>
    <w:basedOn w:val="Normal"/>
    <w:next w:val="Normal"/>
    <w:link w:val="Heading1Char"/>
    <w:autoRedefine/>
    <w:uiPriority w:val="9"/>
    <w:qFormat/>
    <w:rsid w:val="004046E2"/>
    <w:pPr>
      <w:keepNext/>
      <w:keepLines/>
      <w:tabs>
        <w:tab w:val="left" w:pos="567"/>
      </w:tabs>
      <w:spacing w:after="0" w:line="276" w:lineRule="auto"/>
      <w:jc w:val="both"/>
      <w:outlineLvl w:val="0"/>
    </w:pPr>
    <w:rPr>
      <w:rFonts w:eastAsia="Calibri" w:cs="Arial"/>
      <w:b/>
      <w:bCs/>
      <w:szCs w:val="20"/>
      <w:lang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1Light">
    <w:name w:val="Grid Table 1 Light"/>
    <w:basedOn w:val="TableNormal"/>
    <w:uiPriority w:val="46"/>
    <w:rsid w:val="00AE2EE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C63EF"/>
    <w:pPr>
      <w:spacing w:after="0" w:line="240" w:lineRule="auto"/>
    </w:pPr>
  </w:style>
  <w:style w:type="character" w:styleId="CommentReference">
    <w:name w:val="annotation reference"/>
    <w:basedOn w:val="DefaultParagraphFont"/>
    <w:uiPriority w:val="99"/>
    <w:semiHidden/>
    <w:unhideWhenUsed/>
    <w:rsid w:val="006658B4"/>
    <w:rPr>
      <w:sz w:val="16"/>
      <w:szCs w:val="16"/>
    </w:rPr>
  </w:style>
  <w:style w:type="paragraph" w:styleId="CommentText">
    <w:name w:val="annotation text"/>
    <w:basedOn w:val="Normal"/>
    <w:link w:val="CommentTextChar"/>
    <w:uiPriority w:val="99"/>
    <w:unhideWhenUsed/>
    <w:rsid w:val="006658B4"/>
    <w:pPr>
      <w:spacing w:line="240" w:lineRule="auto"/>
    </w:pPr>
    <w:rPr>
      <w:szCs w:val="20"/>
    </w:rPr>
  </w:style>
  <w:style w:type="character" w:customStyle="1" w:styleId="CommentTextChar">
    <w:name w:val="Comment Text Char"/>
    <w:basedOn w:val="DefaultParagraphFont"/>
    <w:link w:val="CommentText"/>
    <w:uiPriority w:val="99"/>
    <w:rsid w:val="006658B4"/>
    <w:rPr>
      <w:sz w:val="20"/>
      <w:szCs w:val="20"/>
    </w:rPr>
  </w:style>
  <w:style w:type="paragraph" w:styleId="CommentSubject">
    <w:name w:val="annotation subject"/>
    <w:basedOn w:val="CommentText"/>
    <w:next w:val="CommentText"/>
    <w:link w:val="CommentSubjectChar"/>
    <w:uiPriority w:val="99"/>
    <w:semiHidden/>
    <w:unhideWhenUsed/>
    <w:rsid w:val="006658B4"/>
    <w:rPr>
      <w:b/>
      <w:bCs/>
    </w:rPr>
  </w:style>
  <w:style w:type="character" w:customStyle="1" w:styleId="CommentSubjectChar">
    <w:name w:val="Comment Subject Char"/>
    <w:basedOn w:val="CommentTextChar"/>
    <w:link w:val="CommentSubject"/>
    <w:uiPriority w:val="99"/>
    <w:semiHidden/>
    <w:rsid w:val="006658B4"/>
    <w:rPr>
      <w:b/>
      <w:bCs/>
      <w:sz w:val="20"/>
      <w:szCs w:val="20"/>
    </w:rPr>
  </w:style>
  <w:style w:type="paragraph" w:styleId="BalloonText">
    <w:name w:val="Balloon Text"/>
    <w:basedOn w:val="Normal"/>
    <w:link w:val="BalloonTextChar"/>
    <w:uiPriority w:val="99"/>
    <w:semiHidden/>
    <w:unhideWhenUsed/>
    <w:rsid w:val="006658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58B4"/>
    <w:rPr>
      <w:rFonts w:ascii="Segoe UI" w:hAnsi="Segoe UI" w:cs="Segoe UI"/>
      <w:sz w:val="18"/>
      <w:szCs w:val="18"/>
    </w:rPr>
  </w:style>
  <w:style w:type="paragraph" w:styleId="Header">
    <w:name w:val="header"/>
    <w:basedOn w:val="Normal"/>
    <w:link w:val="HeaderChar"/>
    <w:uiPriority w:val="99"/>
    <w:unhideWhenUsed/>
    <w:rsid w:val="000B75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5D6"/>
  </w:style>
  <w:style w:type="paragraph" w:styleId="Footer">
    <w:name w:val="footer"/>
    <w:basedOn w:val="Normal"/>
    <w:link w:val="FooterChar"/>
    <w:uiPriority w:val="99"/>
    <w:unhideWhenUsed/>
    <w:rsid w:val="000B75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5D6"/>
  </w:style>
  <w:style w:type="paragraph" w:styleId="NormalWeb">
    <w:name w:val="Normal (Web)"/>
    <w:basedOn w:val="Normal"/>
    <w:uiPriority w:val="99"/>
    <w:unhideWhenUsed/>
    <w:rsid w:val="00FE0D38"/>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Revision">
    <w:name w:val="Revision"/>
    <w:hidden/>
    <w:uiPriority w:val="99"/>
    <w:semiHidden/>
    <w:rsid w:val="00FE0D38"/>
    <w:pPr>
      <w:spacing w:after="0" w:line="240" w:lineRule="auto"/>
    </w:pPr>
  </w:style>
  <w:style w:type="table" w:styleId="TableGrid">
    <w:name w:val="Table Grid"/>
    <w:basedOn w:val="TableNormal"/>
    <w:uiPriority w:val="39"/>
    <w:rsid w:val="009E6C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2135B"/>
    <w:rPr>
      <w:color w:val="0563C1" w:themeColor="hyperlink"/>
      <w:u w:val="single"/>
    </w:rPr>
  </w:style>
  <w:style w:type="paragraph" w:styleId="ListParagraph">
    <w:name w:val="List Paragraph"/>
    <w:basedOn w:val="Normal"/>
    <w:uiPriority w:val="34"/>
    <w:qFormat/>
    <w:rsid w:val="0050155E"/>
    <w:pPr>
      <w:ind w:left="720"/>
      <w:contextualSpacing/>
    </w:pPr>
  </w:style>
  <w:style w:type="paragraph" w:styleId="FootnoteText">
    <w:name w:val="footnote text"/>
    <w:basedOn w:val="Normal"/>
    <w:link w:val="FootnoteTextChar"/>
    <w:uiPriority w:val="99"/>
    <w:semiHidden/>
    <w:unhideWhenUsed/>
    <w:rsid w:val="0050155E"/>
    <w:pPr>
      <w:spacing w:after="0" w:line="240" w:lineRule="auto"/>
    </w:pPr>
    <w:rPr>
      <w:szCs w:val="20"/>
    </w:rPr>
  </w:style>
  <w:style w:type="character" w:customStyle="1" w:styleId="FootnoteTextChar">
    <w:name w:val="Footnote Text Char"/>
    <w:basedOn w:val="DefaultParagraphFont"/>
    <w:link w:val="FootnoteText"/>
    <w:uiPriority w:val="99"/>
    <w:semiHidden/>
    <w:rsid w:val="0050155E"/>
    <w:rPr>
      <w:sz w:val="20"/>
      <w:szCs w:val="20"/>
    </w:rPr>
  </w:style>
  <w:style w:type="character" w:styleId="FootnoteReference">
    <w:name w:val="footnote reference"/>
    <w:basedOn w:val="DefaultParagraphFont"/>
    <w:uiPriority w:val="99"/>
    <w:semiHidden/>
    <w:unhideWhenUsed/>
    <w:rsid w:val="0050155E"/>
    <w:rPr>
      <w:vertAlign w:val="superscript"/>
    </w:rPr>
  </w:style>
  <w:style w:type="character" w:customStyle="1" w:styleId="Heading1Char">
    <w:name w:val="Heading 1 Char"/>
    <w:basedOn w:val="DefaultParagraphFont"/>
    <w:link w:val="Heading1"/>
    <w:uiPriority w:val="9"/>
    <w:rsid w:val="004046E2"/>
    <w:rPr>
      <w:rFonts w:ascii="Century Gothic" w:eastAsia="Calibri" w:hAnsi="Century Gothic" w:cs="Arial"/>
      <w:b/>
      <w:bCs/>
      <w:sz w:val="20"/>
      <w:szCs w:val="20"/>
      <w:lang w:val="en-GB" w:eastAsia="en-ZA"/>
    </w:rPr>
  </w:style>
  <w:style w:type="paragraph" w:styleId="Caption">
    <w:name w:val="caption"/>
    <w:basedOn w:val="Normal"/>
    <w:next w:val="Normal"/>
    <w:uiPriority w:val="35"/>
    <w:unhideWhenUsed/>
    <w:qFormat/>
    <w:rsid w:val="00D55DF5"/>
    <w:pPr>
      <w:spacing w:after="200" w:line="240" w:lineRule="auto"/>
    </w:pPr>
    <w:rPr>
      <w:rFonts w:ascii="Times New Roman" w:eastAsia="Times New Roman" w:hAnsi="Times New Roman" w:cs="Times New Roman"/>
      <w:i/>
      <w:iCs/>
      <w:color w:val="44546A" w:themeColor="text2"/>
      <w:sz w:val="18"/>
      <w:szCs w:val="18"/>
      <w:lang w:val="en-US"/>
    </w:rPr>
  </w:style>
  <w:style w:type="table" w:customStyle="1" w:styleId="TableGrid4">
    <w:name w:val="Table Grid4"/>
    <w:basedOn w:val="TableNormal"/>
    <w:next w:val="TableGrid"/>
    <w:uiPriority w:val="39"/>
    <w:rsid w:val="00D30A2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0E7653"/>
    <w:rPr>
      <w:color w:val="605E5C"/>
      <w:shd w:val="clear" w:color="auto" w:fill="E1DFDD"/>
    </w:rPr>
  </w:style>
  <w:style w:type="table" w:customStyle="1" w:styleId="TableGrid5">
    <w:name w:val="Table Grid5"/>
    <w:basedOn w:val="TableNormal"/>
    <w:next w:val="TableGrid"/>
    <w:uiPriority w:val="39"/>
    <w:rsid w:val="00B52B1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516C76"/>
    <w:pPr>
      <w:spacing w:after="0" w:line="240" w:lineRule="auto"/>
    </w:pPr>
    <w:tblPr/>
  </w:style>
  <w:style w:type="table" w:customStyle="1" w:styleId="TableGrid2">
    <w:name w:val="Table Grid2"/>
    <w:basedOn w:val="TableNormal"/>
    <w:next w:val="TableGrid"/>
    <w:uiPriority w:val="39"/>
    <w:rsid w:val="007930F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D62E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Caption">
    <w:name w:val="Table Caption"/>
    <w:qFormat/>
    <w:rsid w:val="004046E2"/>
    <w:rPr>
      <w:rFonts w:ascii="Century Gothic" w:hAnsi="Century Gothic"/>
      <w:sz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OC1">
    <w:name w:val="toc 1"/>
    <w:basedOn w:val="Normal"/>
    <w:next w:val="Normal"/>
    <w:autoRedefine/>
    <w:uiPriority w:val="39"/>
    <w:unhideWhenUsed/>
    <w:rsid w:val="004046E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95860">
      <w:bodyDiv w:val="1"/>
      <w:marLeft w:val="0"/>
      <w:marRight w:val="0"/>
      <w:marTop w:val="0"/>
      <w:marBottom w:val="0"/>
      <w:divBdr>
        <w:top w:val="none" w:sz="0" w:space="0" w:color="auto"/>
        <w:left w:val="none" w:sz="0" w:space="0" w:color="auto"/>
        <w:bottom w:val="none" w:sz="0" w:space="0" w:color="auto"/>
        <w:right w:val="none" w:sz="0" w:space="0" w:color="auto"/>
      </w:divBdr>
    </w:div>
    <w:div w:id="164171643">
      <w:bodyDiv w:val="1"/>
      <w:marLeft w:val="0"/>
      <w:marRight w:val="0"/>
      <w:marTop w:val="0"/>
      <w:marBottom w:val="0"/>
      <w:divBdr>
        <w:top w:val="none" w:sz="0" w:space="0" w:color="auto"/>
        <w:left w:val="none" w:sz="0" w:space="0" w:color="auto"/>
        <w:bottom w:val="none" w:sz="0" w:space="0" w:color="auto"/>
        <w:right w:val="none" w:sz="0" w:space="0" w:color="auto"/>
      </w:divBdr>
    </w:div>
    <w:div w:id="259338208">
      <w:bodyDiv w:val="1"/>
      <w:marLeft w:val="0"/>
      <w:marRight w:val="0"/>
      <w:marTop w:val="0"/>
      <w:marBottom w:val="0"/>
      <w:divBdr>
        <w:top w:val="none" w:sz="0" w:space="0" w:color="auto"/>
        <w:left w:val="none" w:sz="0" w:space="0" w:color="auto"/>
        <w:bottom w:val="none" w:sz="0" w:space="0" w:color="auto"/>
        <w:right w:val="none" w:sz="0" w:space="0" w:color="auto"/>
      </w:divBdr>
    </w:div>
    <w:div w:id="269701901">
      <w:bodyDiv w:val="1"/>
      <w:marLeft w:val="0"/>
      <w:marRight w:val="0"/>
      <w:marTop w:val="0"/>
      <w:marBottom w:val="0"/>
      <w:divBdr>
        <w:top w:val="none" w:sz="0" w:space="0" w:color="auto"/>
        <w:left w:val="none" w:sz="0" w:space="0" w:color="auto"/>
        <w:bottom w:val="none" w:sz="0" w:space="0" w:color="auto"/>
        <w:right w:val="none" w:sz="0" w:space="0" w:color="auto"/>
      </w:divBdr>
    </w:div>
    <w:div w:id="273679983">
      <w:bodyDiv w:val="1"/>
      <w:marLeft w:val="0"/>
      <w:marRight w:val="0"/>
      <w:marTop w:val="0"/>
      <w:marBottom w:val="0"/>
      <w:divBdr>
        <w:top w:val="none" w:sz="0" w:space="0" w:color="auto"/>
        <w:left w:val="none" w:sz="0" w:space="0" w:color="auto"/>
        <w:bottom w:val="none" w:sz="0" w:space="0" w:color="auto"/>
        <w:right w:val="none" w:sz="0" w:space="0" w:color="auto"/>
      </w:divBdr>
    </w:div>
    <w:div w:id="427311944">
      <w:bodyDiv w:val="1"/>
      <w:marLeft w:val="0"/>
      <w:marRight w:val="0"/>
      <w:marTop w:val="0"/>
      <w:marBottom w:val="0"/>
      <w:divBdr>
        <w:top w:val="none" w:sz="0" w:space="0" w:color="auto"/>
        <w:left w:val="none" w:sz="0" w:space="0" w:color="auto"/>
        <w:bottom w:val="none" w:sz="0" w:space="0" w:color="auto"/>
        <w:right w:val="none" w:sz="0" w:space="0" w:color="auto"/>
      </w:divBdr>
    </w:div>
    <w:div w:id="568804888">
      <w:bodyDiv w:val="1"/>
      <w:marLeft w:val="0"/>
      <w:marRight w:val="0"/>
      <w:marTop w:val="0"/>
      <w:marBottom w:val="0"/>
      <w:divBdr>
        <w:top w:val="none" w:sz="0" w:space="0" w:color="auto"/>
        <w:left w:val="none" w:sz="0" w:space="0" w:color="auto"/>
        <w:bottom w:val="none" w:sz="0" w:space="0" w:color="auto"/>
        <w:right w:val="none" w:sz="0" w:space="0" w:color="auto"/>
      </w:divBdr>
    </w:div>
    <w:div w:id="585572594">
      <w:bodyDiv w:val="1"/>
      <w:marLeft w:val="0"/>
      <w:marRight w:val="0"/>
      <w:marTop w:val="0"/>
      <w:marBottom w:val="0"/>
      <w:divBdr>
        <w:top w:val="none" w:sz="0" w:space="0" w:color="auto"/>
        <w:left w:val="none" w:sz="0" w:space="0" w:color="auto"/>
        <w:bottom w:val="none" w:sz="0" w:space="0" w:color="auto"/>
        <w:right w:val="none" w:sz="0" w:space="0" w:color="auto"/>
      </w:divBdr>
    </w:div>
    <w:div w:id="586768001">
      <w:bodyDiv w:val="1"/>
      <w:marLeft w:val="0"/>
      <w:marRight w:val="0"/>
      <w:marTop w:val="0"/>
      <w:marBottom w:val="0"/>
      <w:divBdr>
        <w:top w:val="none" w:sz="0" w:space="0" w:color="auto"/>
        <w:left w:val="none" w:sz="0" w:space="0" w:color="auto"/>
        <w:bottom w:val="none" w:sz="0" w:space="0" w:color="auto"/>
        <w:right w:val="none" w:sz="0" w:space="0" w:color="auto"/>
      </w:divBdr>
    </w:div>
    <w:div w:id="753361424">
      <w:bodyDiv w:val="1"/>
      <w:marLeft w:val="0"/>
      <w:marRight w:val="0"/>
      <w:marTop w:val="0"/>
      <w:marBottom w:val="0"/>
      <w:divBdr>
        <w:top w:val="none" w:sz="0" w:space="0" w:color="auto"/>
        <w:left w:val="none" w:sz="0" w:space="0" w:color="auto"/>
        <w:bottom w:val="none" w:sz="0" w:space="0" w:color="auto"/>
        <w:right w:val="none" w:sz="0" w:space="0" w:color="auto"/>
      </w:divBdr>
    </w:div>
    <w:div w:id="817452997">
      <w:bodyDiv w:val="1"/>
      <w:marLeft w:val="0"/>
      <w:marRight w:val="0"/>
      <w:marTop w:val="0"/>
      <w:marBottom w:val="0"/>
      <w:divBdr>
        <w:top w:val="none" w:sz="0" w:space="0" w:color="auto"/>
        <w:left w:val="none" w:sz="0" w:space="0" w:color="auto"/>
        <w:bottom w:val="none" w:sz="0" w:space="0" w:color="auto"/>
        <w:right w:val="none" w:sz="0" w:space="0" w:color="auto"/>
      </w:divBdr>
    </w:div>
    <w:div w:id="882719426">
      <w:bodyDiv w:val="1"/>
      <w:marLeft w:val="0"/>
      <w:marRight w:val="0"/>
      <w:marTop w:val="0"/>
      <w:marBottom w:val="0"/>
      <w:divBdr>
        <w:top w:val="none" w:sz="0" w:space="0" w:color="auto"/>
        <w:left w:val="none" w:sz="0" w:space="0" w:color="auto"/>
        <w:bottom w:val="none" w:sz="0" w:space="0" w:color="auto"/>
        <w:right w:val="none" w:sz="0" w:space="0" w:color="auto"/>
      </w:divBdr>
      <w:divsChild>
        <w:div w:id="224030380">
          <w:marLeft w:val="0"/>
          <w:marRight w:val="0"/>
          <w:marTop w:val="0"/>
          <w:marBottom w:val="0"/>
          <w:divBdr>
            <w:top w:val="none" w:sz="0" w:space="0" w:color="auto"/>
            <w:left w:val="none" w:sz="0" w:space="0" w:color="auto"/>
            <w:bottom w:val="none" w:sz="0" w:space="0" w:color="auto"/>
            <w:right w:val="none" w:sz="0" w:space="0" w:color="auto"/>
          </w:divBdr>
        </w:div>
        <w:div w:id="1691418842">
          <w:marLeft w:val="0"/>
          <w:marRight w:val="0"/>
          <w:marTop w:val="0"/>
          <w:marBottom w:val="0"/>
          <w:divBdr>
            <w:top w:val="none" w:sz="0" w:space="0" w:color="auto"/>
            <w:left w:val="none" w:sz="0" w:space="0" w:color="auto"/>
            <w:bottom w:val="none" w:sz="0" w:space="0" w:color="auto"/>
            <w:right w:val="none" w:sz="0" w:space="0" w:color="auto"/>
          </w:divBdr>
        </w:div>
        <w:div w:id="844248704">
          <w:marLeft w:val="0"/>
          <w:marRight w:val="0"/>
          <w:marTop w:val="0"/>
          <w:marBottom w:val="0"/>
          <w:divBdr>
            <w:top w:val="none" w:sz="0" w:space="0" w:color="auto"/>
            <w:left w:val="none" w:sz="0" w:space="0" w:color="auto"/>
            <w:bottom w:val="none" w:sz="0" w:space="0" w:color="auto"/>
            <w:right w:val="none" w:sz="0" w:space="0" w:color="auto"/>
          </w:divBdr>
        </w:div>
        <w:div w:id="1580015118">
          <w:marLeft w:val="0"/>
          <w:marRight w:val="0"/>
          <w:marTop w:val="0"/>
          <w:marBottom w:val="0"/>
          <w:divBdr>
            <w:top w:val="none" w:sz="0" w:space="0" w:color="auto"/>
            <w:left w:val="none" w:sz="0" w:space="0" w:color="auto"/>
            <w:bottom w:val="none" w:sz="0" w:space="0" w:color="auto"/>
            <w:right w:val="none" w:sz="0" w:space="0" w:color="auto"/>
          </w:divBdr>
        </w:div>
        <w:div w:id="2141724067">
          <w:marLeft w:val="0"/>
          <w:marRight w:val="0"/>
          <w:marTop w:val="0"/>
          <w:marBottom w:val="0"/>
          <w:divBdr>
            <w:top w:val="none" w:sz="0" w:space="0" w:color="auto"/>
            <w:left w:val="none" w:sz="0" w:space="0" w:color="auto"/>
            <w:bottom w:val="none" w:sz="0" w:space="0" w:color="auto"/>
            <w:right w:val="none" w:sz="0" w:space="0" w:color="auto"/>
          </w:divBdr>
        </w:div>
        <w:div w:id="360859939">
          <w:marLeft w:val="0"/>
          <w:marRight w:val="0"/>
          <w:marTop w:val="0"/>
          <w:marBottom w:val="0"/>
          <w:divBdr>
            <w:top w:val="none" w:sz="0" w:space="0" w:color="auto"/>
            <w:left w:val="none" w:sz="0" w:space="0" w:color="auto"/>
            <w:bottom w:val="none" w:sz="0" w:space="0" w:color="auto"/>
            <w:right w:val="none" w:sz="0" w:space="0" w:color="auto"/>
          </w:divBdr>
        </w:div>
        <w:div w:id="1833372423">
          <w:marLeft w:val="0"/>
          <w:marRight w:val="0"/>
          <w:marTop w:val="0"/>
          <w:marBottom w:val="0"/>
          <w:divBdr>
            <w:top w:val="none" w:sz="0" w:space="0" w:color="auto"/>
            <w:left w:val="none" w:sz="0" w:space="0" w:color="auto"/>
            <w:bottom w:val="none" w:sz="0" w:space="0" w:color="auto"/>
            <w:right w:val="none" w:sz="0" w:space="0" w:color="auto"/>
          </w:divBdr>
        </w:div>
        <w:div w:id="639388882">
          <w:marLeft w:val="0"/>
          <w:marRight w:val="0"/>
          <w:marTop w:val="0"/>
          <w:marBottom w:val="0"/>
          <w:divBdr>
            <w:top w:val="none" w:sz="0" w:space="0" w:color="auto"/>
            <w:left w:val="none" w:sz="0" w:space="0" w:color="auto"/>
            <w:bottom w:val="none" w:sz="0" w:space="0" w:color="auto"/>
            <w:right w:val="none" w:sz="0" w:space="0" w:color="auto"/>
          </w:divBdr>
        </w:div>
        <w:div w:id="732970504">
          <w:marLeft w:val="0"/>
          <w:marRight w:val="0"/>
          <w:marTop w:val="0"/>
          <w:marBottom w:val="0"/>
          <w:divBdr>
            <w:top w:val="none" w:sz="0" w:space="0" w:color="auto"/>
            <w:left w:val="none" w:sz="0" w:space="0" w:color="auto"/>
            <w:bottom w:val="none" w:sz="0" w:space="0" w:color="auto"/>
            <w:right w:val="none" w:sz="0" w:space="0" w:color="auto"/>
          </w:divBdr>
        </w:div>
        <w:div w:id="1438646536">
          <w:marLeft w:val="0"/>
          <w:marRight w:val="0"/>
          <w:marTop w:val="0"/>
          <w:marBottom w:val="0"/>
          <w:divBdr>
            <w:top w:val="none" w:sz="0" w:space="0" w:color="auto"/>
            <w:left w:val="none" w:sz="0" w:space="0" w:color="auto"/>
            <w:bottom w:val="none" w:sz="0" w:space="0" w:color="auto"/>
            <w:right w:val="none" w:sz="0" w:space="0" w:color="auto"/>
          </w:divBdr>
        </w:div>
      </w:divsChild>
    </w:div>
    <w:div w:id="937256148">
      <w:bodyDiv w:val="1"/>
      <w:marLeft w:val="0"/>
      <w:marRight w:val="0"/>
      <w:marTop w:val="0"/>
      <w:marBottom w:val="0"/>
      <w:divBdr>
        <w:top w:val="none" w:sz="0" w:space="0" w:color="auto"/>
        <w:left w:val="none" w:sz="0" w:space="0" w:color="auto"/>
        <w:bottom w:val="none" w:sz="0" w:space="0" w:color="auto"/>
        <w:right w:val="none" w:sz="0" w:space="0" w:color="auto"/>
      </w:divBdr>
    </w:div>
    <w:div w:id="1069381696">
      <w:bodyDiv w:val="1"/>
      <w:marLeft w:val="0"/>
      <w:marRight w:val="0"/>
      <w:marTop w:val="0"/>
      <w:marBottom w:val="0"/>
      <w:divBdr>
        <w:top w:val="none" w:sz="0" w:space="0" w:color="auto"/>
        <w:left w:val="none" w:sz="0" w:space="0" w:color="auto"/>
        <w:bottom w:val="none" w:sz="0" w:space="0" w:color="auto"/>
        <w:right w:val="none" w:sz="0" w:space="0" w:color="auto"/>
      </w:divBdr>
      <w:divsChild>
        <w:div w:id="2044356481">
          <w:marLeft w:val="0"/>
          <w:marRight w:val="0"/>
          <w:marTop w:val="0"/>
          <w:marBottom w:val="0"/>
          <w:divBdr>
            <w:top w:val="none" w:sz="0" w:space="0" w:color="auto"/>
            <w:left w:val="none" w:sz="0" w:space="0" w:color="auto"/>
            <w:bottom w:val="none" w:sz="0" w:space="0" w:color="auto"/>
            <w:right w:val="none" w:sz="0" w:space="0" w:color="auto"/>
          </w:divBdr>
        </w:div>
        <w:div w:id="1962956554">
          <w:marLeft w:val="0"/>
          <w:marRight w:val="0"/>
          <w:marTop w:val="0"/>
          <w:marBottom w:val="0"/>
          <w:divBdr>
            <w:top w:val="none" w:sz="0" w:space="0" w:color="auto"/>
            <w:left w:val="none" w:sz="0" w:space="0" w:color="auto"/>
            <w:bottom w:val="none" w:sz="0" w:space="0" w:color="auto"/>
            <w:right w:val="none" w:sz="0" w:space="0" w:color="auto"/>
          </w:divBdr>
        </w:div>
      </w:divsChild>
    </w:div>
    <w:div w:id="1187518443">
      <w:bodyDiv w:val="1"/>
      <w:marLeft w:val="0"/>
      <w:marRight w:val="0"/>
      <w:marTop w:val="0"/>
      <w:marBottom w:val="0"/>
      <w:divBdr>
        <w:top w:val="none" w:sz="0" w:space="0" w:color="auto"/>
        <w:left w:val="none" w:sz="0" w:space="0" w:color="auto"/>
        <w:bottom w:val="none" w:sz="0" w:space="0" w:color="auto"/>
        <w:right w:val="none" w:sz="0" w:space="0" w:color="auto"/>
      </w:divBdr>
    </w:div>
    <w:div w:id="1344281736">
      <w:bodyDiv w:val="1"/>
      <w:marLeft w:val="0"/>
      <w:marRight w:val="0"/>
      <w:marTop w:val="0"/>
      <w:marBottom w:val="0"/>
      <w:divBdr>
        <w:top w:val="none" w:sz="0" w:space="0" w:color="auto"/>
        <w:left w:val="none" w:sz="0" w:space="0" w:color="auto"/>
        <w:bottom w:val="none" w:sz="0" w:space="0" w:color="auto"/>
        <w:right w:val="none" w:sz="0" w:space="0" w:color="auto"/>
      </w:divBdr>
    </w:div>
    <w:div w:id="1592615334">
      <w:bodyDiv w:val="1"/>
      <w:marLeft w:val="0"/>
      <w:marRight w:val="0"/>
      <w:marTop w:val="0"/>
      <w:marBottom w:val="0"/>
      <w:divBdr>
        <w:top w:val="none" w:sz="0" w:space="0" w:color="auto"/>
        <w:left w:val="none" w:sz="0" w:space="0" w:color="auto"/>
        <w:bottom w:val="none" w:sz="0" w:space="0" w:color="auto"/>
        <w:right w:val="none" w:sz="0" w:space="0" w:color="auto"/>
      </w:divBdr>
    </w:div>
    <w:div w:id="1692954814">
      <w:bodyDiv w:val="1"/>
      <w:marLeft w:val="0"/>
      <w:marRight w:val="0"/>
      <w:marTop w:val="0"/>
      <w:marBottom w:val="0"/>
      <w:divBdr>
        <w:top w:val="none" w:sz="0" w:space="0" w:color="auto"/>
        <w:left w:val="none" w:sz="0" w:space="0" w:color="auto"/>
        <w:bottom w:val="none" w:sz="0" w:space="0" w:color="auto"/>
        <w:right w:val="none" w:sz="0" w:space="0" w:color="auto"/>
      </w:divBdr>
    </w:div>
    <w:div w:id="1731416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mailto:NMCAppSupport@nicd.ac.z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Users/brianbrummer/Desktop/SAFETP/CLA/17.NMC_reporting/NMC_reporting/www.nmc.nicd.ac.za"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nicd.ac.za/diseases-a-z-index/disease-index-covid-19/surveillance-reports/"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6</Pages>
  <Words>32960</Words>
  <Characters>187875</Characters>
  <Application>Microsoft Office Word</Application>
  <DocSecurity>0</DocSecurity>
  <Lines>1565</Lines>
  <Paragraphs>440</Paragraphs>
  <ScaleCrop>false</ScaleCrop>
  <HeadingPairs>
    <vt:vector size="2" baseType="variant">
      <vt:variant>
        <vt:lpstr>Title</vt:lpstr>
      </vt:variant>
      <vt:variant>
        <vt:i4>1</vt:i4>
      </vt:variant>
    </vt:vector>
  </HeadingPairs>
  <TitlesOfParts>
    <vt:vector size="1" baseType="lpstr">
      <vt:lpstr>NOTIFIABLE MEDICAL CONDITIONS SURVEILLANCE SYSTEM</vt:lpstr>
    </vt:vector>
  </TitlesOfParts>
  <Company>HP Inc.</Company>
  <LinksUpToDate>false</LinksUpToDate>
  <CharactersWithSpaces>22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FIABLE MEDICAL CONDITIONS SURVEILLANCE SYSTEM</dc:title>
  <dc:creator>Brian Brummer</dc:creator>
  <cp:keywords/>
  <cp:lastModifiedBy>Brian Brummer</cp:lastModifiedBy>
  <cp:revision>2</cp:revision>
  <dcterms:created xsi:type="dcterms:W3CDTF">2023-06-22T14:26:00Z</dcterms:created>
  <dcterms:modified xsi:type="dcterms:W3CDTF">2023-06-2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y fmtid="{D5CDD505-2E9C-101B-9397-08002B2CF9AE}" pid="69" name="toc">
    <vt:lpwstr>False</vt:lpwstr>
  </property>
</Properties>
</file>